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5C147" w14:textId="1DD4BE8A" w:rsidR="00202479" w:rsidRPr="00161A82" w:rsidRDefault="00EF5046" w:rsidP="00D94453">
      <w:pPr>
        <w:jc w:val="center"/>
        <w:rPr>
          <w:b/>
          <w:bCs/>
          <w:sz w:val="28"/>
          <w:szCs w:val="28"/>
        </w:rPr>
      </w:pPr>
      <w:r w:rsidRPr="00161A82">
        <w:rPr>
          <w:b/>
          <w:bCs/>
          <w:sz w:val="28"/>
          <w:szCs w:val="28"/>
        </w:rPr>
        <w:t xml:space="preserve">UWG </w:t>
      </w:r>
      <w:r w:rsidR="00D94453" w:rsidRPr="00161A82">
        <w:rPr>
          <w:b/>
          <w:bCs/>
          <w:sz w:val="28"/>
          <w:szCs w:val="28"/>
        </w:rPr>
        <w:t>Institutional Review Board</w:t>
      </w:r>
    </w:p>
    <w:p w14:paraId="53B4AD4A" w14:textId="591C93FB" w:rsidR="00D94453" w:rsidRPr="00161A82" w:rsidRDefault="00C95A1F" w:rsidP="00D94453">
      <w:pPr>
        <w:jc w:val="center"/>
        <w:rPr>
          <w:sz w:val="28"/>
          <w:szCs w:val="28"/>
        </w:rPr>
      </w:pPr>
      <w:r w:rsidRPr="00161A82">
        <w:rPr>
          <w:b/>
          <w:bCs/>
          <w:sz w:val="28"/>
          <w:szCs w:val="28"/>
        </w:rPr>
        <w:t xml:space="preserve">Exempt </w:t>
      </w:r>
      <w:r w:rsidR="00730BEF" w:rsidRPr="00161A82">
        <w:rPr>
          <w:b/>
          <w:bCs/>
          <w:sz w:val="28"/>
          <w:szCs w:val="28"/>
        </w:rPr>
        <w:t xml:space="preserve">Study </w:t>
      </w:r>
      <w:r w:rsidRPr="00161A82">
        <w:rPr>
          <w:b/>
          <w:bCs/>
          <w:sz w:val="28"/>
          <w:szCs w:val="28"/>
        </w:rPr>
        <w:t>Application</w:t>
      </w:r>
    </w:p>
    <w:p w14:paraId="5568CA52" w14:textId="77777777" w:rsidR="00730BEF" w:rsidRPr="00161A82" w:rsidRDefault="00730BEF" w:rsidP="00D94453"/>
    <w:p w14:paraId="6DAEDC8C" w14:textId="77777777" w:rsidR="001C4928" w:rsidRPr="00161A82" w:rsidRDefault="00ED19EC" w:rsidP="001C4928">
      <w:pPr>
        <w:rPr>
          <w:iCs/>
        </w:rPr>
      </w:pPr>
      <w:r w:rsidRPr="00161A82">
        <w:rPr>
          <w:b/>
          <w:iCs/>
        </w:rPr>
        <w:t xml:space="preserve">Human Subjects Research: </w:t>
      </w:r>
      <w:r w:rsidRPr="00161A82">
        <w:rPr>
          <w:bCs/>
          <w:iCs/>
        </w:rPr>
        <w:t xml:space="preserve">The UWG Institutional Review Board (IRB) reviews and approves applications for </w:t>
      </w:r>
      <w:r w:rsidR="00902ACB" w:rsidRPr="00161A82">
        <w:rPr>
          <w:bCs/>
          <w:iCs/>
        </w:rPr>
        <w:t>UWG-affiliated</w:t>
      </w:r>
      <w:r w:rsidRPr="00161A82">
        <w:rPr>
          <w:bCs/>
          <w:iCs/>
        </w:rPr>
        <w:t xml:space="preserve"> faculty, staff, and students </w:t>
      </w:r>
      <w:r w:rsidRPr="00161A82">
        <w:rPr>
          <w:b/>
          <w:iCs/>
        </w:rPr>
        <w:t>prior</w:t>
      </w:r>
      <w:r w:rsidRPr="00161A82">
        <w:rPr>
          <w:bCs/>
          <w:iCs/>
        </w:rPr>
        <w:t xml:space="preserve"> to conducting human subjects research (HSR). The Office of Human Research Protections (OHRP) d</w:t>
      </w:r>
      <w:r w:rsidRPr="00161A82">
        <w:rPr>
          <w:iCs/>
        </w:rPr>
        <w:t xml:space="preserve">efines research as “a systematic investigation, including research development, testing, and evaluation designed to develop or contribute to generalized knowledge.” </w:t>
      </w:r>
      <w:r w:rsidR="00B842E3" w:rsidRPr="00161A82">
        <w:rPr>
          <w:iCs/>
        </w:rPr>
        <w:t>For</w:t>
      </w:r>
      <w:r w:rsidRPr="00161A82">
        <w:rPr>
          <w:iCs/>
        </w:rPr>
        <w:t xml:space="preserve"> research to be</w:t>
      </w:r>
      <w:r w:rsidR="00B842E3" w:rsidRPr="00161A82">
        <w:rPr>
          <w:iCs/>
        </w:rPr>
        <w:t xml:space="preserve"> HSR</w:t>
      </w:r>
      <w:r w:rsidRPr="00161A82">
        <w:rPr>
          <w:iCs/>
        </w:rPr>
        <w:t xml:space="preserve"> and thus </w:t>
      </w:r>
      <w:r w:rsidR="001C4928" w:rsidRPr="00161A82">
        <w:rPr>
          <w:iCs/>
        </w:rPr>
        <w:t>require</w:t>
      </w:r>
      <w:r w:rsidRPr="00161A82">
        <w:rPr>
          <w:iCs/>
        </w:rPr>
        <w:t xml:space="preserve"> IRB approval prior to </w:t>
      </w:r>
      <w:r w:rsidR="00532B5B" w:rsidRPr="00161A82">
        <w:rPr>
          <w:iCs/>
        </w:rPr>
        <w:t xml:space="preserve">being </w:t>
      </w:r>
      <w:r w:rsidRPr="00161A82">
        <w:rPr>
          <w:iCs/>
        </w:rPr>
        <w:t>conduct</w:t>
      </w:r>
      <w:r w:rsidR="00532B5B" w:rsidRPr="00161A82">
        <w:rPr>
          <w:iCs/>
        </w:rPr>
        <w:t>ed</w:t>
      </w:r>
      <w:r w:rsidRPr="00161A82">
        <w:rPr>
          <w:iCs/>
        </w:rPr>
        <w:t xml:space="preserve">, the study must include human subjects. </w:t>
      </w:r>
      <w:r w:rsidR="001C4928" w:rsidRPr="00161A82">
        <w:rPr>
          <w:iCs/>
        </w:rPr>
        <w:t>A human subject is defined as a living individual about whom an investigator conducting research:</w:t>
      </w:r>
    </w:p>
    <w:p w14:paraId="1C2BCD3C" w14:textId="77777777" w:rsidR="001C4928" w:rsidRPr="00161A82" w:rsidRDefault="001C4928" w:rsidP="001C4928">
      <w:pPr>
        <w:pStyle w:val="ListParagraph"/>
        <w:numPr>
          <w:ilvl w:val="0"/>
          <w:numId w:val="14"/>
        </w:numPr>
        <w:rPr>
          <w:bCs/>
          <w:iCs/>
        </w:rPr>
      </w:pPr>
      <w:r w:rsidRPr="00161A82">
        <w:rPr>
          <w:iCs/>
        </w:rPr>
        <w:t>Obtains information or biospecimens through intervention or interaction with the individual; or</w:t>
      </w:r>
    </w:p>
    <w:p w14:paraId="2B8B71C7" w14:textId="37964D9A" w:rsidR="00ED19EC" w:rsidRPr="005B0670" w:rsidRDefault="001C4928" w:rsidP="001C4928">
      <w:pPr>
        <w:pStyle w:val="ListParagraph"/>
        <w:numPr>
          <w:ilvl w:val="0"/>
          <w:numId w:val="14"/>
        </w:numPr>
        <w:rPr>
          <w:bCs/>
          <w:iCs/>
        </w:rPr>
      </w:pPr>
      <w:r w:rsidRPr="00161A82">
        <w:rPr>
          <w:iCs/>
        </w:rPr>
        <w:t>Obtains/uses/studies/generalizes identifiable private information or biospecimens</w:t>
      </w:r>
    </w:p>
    <w:p w14:paraId="03BC3B39" w14:textId="77777777" w:rsidR="005B0670" w:rsidRDefault="005B0670" w:rsidP="005B0670">
      <w:pPr>
        <w:rPr>
          <w:bCs/>
          <w:iCs/>
        </w:rPr>
      </w:pPr>
    </w:p>
    <w:p w14:paraId="57B16902" w14:textId="77777777" w:rsidR="005B0670" w:rsidRPr="00161A82" w:rsidRDefault="005B0670" w:rsidP="005B0670">
      <w:pPr>
        <w:rPr>
          <w:iCs/>
        </w:rPr>
      </w:pPr>
      <w:r w:rsidRPr="00161A82">
        <w:rPr>
          <w:iCs/>
        </w:rPr>
        <w:t xml:space="preserve">Follow </w:t>
      </w:r>
      <w:hyperlink r:id="rId11" w:history="1">
        <w:r w:rsidRPr="00161A82">
          <w:rPr>
            <w:rStyle w:val="Hyperlink"/>
            <w:iCs/>
          </w:rPr>
          <w:t>this link</w:t>
        </w:r>
      </w:hyperlink>
      <w:r w:rsidRPr="00161A82">
        <w:rPr>
          <w:iCs/>
        </w:rPr>
        <w:t xml:space="preserve"> for examples of what is and what is not research according to federal guidelines. To help determine whether an IRB application is necessary, complete the </w:t>
      </w:r>
      <w:hyperlink r:id="rId12" w:history="1">
        <w:r w:rsidRPr="00161A82">
          <w:rPr>
            <w:rStyle w:val="Hyperlink"/>
            <w:iCs/>
          </w:rPr>
          <w:t>Determination of Human Subjects Research</w:t>
        </w:r>
      </w:hyperlink>
      <w:r w:rsidRPr="00161A82">
        <w:rPr>
          <w:iCs/>
        </w:rPr>
        <w:t xml:space="preserve"> form found on the UWG IRB website and email the results to </w:t>
      </w:r>
      <w:hyperlink r:id="rId13" w:history="1">
        <w:r w:rsidRPr="00161A82">
          <w:rPr>
            <w:rStyle w:val="Hyperlink"/>
            <w:iCs/>
          </w:rPr>
          <w:t>irb@westga.edu</w:t>
        </w:r>
      </w:hyperlink>
      <w:r w:rsidRPr="00161A82">
        <w:rPr>
          <w:iCs/>
        </w:rPr>
        <w:t>.</w:t>
      </w:r>
    </w:p>
    <w:p w14:paraId="73D89AA4" w14:textId="77777777" w:rsidR="005B0670" w:rsidRDefault="005B0670" w:rsidP="005B0670">
      <w:pPr>
        <w:rPr>
          <w:bCs/>
          <w:iCs/>
        </w:rPr>
      </w:pPr>
    </w:p>
    <w:p w14:paraId="244AB9CF" w14:textId="3DE7C3CD" w:rsidR="00426D65" w:rsidRPr="00161A82" w:rsidRDefault="005B0670" w:rsidP="00ED19EC">
      <w:pPr>
        <w:rPr>
          <w:bCs/>
          <w:iCs/>
        </w:rPr>
      </w:pPr>
      <w:r>
        <w:rPr>
          <w:b/>
          <w:iCs/>
        </w:rPr>
        <w:t xml:space="preserve">Exempt Research: </w:t>
      </w:r>
      <w:r>
        <w:rPr>
          <w:bCs/>
          <w:iCs/>
        </w:rPr>
        <w:t xml:space="preserve">IRBs review applications to make determine whether a study meets the criteria for exemption found in this application. This is not a formal approval (which is needed for Expedited or Convened studies), but an action taken by an IRB office or representative of the office. </w:t>
      </w:r>
      <w:r w:rsidR="00426D65" w:rsidRPr="00161A82">
        <w:rPr>
          <w:iCs/>
        </w:rPr>
        <w:t>Fo</w:t>
      </w:r>
      <w:r w:rsidR="00161A82">
        <w:rPr>
          <w:iCs/>
        </w:rPr>
        <w:t xml:space="preserve">r examples of research that qualifies for exemption, follow </w:t>
      </w:r>
      <w:hyperlink r:id="rId14" w:history="1">
        <w:r w:rsidR="00161A82" w:rsidRPr="00161A82">
          <w:rPr>
            <w:rStyle w:val="Hyperlink"/>
            <w:iCs/>
          </w:rPr>
          <w:t>this link</w:t>
        </w:r>
      </w:hyperlink>
      <w:r w:rsidR="00460FCE">
        <w:rPr>
          <w:iCs/>
        </w:rPr>
        <w:t xml:space="preserve"> </w:t>
      </w:r>
      <w:r>
        <w:rPr>
          <w:iCs/>
        </w:rPr>
        <w:t xml:space="preserve">to the </w:t>
      </w:r>
      <w:r w:rsidR="00460FCE">
        <w:rPr>
          <w:iCs/>
        </w:rPr>
        <w:t>Exempt Human Subjects Research Infographic from NIH. The University of Alabama, Birmingham’s IRB also provides examples found through</w:t>
      </w:r>
      <w:r w:rsidR="00426D65" w:rsidRPr="00161A82">
        <w:rPr>
          <w:iCs/>
        </w:rPr>
        <w:t xml:space="preserve"> </w:t>
      </w:r>
      <w:hyperlink r:id="rId15" w:history="1">
        <w:r w:rsidR="00426D65" w:rsidRPr="00161A82">
          <w:rPr>
            <w:rStyle w:val="Hyperlink"/>
            <w:iCs/>
          </w:rPr>
          <w:t>this link</w:t>
        </w:r>
      </w:hyperlink>
      <w:r w:rsidR="00460FCE">
        <w:rPr>
          <w:iCs/>
        </w:rPr>
        <w:t>.</w:t>
      </w:r>
    </w:p>
    <w:p w14:paraId="1AFD52FA" w14:textId="77777777" w:rsidR="00ED19EC" w:rsidRPr="00161A82" w:rsidRDefault="00ED19EC" w:rsidP="00ED19EC">
      <w:pPr>
        <w:rPr>
          <w:b/>
          <w:iCs/>
        </w:rPr>
      </w:pPr>
    </w:p>
    <w:p w14:paraId="0364FBCB" w14:textId="77777777" w:rsidR="00ED19EC" w:rsidRPr="00161A82" w:rsidRDefault="00ED19EC" w:rsidP="00ED19EC">
      <w:pPr>
        <w:rPr>
          <w:bCs/>
          <w:iCs/>
        </w:rPr>
      </w:pPr>
      <w:r w:rsidRPr="00161A82">
        <w:rPr>
          <w:b/>
          <w:iCs/>
        </w:rPr>
        <w:t xml:space="preserve">Study Personnel Roles and Responsibilities: </w:t>
      </w:r>
      <w:r w:rsidRPr="00161A82">
        <w:rPr>
          <w:bCs/>
          <w:iCs/>
        </w:rPr>
        <w:t xml:space="preserve">Review the following roles and responsibilities for </w:t>
      </w:r>
      <w:proofErr w:type="gramStart"/>
      <w:r w:rsidRPr="00161A82">
        <w:rPr>
          <w:bCs/>
          <w:iCs/>
        </w:rPr>
        <w:t>each individual</w:t>
      </w:r>
      <w:proofErr w:type="gramEnd"/>
      <w:r w:rsidRPr="00161A82">
        <w:rPr>
          <w:bCs/>
          <w:iCs/>
        </w:rPr>
        <w:t xml:space="preserve"> listed in the application as study personnel. </w:t>
      </w:r>
    </w:p>
    <w:p w14:paraId="541C4C59" w14:textId="77777777" w:rsidR="00ED19EC" w:rsidRPr="00161A82" w:rsidRDefault="00ED19EC" w:rsidP="00ED19EC">
      <w:pPr>
        <w:pStyle w:val="ListParagraph"/>
        <w:numPr>
          <w:ilvl w:val="0"/>
          <w:numId w:val="16"/>
        </w:numPr>
        <w:rPr>
          <w:bCs/>
          <w:iCs/>
        </w:rPr>
      </w:pPr>
      <w:r w:rsidRPr="00161A82">
        <w:rPr>
          <w:bCs/>
          <w:iCs/>
        </w:rPr>
        <w:t xml:space="preserve">The Principal Investigator (PI) will receive all communications related to this project. </w:t>
      </w:r>
    </w:p>
    <w:p w14:paraId="5CA9D59C" w14:textId="77777777" w:rsidR="00ED19EC" w:rsidRPr="00161A82" w:rsidRDefault="00ED19EC" w:rsidP="00ED19EC">
      <w:pPr>
        <w:pStyle w:val="ListParagraph"/>
        <w:numPr>
          <w:ilvl w:val="0"/>
          <w:numId w:val="16"/>
        </w:numPr>
        <w:rPr>
          <w:bCs/>
          <w:iCs/>
        </w:rPr>
      </w:pPr>
      <w:r w:rsidRPr="00161A82">
        <w:rPr>
          <w:bCs/>
          <w:iCs/>
        </w:rPr>
        <w:t>The Principal Investigator must be a full-time UWG faculty or staff member.</w:t>
      </w:r>
    </w:p>
    <w:p w14:paraId="7A74B55C" w14:textId="28E04B8B" w:rsidR="00ED19EC" w:rsidRDefault="00ED19EC" w:rsidP="00044A5E">
      <w:pPr>
        <w:pStyle w:val="ListParagraph"/>
        <w:numPr>
          <w:ilvl w:val="1"/>
          <w:numId w:val="16"/>
        </w:numPr>
        <w:rPr>
          <w:bCs/>
          <w:iCs/>
        </w:rPr>
      </w:pPr>
      <w:r w:rsidRPr="00161A82">
        <w:rPr>
          <w:bCs/>
          <w:iCs/>
        </w:rPr>
        <w:t>Part-time faculty applying to conduct human subjects research m</w:t>
      </w:r>
      <w:r w:rsidR="00044A5E">
        <w:rPr>
          <w:bCs/>
          <w:iCs/>
        </w:rPr>
        <w:t xml:space="preserve">ay be listed as Principal Investigator, but a </w:t>
      </w:r>
      <w:r w:rsidRPr="00161A82">
        <w:rPr>
          <w:bCs/>
          <w:iCs/>
        </w:rPr>
        <w:t xml:space="preserve">full-time UWG faculty member </w:t>
      </w:r>
      <w:r w:rsidR="00044A5E">
        <w:rPr>
          <w:bCs/>
          <w:iCs/>
        </w:rPr>
        <w:t>must be listed as Co-Investigator</w:t>
      </w:r>
      <w:r w:rsidRPr="00161A82">
        <w:rPr>
          <w:bCs/>
          <w:iCs/>
        </w:rPr>
        <w:t>.</w:t>
      </w:r>
      <w:r w:rsidR="00044A5E">
        <w:rPr>
          <w:bCs/>
          <w:iCs/>
        </w:rPr>
        <w:t xml:space="preserve"> </w:t>
      </w:r>
    </w:p>
    <w:p w14:paraId="195C1CA9" w14:textId="2DEAC58B" w:rsidR="00044A5E" w:rsidRPr="00161A82" w:rsidRDefault="00044A5E" w:rsidP="00044A5E">
      <w:pPr>
        <w:pStyle w:val="ListParagraph"/>
        <w:numPr>
          <w:ilvl w:val="1"/>
          <w:numId w:val="16"/>
        </w:numPr>
        <w:rPr>
          <w:bCs/>
          <w:iCs/>
        </w:rPr>
      </w:pPr>
      <w:r>
        <w:rPr>
          <w:bCs/>
          <w:iCs/>
        </w:rPr>
        <w:t>Part-time faculty cannot serve as Principal Investigator on student led research.</w:t>
      </w:r>
    </w:p>
    <w:p w14:paraId="6A5E75A4" w14:textId="15ABFAFC" w:rsidR="00ED19EC" w:rsidRPr="00161A82" w:rsidRDefault="00ED19EC" w:rsidP="00ED19EC">
      <w:pPr>
        <w:pStyle w:val="ListParagraph"/>
        <w:numPr>
          <w:ilvl w:val="0"/>
          <w:numId w:val="16"/>
        </w:numPr>
        <w:rPr>
          <w:bCs/>
          <w:iCs/>
        </w:rPr>
      </w:pPr>
      <w:r w:rsidRPr="00161A82">
        <w:rPr>
          <w:bCs/>
          <w:iCs/>
        </w:rPr>
        <w:t>If the project is led by a</w:t>
      </w:r>
      <w:r w:rsidR="00044A5E">
        <w:rPr>
          <w:bCs/>
          <w:iCs/>
        </w:rPr>
        <w:t xml:space="preserve"> student</w:t>
      </w:r>
      <w:r w:rsidRPr="00161A82">
        <w:rPr>
          <w:bCs/>
          <w:iCs/>
        </w:rPr>
        <w:t>, the student</w:t>
      </w:r>
      <w:r w:rsidR="00044A5E">
        <w:rPr>
          <w:bCs/>
          <w:iCs/>
        </w:rPr>
        <w:t xml:space="preserve"> should be listed as Co-Investigator in the application. The student</w:t>
      </w:r>
      <w:r w:rsidRPr="00161A82">
        <w:rPr>
          <w:bCs/>
          <w:iCs/>
        </w:rPr>
        <w:t xml:space="preserve"> must first submit all materials to the Principal Investigator for review and approval. It is the responsibility of the Principal Investigator to submit </w:t>
      </w:r>
      <w:r w:rsidR="00044A5E">
        <w:rPr>
          <w:bCs/>
          <w:iCs/>
        </w:rPr>
        <w:t>application</w:t>
      </w:r>
      <w:r w:rsidRPr="00161A82">
        <w:rPr>
          <w:bCs/>
          <w:iCs/>
        </w:rPr>
        <w:t xml:space="preserve"> materials to the UWG IRB.</w:t>
      </w:r>
    </w:p>
    <w:p w14:paraId="44D41215" w14:textId="77777777" w:rsidR="00ED19EC" w:rsidRPr="00161A82" w:rsidRDefault="00ED19EC" w:rsidP="00ED19EC">
      <w:pPr>
        <w:pStyle w:val="ListParagraph"/>
        <w:numPr>
          <w:ilvl w:val="0"/>
          <w:numId w:val="16"/>
        </w:numPr>
        <w:rPr>
          <w:bCs/>
          <w:iCs/>
        </w:rPr>
      </w:pPr>
      <w:r w:rsidRPr="00161A82">
        <w:rPr>
          <w:bCs/>
          <w:iCs/>
        </w:rPr>
        <w:t xml:space="preserve">Documentation of CITI training completion (the Basic/Refresher Course and the Responsible Conduct of Research Course) must be submitted for </w:t>
      </w:r>
      <w:proofErr w:type="gramStart"/>
      <w:r w:rsidRPr="00161A82">
        <w:rPr>
          <w:bCs/>
          <w:iCs/>
        </w:rPr>
        <w:t>each individual</w:t>
      </w:r>
      <w:proofErr w:type="gramEnd"/>
      <w:r w:rsidRPr="00161A82">
        <w:rPr>
          <w:bCs/>
          <w:iCs/>
        </w:rPr>
        <w:t xml:space="preserve"> listed on the application as project personnel.</w:t>
      </w:r>
    </w:p>
    <w:p w14:paraId="16C692FD" w14:textId="34AF2D4B" w:rsidR="00ED19EC" w:rsidRPr="00161A82" w:rsidRDefault="00ED19EC" w:rsidP="00ED19EC">
      <w:pPr>
        <w:pStyle w:val="ListParagraph"/>
        <w:numPr>
          <w:ilvl w:val="0"/>
          <w:numId w:val="16"/>
        </w:numPr>
        <w:rPr>
          <w:bCs/>
          <w:iCs/>
        </w:rPr>
      </w:pPr>
      <w:r w:rsidRPr="00161A82">
        <w:rPr>
          <w:bCs/>
          <w:iCs/>
        </w:rPr>
        <w:t>The Principal Investigator must securely maintain research records</w:t>
      </w:r>
      <w:r w:rsidR="00C128C4" w:rsidRPr="00161A82">
        <w:rPr>
          <w:bCs/>
          <w:iCs/>
        </w:rPr>
        <w:t xml:space="preserve"> for</w:t>
      </w:r>
      <w:r w:rsidRPr="00161A82">
        <w:rPr>
          <w:bCs/>
          <w:iCs/>
        </w:rPr>
        <w:t xml:space="preserve"> 3 years after the study is completed and closed with the IRB.</w:t>
      </w:r>
    </w:p>
    <w:p w14:paraId="5B01A1D7" w14:textId="77777777" w:rsidR="00ED19EC" w:rsidRPr="00161A82" w:rsidRDefault="00ED19EC" w:rsidP="00ED19EC">
      <w:pPr>
        <w:rPr>
          <w:b/>
          <w:iCs/>
        </w:rPr>
      </w:pPr>
    </w:p>
    <w:p w14:paraId="68AA9C34" w14:textId="328296B7" w:rsidR="00ED19EC" w:rsidRPr="00161A82" w:rsidRDefault="00ED19EC" w:rsidP="00ED19EC">
      <w:pPr>
        <w:rPr>
          <w:iCs/>
        </w:rPr>
      </w:pPr>
      <w:r w:rsidRPr="00161A82">
        <w:rPr>
          <w:b/>
          <w:iCs/>
        </w:rPr>
        <w:t>Application Instructions:</w:t>
      </w:r>
      <w:r w:rsidRPr="00161A82">
        <w:rPr>
          <w:iCs/>
        </w:rPr>
        <w:t xml:space="preserve"> </w:t>
      </w:r>
      <w:r w:rsidRPr="00161A82">
        <w:t xml:space="preserve">The IRB must review </w:t>
      </w:r>
      <w:r w:rsidR="001C4928" w:rsidRPr="00161A82">
        <w:t xml:space="preserve">and approve </w:t>
      </w:r>
      <w:r w:rsidRPr="00161A82">
        <w:t xml:space="preserve">all documents used in the data collection </w:t>
      </w:r>
      <w:r w:rsidRPr="00161A82">
        <w:rPr>
          <w:b/>
          <w:bCs/>
        </w:rPr>
        <w:t>prior</w:t>
      </w:r>
      <w:r w:rsidRPr="00161A82">
        <w:t xml:space="preserve"> to beginning the study. </w:t>
      </w:r>
      <w:r w:rsidRPr="00161A82">
        <w:rPr>
          <w:iCs/>
        </w:rPr>
        <w:t xml:space="preserve">Submit </w:t>
      </w:r>
      <w:r w:rsidR="00B22B54" w:rsidRPr="00161A82">
        <w:rPr>
          <w:iCs/>
        </w:rPr>
        <w:t xml:space="preserve">the </w:t>
      </w:r>
      <w:r w:rsidRPr="00161A82">
        <w:rPr>
          <w:iCs/>
        </w:rPr>
        <w:t xml:space="preserve">IRB application and all required materials to </w:t>
      </w:r>
      <w:hyperlink r:id="rId16" w:history="1">
        <w:r w:rsidRPr="00161A82">
          <w:rPr>
            <w:rStyle w:val="Hyperlink"/>
            <w:iCs/>
          </w:rPr>
          <w:t>irb@westga.edu</w:t>
        </w:r>
      </w:hyperlink>
    </w:p>
    <w:p w14:paraId="743774B1" w14:textId="77777777" w:rsidR="00ED19EC" w:rsidRPr="00161A82" w:rsidRDefault="00ED19EC" w:rsidP="00ED19EC">
      <w:pPr>
        <w:pStyle w:val="ListParagraph"/>
        <w:numPr>
          <w:ilvl w:val="0"/>
          <w:numId w:val="18"/>
        </w:numPr>
        <w:rPr>
          <w:iCs/>
        </w:rPr>
      </w:pPr>
      <w:r w:rsidRPr="00161A82">
        <w:rPr>
          <w:iCs/>
        </w:rPr>
        <w:t xml:space="preserve">Questions/prompts can be found in gray on the left of each table below. Type responses in the white space on the right side of each table or check the appropriate response. Only provide information that corresponds to the question/prompt to prevent repetitive responses across the application. </w:t>
      </w:r>
    </w:p>
    <w:p w14:paraId="0E84A988" w14:textId="1DC99B50" w:rsidR="00ED19EC" w:rsidRPr="00161A82" w:rsidRDefault="00ED19EC" w:rsidP="00ED19EC">
      <w:pPr>
        <w:pStyle w:val="ListParagraph"/>
        <w:numPr>
          <w:ilvl w:val="0"/>
          <w:numId w:val="15"/>
        </w:numPr>
        <w:rPr>
          <w:iCs/>
        </w:rPr>
      </w:pPr>
      <w:r w:rsidRPr="00161A82">
        <w:rPr>
          <w:iCs/>
        </w:rPr>
        <w:t xml:space="preserve">Important corresponding information </w:t>
      </w:r>
      <w:r w:rsidR="004A411C" w:rsidRPr="00161A82">
        <w:rPr>
          <w:iCs/>
        </w:rPr>
        <w:t>for</w:t>
      </w:r>
      <w:r w:rsidRPr="00161A82">
        <w:rPr>
          <w:iCs/>
        </w:rPr>
        <w:t xml:space="preserve"> each question/prompt is indicated with a numbered footnote.</w:t>
      </w:r>
    </w:p>
    <w:p w14:paraId="12688A38" w14:textId="77777777" w:rsidR="00ED19EC" w:rsidRPr="00161A82" w:rsidRDefault="00ED19EC" w:rsidP="00ED19EC">
      <w:pPr>
        <w:pStyle w:val="ListParagraph"/>
        <w:numPr>
          <w:ilvl w:val="0"/>
          <w:numId w:val="15"/>
        </w:numPr>
        <w:rPr>
          <w:iCs/>
        </w:rPr>
      </w:pPr>
      <w:r w:rsidRPr="00161A82">
        <w:rPr>
          <w:iCs/>
        </w:rPr>
        <w:t xml:space="preserve">Each section must be completed unless directed otherwise. </w:t>
      </w:r>
    </w:p>
    <w:p w14:paraId="4F8B4894" w14:textId="77777777" w:rsidR="00ED19EC" w:rsidRPr="00161A82" w:rsidRDefault="00ED19EC" w:rsidP="00ED19EC">
      <w:pPr>
        <w:pStyle w:val="ListParagraph"/>
        <w:numPr>
          <w:ilvl w:val="0"/>
          <w:numId w:val="15"/>
        </w:numPr>
        <w:rPr>
          <w:iCs/>
        </w:rPr>
      </w:pPr>
      <w:r w:rsidRPr="00161A82">
        <w:rPr>
          <w:iCs/>
        </w:rPr>
        <w:t xml:space="preserve">If the question does not apply, type NA. </w:t>
      </w:r>
      <w:r w:rsidRPr="00161A82">
        <w:rPr>
          <w:iCs/>
          <w:u w:val="single"/>
        </w:rPr>
        <w:t>Do not leave any questions in the application blank</w:t>
      </w:r>
      <w:r w:rsidRPr="00161A82">
        <w:rPr>
          <w:iCs/>
        </w:rPr>
        <w:t>.</w:t>
      </w:r>
    </w:p>
    <w:p w14:paraId="2D6C457C" w14:textId="77777777" w:rsidR="00ED19EC" w:rsidRPr="00161A82" w:rsidRDefault="00ED19EC" w:rsidP="00ED19EC">
      <w:pPr>
        <w:rPr>
          <w:iCs/>
        </w:rPr>
      </w:pPr>
    </w:p>
    <w:p w14:paraId="2DB27938" w14:textId="3B6B89A0" w:rsidR="00ED19EC" w:rsidRPr="00161A82" w:rsidRDefault="00ED19EC" w:rsidP="00ED19EC">
      <w:pPr>
        <w:rPr>
          <w:iCs/>
        </w:rPr>
      </w:pPr>
      <w:r w:rsidRPr="00161A82">
        <w:rPr>
          <w:b/>
          <w:bCs/>
          <w:iCs/>
        </w:rPr>
        <w:t>Review Type:</w:t>
      </w:r>
      <w:r w:rsidRPr="00161A82">
        <w:rPr>
          <w:iCs/>
        </w:rPr>
        <w:t xml:space="preserve"> </w:t>
      </w:r>
      <w:r w:rsidR="00ED0337" w:rsidRPr="00161A82">
        <w:rPr>
          <w:iCs/>
        </w:rPr>
        <w:t>Final determination of review type will be made by IRB staff and may be assessed at any time during the review process. Submissions requiring Exempt or Expedited review will be reviewed in the order received. Procedures can be found on the UWG IRB website.</w:t>
      </w:r>
    </w:p>
    <w:p w14:paraId="32E124A6" w14:textId="77777777" w:rsidR="00ED19EC" w:rsidRPr="00161A82" w:rsidRDefault="00ED19EC" w:rsidP="00ED19EC">
      <w:pPr>
        <w:rPr>
          <w:iCs/>
        </w:rPr>
      </w:pPr>
    </w:p>
    <w:p w14:paraId="0247BCD7" w14:textId="5912720B" w:rsidR="00ED19EC" w:rsidRPr="00161A82" w:rsidRDefault="00ED19EC" w:rsidP="00ED19EC">
      <w:pPr>
        <w:rPr>
          <w:b/>
        </w:rPr>
      </w:pPr>
      <w:r w:rsidRPr="00161A82">
        <w:rPr>
          <w:b/>
        </w:rPr>
        <w:t xml:space="preserve">Documents: </w:t>
      </w:r>
      <w:r w:rsidRPr="00161A82">
        <w:rPr>
          <w:bCs/>
        </w:rPr>
        <w:t>A</w:t>
      </w:r>
      <w:r w:rsidRPr="00161A82">
        <w:t>ttach all documents that will be used in this research project in the email submission to irb@westga.edu. The list below provides commonly used examples.</w:t>
      </w:r>
    </w:p>
    <w:p w14:paraId="152430FE" w14:textId="77777777" w:rsidR="00ED19EC" w:rsidRPr="00161A82" w:rsidRDefault="00ED19EC" w:rsidP="00ED19EC">
      <w:pPr>
        <w:pStyle w:val="ListParagraph"/>
        <w:numPr>
          <w:ilvl w:val="0"/>
          <w:numId w:val="9"/>
        </w:numPr>
      </w:pPr>
      <w:r w:rsidRPr="00161A82">
        <w:t>Application.</w:t>
      </w:r>
    </w:p>
    <w:p w14:paraId="28782C2F" w14:textId="1CC4A93A" w:rsidR="00ED19EC" w:rsidRPr="00161A82" w:rsidRDefault="00ED19EC" w:rsidP="00ED19EC">
      <w:pPr>
        <w:numPr>
          <w:ilvl w:val="0"/>
          <w:numId w:val="9"/>
        </w:numPr>
      </w:pPr>
      <w:r w:rsidRPr="00161A82">
        <w:t>Informed consent documents</w:t>
      </w:r>
      <w:r w:rsidR="00161A82" w:rsidRPr="00161A82">
        <w:t xml:space="preserve"> </w:t>
      </w:r>
      <w:r w:rsidRPr="00161A82">
        <w:t xml:space="preserve">(e.g. consent document(s), assent document(s), debriefing statements if using deception, etc.). The </w:t>
      </w:r>
      <w:hyperlink r:id="rId17" w:history="1">
        <w:r w:rsidRPr="00161A82">
          <w:rPr>
            <w:rStyle w:val="Hyperlink"/>
          </w:rPr>
          <w:t>UWG IRB website has templates</w:t>
        </w:r>
      </w:hyperlink>
      <w:r w:rsidRPr="00161A82">
        <w:t xml:space="preserve"> to use when drafting informed consent documents. If the study uses a survey</w:t>
      </w:r>
      <w:r w:rsidR="00802678" w:rsidRPr="00161A82">
        <w:t xml:space="preserve"> as a data collection instrument</w:t>
      </w:r>
      <w:r w:rsidRPr="00161A82">
        <w:t>, the consent document must be the first thing the respondent sees when opening the survey.</w:t>
      </w:r>
    </w:p>
    <w:p w14:paraId="2543E27D" w14:textId="03906F25" w:rsidR="00ED19EC" w:rsidRPr="00161A82" w:rsidRDefault="00ED19EC" w:rsidP="00ED19EC">
      <w:pPr>
        <w:numPr>
          <w:ilvl w:val="0"/>
          <w:numId w:val="9"/>
        </w:numPr>
      </w:pPr>
      <w:r w:rsidRPr="00161A82">
        <w:t>Recruitment documentation (e.g.</w:t>
      </w:r>
      <w:r w:rsidR="00902ACB" w:rsidRPr="00161A82">
        <w:t>,</w:t>
      </w:r>
      <w:r w:rsidRPr="00161A82">
        <w:t xml:space="preserve"> </w:t>
      </w:r>
      <w:r w:rsidR="00161A82" w:rsidRPr="00161A82">
        <w:t>advertisements</w:t>
      </w:r>
      <w:r w:rsidRPr="00161A82">
        <w:t>/</w:t>
      </w:r>
      <w:r w:rsidR="00902ACB" w:rsidRPr="00161A82">
        <w:t>posters</w:t>
      </w:r>
      <w:r w:rsidRPr="00161A82">
        <w:t>/flyers, scripts, emails, social media posts, letters, etc.). Please see</w:t>
      </w:r>
      <w:r w:rsidR="00460FCE">
        <w:t xml:space="preserve"> the UWG IRB website’s page on Guidance for</w:t>
      </w:r>
      <w:r w:rsidRPr="00161A82">
        <w:t xml:space="preserve"> what to include in recruitment materials.</w:t>
      </w:r>
    </w:p>
    <w:p w14:paraId="38549FF7" w14:textId="77777777" w:rsidR="00ED19EC" w:rsidRPr="00161A82" w:rsidRDefault="00ED19EC" w:rsidP="00ED19EC">
      <w:pPr>
        <w:numPr>
          <w:ilvl w:val="0"/>
          <w:numId w:val="9"/>
        </w:numPr>
        <w:rPr>
          <w:bCs/>
        </w:rPr>
      </w:pPr>
      <w:r w:rsidRPr="00161A82">
        <w:t xml:space="preserve">Study instruments (e.g. surveys, questionnaires, interview guides, observation logs, tests, photographs, etc.). </w:t>
      </w:r>
      <w:r w:rsidRPr="00161A82">
        <w:rPr>
          <w:bCs/>
        </w:rPr>
        <w:t xml:space="preserve">Please see </w:t>
      </w:r>
      <w:hyperlink r:id="rId18" w:history="1">
        <w:r w:rsidRPr="00161A82">
          <w:rPr>
            <w:rStyle w:val="Hyperlink"/>
            <w:bCs/>
          </w:rPr>
          <w:t>here for instructions on printing surveys</w:t>
        </w:r>
      </w:hyperlink>
      <w:r w:rsidRPr="00161A82">
        <w:rPr>
          <w:bCs/>
        </w:rPr>
        <w:t xml:space="preserve"> from Qualtrics.</w:t>
      </w:r>
    </w:p>
    <w:p w14:paraId="2189964E" w14:textId="6DBD8A57" w:rsidR="00ED19EC" w:rsidRPr="00161A82" w:rsidRDefault="00ED19EC" w:rsidP="00ED19EC">
      <w:pPr>
        <w:numPr>
          <w:ilvl w:val="0"/>
          <w:numId w:val="9"/>
        </w:numPr>
      </w:pPr>
      <w:r w:rsidRPr="00161A82">
        <w:t xml:space="preserve">Research site approval, if applicable. </w:t>
      </w:r>
      <w:r w:rsidRPr="00B34B97">
        <w:t>Instructions and templates</w:t>
      </w:r>
      <w:r w:rsidRPr="00161A82">
        <w:t xml:space="preserve"> can be found on the UWG IRB website.</w:t>
      </w:r>
    </w:p>
    <w:p w14:paraId="3658046E" w14:textId="45AD605B" w:rsidR="00ED19EC" w:rsidRPr="00161A82" w:rsidRDefault="00ED19EC" w:rsidP="00ED19EC">
      <w:pPr>
        <w:numPr>
          <w:ilvl w:val="0"/>
          <w:numId w:val="9"/>
        </w:numPr>
      </w:pPr>
      <w:r w:rsidRPr="00161A82">
        <w:t xml:space="preserve">Evidence of appropriate human </w:t>
      </w:r>
      <w:proofErr w:type="gramStart"/>
      <w:r w:rsidRPr="00161A82">
        <w:t>subjects</w:t>
      </w:r>
      <w:proofErr w:type="gramEnd"/>
      <w:r w:rsidRPr="00161A82">
        <w:t xml:space="preserve"> protection training (CITI) for all personnel listed on the application and thus engaged in the research. To determine who is engaged in research, </w:t>
      </w:r>
      <w:hyperlink r:id="rId19" w:history="1">
        <w:r w:rsidRPr="00161A82">
          <w:rPr>
            <w:rStyle w:val="Hyperlink"/>
          </w:rPr>
          <w:t>follow this link</w:t>
        </w:r>
      </w:hyperlink>
      <w:r w:rsidRPr="00161A82">
        <w:t xml:space="preserve"> to the U</w:t>
      </w:r>
      <w:r w:rsidR="005B0670">
        <w:t xml:space="preserve">niversity of </w:t>
      </w:r>
      <w:r w:rsidRPr="00161A82">
        <w:t>S</w:t>
      </w:r>
      <w:r w:rsidR="005B0670">
        <w:t xml:space="preserve">outhern </w:t>
      </w:r>
      <w:r w:rsidRPr="00161A82">
        <w:t>C</w:t>
      </w:r>
      <w:r w:rsidR="005B0670">
        <w:t>alifornia’s</w:t>
      </w:r>
      <w:r w:rsidRPr="00161A82">
        <w:t xml:space="preserve"> IRB webpage on engagement</w:t>
      </w:r>
      <w:r w:rsidR="00161A82">
        <w:t xml:space="preserve"> or </w:t>
      </w:r>
      <w:hyperlink r:id="rId20" w:history="1">
        <w:r w:rsidR="00161A82" w:rsidRPr="00161A82">
          <w:rPr>
            <w:rStyle w:val="Hyperlink"/>
          </w:rPr>
          <w:t>this link</w:t>
        </w:r>
      </w:hyperlink>
      <w:r w:rsidR="00161A82">
        <w:t xml:space="preserve"> to the federal guidelines for engagement</w:t>
      </w:r>
      <w:r w:rsidRPr="00161A82">
        <w:t>.</w:t>
      </w:r>
    </w:p>
    <w:p w14:paraId="03DEC11F" w14:textId="77777777" w:rsidR="00606868" w:rsidRPr="00161A82" w:rsidRDefault="00606868" w:rsidP="00606868">
      <w:pPr>
        <w:numPr>
          <w:ilvl w:val="0"/>
          <w:numId w:val="9"/>
        </w:numPr>
      </w:pPr>
      <w:r w:rsidRPr="00161A82">
        <w:t xml:space="preserve">Additional documentation required to support applications to conduct research internationally. See the IRB website for additional guidance. </w:t>
      </w:r>
    </w:p>
    <w:p w14:paraId="6FCE82AC" w14:textId="77777777" w:rsidR="00ED19EC" w:rsidRPr="00161A82" w:rsidRDefault="00ED19EC" w:rsidP="00ED19EC"/>
    <w:p w14:paraId="6077E257" w14:textId="77777777" w:rsidR="00ED19EC" w:rsidRPr="00161A82" w:rsidRDefault="00ED19EC" w:rsidP="00ED19EC">
      <w:pPr>
        <w:rPr>
          <w:b/>
        </w:rPr>
      </w:pPr>
      <w:r w:rsidRPr="00161A82">
        <w:rPr>
          <w:b/>
        </w:rPr>
        <w:t>Principal Investigator’s Assurance Statement.</w:t>
      </w:r>
    </w:p>
    <w:p w14:paraId="723305FC" w14:textId="77777777" w:rsidR="00ED19EC" w:rsidRPr="00161A82" w:rsidRDefault="00ED19EC" w:rsidP="00ED19EC">
      <w:pPr>
        <w:rPr>
          <w:bCs/>
        </w:rPr>
      </w:pPr>
    </w:p>
    <w:p w14:paraId="2A798158" w14:textId="77777777" w:rsidR="00ED19EC" w:rsidRPr="00161A82" w:rsidRDefault="00ED19EC" w:rsidP="00ED19EC">
      <w:pPr>
        <w:rPr>
          <w:bCs/>
        </w:rPr>
      </w:pPr>
      <w:r w:rsidRPr="00161A82">
        <w:rPr>
          <w:bCs/>
        </w:rPr>
        <w:t>I certify that all the information provided in this application is true, complete, and accurate to the best of my knowledge.</w:t>
      </w:r>
    </w:p>
    <w:p w14:paraId="1263DCEC" w14:textId="77777777" w:rsidR="00ED19EC" w:rsidRPr="00161A82" w:rsidRDefault="00ED19EC" w:rsidP="00ED19EC">
      <w:pPr>
        <w:rPr>
          <w:bCs/>
        </w:rPr>
      </w:pPr>
    </w:p>
    <w:p w14:paraId="1C1EF5F2" w14:textId="77777777" w:rsidR="00ED19EC" w:rsidRPr="00161A82" w:rsidRDefault="00ED19EC" w:rsidP="00ED19EC">
      <w:pPr>
        <w:rPr>
          <w:bCs/>
        </w:rPr>
      </w:pPr>
      <w:r w:rsidRPr="00161A82">
        <w:rPr>
          <w:bCs/>
        </w:rPr>
        <w:t>I understand that as the Principal Investigator, I have ultimate responsibility for the conduct of the study, the ethical performance of the project, the protection of the rights, safety, and welfare of the human subjects, and strict adherence to the study protocol and any conditions or modifications stipulated by the UWG IRB.</w:t>
      </w:r>
    </w:p>
    <w:p w14:paraId="6ACDFED5" w14:textId="77777777" w:rsidR="00ED19EC" w:rsidRPr="00161A82" w:rsidRDefault="00ED19EC" w:rsidP="00ED19EC">
      <w:pPr>
        <w:rPr>
          <w:bCs/>
        </w:rPr>
      </w:pPr>
    </w:p>
    <w:p w14:paraId="7BB61AE0" w14:textId="7F257C10" w:rsidR="00ED19EC" w:rsidRPr="00161A82" w:rsidRDefault="00460FCE" w:rsidP="00ED19EC">
      <w:pPr>
        <w:rPr>
          <w:bCs/>
        </w:rPr>
      </w:pPr>
      <w:r>
        <w:rPr>
          <w:bCs/>
        </w:rPr>
        <w:t xml:space="preserve">When required, </w:t>
      </w:r>
      <w:r w:rsidR="00ED19EC" w:rsidRPr="00161A82">
        <w:rPr>
          <w:bCs/>
        </w:rPr>
        <w:t>I will submit modifications of the protocol and/or the informed consent form and/or any other documents to the IRB for approval prior to applying those changes in the study.</w:t>
      </w:r>
    </w:p>
    <w:p w14:paraId="1431F9FD" w14:textId="77777777" w:rsidR="00ED19EC" w:rsidRPr="00161A82" w:rsidRDefault="00ED19EC" w:rsidP="00ED19EC">
      <w:pPr>
        <w:rPr>
          <w:bCs/>
        </w:rPr>
      </w:pPr>
    </w:p>
    <w:p w14:paraId="5C502711" w14:textId="28535B28" w:rsidR="00ED19EC" w:rsidRPr="00161A82" w:rsidRDefault="00ED19EC" w:rsidP="00ED19EC">
      <w:pPr>
        <w:rPr>
          <w:bCs/>
        </w:rPr>
      </w:pPr>
      <w:r w:rsidRPr="00161A82">
        <w:rPr>
          <w:bCs/>
        </w:rPr>
        <w:t>I agree to abide by the policies and procedures of the UWG IRB regarding the protection of human subjects</w:t>
      </w:r>
      <w:r w:rsidR="00902ACB" w:rsidRPr="00161A82">
        <w:rPr>
          <w:bCs/>
        </w:rPr>
        <w:t>,</w:t>
      </w:r>
      <w:r w:rsidRPr="00161A82">
        <w:rPr>
          <w:bCs/>
        </w:rPr>
        <w:t xml:space="preserve"> including, but not limited to:</w:t>
      </w:r>
    </w:p>
    <w:p w14:paraId="09F78DF2" w14:textId="77777777" w:rsidR="00ED19EC" w:rsidRPr="00161A82" w:rsidRDefault="00ED19EC" w:rsidP="00ED19EC">
      <w:pPr>
        <w:pStyle w:val="ListParagraph"/>
        <w:numPr>
          <w:ilvl w:val="0"/>
          <w:numId w:val="17"/>
        </w:numPr>
        <w:rPr>
          <w:bCs/>
        </w:rPr>
      </w:pPr>
      <w:r w:rsidRPr="00161A82">
        <w:t>Ensuring all research team members have completed the required CITI training and submitting documentation of such completion to the UWG IRB.</w:t>
      </w:r>
    </w:p>
    <w:p w14:paraId="790D3D6D" w14:textId="77777777" w:rsidR="00ED19EC" w:rsidRPr="00161A82" w:rsidRDefault="00ED19EC" w:rsidP="00ED19EC">
      <w:pPr>
        <w:pStyle w:val="ListParagraph"/>
        <w:numPr>
          <w:ilvl w:val="0"/>
          <w:numId w:val="17"/>
        </w:numPr>
        <w:rPr>
          <w:bCs/>
        </w:rPr>
      </w:pPr>
      <w:r w:rsidRPr="00161A82">
        <w:t>Ensuring the study will be conducted by qualified personnel only.</w:t>
      </w:r>
    </w:p>
    <w:p w14:paraId="0BFA6780" w14:textId="77777777" w:rsidR="00ED19EC" w:rsidRPr="00161A82" w:rsidRDefault="00ED19EC" w:rsidP="00ED19EC">
      <w:pPr>
        <w:pStyle w:val="ListParagraph"/>
        <w:numPr>
          <w:ilvl w:val="0"/>
          <w:numId w:val="17"/>
        </w:numPr>
        <w:rPr>
          <w:bCs/>
        </w:rPr>
      </w:pPr>
      <w:r w:rsidRPr="00161A82">
        <w:t>Ensuring all research team members will follow the study procedures as described in this application.</w:t>
      </w:r>
    </w:p>
    <w:p w14:paraId="2061585E" w14:textId="5A5810B2" w:rsidR="00ED19EC" w:rsidRPr="00161A82" w:rsidRDefault="00ED19EC" w:rsidP="00ED19EC">
      <w:pPr>
        <w:pStyle w:val="ListParagraph"/>
        <w:numPr>
          <w:ilvl w:val="0"/>
          <w:numId w:val="17"/>
        </w:numPr>
        <w:rPr>
          <w:bCs/>
        </w:rPr>
      </w:pPr>
      <w:r w:rsidRPr="00161A82">
        <w:t>Obtaining informed consent from subjects, or their legally appointed representative or guardians, using the informed consent form approved by the IRB found in this application and providing a copy of the signed form to subjects.</w:t>
      </w:r>
    </w:p>
    <w:p w14:paraId="5187D0D5" w14:textId="77777777" w:rsidR="00ED19EC" w:rsidRPr="00161A82" w:rsidRDefault="00ED19EC" w:rsidP="00ED19EC">
      <w:pPr>
        <w:pStyle w:val="ListParagraph"/>
        <w:numPr>
          <w:ilvl w:val="0"/>
          <w:numId w:val="17"/>
        </w:numPr>
        <w:rPr>
          <w:bCs/>
        </w:rPr>
      </w:pPr>
      <w:r w:rsidRPr="00161A82">
        <w:t>Reporting adverse events or other unanticipated problems and risks involving human subjects to the IRB promptly.</w:t>
      </w:r>
    </w:p>
    <w:p w14:paraId="62636E8B" w14:textId="77777777" w:rsidR="00ED19EC" w:rsidRPr="00161A82" w:rsidRDefault="00ED19EC" w:rsidP="00ED19EC">
      <w:pPr>
        <w:pStyle w:val="ListParagraph"/>
        <w:numPr>
          <w:ilvl w:val="0"/>
          <w:numId w:val="17"/>
        </w:numPr>
        <w:rPr>
          <w:bCs/>
        </w:rPr>
      </w:pPr>
      <w:r w:rsidRPr="00161A82">
        <w:t>Prompt compliance with decisions of the IRB that may include a decision to stop or terminate the research.</w:t>
      </w:r>
    </w:p>
    <w:p w14:paraId="1B94AB4E" w14:textId="2D5CC936" w:rsidR="00ED19EC" w:rsidRPr="00161A82" w:rsidRDefault="00ED19EC" w:rsidP="00ED19EC">
      <w:pPr>
        <w:pStyle w:val="ListParagraph"/>
        <w:numPr>
          <w:ilvl w:val="0"/>
          <w:numId w:val="17"/>
        </w:numPr>
        <w:rPr>
          <w:bCs/>
        </w:rPr>
      </w:pPr>
      <w:r w:rsidRPr="00161A82">
        <w:lastRenderedPageBreak/>
        <w:t xml:space="preserve">If required, </w:t>
      </w:r>
      <w:r w:rsidR="00902ACB" w:rsidRPr="00161A82">
        <w:t>obtain</w:t>
      </w:r>
      <w:r w:rsidRPr="00161A82">
        <w:t xml:space="preserve"> approval for continuing with the study after the end of the approval period by submitting a request for renewal before the study expires. I understand that if I fail to apply for renewal, the study will automatically expire</w:t>
      </w:r>
      <w:r w:rsidR="00902ACB" w:rsidRPr="00161A82">
        <w:t>,</w:t>
      </w:r>
      <w:r w:rsidRPr="00161A82">
        <w:t xml:space="preserve"> and all activity must cease until IRB approval is granted.</w:t>
      </w:r>
    </w:p>
    <w:p w14:paraId="317C9CE3" w14:textId="5B9FDB42" w:rsidR="00ED19EC" w:rsidRPr="00161A82" w:rsidRDefault="00ED19EC" w:rsidP="00ED19EC">
      <w:pPr>
        <w:pStyle w:val="ListParagraph"/>
        <w:numPr>
          <w:ilvl w:val="0"/>
          <w:numId w:val="17"/>
        </w:numPr>
        <w:rPr>
          <w:bCs/>
        </w:rPr>
      </w:pPr>
      <w:r w:rsidRPr="00161A82">
        <w:t xml:space="preserve">Closing my study when the research is complete, enrollment </w:t>
      </w:r>
      <w:r w:rsidR="00902ACB" w:rsidRPr="00161A82">
        <w:t xml:space="preserve">is </w:t>
      </w:r>
      <w:r w:rsidRPr="00161A82">
        <w:t>closed, data collection is complete, analysis of private identifiable data is complete, and/or data is de-identified.</w:t>
      </w:r>
    </w:p>
    <w:p w14:paraId="149B8A3B" w14:textId="5A0FF9E4" w:rsidR="00ED19EC" w:rsidRPr="00161A82" w:rsidRDefault="00ED19EC" w:rsidP="00ED19EC">
      <w:pPr>
        <w:pStyle w:val="ListParagraph"/>
        <w:numPr>
          <w:ilvl w:val="0"/>
          <w:numId w:val="17"/>
        </w:numPr>
        <w:rPr>
          <w:bCs/>
        </w:rPr>
      </w:pPr>
      <w:r w:rsidRPr="00161A82">
        <w:t>Maintaining accurate and complete research records, including all informed consent documents for a minimum of three (3) years from the completion of this study</w:t>
      </w:r>
      <w:r w:rsidR="00AE0498" w:rsidRPr="00161A82">
        <w:t xml:space="preserve"> (i.e. closure with IRB)</w:t>
      </w:r>
      <w:r w:rsidRPr="00161A82">
        <w:t xml:space="preserve"> or in compliance with sponsor guidelines or procedures submitted herein.</w:t>
      </w:r>
    </w:p>
    <w:p w14:paraId="2E12C423" w14:textId="77777777" w:rsidR="00ED19EC" w:rsidRPr="00161A82" w:rsidRDefault="00ED19EC" w:rsidP="00ED19EC">
      <w:pPr>
        <w:rPr>
          <w:bCs/>
        </w:rPr>
      </w:pPr>
    </w:p>
    <w:p w14:paraId="20FB503A" w14:textId="77777777" w:rsidR="00ED19EC" w:rsidRPr="00161A82" w:rsidRDefault="00000000" w:rsidP="00ED19EC">
      <w:pPr>
        <w:ind w:left="360"/>
        <w:rPr>
          <w:b/>
          <w:sz w:val="24"/>
          <w:szCs w:val="24"/>
        </w:rPr>
      </w:pPr>
      <w:sdt>
        <w:sdtPr>
          <w:rPr>
            <w:b/>
            <w:sz w:val="24"/>
            <w:szCs w:val="24"/>
          </w:rPr>
          <w:id w:val="-2146192998"/>
          <w14:checkbox>
            <w14:checked w14:val="0"/>
            <w14:checkedState w14:val="2612" w14:font="MS Gothic"/>
            <w14:uncheckedState w14:val="2610" w14:font="MS Gothic"/>
          </w14:checkbox>
        </w:sdtPr>
        <w:sdtContent>
          <w:r w:rsidR="00ED19EC" w:rsidRPr="00161A82">
            <w:rPr>
              <w:rFonts w:ascii="MS Gothic" w:eastAsia="MS Gothic" w:hAnsi="MS Gothic" w:hint="eastAsia"/>
              <w:b/>
              <w:sz w:val="24"/>
              <w:szCs w:val="24"/>
            </w:rPr>
            <w:t>☐</w:t>
          </w:r>
        </w:sdtContent>
      </w:sdt>
      <w:r w:rsidR="00ED19EC" w:rsidRPr="00161A82">
        <w:rPr>
          <w:b/>
          <w:sz w:val="24"/>
          <w:szCs w:val="24"/>
        </w:rPr>
        <w:t xml:space="preserve"> Acknowledged</w:t>
      </w:r>
    </w:p>
    <w:p w14:paraId="64418EEB" w14:textId="77777777" w:rsidR="00ED19EC" w:rsidRPr="00161A82" w:rsidRDefault="00ED19EC" w:rsidP="00ED19EC"/>
    <w:p w14:paraId="3E0A650A" w14:textId="06CB49B6" w:rsidR="000F5024" w:rsidRPr="00161A82" w:rsidRDefault="000F5024" w:rsidP="000F5024">
      <w:pPr>
        <w:spacing w:line="240" w:lineRule="auto"/>
      </w:pPr>
      <w:r w:rsidRPr="00161A82">
        <w:t>The parties responsible (e.g.</w:t>
      </w:r>
      <w:r w:rsidR="00902ACB" w:rsidRPr="00161A82">
        <w:t>,</w:t>
      </w:r>
      <w:r w:rsidRPr="00161A82">
        <w:t xml:space="preserve"> the IRB, the Principal Investigator, the </w:t>
      </w:r>
      <w:r w:rsidR="00B34B97">
        <w:t>Co-Investigator(s)</w:t>
      </w:r>
      <w:r w:rsidRPr="00161A82">
        <w:t>) have agreed to conduct this application process by electronic means</w:t>
      </w:r>
      <w:r w:rsidR="00902ACB" w:rsidRPr="00161A82">
        <w:t>,</w:t>
      </w:r>
      <w:r w:rsidRPr="00161A82">
        <w:t xml:space="preserve"> and this application is signed electronically.</w:t>
      </w:r>
    </w:p>
    <w:p w14:paraId="2FD2FFD5" w14:textId="77777777" w:rsidR="000F5024" w:rsidRPr="00161A82" w:rsidRDefault="000F5024" w:rsidP="000F5024">
      <w:pPr>
        <w:spacing w:line="240" w:lineRule="auto"/>
      </w:pPr>
    </w:p>
    <w:p w14:paraId="4CAD67FE" w14:textId="77777777" w:rsidR="000F5024" w:rsidRPr="00161A82" w:rsidRDefault="000F5024" w:rsidP="000F5024">
      <w:pPr>
        <w:spacing w:line="240" w:lineRule="auto"/>
        <w:rPr>
          <w:b/>
          <w:u w:val="single"/>
        </w:rPr>
      </w:pPr>
      <w:r w:rsidRPr="00161A82">
        <w:rPr>
          <w:b/>
          <w:u w:val="single"/>
        </w:rPr>
        <w:t>Principal Investigator:</w:t>
      </w:r>
    </w:p>
    <w:p w14:paraId="337B5E68" w14:textId="77777777" w:rsidR="000F5024" w:rsidRPr="00161A82" w:rsidRDefault="000F5024" w:rsidP="000F5024">
      <w:pPr>
        <w:spacing w:line="240" w:lineRule="auto"/>
      </w:pPr>
    </w:p>
    <w:p w14:paraId="1EE17B2C" w14:textId="77777777" w:rsidR="000F5024" w:rsidRPr="00161A82" w:rsidRDefault="000F5024" w:rsidP="000F5024">
      <w:pPr>
        <w:spacing w:line="240" w:lineRule="auto"/>
      </w:pPr>
      <w:r w:rsidRPr="00161A82">
        <w:t>My name and date together constitute my electronic signature to this application. I have completed this application for scientific merit, rationale, and significance. I acknowledge that I will serve as Principal Investigator on the project and accept the responsibilities that role entails as noted above. I approve of the ethical foundation of the study.</w:t>
      </w:r>
    </w:p>
    <w:p w14:paraId="4B3F1416" w14:textId="77777777" w:rsidR="000F5024" w:rsidRPr="00161A82" w:rsidRDefault="000F5024" w:rsidP="000F5024">
      <w:pPr>
        <w:spacing w:line="240" w:lineRule="auto"/>
      </w:pPr>
    </w:p>
    <w:p w14:paraId="6235AC21" w14:textId="77777777" w:rsidR="002A5B16" w:rsidRPr="00161A82" w:rsidRDefault="002A5B16" w:rsidP="000F5024">
      <w:pPr>
        <w:spacing w:line="240" w:lineRule="auto"/>
      </w:pPr>
    </w:p>
    <w:p w14:paraId="674BC821" w14:textId="4B85F5D6" w:rsidR="000F5024" w:rsidRPr="00161A82" w:rsidRDefault="000F5024" w:rsidP="000F5024">
      <w:pPr>
        <w:pBdr>
          <w:top w:val="single" w:sz="2" w:space="1" w:color="auto"/>
        </w:pBdr>
        <w:spacing w:line="240" w:lineRule="auto"/>
      </w:pPr>
      <w:r w:rsidRPr="00161A82">
        <w:t>Principal Investigator Name</w:t>
      </w:r>
      <w:r w:rsidRPr="00161A82">
        <w:tab/>
      </w:r>
      <w:r w:rsidRPr="00161A82">
        <w:tab/>
      </w:r>
      <w:r w:rsidRPr="00161A82">
        <w:tab/>
      </w:r>
      <w:r w:rsidRPr="00161A82">
        <w:tab/>
      </w:r>
      <w:r w:rsidRPr="00161A82">
        <w:tab/>
      </w:r>
      <w:r w:rsidRPr="00161A82">
        <w:tab/>
        <w:t>Date</w:t>
      </w:r>
    </w:p>
    <w:p w14:paraId="61497540" w14:textId="77777777" w:rsidR="000F5024" w:rsidRPr="00161A82" w:rsidRDefault="000F5024" w:rsidP="000F5024">
      <w:pPr>
        <w:spacing w:line="240" w:lineRule="auto"/>
      </w:pPr>
    </w:p>
    <w:p w14:paraId="5A23FB3B" w14:textId="0F47BD8E" w:rsidR="000F5024" w:rsidRPr="00161A82" w:rsidRDefault="000F5024" w:rsidP="000F5024">
      <w:pPr>
        <w:spacing w:line="240" w:lineRule="auto"/>
        <w:rPr>
          <w:b/>
          <w:u w:val="single"/>
        </w:rPr>
      </w:pPr>
      <w:r w:rsidRPr="00161A82">
        <w:rPr>
          <w:b/>
          <w:u w:val="single"/>
        </w:rPr>
        <w:t xml:space="preserve">Principal Investigator </w:t>
      </w:r>
      <w:r w:rsidR="00B34B97">
        <w:rPr>
          <w:b/>
          <w:u w:val="single"/>
        </w:rPr>
        <w:t>i</w:t>
      </w:r>
      <w:r w:rsidRPr="00161A82">
        <w:rPr>
          <w:b/>
          <w:u w:val="single"/>
        </w:rPr>
        <w:t xml:space="preserve">nitials for </w:t>
      </w:r>
      <w:r w:rsidR="00B34B97">
        <w:rPr>
          <w:b/>
          <w:u w:val="single"/>
        </w:rPr>
        <w:t>p</w:t>
      </w:r>
      <w:r w:rsidRPr="00161A82">
        <w:rPr>
          <w:b/>
          <w:u w:val="single"/>
        </w:rPr>
        <w:t xml:space="preserve">rojects with </w:t>
      </w:r>
      <w:r w:rsidR="00B34B97">
        <w:rPr>
          <w:b/>
          <w:u w:val="single"/>
        </w:rPr>
        <w:t>students serving as Co-Investigator</w:t>
      </w:r>
    </w:p>
    <w:p w14:paraId="3169DE40" w14:textId="77777777" w:rsidR="000F5024" w:rsidRPr="00161A82" w:rsidRDefault="000F5024" w:rsidP="000F5024">
      <w:pPr>
        <w:spacing w:line="240" w:lineRule="auto"/>
      </w:pPr>
    </w:p>
    <w:p w14:paraId="45801298" w14:textId="16BE62C2" w:rsidR="000F5024" w:rsidRPr="00161A82" w:rsidRDefault="000F5024" w:rsidP="000F5024">
      <w:pPr>
        <w:spacing w:line="240" w:lineRule="auto"/>
      </w:pPr>
      <w:r w:rsidRPr="00161A82">
        <w:t>By initialing here</w:t>
      </w:r>
      <w:r w:rsidR="002A5B16" w:rsidRPr="00161A82">
        <w:t xml:space="preserve"> </w:t>
      </w:r>
      <w:sdt>
        <w:sdtPr>
          <w:id w:val="1200278645"/>
          <w:placeholder>
            <w:docPart w:val="AEE4BCE8D31C487BAE842BF920B74001"/>
          </w:placeholder>
          <w:showingPlcHdr/>
          <w:text/>
        </w:sdtPr>
        <w:sdtContent>
          <w:r w:rsidR="002A5B16" w:rsidRPr="00161A82">
            <w:rPr>
              <w:rStyle w:val="PlaceholderText"/>
            </w:rPr>
            <w:t>Click or tap here to enter text.</w:t>
          </w:r>
        </w:sdtContent>
      </w:sdt>
      <w:r w:rsidR="002A5B16" w:rsidRPr="00161A82">
        <w:t xml:space="preserve">, </w:t>
      </w:r>
      <w:r w:rsidRPr="00161A82">
        <w:t>I certify that I am a full-time UWG faculty member and acknowledge that I have reviewed and approved the protocol for scientific merit, rationale, and significance. I further acknowledge that I will serve as Principal Investigator on the project and accept the responsibilities that role entails as noted above. I approve of the ethical foundation of the study.</w:t>
      </w:r>
    </w:p>
    <w:p w14:paraId="5D5626C9" w14:textId="77777777" w:rsidR="000F5024" w:rsidRPr="00161A82" w:rsidRDefault="000F5024" w:rsidP="000F5024">
      <w:pPr>
        <w:spacing w:line="240" w:lineRule="auto"/>
      </w:pPr>
    </w:p>
    <w:p w14:paraId="4D1AD77E" w14:textId="7D0C7EB2" w:rsidR="000F5024" w:rsidRPr="00161A82" w:rsidRDefault="000F5024" w:rsidP="000F5024">
      <w:pPr>
        <w:spacing w:line="240" w:lineRule="auto"/>
        <w:rPr>
          <w:b/>
          <w:bCs/>
        </w:rPr>
      </w:pPr>
      <w:r w:rsidRPr="00161A82">
        <w:rPr>
          <w:b/>
          <w:bCs/>
          <w:u w:val="single"/>
        </w:rPr>
        <w:t xml:space="preserve">Student </w:t>
      </w:r>
      <w:r w:rsidR="00B34B97">
        <w:rPr>
          <w:b/>
          <w:bCs/>
          <w:u w:val="single"/>
        </w:rPr>
        <w:t>Co-Investigator</w:t>
      </w:r>
      <w:r w:rsidRPr="00161A82">
        <w:rPr>
          <w:b/>
          <w:bCs/>
          <w:u w:val="single"/>
        </w:rPr>
        <w:t>:</w:t>
      </w:r>
    </w:p>
    <w:p w14:paraId="19C9DAE3" w14:textId="77777777" w:rsidR="000F5024" w:rsidRPr="00161A82" w:rsidRDefault="000F5024" w:rsidP="000F5024">
      <w:pPr>
        <w:spacing w:line="240" w:lineRule="auto"/>
        <w:rPr>
          <w:b/>
          <w:bCs/>
        </w:rPr>
      </w:pPr>
    </w:p>
    <w:p w14:paraId="6FDEEF55" w14:textId="77777777" w:rsidR="000F5024" w:rsidRPr="00161A82" w:rsidRDefault="000F5024" w:rsidP="000F5024">
      <w:pPr>
        <w:spacing w:line="240" w:lineRule="auto"/>
      </w:pPr>
      <w:r w:rsidRPr="00161A82">
        <w:t>My name and date together constitute my electronic signature to this application. By signing this application, I acknowledge that I am completing this study under the direction of the Principal Investigator noted above.</w:t>
      </w:r>
    </w:p>
    <w:p w14:paraId="56908AE9" w14:textId="77777777" w:rsidR="000F5024" w:rsidRPr="00161A82" w:rsidRDefault="000F5024" w:rsidP="000F5024">
      <w:pPr>
        <w:spacing w:line="240" w:lineRule="auto"/>
      </w:pPr>
    </w:p>
    <w:p w14:paraId="022DF061" w14:textId="77777777" w:rsidR="000F5024" w:rsidRPr="00161A82" w:rsidRDefault="000F5024" w:rsidP="000F5024">
      <w:pPr>
        <w:spacing w:line="240" w:lineRule="auto"/>
      </w:pPr>
    </w:p>
    <w:p w14:paraId="376B63A6" w14:textId="7E2278C3" w:rsidR="000F5024" w:rsidRPr="00161A82" w:rsidRDefault="000F5024" w:rsidP="000F5024">
      <w:pPr>
        <w:pBdr>
          <w:top w:val="single" w:sz="2" w:space="1" w:color="auto"/>
        </w:pBdr>
        <w:spacing w:line="240" w:lineRule="auto"/>
      </w:pPr>
      <w:r w:rsidRPr="00161A82">
        <w:t xml:space="preserve">Student </w:t>
      </w:r>
      <w:r w:rsidR="00B34B97">
        <w:t>Co-Investigator</w:t>
      </w:r>
      <w:r w:rsidRPr="00161A82">
        <w:t xml:space="preserve"> Name</w:t>
      </w:r>
      <w:r w:rsidRPr="00161A82">
        <w:tab/>
      </w:r>
      <w:r w:rsidRPr="00161A82">
        <w:tab/>
      </w:r>
      <w:r w:rsidRPr="00161A82">
        <w:tab/>
      </w:r>
      <w:r w:rsidRPr="00161A82">
        <w:tab/>
      </w:r>
      <w:r w:rsidRPr="00161A82">
        <w:tab/>
      </w:r>
      <w:r w:rsidRPr="00161A82">
        <w:tab/>
      </w:r>
      <w:r w:rsidRPr="00161A82">
        <w:tab/>
        <w:t>Date</w:t>
      </w:r>
    </w:p>
    <w:p w14:paraId="2DDAA9CE" w14:textId="77777777" w:rsidR="000F5024" w:rsidRPr="00161A82" w:rsidRDefault="000F5024" w:rsidP="000F5024"/>
    <w:p w14:paraId="33403BC1" w14:textId="77777777" w:rsidR="00ED19EC" w:rsidRPr="00161A82" w:rsidRDefault="00ED19EC" w:rsidP="00ED19EC"/>
    <w:p w14:paraId="42413A0C" w14:textId="77777777" w:rsidR="00ED19EC" w:rsidRPr="00161A82" w:rsidRDefault="00ED19EC" w:rsidP="00ED19EC"/>
    <w:p w14:paraId="39542E65" w14:textId="6C7CF92C" w:rsidR="008C7DB7" w:rsidRPr="00161A82" w:rsidRDefault="008C7DB7">
      <w:r w:rsidRPr="00161A82">
        <w:br w:type="page"/>
      </w:r>
    </w:p>
    <w:tbl>
      <w:tblPr>
        <w:tblStyle w:val="TableGrid"/>
        <w:tblW w:w="5000" w:type="pct"/>
        <w:tblLook w:val="04A0" w:firstRow="1" w:lastRow="0" w:firstColumn="1" w:lastColumn="0" w:noHBand="0" w:noVBand="1"/>
      </w:tblPr>
      <w:tblGrid>
        <w:gridCol w:w="5298"/>
        <w:gridCol w:w="5492"/>
      </w:tblGrid>
      <w:tr w:rsidR="008C7DB7" w:rsidRPr="00161A82" w14:paraId="620EB930" w14:textId="77777777" w:rsidTr="00B842E3">
        <w:tc>
          <w:tcPr>
            <w:tcW w:w="5000" w:type="pct"/>
            <w:gridSpan w:val="2"/>
            <w:shd w:val="clear" w:color="auto" w:fill="F3DAD9"/>
          </w:tcPr>
          <w:p w14:paraId="3D2C2831" w14:textId="77777777" w:rsidR="008C7DB7" w:rsidRPr="00161A82" w:rsidRDefault="008C7DB7" w:rsidP="00AD0F20">
            <w:pPr>
              <w:jc w:val="center"/>
              <w:rPr>
                <w:b/>
              </w:rPr>
            </w:pPr>
            <w:r w:rsidRPr="00161A82">
              <w:rPr>
                <w:b/>
              </w:rPr>
              <w:lastRenderedPageBreak/>
              <w:t>IRB USE ONLY</w:t>
            </w:r>
          </w:p>
        </w:tc>
      </w:tr>
      <w:tr w:rsidR="008C7DB7" w:rsidRPr="00161A82" w14:paraId="5227E74B" w14:textId="77777777" w:rsidTr="00B842E3">
        <w:tc>
          <w:tcPr>
            <w:tcW w:w="5000" w:type="pct"/>
            <w:gridSpan w:val="2"/>
          </w:tcPr>
          <w:p w14:paraId="69E35B06" w14:textId="77777777" w:rsidR="008C7DB7" w:rsidRPr="00161A82" w:rsidRDefault="008C7DB7" w:rsidP="00AD0F20">
            <w:r w:rsidRPr="00161A82">
              <w:t>UWG IRB Application ID:</w:t>
            </w:r>
          </w:p>
        </w:tc>
      </w:tr>
      <w:tr w:rsidR="008C7DB7" w:rsidRPr="00161A82" w14:paraId="1464B066" w14:textId="77777777" w:rsidTr="00B842E3">
        <w:tc>
          <w:tcPr>
            <w:tcW w:w="2455" w:type="pct"/>
          </w:tcPr>
          <w:p w14:paraId="5FE11A96" w14:textId="5FB52117" w:rsidR="008C7DB7" w:rsidRPr="00161A82" w:rsidRDefault="00781557" w:rsidP="00AD0F20">
            <w:r w:rsidRPr="00161A82">
              <w:t xml:space="preserve">Initial </w:t>
            </w:r>
            <w:r w:rsidR="008C7DB7" w:rsidRPr="00161A82">
              <w:t>Date of</w:t>
            </w:r>
            <w:r w:rsidRPr="00161A82">
              <w:t xml:space="preserve"> Submission</w:t>
            </w:r>
            <w:r w:rsidR="008C7DB7" w:rsidRPr="00161A82">
              <w:t>:</w:t>
            </w:r>
          </w:p>
        </w:tc>
        <w:tc>
          <w:tcPr>
            <w:tcW w:w="2545" w:type="pct"/>
          </w:tcPr>
          <w:p w14:paraId="59C5CD60" w14:textId="015819C5" w:rsidR="008C7DB7" w:rsidRPr="00161A82" w:rsidRDefault="008C7DB7" w:rsidP="00AD0F20">
            <w:r w:rsidRPr="00161A82">
              <w:t xml:space="preserve">Date of </w:t>
            </w:r>
            <w:r w:rsidR="00781557" w:rsidRPr="00161A82">
              <w:t xml:space="preserve">Initial </w:t>
            </w:r>
            <w:r w:rsidRPr="00161A82">
              <w:t>Review:</w:t>
            </w:r>
          </w:p>
        </w:tc>
      </w:tr>
      <w:tr w:rsidR="008C7DB7" w:rsidRPr="00161A82" w14:paraId="59C681ED" w14:textId="77777777" w:rsidTr="00B842E3">
        <w:tc>
          <w:tcPr>
            <w:tcW w:w="2455" w:type="pct"/>
          </w:tcPr>
          <w:p w14:paraId="75CFE855" w14:textId="77777777" w:rsidR="008C7DB7" w:rsidRPr="00161A82" w:rsidRDefault="008C7DB7" w:rsidP="00AD0F20">
            <w:r w:rsidRPr="00161A82">
              <w:t>Reviewed by:</w:t>
            </w:r>
          </w:p>
        </w:tc>
        <w:tc>
          <w:tcPr>
            <w:tcW w:w="2545" w:type="pct"/>
          </w:tcPr>
          <w:p w14:paraId="4410F652" w14:textId="77777777" w:rsidR="008C7DB7" w:rsidRPr="00161A82" w:rsidRDefault="008C7DB7" w:rsidP="00AD0F20">
            <w:r w:rsidRPr="00161A82">
              <w:t>Review Determination:</w:t>
            </w:r>
          </w:p>
        </w:tc>
      </w:tr>
      <w:tr w:rsidR="00781557" w:rsidRPr="00161A82" w14:paraId="615B95D1" w14:textId="77777777" w:rsidTr="00B842E3">
        <w:tc>
          <w:tcPr>
            <w:tcW w:w="5000" w:type="pct"/>
            <w:gridSpan w:val="2"/>
          </w:tcPr>
          <w:p w14:paraId="35B7A5AC" w14:textId="2FC5B8E2" w:rsidR="00781557" w:rsidRPr="00161A82" w:rsidRDefault="00781557" w:rsidP="00AD0F20">
            <w:r w:rsidRPr="00161A82">
              <w:t xml:space="preserve">Submission Status:   </w:t>
            </w:r>
            <w:sdt>
              <w:sdtPr>
                <w:id w:val="1953208247"/>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Original Submission      </w:t>
            </w:r>
            <w:sdt>
              <w:sdtPr>
                <w:id w:val="-2089454405"/>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Revision (S Date:   / R Date: </w:t>
            </w:r>
            <w:proofErr w:type="gramStart"/>
            <w:r w:rsidRPr="00161A82">
              <w:t xml:space="preserve"> </w:t>
            </w:r>
            <w:r w:rsidR="00766016" w:rsidRPr="00161A82">
              <w:t xml:space="preserve"> </w:t>
            </w:r>
            <w:r w:rsidRPr="00161A82">
              <w:t>)</w:t>
            </w:r>
            <w:proofErr w:type="gramEnd"/>
            <w:r w:rsidRPr="00161A82">
              <w:t xml:space="preserve">      </w:t>
            </w:r>
            <w:sdt>
              <w:sdtPr>
                <w:id w:val="25920279"/>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Modification</w:t>
            </w:r>
          </w:p>
        </w:tc>
      </w:tr>
      <w:tr w:rsidR="008C7DB7" w:rsidRPr="00161A82" w14:paraId="759CD8D8" w14:textId="77777777" w:rsidTr="00B842E3">
        <w:tc>
          <w:tcPr>
            <w:tcW w:w="5000" w:type="pct"/>
            <w:gridSpan w:val="2"/>
          </w:tcPr>
          <w:p w14:paraId="2F734EA5" w14:textId="66D544F5" w:rsidR="008C7DB7" w:rsidRPr="00161A82" w:rsidRDefault="008C7DB7" w:rsidP="00AD0F20">
            <w:hyperlink r:id="rId21" w:history="1">
              <w:r w:rsidRPr="00161A82">
                <w:rPr>
                  <w:rStyle w:val="Hyperlink"/>
                </w:rPr>
                <w:t>Exempt Research Category</w:t>
              </w:r>
            </w:hyperlink>
            <w:r w:rsidRPr="00161A82">
              <w:t xml:space="preserve">:   </w:t>
            </w:r>
            <w:sdt>
              <w:sdtPr>
                <w:id w:val="-1452924960"/>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1    </w:t>
            </w:r>
            <w:sdt>
              <w:sdtPr>
                <w:id w:val="392627564"/>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2 </w:t>
            </w:r>
            <w:r w:rsidR="00C15197" w:rsidRPr="00161A82">
              <w:t xml:space="preserve">    </w:t>
            </w:r>
            <w:sdt>
              <w:sdtPr>
                <w:id w:val="1192647281"/>
                <w14:checkbox>
                  <w14:checked w14:val="0"/>
                  <w14:checkedState w14:val="2612" w14:font="MS Gothic"/>
                  <w14:uncheckedState w14:val="2610" w14:font="MS Gothic"/>
                </w14:checkbox>
              </w:sdtPr>
              <w:sdtContent>
                <w:r w:rsidR="00C15197" w:rsidRPr="00161A82">
                  <w:rPr>
                    <w:rFonts w:ascii="MS Gothic" w:eastAsia="MS Gothic" w:hAnsi="MS Gothic" w:hint="eastAsia"/>
                  </w:rPr>
                  <w:t>☐</w:t>
                </w:r>
              </w:sdtContent>
            </w:sdt>
            <w:r w:rsidRPr="00161A82">
              <w:t xml:space="preserve"> 3    </w:t>
            </w:r>
            <w:sdt>
              <w:sdtPr>
                <w:id w:val="1199670307"/>
                <w14:checkbox>
                  <w14:checked w14:val="0"/>
                  <w14:checkedState w14:val="2612" w14:font="MS Gothic"/>
                  <w14:uncheckedState w14:val="2610" w14:font="MS Gothic"/>
                </w14:checkbox>
              </w:sdtPr>
              <w:sdtContent>
                <w:r w:rsidR="00C15197" w:rsidRPr="00161A82">
                  <w:rPr>
                    <w:rFonts w:ascii="MS Gothic" w:eastAsia="MS Gothic" w:hAnsi="MS Gothic" w:hint="eastAsia"/>
                  </w:rPr>
                  <w:t>☐</w:t>
                </w:r>
              </w:sdtContent>
            </w:sdt>
            <w:r w:rsidR="00C15197" w:rsidRPr="00161A82">
              <w:t xml:space="preserve"> 3</w:t>
            </w:r>
            <w:r w:rsidR="00E52185" w:rsidRPr="00161A82">
              <w:t xml:space="preserve"> with </w:t>
            </w:r>
            <w:r w:rsidR="00C15197" w:rsidRPr="00161A82">
              <w:t xml:space="preserve">LR    </w:t>
            </w:r>
            <w:sdt>
              <w:sdtPr>
                <w:id w:val="-165859031"/>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4    </w:t>
            </w:r>
            <w:sdt>
              <w:sdtPr>
                <w:id w:val="1252772780"/>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5    </w:t>
            </w:r>
            <w:sdt>
              <w:sdtPr>
                <w:id w:val="-236406454"/>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6    </w:t>
            </w:r>
          </w:p>
        </w:tc>
      </w:tr>
    </w:tbl>
    <w:p w14:paraId="116FF5D0" w14:textId="5B5D8C2E" w:rsidR="00AC1BDC" w:rsidRPr="00161A82" w:rsidRDefault="00AC1BDC" w:rsidP="00D94453">
      <w:pPr>
        <w:pBdr>
          <w:bottom w:val="single" w:sz="12" w:space="1" w:color="auto"/>
        </w:pBdr>
      </w:pPr>
    </w:p>
    <w:p w14:paraId="5F939E48" w14:textId="77777777" w:rsidR="008C7DB7" w:rsidRPr="00161A82" w:rsidRDefault="008C7DB7" w:rsidP="00D94453"/>
    <w:tbl>
      <w:tblPr>
        <w:tblStyle w:val="TableGrid"/>
        <w:tblW w:w="5000" w:type="pct"/>
        <w:tblLook w:val="04A0" w:firstRow="1" w:lastRow="0" w:firstColumn="1" w:lastColumn="0" w:noHBand="0" w:noVBand="1"/>
      </w:tblPr>
      <w:tblGrid>
        <w:gridCol w:w="3056"/>
        <w:gridCol w:w="4167"/>
        <w:gridCol w:w="3567"/>
      </w:tblGrid>
      <w:tr w:rsidR="00655983" w:rsidRPr="00161A82" w14:paraId="188248E8" w14:textId="77777777" w:rsidTr="00B842E3">
        <w:tc>
          <w:tcPr>
            <w:tcW w:w="5000" w:type="pct"/>
            <w:gridSpan w:val="3"/>
            <w:shd w:val="clear" w:color="auto" w:fill="D9E2F3" w:themeFill="accent5" w:themeFillTint="33"/>
          </w:tcPr>
          <w:p w14:paraId="4F34F146" w14:textId="7FACF1A1" w:rsidR="00655983" w:rsidRPr="00161A82" w:rsidRDefault="00655983" w:rsidP="00781557">
            <w:pPr>
              <w:jc w:val="center"/>
              <w:rPr>
                <w:b/>
              </w:rPr>
            </w:pPr>
            <w:r w:rsidRPr="00161A82">
              <w:rPr>
                <w:b/>
              </w:rPr>
              <w:t xml:space="preserve">SECTION I – </w:t>
            </w:r>
            <w:r w:rsidR="00731CA4" w:rsidRPr="00161A82">
              <w:rPr>
                <w:b/>
              </w:rPr>
              <w:t>S</w:t>
            </w:r>
            <w:r w:rsidR="00800826" w:rsidRPr="00161A82">
              <w:rPr>
                <w:b/>
              </w:rPr>
              <w:t>TUDY</w:t>
            </w:r>
            <w:r w:rsidR="00881E00" w:rsidRPr="00161A82">
              <w:rPr>
                <w:b/>
              </w:rPr>
              <w:t xml:space="preserve"> PERSONNEL</w:t>
            </w:r>
          </w:p>
          <w:p w14:paraId="6D84BE37" w14:textId="3C3A7590" w:rsidR="00731CA4" w:rsidRPr="00161A82" w:rsidRDefault="00731CA4" w:rsidP="00731CA4">
            <w:pPr>
              <w:rPr>
                <w:bCs/>
                <w:i/>
                <w:iCs/>
              </w:rPr>
            </w:pPr>
            <w:r w:rsidRPr="00161A82">
              <w:rPr>
                <w:b/>
                <w:i/>
                <w:iCs/>
              </w:rPr>
              <w:t xml:space="preserve">ALL investigators who will be engaged in research activities must be included in the submission. </w:t>
            </w:r>
            <w:r w:rsidRPr="00161A82">
              <w:rPr>
                <w:bCs/>
                <w:i/>
                <w:iCs/>
              </w:rPr>
              <w:t>This includes UWG faculty/staff/students, investigators from other institutions, and/or unaffiliated investigators.</w:t>
            </w:r>
            <w:r w:rsidR="009E5BC2" w:rsidRPr="00161A82">
              <w:rPr>
                <w:bCs/>
                <w:i/>
                <w:iCs/>
              </w:rPr>
              <w:t xml:space="preserve"> </w:t>
            </w:r>
            <w:r w:rsidR="009E5BC2" w:rsidRPr="00161A82">
              <w:rPr>
                <w:b/>
                <w:i/>
                <w:iCs/>
              </w:rPr>
              <w:t>All responsible study personnel are required to complete the CITI educational program.</w:t>
            </w:r>
            <w:r w:rsidR="009E5BC2" w:rsidRPr="00161A82">
              <w:rPr>
                <w:bCs/>
                <w:i/>
                <w:iCs/>
              </w:rPr>
              <w:t xml:space="preserve"> Visit the </w:t>
            </w:r>
            <w:hyperlink r:id="rId22" w:history="1">
              <w:r w:rsidR="009E5BC2" w:rsidRPr="00161A82">
                <w:rPr>
                  <w:rStyle w:val="Hyperlink"/>
                  <w:bCs/>
                  <w:i/>
                  <w:iCs/>
                </w:rPr>
                <w:t>UWG Compliance website</w:t>
              </w:r>
            </w:hyperlink>
            <w:r w:rsidR="009E5BC2" w:rsidRPr="00161A82">
              <w:rPr>
                <w:bCs/>
                <w:i/>
                <w:iCs/>
              </w:rPr>
              <w:t xml:space="preserve"> for information and access to CITI training. Study personnel must complete either Social, Behavioral and Educational Research with Human Subjects or Biomedical Research with Human Subjects and the corresponding Responsible Conduct of Research course.</w:t>
            </w:r>
          </w:p>
        </w:tc>
      </w:tr>
      <w:tr w:rsidR="00655983" w:rsidRPr="00161A82" w14:paraId="290ED913" w14:textId="77777777" w:rsidTr="00B34B97">
        <w:tc>
          <w:tcPr>
            <w:tcW w:w="1416" w:type="pct"/>
            <w:shd w:val="clear" w:color="auto" w:fill="E7E6E6" w:themeFill="background2"/>
          </w:tcPr>
          <w:p w14:paraId="5933A8BF" w14:textId="6FCB8260" w:rsidR="00655983" w:rsidRPr="00161A82" w:rsidRDefault="00655983" w:rsidP="00202479">
            <w:r w:rsidRPr="00161A82">
              <w:t>Principal Investigator (PI):</w:t>
            </w:r>
          </w:p>
        </w:tc>
        <w:tc>
          <w:tcPr>
            <w:tcW w:w="3584" w:type="pct"/>
            <w:gridSpan w:val="2"/>
          </w:tcPr>
          <w:p w14:paraId="2DDD97A1" w14:textId="77777777" w:rsidR="00655983" w:rsidRPr="00161A82" w:rsidRDefault="00655983" w:rsidP="00202479"/>
        </w:tc>
      </w:tr>
      <w:tr w:rsidR="008C7DB7" w:rsidRPr="00161A82" w14:paraId="09832574" w14:textId="77777777" w:rsidTr="00B34B97">
        <w:tc>
          <w:tcPr>
            <w:tcW w:w="1416" w:type="pct"/>
            <w:shd w:val="clear" w:color="auto" w:fill="E7E6E6" w:themeFill="background2"/>
          </w:tcPr>
          <w:p w14:paraId="11663A3A" w14:textId="6E2A52A2" w:rsidR="008C7DB7" w:rsidRPr="00161A82" w:rsidRDefault="008C7DB7" w:rsidP="00AD0F20">
            <w:r w:rsidRPr="00161A82">
              <w:t xml:space="preserve">PI </w:t>
            </w:r>
            <w:r w:rsidR="00881E00" w:rsidRPr="00161A82">
              <w:t>CIT</w:t>
            </w:r>
            <w:r w:rsidR="00800826" w:rsidRPr="00161A82">
              <w:t>I</w:t>
            </w:r>
            <w:r w:rsidR="00881E00" w:rsidRPr="00161A82">
              <w:t xml:space="preserve"> </w:t>
            </w:r>
            <w:r w:rsidR="00DC5588" w:rsidRPr="00161A82">
              <w:t>Expiration</w:t>
            </w:r>
            <w:r w:rsidRPr="00161A82">
              <w:t xml:space="preserve"> </w:t>
            </w:r>
            <w:r w:rsidR="00775796" w:rsidRPr="00161A82">
              <w:t>D</w:t>
            </w:r>
            <w:r w:rsidRPr="00161A82">
              <w:t>ates:</w:t>
            </w:r>
          </w:p>
        </w:tc>
        <w:tc>
          <w:tcPr>
            <w:tcW w:w="1931" w:type="pct"/>
          </w:tcPr>
          <w:p w14:paraId="19D48D67" w14:textId="77777777" w:rsidR="008C7DB7" w:rsidRPr="00161A82" w:rsidRDefault="008C7DB7" w:rsidP="00AD0F20">
            <w:r w:rsidRPr="00161A82">
              <w:t xml:space="preserve">Basic/Refresher: </w:t>
            </w:r>
          </w:p>
        </w:tc>
        <w:tc>
          <w:tcPr>
            <w:tcW w:w="1653" w:type="pct"/>
          </w:tcPr>
          <w:p w14:paraId="0A416317" w14:textId="77777777" w:rsidR="008C7DB7" w:rsidRPr="00161A82" w:rsidRDefault="008C7DB7" w:rsidP="00AD0F20">
            <w:r w:rsidRPr="00161A82">
              <w:t xml:space="preserve">RCR: </w:t>
            </w:r>
          </w:p>
        </w:tc>
      </w:tr>
      <w:tr w:rsidR="008C7DB7" w:rsidRPr="00161A82" w14:paraId="71FB4B46" w14:textId="77777777" w:rsidTr="00B34B97">
        <w:tc>
          <w:tcPr>
            <w:tcW w:w="1416" w:type="pct"/>
            <w:shd w:val="clear" w:color="auto" w:fill="E7E6E6" w:themeFill="background2"/>
          </w:tcPr>
          <w:p w14:paraId="2F9458E2" w14:textId="62D7B0B4" w:rsidR="008C7DB7" w:rsidRPr="00161A82" w:rsidRDefault="008C7DB7" w:rsidP="00202479">
            <w:r w:rsidRPr="00161A82">
              <w:t>PI Department:</w:t>
            </w:r>
          </w:p>
        </w:tc>
        <w:tc>
          <w:tcPr>
            <w:tcW w:w="3584" w:type="pct"/>
            <w:gridSpan w:val="2"/>
          </w:tcPr>
          <w:p w14:paraId="6922AAB2" w14:textId="77777777" w:rsidR="008C7DB7" w:rsidRPr="00161A82" w:rsidRDefault="008C7DB7" w:rsidP="00202479"/>
        </w:tc>
      </w:tr>
      <w:tr w:rsidR="00655983" w:rsidRPr="00161A82" w14:paraId="7C3D8E4B" w14:textId="77777777" w:rsidTr="00B34B97">
        <w:tc>
          <w:tcPr>
            <w:tcW w:w="1416" w:type="pct"/>
            <w:shd w:val="clear" w:color="auto" w:fill="E7E6E6" w:themeFill="background2"/>
          </w:tcPr>
          <w:p w14:paraId="714D57E6" w14:textId="0492C306" w:rsidR="00655983" w:rsidRPr="00161A82" w:rsidRDefault="008C7DB7" w:rsidP="00202479">
            <w:r w:rsidRPr="00161A82">
              <w:t xml:space="preserve">PI </w:t>
            </w:r>
            <w:r w:rsidR="00655983" w:rsidRPr="00161A82">
              <w:t>Email:</w:t>
            </w:r>
          </w:p>
        </w:tc>
        <w:tc>
          <w:tcPr>
            <w:tcW w:w="3584" w:type="pct"/>
            <w:gridSpan w:val="2"/>
          </w:tcPr>
          <w:p w14:paraId="3F32002D" w14:textId="77777777" w:rsidR="00655983" w:rsidRPr="00161A82" w:rsidRDefault="00655983" w:rsidP="00202479"/>
        </w:tc>
      </w:tr>
      <w:tr w:rsidR="009E5BC2" w:rsidRPr="00161A82" w14:paraId="6E6B9F03" w14:textId="77777777" w:rsidTr="00B34B97">
        <w:tc>
          <w:tcPr>
            <w:tcW w:w="1416" w:type="pct"/>
            <w:shd w:val="clear" w:color="auto" w:fill="E7E6E6" w:themeFill="background2"/>
          </w:tcPr>
          <w:p w14:paraId="4564ACB0" w14:textId="17FD816B" w:rsidR="009E5BC2" w:rsidRPr="00161A82" w:rsidRDefault="009E5BC2" w:rsidP="00202479">
            <w:r w:rsidRPr="00161A82">
              <w:t>PI Phone:</w:t>
            </w:r>
          </w:p>
        </w:tc>
        <w:tc>
          <w:tcPr>
            <w:tcW w:w="3584" w:type="pct"/>
            <w:gridSpan w:val="2"/>
          </w:tcPr>
          <w:p w14:paraId="4241B939" w14:textId="77777777" w:rsidR="009E5BC2" w:rsidRPr="00161A82" w:rsidRDefault="009E5BC2" w:rsidP="00202479"/>
        </w:tc>
      </w:tr>
      <w:tr w:rsidR="00655983" w:rsidRPr="00161A82" w14:paraId="6991FDD2" w14:textId="77777777" w:rsidTr="00B34B97">
        <w:tc>
          <w:tcPr>
            <w:tcW w:w="1416" w:type="pct"/>
            <w:shd w:val="clear" w:color="auto" w:fill="E7E6E6" w:themeFill="background2"/>
          </w:tcPr>
          <w:p w14:paraId="6676A51B" w14:textId="334F8859" w:rsidR="00655983" w:rsidRPr="00161A82" w:rsidRDefault="005B1AF5" w:rsidP="00202479">
            <w:r w:rsidRPr="00161A82">
              <w:t xml:space="preserve">PI </w:t>
            </w:r>
            <w:r w:rsidR="00655983" w:rsidRPr="00161A82">
              <w:t>Status:</w:t>
            </w:r>
          </w:p>
        </w:tc>
        <w:tc>
          <w:tcPr>
            <w:tcW w:w="3584" w:type="pct"/>
            <w:gridSpan w:val="2"/>
          </w:tcPr>
          <w:p w14:paraId="6808F59B" w14:textId="77777777" w:rsidR="009B2FB9" w:rsidRPr="00161A82" w:rsidRDefault="00000000" w:rsidP="00202479">
            <w:sdt>
              <w:sdtPr>
                <w:id w:val="-272011670"/>
                <w14:checkbox>
                  <w14:checked w14:val="0"/>
                  <w14:checkedState w14:val="2612" w14:font="MS Gothic"/>
                  <w14:uncheckedState w14:val="2610" w14:font="MS Gothic"/>
                </w14:checkbox>
              </w:sdtPr>
              <w:sdtContent>
                <w:r w:rsidR="004A562C" w:rsidRPr="00161A82">
                  <w:rPr>
                    <w:rFonts w:ascii="MS Gothic" w:eastAsia="MS Gothic" w:hAnsi="MS Gothic" w:hint="eastAsia"/>
                  </w:rPr>
                  <w:t>☐</w:t>
                </w:r>
              </w:sdtContent>
            </w:sdt>
            <w:r w:rsidR="004A562C" w:rsidRPr="00161A82">
              <w:t xml:space="preserve"> Full-time </w:t>
            </w:r>
            <w:r w:rsidR="009B2FB9" w:rsidRPr="00161A82">
              <w:t xml:space="preserve">Faculty </w:t>
            </w:r>
            <w:r w:rsidR="004A562C" w:rsidRPr="00161A82">
              <w:t xml:space="preserve">(tenured, tenure-track, or non-tenured)  </w:t>
            </w:r>
          </w:p>
          <w:p w14:paraId="45D515A2" w14:textId="07072E8E" w:rsidR="005B1AF5" w:rsidRPr="00161A82" w:rsidRDefault="00000000" w:rsidP="00202479">
            <w:sdt>
              <w:sdtPr>
                <w:id w:val="-797682479"/>
                <w14:checkbox>
                  <w14:checked w14:val="0"/>
                  <w14:checkedState w14:val="2612" w14:font="MS Gothic"/>
                  <w14:uncheckedState w14:val="2610" w14:font="MS Gothic"/>
                </w14:checkbox>
              </w:sdtPr>
              <w:sdtContent>
                <w:r w:rsidR="009B2FB9" w:rsidRPr="00161A82">
                  <w:rPr>
                    <w:rFonts w:ascii="MS Gothic" w:eastAsia="MS Gothic" w:hAnsi="MS Gothic" w:hint="eastAsia"/>
                  </w:rPr>
                  <w:t>☐</w:t>
                </w:r>
              </w:sdtContent>
            </w:sdt>
            <w:r w:rsidR="009B2FB9" w:rsidRPr="00161A82">
              <w:t xml:space="preserve"> Full-time Staff</w:t>
            </w:r>
          </w:p>
          <w:p w14:paraId="607AFEE8" w14:textId="4A326870" w:rsidR="00655983" w:rsidRPr="00161A82" w:rsidRDefault="00000000" w:rsidP="005B1AF5">
            <w:sdt>
              <w:sdtPr>
                <w:id w:val="839978164"/>
                <w14:checkbox>
                  <w14:checked w14:val="0"/>
                  <w14:checkedState w14:val="2612" w14:font="MS Gothic"/>
                  <w14:uncheckedState w14:val="2610" w14:font="MS Gothic"/>
                </w14:checkbox>
              </w:sdtPr>
              <w:sdtContent>
                <w:r w:rsidR="005B1AF5" w:rsidRPr="00161A82">
                  <w:rPr>
                    <w:rFonts w:ascii="MS Gothic" w:eastAsia="MS Gothic" w:hAnsi="MS Gothic" w:hint="eastAsia"/>
                  </w:rPr>
                  <w:t>☐</w:t>
                </w:r>
              </w:sdtContent>
            </w:sdt>
            <w:r w:rsidR="004A562C" w:rsidRPr="00161A82">
              <w:t xml:space="preserve"> Part-tim</w:t>
            </w:r>
            <w:r w:rsidR="008C7DB7" w:rsidRPr="00161A82">
              <w:t>e</w:t>
            </w:r>
            <w:r w:rsidR="005B1AF5" w:rsidRPr="00161A82">
              <w:t xml:space="preserve"> </w:t>
            </w:r>
            <w:r w:rsidR="009B2FB9" w:rsidRPr="00161A82">
              <w:t xml:space="preserve">Faculty or Staff </w:t>
            </w:r>
            <w:r w:rsidR="005B1AF5" w:rsidRPr="00161A82">
              <w:t xml:space="preserve">(part-time </w:t>
            </w:r>
            <w:r w:rsidR="009B2FB9" w:rsidRPr="00161A82">
              <w:t>employees</w:t>
            </w:r>
            <w:r w:rsidR="005B1AF5" w:rsidRPr="00161A82">
              <w:t xml:space="preserve"> must list a full-time UWG faculty member as co-PI and submit a letter of support from t</w:t>
            </w:r>
            <w:r w:rsidR="009B2FB9" w:rsidRPr="00161A82">
              <w:t>he department chair of the part-time faculty member or full-time faculty co-PI</w:t>
            </w:r>
            <w:r w:rsidR="005B1AF5" w:rsidRPr="00161A82">
              <w:t>)</w:t>
            </w:r>
          </w:p>
        </w:tc>
      </w:tr>
      <w:tr w:rsidR="00655983" w:rsidRPr="00161A82" w14:paraId="7D446CB5" w14:textId="77777777" w:rsidTr="00B842E3">
        <w:tc>
          <w:tcPr>
            <w:tcW w:w="5000" w:type="pct"/>
            <w:gridSpan w:val="3"/>
            <w:shd w:val="clear" w:color="auto" w:fill="D9E2F3" w:themeFill="accent5" w:themeFillTint="33"/>
          </w:tcPr>
          <w:p w14:paraId="20C33E94" w14:textId="7639696D" w:rsidR="00655983" w:rsidRPr="00161A82" w:rsidRDefault="00655983" w:rsidP="00202479">
            <w:pPr>
              <w:rPr>
                <w:b/>
              </w:rPr>
            </w:pPr>
            <w:r w:rsidRPr="00161A82">
              <w:rPr>
                <w:b/>
              </w:rPr>
              <w:t xml:space="preserve">If </w:t>
            </w:r>
            <w:r w:rsidR="008C7DB7" w:rsidRPr="00161A82">
              <w:rPr>
                <w:b/>
              </w:rPr>
              <w:t xml:space="preserve">the study is led by a </w:t>
            </w:r>
            <w:r w:rsidR="00B34B97">
              <w:rPr>
                <w:b/>
              </w:rPr>
              <w:t>student Co-Investigator working under the above PI</w:t>
            </w:r>
            <w:r w:rsidR="00DE1760" w:rsidRPr="00161A82">
              <w:rPr>
                <w:b/>
              </w:rPr>
              <w:t>, complete the following</w:t>
            </w:r>
            <w:r w:rsidR="00B842E3" w:rsidRPr="00161A82">
              <w:rPr>
                <w:b/>
              </w:rPr>
              <w:t>:</w:t>
            </w:r>
          </w:p>
        </w:tc>
      </w:tr>
      <w:tr w:rsidR="00655983" w:rsidRPr="00161A82" w14:paraId="2A0B6E7C" w14:textId="77777777" w:rsidTr="00B34B97">
        <w:tc>
          <w:tcPr>
            <w:tcW w:w="1416" w:type="pct"/>
            <w:shd w:val="clear" w:color="auto" w:fill="E7E6E6" w:themeFill="background2"/>
          </w:tcPr>
          <w:p w14:paraId="450B5DC1" w14:textId="3114EADB" w:rsidR="00655983" w:rsidRPr="00161A82" w:rsidRDefault="00775796" w:rsidP="00202479">
            <w:r w:rsidRPr="00161A82">
              <w:t xml:space="preserve">Student </w:t>
            </w:r>
            <w:r w:rsidR="00B34B97">
              <w:t>Co-Investigator</w:t>
            </w:r>
            <w:r w:rsidRPr="00161A82">
              <w:t xml:space="preserve"> Name:</w:t>
            </w:r>
          </w:p>
        </w:tc>
        <w:tc>
          <w:tcPr>
            <w:tcW w:w="3584" w:type="pct"/>
            <w:gridSpan w:val="2"/>
          </w:tcPr>
          <w:p w14:paraId="601894A5" w14:textId="77777777" w:rsidR="00655983" w:rsidRPr="00161A82" w:rsidRDefault="00655983" w:rsidP="00202479"/>
        </w:tc>
      </w:tr>
      <w:tr w:rsidR="00655983" w:rsidRPr="00161A82" w14:paraId="794759C8" w14:textId="77777777" w:rsidTr="00B34B97">
        <w:tc>
          <w:tcPr>
            <w:tcW w:w="1416" w:type="pct"/>
            <w:shd w:val="clear" w:color="auto" w:fill="E7E6E6" w:themeFill="background2"/>
          </w:tcPr>
          <w:p w14:paraId="139A5E25" w14:textId="14F2BB0B" w:rsidR="00655983" w:rsidRPr="00161A82" w:rsidRDefault="00655983" w:rsidP="00202479">
            <w:r w:rsidRPr="00161A82">
              <w:t xml:space="preserve">CITI </w:t>
            </w:r>
            <w:r w:rsidR="00DC5588" w:rsidRPr="00161A82">
              <w:t>Expiration</w:t>
            </w:r>
            <w:r w:rsidRPr="00161A82">
              <w:t xml:space="preserve"> Dates:</w:t>
            </w:r>
          </w:p>
        </w:tc>
        <w:tc>
          <w:tcPr>
            <w:tcW w:w="1931" w:type="pct"/>
          </w:tcPr>
          <w:p w14:paraId="241A75C7" w14:textId="77777777" w:rsidR="00655983" w:rsidRPr="00161A82" w:rsidRDefault="00655983" w:rsidP="00202479">
            <w:r w:rsidRPr="00161A82">
              <w:t xml:space="preserve">Basic/Refresher: </w:t>
            </w:r>
          </w:p>
        </w:tc>
        <w:tc>
          <w:tcPr>
            <w:tcW w:w="1653" w:type="pct"/>
          </w:tcPr>
          <w:p w14:paraId="26251FF2" w14:textId="77777777" w:rsidR="00655983" w:rsidRPr="00161A82" w:rsidRDefault="00655983" w:rsidP="00202479">
            <w:r w:rsidRPr="00161A82">
              <w:t xml:space="preserve">RCR: </w:t>
            </w:r>
          </w:p>
        </w:tc>
      </w:tr>
      <w:tr w:rsidR="00655983" w:rsidRPr="00161A82" w14:paraId="1085A463" w14:textId="77777777" w:rsidTr="00B34B97">
        <w:tc>
          <w:tcPr>
            <w:tcW w:w="1416" w:type="pct"/>
            <w:shd w:val="clear" w:color="auto" w:fill="E7E6E6" w:themeFill="background2"/>
          </w:tcPr>
          <w:p w14:paraId="414C49D0" w14:textId="1FC8F89C" w:rsidR="00655983" w:rsidRPr="00161A82" w:rsidRDefault="00655983" w:rsidP="00202479">
            <w:r w:rsidRPr="00161A82">
              <w:t>Department:</w:t>
            </w:r>
          </w:p>
        </w:tc>
        <w:tc>
          <w:tcPr>
            <w:tcW w:w="3584" w:type="pct"/>
            <w:gridSpan w:val="2"/>
          </w:tcPr>
          <w:p w14:paraId="26B889A7" w14:textId="77777777" w:rsidR="00655983" w:rsidRPr="00161A82" w:rsidRDefault="00655983" w:rsidP="00202479"/>
        </w:tc>
      </w:tr>
      <w:tr w:rsidR="00655983" w:rsidRPr="00161A82" w14:paraId="62C4543F" w14:textId="77777777" w:rsidTr="00B34B97">
        <w:tc>
          <w:tcPr>
            <w:tcW w:w="1416" w:type="pct"/>
            <w:shd w:val="clear" w:color="auto" w:fill="E7E6E6" w:themeFill="background2"/>
          </w:tcPr>
          <w:p w14:paraId="72001FD6" w14:textId="3BAEA65A" w:rsidR="00655983" w:rsidRPr="00161A82" w:rsidRDefault="00655983" w:rsidP="00202479">
            <w:r w:rsidRPr="00161A82">
              <w:t>Email:</w:t>
            </w:r>
          </w:p>
        </w:tc>
        <w:tc>
          <w:tcPr>
            <w:tcW w:w="3584" w:type="pct"/>
            <w:gridSpan w:val="2"/>
          </w:tcPr>
          <w:p w14:paraId="09D24596" w14:textId="77777777" w:rsidR="00655983" w:rsidRPr="00161A82" w:rsidRDefault="00655983" w:rsidP="00202479"/>
        </w:tc>
      </w:tr>
      <w:tr w:rsidR="009E5BC2" w:rsidRPr="00161A82" w14:paraId="2FF41CD1" w14:textId="77777777" w:rsidTr="00B34B97">
        <w:tc>
          <w:tcPr>
            <w:tcW w:w="1416" w:type="pct"/>
            <w:shd w:val="clear" w:color="auto" w:fill="E7E6E6" w:themeFill="background2"/>
          </w:tcPr>
          <w:p w14:paraId="75A5AF30" w14:textId="79E18C83" w:rsidR="009E5BC2" w:rsidRPr="00161A82" w:rsidRDefault="009E5BC2" w:rsidP="00202479">
            <w:r w:rsidRPr="00161A82">
              <w:t>Phone:</w:t>
            </w:r>
          </w:p>
        </w:tc>
        <w:tc>
          <w:tcPr>
            <w:tcW w:w="3584" w:type="pct"/>
            <w:gridSpan w:val="2"/>
          </w:tcPr>
          <w:p w14:paraId="703EB008" w14:textId="77777777" w:rsidR="009E5BC2" w:rsidRPr="00161A82" w:rsidRDefault="009E5BC2" w:rsidP="00202479"/>
        </w:tc>
      </w:tr>
      <w:tr w:rsidR="00775796" w:rsidRPr="00161A82" w14:paraId="335AD33F" w14:textId="77777777" w:rsidTr="00B34B97">
        <w:tc>
          <w:tcPr>
            <w:tcW w:w="1416" w:type="pct"/>
            <w:shd w:val="clear" w:color="auto" w:fill="E7E6E6" w:themeFill="background2"/>
          </w:tcPr>
          <w:p w14:paraId="7DA6E1E4" w14:textId="69A1AAE6" w:rsidR="00775796" w:rsidRPr="00161A82" w:rsidRDefault="00775796" w:rsidP="00202479">
            <w:r w:rsidRPr="00161A82">
              <w:t>Status:</w:t>
            </w:r>
          </w:p>
        </w:tc>
        <w:tc>
          <w:tcPr>
            <w:tcW w:w="3584" w:type="pct"/>
            <w:gridSpan w:val="2"/>
          </w:tcPr>
          <w:p w14:paraId="0634D1A1" w14:textId="68C30601" w:rsidR="00775796" w:rsidRPr="00161A82" w:rsidRDefault="00775796" w:rsidP="00775796">
            <w:r w:rsidRPr="00161A82">
              <w:t xml:space="preserve"> </w:t>
            </w:r>
            <w:sdt>
              <w:sdtPr>
                <w:id w:val="1971323941"/>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Doctoral     </w:t>
            </w:r>
            <w:sdt>
              <w:sdtPr>
                <w:id w:val="1475014752"/>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Specialist    </w:t>
            </w:r>
            <w:sdt>
              <w:sdtPr>
                <w:id w:val="-246733066"/>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Masters    </w:t>
            </w:r>
            <w:sdt>
              <w:sdtPr>
                <w:id w:val="-34743283"/>
                <w14:checkbox>
                  <w14:checked w14:val="0"/>
                  <w14:checkedState w14:val="2612" w14:font="MS Gothic"/>
                  <w14:uncheckedState w14:val="2610" w14:font="MS Gothic"/>
                </w14:checkbox>
              </w:sdtPr>
              <w:sdtContent>
                <w:r w:rsidRPr="00161A82">
                  <w:rPr>
                    <w:rFonts w:ascii="MS Gothic" w:eastAsia="MS Gothic" w:hAnsi="MS Gothic" w:hint="eastAsia"/>
                  </w:rPr>
                  <w:t>☐</w:t>
                </w:r>
              </w:sdtContent>
            </w:sdt>
            <w:r w:rsidRPr="00161A82">
              <w:t xml:space="preserve"> Undergraduate</w:t>
            </w:r>
          </w:p>
        </w:tc>
      </w:tr>
      <w:tr w:rsidR="00655983" w:rsidRPr="00161A82" w14:paraId="44453008" w14:textId="77777777" w:rsidTr="00B842E3">
        <w:tc>
          <w:tcPr>
            <w:tcW w:w="5000" w:type="pct"/>
            <w:gridSpan w:val="3"/>
            <w:shd w:val="clear" w:color="auto" w:fill="D9E2F3" w:themeFill="accent5" w:themeFillTint="33"/>
          </w:tcPr>
          <w:p w14:paraId="20E0DD0A" w14:textId="483F843D" w:rsidR="00655983" w:rsidRPr="00161A82" w:rsidRDefault="00DE1760" w:rsidP="00202479">
            <w:r w:rsidRPr="00161A82">
              <w:rPr>
                <w:b/>
              </w:rPr>
              <w:t>List any o</w:t>
            </w:r>
            <w:r w:rsidR="008C7DB7" w:rsidRPr="00161A82">
              <w:rPr>
                <w:b/>
              </w:rPr>
              <w:t>ther personnel engaged in the research</w:t>
            </w:r>
            <w:r w:rsidRPr="00161A82">
              <w:rPr>
                <w:b/>
              </w:rPr>
              <w:t xml:space="preserve"> (</w:t>
            </w:r>
            <w:r w:rsidR="00B34B97">
              <w:rPr>
                <w:b/>
              </w:rPr>
              <w:t xml:space="preserve">e.g. Faculty </w:t>
            </w:r>
            <w:r w:rsidR="00800826" w:rsidRPr="00161A82">
              <w:rPr>
                <w:b/>
              </w:rPr>
              <w:t>C</w:t>
            </w:r>
            <w:r w:rsidRPr="00161A82">
              <w:rPr>
                <w:b/>
              </w:rPr>
              <w:t>o-I, research administrator, student assistant, etc.)</w:t>
            </w:r>
            <w:r w:rsidR="00B842E3" w:rsidRPr="00161A82">
              <w:rPr>
                <w:b/>
              </w:rPr>
              <w:t>:</w:t>
            </w:r>
          </w:p>
        </w:tc>
      </w:tr>
      <w:tr w:rsidR="00655983" w:rsidRPr="00161A82" w14:paraId="2603DA55" w14:textId="77777777" w:rsidTr="00B34B97">
        <w:tc>
          <w:tcPr>
            <w:tcW w:w="1416" w:type="pct"/>
            <w:shd w:val="clear" w:color="auto" w:fill="E7E6E6" w:themeFill="background2"/>
          </w:tcPr>
          <w:p w14:paraId="2D506BF6" w14:textId="77777777" w:rsidR="00655983" w:rsidRPr="00161A82" w:rsidRDefault="00655983" w:rsidP="00202479">
            <w:r w:rsidRPr="00161A82">
              <w:t>Other UWG personnel:</w:t>
            </w:r>
          </w:p>
        </w:tc>
        <w:tc>
          <w:tcPr>
            <w:tcW w:w="3584" w:type="pct"/>
            <w:gridSpan w:val="2"/>
          </w:tcPr>
          <w:p w14:paraId="014A9A08" w14:textId="77777777" w:rsidR="00655983" w:rsidRPr="00161A82" w:rsidRDefault="00655983" w:rsidP="00202479"/>
        </w:tc>
      </w:tr>
      <w:tr w:rsidR="00655983" w:rsidRPr="00161A82" w14:paraId="6E5A1252" w14:textId="77777777" w:rsidTr="00B34B97">
        <w:tc>
          <w:tcPr>
            <w:tcW w:w="1416" w:type="pct"/>
            <w:shd w:val="clear" w:color="auto" w:fill="E7E6E6" w:themeFill="background2"/>
          </w:tcPr>
          <w:p w14:paraId="7CDBB5E9" w14:textId="25D0EF58" w:rsidR="00655983" w:rsidRPr="00161A82" w:rsidRDefault="00655983" w:rsidP="00202479">
            <w:r w:rsidRPr="00161A82">
              <w:t>Other non</w:t>
            </w:r>
            <w:r w:rsidR="00775796" w:rsidRPr="00161A82">
              <w:t>-</w:t>
            </w:r>
            <w:r w:rsidRPr="00161A82">
              <w:t>UWG personnel:</w:t>
            </w:r>
          </w:p>
        </w:tc>
        <w:tc>
          <w:tcPr>
            <w:tcW w:w="3584" w:type="pct"/>
            <w:gridSpan w:val="2"/>
          </w:tcPr>
          <w:p w14:paraId="5D8C670C" w14:textId="77777777" w:rsidR="00655983" w:rsidRPr="00161A82" w:rsidRDefault="00655983" w:rsidP="00202479"/>
        </w:tc>
      </w:tr>
      <w:tr w:rsidR="00655983" w:rsidRPr="00161A82" w14:paraId="1DE3FC83" w14:textId="77777777" w:rsidTr="00B34B97">
        <w:tc>
          <w:tcPr>
            <w:tcW w:w="1416" w:type="pct"/>
            <w:shd w:val="clear" w:color="auto" w:fill="E7E6E6" w:themeFill="background2"/>
          </w:tcPr>
          <w:p w14:paraId="107DC143" w14:textId="1212B3D3" w:rsidR="00655983" w:rsidRPr="00161A82" w:rsidRDefault="00775796" w:rsidP="00202479">
            <w:r w:rsidRPr="00161A82">
              <w:t>R</w:t>
            </w:r>
            <w:r w:rsidR="00655983" w:rsidRPr="00161A82">
              <w:t>ole/activities:</w:t>
            </w:r>
          </w:p>
        </w:tc>
        <w:tc>
          <w:tcPr>
            <w:tcW w:w="3584" w:type="pct"/>
            <w:gridSpan w:val="2"/>
          </w:tcPr>
          <w:p w14:paraId="436BE95A" w14:textId="77777777" w:rsidR="00655983" w:rsidRPr="00161A82" w:rsidRDefault="00655983" w:rsidP="00202479"/>
        </w:tc>
      </w:tr>
      <w:tr w:rsidR="00775796" w:rsidRPr="00161A82" w14:paraId="1D5B546B" w14:textId="77777777" w:rsidTr="00B34B97">
        <w:tc>
          <w:tcPr>
            <w:tcW w:w="1416" w:type="pct"/>
            <w:shd w:val="clear" w:color="auto" w:fill="E7E6E6" w:themeFill="background2"/>
          </w:tcPr>
          <w:p w14:paraId="1A0EAA5E" w14:textId="1767AF92" w:rsidR="00775796" w:rsidRPr="00161A82" w:rsidRDefault="00775796" w:rsidP="00AD0F20">
            <w:r w:rsidRPr="00161A82">
              <w:t xml:space="preserve">CITI </w:t>
            </w:r>
            <w:r w:rsidR="00DC5588" w:rsidRPr="00161A82">
              <w:t>Expiration</w:t>
            </w:r>
            <w:r w:rsidRPr="00161A82">
              <w:t xml:space="preserve"> Dates:</w:t>
            </w:r>
          </w:p>
        </w:tc>
        <w:tc>
          <w:tcPr>
            <w:tcW w:w="1931" w:type="pct"/>
          </w:tcPr>
          <w:p w14:paraId="3FAA9F8E" w14:textId="77777777" w:rsidR="00775796" w:rsidRPr="00161A82" w:rsidRDefault="00775796" w:rsidP="00AD0F20">
            <w:r w:rsidRPr="00161A82">
              <w:t xml:space="preserve">Basic/Refresher: </w:t>
            </w:r>
          </w:p>
        </w:tc>
        <w:tc>
          <w:tcPr>
            <w:tcW w:w="1653" w:type="pct"/>
          </w:tcPr>
          <w:p w14:paraId="0FB7E866" w14:textId="77777777" w:rsidR="00775796" w:rsidRPr="00161A82" w:rsidRDefault="00775796" w:rsidP="00AD0F20">
            <w:r w:rsidRPr="00161A82">
              <w:t xml:space="preserve">RCR: </w:t>
            </w:r>
          </w:p>
        </w:tc>
      </w:tr>
    </w:tbl>
    <w:p w14:paraId="10539106" w14:textId="77777777" w:rsidR="004A562C" w:rsidRDefault="004A562C"/>
    <w:p w14:paraId="3A64268B" w14:textId="77777777" w:rsidR="007C0A80" w:rsidRPr="00161A82" w:rsidRDefault="007C0A80"/>
    <w:tbl>
      <w:tblPr>
        <w:tblStyle w:val="TableGrid"/>
        <w:tblW w:w="5000" w:type="pct"/>
        <w:tblLook w:val="04A0" w:firstRow="1" w:lastRow="0" w:firstColumn="1" w:lastColumn="0" w:noHBand="0" w:noVBand="1"/>
      </w:tblPr>
      <w:tblGrid>
        <w:gridCol w:w="412"/>
        <w:gridCol w:w="9482"/>
        <w:gridCol w:w="896"/>
      </w:tblGrid>
      <w:tr w:rsidR="00DC5588" w:rsidRPr="00161A82" w14:paraId="7F86A6DB" w14:textId="77777777" w:rsidTr="00B842E3">
        <w:tc>
          <w:tcPr>
            <w:tcW w:w="5000" w:type="pct"/>
            <w:gridSpan w:val="3"/>
            <w:shd w:val="clear" w:color="auto" w:fill="D9E2F3" w:themeFill="accent5" w:themeFillTint="33"/>
          </w:tcPr>
          <w:p w14:paraId="2F94EE4C" w14:textId="69638B18" w:rsidR="00DC5588" w:rsidRPr="00161A82" w:rsidRDefault="00DC5588" w:rsidP="000730C9">
            <w:pPr>
              <w:jc w:val="center"/>
            </w:pPr>
            <w:bookmarkStart w:id="0" w:name="_Hlk160456712"/>
            <w:r w:rsidRPr="00161A82">
              <w:rPr>
                <w:b/>
              </w:rPr>
              <w:t>SECTION II – QUALIFYING QUESTIONS</w:t>
            </w:r>
          </w:p>
        </w:tc>
      </w:tr>
      <w:tr w:rsidR="00DC5588" w:rsidRPr="00161A82" w14:paraId="6F2D0C13" w14:textId="77777777" w:rsidTr="00460FCE">
        <w:trPr>
          <w:trHeight w:val="575"/>
        </w:trPr>
        <w:tc>
          <w:tcPr>
            <w:tcW w:w="191" w:type="pct"/>
          </w:tcPr>
          <w:p w14:paraId="6BBC2A2C" w14:textId="77777777" w:rsidR="00DC5588" w:rsidRPr="00161A82" w:rsidRDefault="00DC5588" w:rsidP="000730C9">
            <w:r w:rsidRPr="00161A82">
              <w:t>1.</w:t>
            </w:r>
          </w:p>
        </w:tc>
        <w:tc>
          <w:tcPr>
            <w:tcW w:w="4394" w:type="pct"/>
            <w:shd w:val="clear" w:color="auto" w:fill="E7E6E6" w:themeFill="background2"/>
          </w:tcPr>
          <w:p w14:paraId="2CAADB89" w14:textId="77ECAFEC" w:rsidR="00DC5588" w:rsidRPr="00161A82" w:rsidRDefault="00DC5588" w:rsidP="000730C9">
            <w:r w:rsidRPr="00161A82">
              <w:t>Will the research expose participants to discomfort or distress beyond that normally encountered in daily life (</w:t>
            </w:r>
            <w:r w:rsidR="00460FCE">
              <w:t>M</w:t>
            </w:r>
            <w:r w:rsidRPr="00161A82">
              <w:t xml:space="preserve">inimal </w:t>
            </w:r>
            <w:r w:rsidR="00460FCE">
              <w:t>R</w:t>
            </w:r>
            <w:r w:rsidRPr="00161A82">
              <w:t>isk)?</w:t>
            </w:r>
            <w:r w:rsidRPr="00161A82">
              <w:rPr>
                <w:rStyle w:val="FootnoteReference"/>
              </w:rPr>
              <w:footnoteReference w:id="1"/>
            </w:r>
            <w:r w:rsidRPr="00161A82">
              <w:t xml:space="preserve"> If </w:t>
            </w:r>
            <w:r w:rsidRPr="00161A82">
              <w:rPr>
                <w:b/>
                <w:bCs/>
              </w:rPr>
              <w:t>yes</w:t>
            </w:r>
            <w:r w:rsidRPr="00161A82">
              <w:t xml:space="preserve">, </w:t>
            </w:r>
            <w:r w:rsidR="00460FCE">
              <w:t>this study does not quality for Exempt status</w:t>
            </w:r>
            <w:r w:rsidRPr="00161A82">
              <w:t>.</w:t>
            </w:r>
          </w:p>
        </w:tc>
        <w:tc>
          <w:tcPr>
            <w:tcW w:w="415" w:type="pct"/>
            <w:vAlign w:val="center"/>
          </w:tcPr>
          <w:p w14:paraId="31B4F2DC" w14:textId="77777777" w:rsidR="00DC5588" w:rsidRPr="00161A82" w:rsidRDefault="00000000" w:rsidP="000730C9">
            <w:sdt>
              <w:sdtPr>
                <w:id w:val="-1298592158"/>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w:t>
            </w:r>
          </w:p>
          <w:p w14:paraId="05D59E78" w14:textId="77777777" w:rsidR="00DC5588" w:rsidRPr="00161A82" w:rsidRDefault="00000000" w:rsidP="000730C9">
            <w:sdt>
              <w:sdtPr>
                <w:id w:val="436875116"/>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w:t>
            </w:r>
          </w:p>
        </w:tc>
      </w:tr>
      <w:tr w:rsidR="00DC5588" w:rsidRPr="00161A82" w14:paraId="59DE51E5" w14:textId="77777777" w:rsidTr="00B842E3">
        <w:tc>
          <w:tcPr>
            <w:tcW w:w="191" w:type="pct"/>
          </w:tcPr>
          <w:p w14:paraId="2E3534BB" w14:textId="77777777" w:rsidR="00DC5588" w:rsidRPr="00161A82" w:rsidRDefault="00DC5588" w:rsidP="000730C9">
            <w:r w:rsidRPr="00161A82">
              <w:t>2.</w:t>
            </w:r>
          </w:p>
        </w:tc>
        <w:tc>
          <w:tcPr>
            <w:tcW w:w="4394" w:type="pct"/>
            <w:shd w:val="clear" w:color="auto" w:fill="E7E6E6" w:themeFill="background2"/>
          </w:tcPr>
          <w:p w14:paraId="4A34BF20" w14:textId="7EA231E2" w:rsidR="00DC5588" w:rsidRPr="00161A82" w:rsidRDefault="00DC5588" w:rsidP="000730C9">
            <w:hyperlink r:id="rId23" w:history="1">
              <w:r w:rsidRPr="00460FCE">
                <w:rPr>
                  <w:rStyle w:val="Hyperlink"/>
                </w:rPr>
                <w:t>Is the research subject to FDA regulations</w:t>
              </w:r>
            </w:hyperlink>
            <w:r w:rsidRPr="00161A82">
              <w:t xml:space="preserve">? If </w:t>
            </w:r>
            <w:r w:rsidRPr="00161A82">
              <w:rPr>
                <w:b/>
                <w:bCs/>
              </w:rPr>
              <w:t>yes</w:t>
            </w:r>
            <w:r w:rsidRPr="00161A82">
              <w:t xml:space="preserve">, </w:t>
            </w:r>
            <w:r w:rsidR="000F5024" w:rsidRPr="00161A82">
              <w:t>contact IRB before completing this application</w:t>
            </w:r>
            <w:r w:rsidRPr="00161A82">
              <w:t>.</w:t>
            </w:r>
          </w:p>
        </w:tc>
        <w:tc>
          <w:tcPr>
            <w:tcW w:w="415" w:type="pct"/>
            <w:vAlign w:val="center"/>
          </w:tcPr>
          <w:p w14:paraId="64951C9E" w14:textId="77777777" w:rsidR="00DC5588" w:rsidRPr="00161A82" w:rsidRDefault="00000000" w:rsidP="000730C9">
            <w:sdt>
              <w:sdtPr>
                <w:id w:val="-1532408109"/>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w:t>
            </w:r>
          </w:p>
          <w:p w14:paraId="4777CC1D" w14:textId="77777777" w:rsidR="00DC5588" w:rsidRPr="00161A82" w:rsidRDefault="00000000" w:rsidP="000730C9">
            <w:sdt>
              <w:sdtPr>
                <w:id w:val="1104615274"/>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w:t>
            </w:r>
          </w:p>
        </w:tc>
      </w:tr>
      <w:tr w:rsidR="00DC5588" w:rsidRPr="00161A82" w14:paraId="23E2756B" w14:textId="77777777" w:rsidTr="00B842E3">
        <w:tc>
          <w:tcPr>
            <w:tcW w:w="191" w:type="pct"/>
          </w:tcPr>
          <w:p w14:paraId="40F8A478" w14:textId="77777777" w:rsidR="00DC5588" w:rsidRPr="00161A82" w:rsidRDefault="00DC5588" w:rsidP="000730C9">
            <w:r w:rsidRPr="00161A82">
              <w:lastRenderedPageBreak/>
              <w:t>3.</w:t>
            </w:r>
          </w:p>
        </w:tc>
        <w:tc>
          <w:tcPr>
            <w:tcW w:w="4394" w:type="pct"/>
            <w:shd w:val="clear" w:color="auto" w:fill="E7E6E6" w:themeFill="background2"/>
          </w:tcPr>
          <w:p w14:paraId="1DCA671D" w14:textId="77777777" w:rsidR="00DC5588" w:rsidRPr="00161A82" w:rsidRDefault="00DC5588" w:rsidP="000730C9">
            <w:r w:rsidRPr="00161A82">
              <w:t xml:space="preserve">Will the project require registration with </w:t>
            </w:r>
            <w:hyperlink r:id="rId24" w:history="1">
              <w:r w:rsidRPr="00161A82">
                <w:rPr>
                  <w:rStyle w:val="Hyperlink"/>
                </w:rPr>
                <w:t>ClinicalTrials.gov</w:t>
              </w:r>
            </w:hyperlink>
            <w:r w:rsidRPr="00161A82">
              <w:t xml:space="preserve">? If </w:t>
            </w:r>
            <w:r w:rsidRPr="00161A82">
              <w:rPr>
                <w:b/>
                <w:bCs/>
              </w:rPr>
              <w:t>yes</w:t>
            </w:r>
            <w:r w:rsidRPr="00161A82">
              <w:t>, fill out the Expedited/Convened IRB Application.</w:t>
            </w:r>
          </w:p>
        </w:tc>
        <w:tc>
          <w:tcPr>
            <w:tcW w:w="415" w:type="pct"/>
            <w:vAlign w:val="center"/>
          </w:tcPr>
          <w:p w14:paraId="78E27D01" w14:textId="77777777" w:rsidR="00DC5588" w:rsidRPr="00161A82" w:rsidRDefault="00000000" w:rsidP="000730C9">
            <w:sdt>
              <w:sdtPr>
                <w:id w:val="-1797904148"/>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      </w:t>
            </w:r>
            <w:sdt>
              <w:sdtPr>
                <w:id w:val="902955642"/>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w:t>
            </w:r>
          </w:p>
        </w:tc>
      </w:tr>
      <w:tr w:rsidR="00DC5588" w:rsidRPr="00161A82" w14:paraId="5D693F4C" w14:textId="77777777" w:rsidTr="00B842E3">
        <w:tc>
          <w:tcPr>
            <w:tcW w:w="191" w:type="pct"/>
          </w:tcPr>
          <w:p w14:paraId="41BF4C7C" w14:textId="77777777" w:rsidR="00DC5588" w:rsidRPr="00161A82" w:rsidRDefault="00DC5588" w:rsidP="000730C9">
            <w:r w:rsidRPr="00161A82">
              <w:t>4.</w:t>
            </w:r>
          </w:p>
        </w:tc>
        <w:tc>
          <w:tcPr>
            <w:tcW w:w="4394" w:type="pct"/>
            <w:shd w:val="clear" w:color="auto" w:fill="E7E6E6" w:themeFill="background2"/>
          </w:tcPr>
          <w:p w14:paraId="62E5F6E1" w14:textId="12255863" w:rsidR="00DC5588" w:rsidRPr="00161A82" w:rsidRDefault="00DC5588" w:rsidP="000730C9">
            <w:r w:rsidRPr="00161A82">
              <w:t>Has the submitted study been previously reviewed and disapproved or postponed without resolution by the UWG IRB or another IRB</w:t>
            </w:r>
            <w:r w:rsidR="00B842E3" w:rsidRPr="00161A82">
              <w:t>?</w:t>
            </w:r>
          </w:p>
        </w:tc>
        <w:tc>
          <w:tcPr>
            <w:tcW w:w="415" w:type="pct"/>
            <w:vAlign w:val="center"/>
          </w:tcPr>
          <w:p w14:paraId="2B3CFAAB" w14:textId="77777777" w:rsidR="00DC5588" w:rsidRPr="00161A82" w:rsidRDefault="00000000" w:rsidP="000730C9">
            <w:sdt>
              <w:sdtPr>
                <w:id w:val="-106591304"/>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      </w:t>
            </w:r>
            <w:sdt>
              <w:sdtPr>
                <w:id w:val="1914496362"/>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w:t>
            </w:r>
          </w:p>
        </w:tc>
      </w:tr>
      <w:tr w:rsidR="00B842E3" w:rsidRPr="00161A82" w14:paraId="091B7307" w14:textId="77777777" w:rsidTr="00B842E3">
        <w:tc>
          <w:tcPr>
            <w:tcW w:w="191" w:type="pct"/>
          </w:tcPr>
          <w:p w14:paraId="53C25259" w14:textId="06A4676C" w:rsidR="00B842E3" w:rsidRPr="00161A82" w:rsidRDefault="00B842E3" w:rsidP="000730C9">
            <w:r w:rsidRPr="00161A82">
              <w:t>5.</w:t>
            </w:r>
          </w:p>
        </w:tc>
        <w:tc>
          <w:tcPr>
            <w:tcW w:w="4809" w:type="pct"/>
            <w:gridSpan w:val="2"/>
            <w:shd w:val="clear" w:color="auto" w:fill="E7E6E6" w:themeFill="background2"/>
          </w:tcPr>
          <w:p w14:paraId="41F257B4" w14:textId="195E7B06" w:rsidR="00B842E3" w:rsidRPr="00161A82" w:rsidRDefault="00B842E3" w:rsidP="000730C9">
            <w:r w:rsidRPr="00161A82">
              <w:t xml:space="preserve">If </w:t>
            </w:r>
            <w:r w:rsidRPr="00161A82">
              <w:rPr>
                <w:b/>
                <w:bCs/>
              </w:rPr>
              <w:t xml:space="preserve">yes </w:t>
            </w:r>
            <w:r w:rsidRPr="00161A82">
              <w:t>to Question 4 above, describe the circumstances around the disapproval or postponement, including a description of any unresolved issues or concerns.</w:t>
            </w:r>
          </w:p>
        </w:tc>
      </w:tr>
      <w:tr w:rsidR="009B2FB9" w:rsidRPr="00161A82" w14:paraId="45141A77" w14:textId="77777777" w:rsidTr="00B842E3">
        <w:tc>
          <w:tcPr>
            <w:tcW w:w="5000" w:type="pct"/>
            <w:gridSpan w:val="3"/>
          </w:tcPr>
          <w:p w14:paraId="07CFAC5D" w14:textId="77777777" w:rsidR="009B2FB9" w:rsidRPr="00161A82" w:rsidRDefault="009B2FB9" w:rsidP="000730C9"/>
        </w:tc>
      </w:tr>
    </w:tbl>
    <w:p w14:paraId="02B6D9C6" w14:textId="77777777" w:rsidR="00FE5158" w:rsidRDefault="00FE5158"/>
    <w:p w14:paraId="70947F53" w14:textId="77777777" w:rsidR="007C0A80" w:rsidRPr="00161A82" w:rsidRDefault="007C0A80"/>
    <w:tbl>
      <w:tblPr>
        <w:tblStyle w:val="TableGrid"/>
        <w:tblW w:w="5000" w:type="pct"/>
        <w:tblLook w:val="04A0" w:firstRow="1" w:lastRow="0" w:firstColumn="1" w:lastColumn="0" w:noHBand="0" w:noVBand="1"/>
      </w:tblPr>
      <w:tblGrid>
        <w:gridCol w:w="958"/>
        <w:gridCol w:w="8848"/>
        <w:gridCol w:w="984"/>
      </w:tblGrid>
      <w:tr w:rsidR="00FE5158" w:rsidRPr="00161A82" w14:paraId="5D5714EA" w14:textId="77777777" w:rsidTr="176D05A1">
        <w:tc>
          <w:tcPr>
            <w:tcW w:w="5000" w:type="pct"/>
            <w:gridSpan w:val="3"/>
            <w:shd w:val="clear" w:color="auto" w:fill="D9E2F3" w:themeFill="accent5" w:themeFillTint="33"/>
          </w:tcPr>
          <w:p w14:paraId="34F6683A" w14:textId="77777777" w:rsidR="00FE5158" w:rsidRPr="00161A82" w:rsidRDefault="00FE5158" w:rsidP="00FE5158">
            <w:pPr>
              <w:jc w:val="center"/>
              <w:rPr>
                <w:b/>
                <w:bCs/>
              </w:rPr>
            </w:pPr>
            <w:r w:rsidRPr="00161A82">
              <w:rPr>
                <w:b/>
                <w:bCs/>
              </w:rPr>
              <w:t>SECTION III – CATEGORIES OF EXEMPTION</w:t>
            </w:r>
          </w:p>
          <w:p w14:paraId="33C66680" w14:textId="3737FE99" w:rsidR="00FE5158" w:rsidRPr="00161A82" w:rsidRDefault="00FE5158" w:rsidP="00FE5158">
            <w:pPr>
              <w:rPr>
                <w:i/>
                <w:iCs/>
              </w:rPr>
            </w:pPr>
            <w:r w:rsidRPr="00161A82">
              <w:rPr>
                <w:i/>
                <w:iCs/>
              </w:rPr>
              <w:t xml:space="preserve">Choose any </w:t>
            </w:r>
            <w:proofErr w:type="gramStart"/>
            <w:r w:rsidRPr="00161A82">
              <w:rPr>
                <w:i/>
                <w:iCs/>
              </w:rPr>
              <w:t>federally-defined</w:t>
            </w:r>
            <w:proofErr w:type="gramEnd"/>
            <w:r w:rsidRPr="00161A82">
              <w:rPr>
                <w:i/>
                <w:iCs/>
              </w:rPr>
              <w:t xml:space="preserve"> categories that apply to your study. You may choose more than one. See the </w:t>
            </w:r>
            <w:hyperlink r:id="rId25" w:history="1">
              <w:r w:rsidRPr="00161A82">
                <w:rPr>
                  <w:rStyle w:val="Hyperlink"/>
                  <w:i/>
                  <w:iCs/>
                </w:rPr>
                <w:t>NIH Exempt Studies Infographic</w:t>
              </w:r>
            </w:hyperlink>
            <w:r w:rsidRPr="00161A82">
              <w:rPr>
                <w:i/>
                <w:iCs/>
              </w:rPr>
              <w:t xml:space="preserve"> for help.</w:t>
            </w:r>
          </w:p>
        </w:tc>
      </w:tr>
      <w:tr w:rsidR="009235D6" w:rsidRPr="00161A82" w14:paraId="0C6F92CA" w14:textId="77777777" w:rsidTr="176D05A1">
        <w:tc>
          <w:tcPr>
            <w:tcW w:w="4544" w:type="pct"/>
            <w:gridSpan w:val="2"/>
            <w:shd w:val="clear" w:color="auto" w:fill="E7E6E6" w:themeFill="background2"/>
          </w:tcPr>
          <w:p w14:paraId="08690A92" w14:textId="7D9B9B06" w:rsidR="009235D6" w:rsidRPr="00161A82" w:rsidRDefault="009235D6" w:rsidP="009235D6">
            <w:r w:rsidRPr="00161A82">
              <w:rPr>
                <w:b/>
              </w:rPr>
              <w:t xml:space="preserve">CATEGORY 1: Educational Research. </w:t>
            </w:r>
            <w:r w:rsidRPr="00161A82">
              <w:t>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comparison among instructional techniques, curricula, or classroom management methods.</w:t>
            </w:r>
          </w:p>
          <w:p w14:paraId="40C732B2" w14:textId="77777777" w:rsidR="009235D6" w:rsidRPr="00161A82" w:rsidRDefault="009235D6" w:rsidP="009235D6"/>
          <w:p w14:paraId="34F09E39" w14:textId="3F5AF4C7" w:rsidR="009235D6" w:rsidRPr="00161A82" w:rsidRDefault="009235D6" w:rsidP="009235D6">
            <w:r w:rsidRPr="00161A82">
              <w:t>If you are obtaining identifiable student records, FERPA regulations apply. For the use of identifiable student records (grades, scores, homework, etc.)</w:t>
            </w:r>
            <w:r w:rsidR="00902ACB" w:rsidRPr="00161A82">
              <w:t>,</w:t>
            </w:r>
            <w:r w:rsidRPr="00161A82">
              <w:t xml:space="preserve"> you must either obtain the direct, written consent (if adults) or the student’s parent permission (if minors), or you must obtain an exception from the local educational agency </w:t>
            </w:r>
            <w:r w:rsidR="00902ACB" w:rsidRPr="00161A82">
              <w:t>that</w:t>
            </w:r>
            <w:r w:rsidRPr="00161A82">
              <w:t xml:space="preserve"> holds the records. Submit a copy of this exception with the IRB application. </w:t>
            </w:r>
          </w:p>
          <w:p w14:paraId="0DF2B618" w14:textId="77777777" w:rsidR="009235D6" w:rsidRPr="00161A82" w:rsidRDefault="009235D6" w:rsidP="009235D6"/>
          <w:p w14:paraId="4CE29049" w14:textId="334071D7" w:rsidR="009235D6" w:rsidRPr="00161A82" w:rsidRDefault="009235D6" w:rsidP="009235D6">
            <w:r w:rsidRPr="00161A82">
              <w:t xml:space="preserve">In the space below, </w:t>
            </w:r>
            <w:r w:rsidRPr="00161A82">
              <w:rPr>
                <w:u w:val="single"/>
              </w:rPr>
              <w:t>explain why</w:t>
            </w:r>
            <w:r w:rsidRPr="00161A82">
              <w:t xml:space="preserve"> the research procedures are normal educational practices in a commonly accepted educational setting.</w:t>
            </w:r>
          </w:p>
        </w:tc>
        <w:tc>
          <w:tcPr>
            <w:tcW w:w="456" w:type="pct"/>
            <w:vAlign w:val="center"/>
          </w:tcPr>
          <w:p w14:paraId="2AC61710" w14:textId="4AD00D8B" w:rsidR="009235D6" w:rsidRPr="00161A82" w:rsidRDefault="00000000" w:rsidP="000730C9">
            <w:sdt>
              <w:sdtPr>
                <w:id w:val="-558941852"/>
                <w14:checkbox>
                  <w14:checked w14:val="0"/>
                  <w14:checkedState w14:val="2612" w14:font="MS Gothic"/>
                  <w14:uncheckedState w14:val="2610" w14:font="MS Gothic"/>
                </w14:checkbox>
              </w:sdtPr>
              <w:sdtContent>
                <w:r w:rsidR="009235D6" w:rsidRPr="00161A82">
                  <w:rPr>
                    <w:rFonts w:ascii="MS Gothic" w:eastAsia="MS Gothic" w:hAnsi="MS Gothic" w:hint="eastAsia"/>
                  </w:rPr>
                  <w:t>☐</w:t>
                </w:r>
              </w:sdtContent>
            </w:sdt>
            <w:r w:rsidR="009235D6" w:rsidRPr="00161A82">
              <w:t xml:space="preserve">  YES      </w:t>
            </w:r>
            <w:sdt>
              <w:sdtPr>
                <w:id w:val="69388436"/>
                <w14:checkbox>
                  <w14:checked w14:val="0"/>
                  <w14:checkedState w14:val="2612" w14:font="MS Gothic"/>
                  <w14:uncheckedState w14:val="2610" w14:font="MS Gothic"/>
                </w14:checkbox>
              </w:sdtPr>
              <w:sdtContent>
                <w:r w:rsidR="009235D6" w:rsidRPr="00161A82">
                  <w:rPr>
                    <w:rFonts w:ascii="MS Gothic" w:eastAsia="MS Gothic" w:hAnsi="MS Gothic" w:hint="eastAsia"/>
                  </w:rPr>
                  <w:t>☐</w:t>
                </w:r>
              </w:sdtContent>
            </w:sdt>
            <w:r w:rsidR="009235D6" w:rsidRPr="00161A82">
              <w:t xml:space="preserve">  NO</w:t>
            </w:r>
          </w:p>
        </w:tc>
      </w:tr>
      <w:tr w:rsidR="004E4426" w:rsidRPr="00161A82" w14:paraId="23FB1D39" w14:textId="77777777" w:rsidTr="004E4426">
        <w:tc>
          <w:tcPr>
            <w:tcW w:w="5000" w:type="pct"/>
            <w:gridSpan w:val="3"/>
          </w:tcPr>
          <w:p w14:paraId="7C0D441E" w14:textId="77777777" w:rsidR="004E4426" w:rsidRDefault="004E4426" w:rsidP="000730C9"/>
        </w:tc>
      </w:tr>
      <w:tr w:rsidR="00FE5158" w:rsidRPr="00161A82" w14:paraId="22E83D39" w14:textId="77777777" w:rsidTr="176D05A1">
        <w:tc>
          <w:tcPr>
            <w:tcW w:w="5000" w:type="pct"/>
            <w:gridSpan w:val="3"/>
            <w:shd w:val="clear" w:color="auto" w:fill="D9E2F3" w:themeFill="accent5" w:themeFillTint="33"/>
          </w:tcPr>
          <w:p w14:paraId="33035BDF" w14:textId="77777777" w:rsidR="00FE5158" w:rsidRPr="00161A82" w:rsidRDefault="00FE5158" w:rsidP="000730C9"/>
        </w:tc>
      </w:tr>
      <w:tr w:rsidR="009235D6" w:rsidRPr="00161A82" w14:paraId="0C312DF5" w14:textId="77777777" w:rsidTr="176D05A1">
        <w:tc>
          <w:tcPr>
            <w:tcW w:w="4544" w:type="pct"/>
            <w:gridSpan w:val="2"/>
            <w:shd w:val="clear" w:color="auto" w:fill="E7E6E6" w:themeFill="background2"/>
          </w:tcPr>
          <w:p w14:paraId="06B144EF" w14:textId="23C28F8B" w:rsidR="009235D6" w:rsidRPr="00161A82" w:rsidRDefault="009235D6" w:rsidP="000730C9">
            <w:r w:rsidRPr="176D05A1">
              <w:rPr>
                <w:b/>
                <w:bCs/>
              </w:rPr>
              <w:t xml:space="preserve">CATEGORY 2: Surveys, Interviews, Observation of Adults. </w:t>
            </w:r>
            <w:r>
              <w:t>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tc>
        <w:tc>
          <w:tcPr>
            <w:tcW w:w="456" w:type="pct"/>
            <w:vAlign w:val="center"/>
          </w:tcPr>
          <w:p w14:paraId="59AE3B98" w14:textId="00AA2922" w:rsidR="009235D6" w:rsidRPr="00161A82" w:rsidRDefault="00000000" w:rsidP="000730C9">
            <w:sdt>
              <w:sdtPr>
                <w:id w:val="792953048"/>
                <w14:checkbox>
                  <w14:checked w14:val="0"/>
                  <w14:checkedState w14:val="2612" w14:font="MS Gothic"/>
                  <w14:uncheckedState w14:val="2610" w14:font="MS Gothic"/>
                </w14:checkbox>
              </w:sdtPr>
              <w:sdtContent>
                <w:r w:rsidR="009235D6" w:rsidRPr="00161A82">
                  <w:rPr>
                    <w:rFonts w:ascii="MS Gothic" w:eastAsia="MS Gothic" w:hAnsi="MS Gothic" w:hint="eastAsia"/>
                  </w:rPr>
                  <w:t>☐</w:t>
                </w:r>
              </w:sdtContent>
            </w:sdt>
            <w:r w:rsidR="009235D6" w:rsidRPr="00161A82">
              <w:t xml:space="preserve">  YES      </w:t>
            </w:r>
            <w:sdt>
              <w:sdtPr>
                <w:id w:val="794103974"/>
                <w14:checkbox>
                  <w14:checked w14:val="0"/>
                  <w14:checkedState w14:val="2612" w14:font="MS Gothic"/>
                  <w14:uncheckedState w14:val="2610" w14:font="MS Gothic"/>
                </w14:checkbox>
              </w:sdtPr>
              <w:sdtContent>
                <w:r w:rsidR="009235D6" w:rsidRPr="00161A82">
                  <w:rPr>
                    <w:rFonts w:ascii="MS Gothic" w:eastAsia="MS Gothic" w:hAnsi="MS Gothic" w:hint="eastAsia"/>
                  </w:rPr>
                  <w:t>☐</w:t>
                </w:r>
              </w:sdtContent>
            </w:sdt>
            <w:r w:rsidR="009235D6" w:rsidRPr="00161A82">
              <w:t xml:space="preserve">  NO</w:t>
            </w:r>
          </w:p>
        </w:tc>
      </w:tr>
      <w:tr w:rsidR="00990149" w:rsidRPr="00161A82" w14:paraId="69D9A3F4" w14:textId="77777777" w:rsidTr="176D05A1">
        <w:tc>
          <w:tcPr>
            <w:tcW w:w="444" w:type="pct"/>
          </w:tcPr>
          <w:p w14:paraId="17E8202D" w14:textId="33DC124D" w:rsidR="00990149" w:rsidRPr="00161A82" w:rsidRDefault="00802678" w:rsidP="00802678">
            <w:pPr>
              <w:jc w:val="center"/>
              <w:rPr>
                <w:b/>
                <w:bCs/>
              </w:rPr>
            </w:pPr>
            <w:r w:rsidRPr="00161A82">
              <w:rPr>
                <w:b/>
                <w:bCs/>
              </w:rPr>
              <w:t>2</w:t>
            </w:r>
            <w:r w:rsidR="00A978A6" w:rsidRPr="00161A82">
              <w:rPr>
                <w:b/>
                <w:bCs/>
              </w:rPr>
              <w:t>i</w:t>
            </w:r>
          </w:p>
        </w:tc>
        <w:tc>
          <w:tcPr>
            <w:tcW w:w="4100" w:type="pct"/>
            <w:shd w:val="clear" w:color="auto" w:fill="E7E6E6" w:themeFill="background2"/>
          </w:tcPr>
          <w:p w14:paraId="3F271E90" w14:textId="079DB461" w:rsidR="00990149" w:rsidRPr="00161A82" w:rsidRDefault="00FE5158" w:rsidP="000730C9">
            <w:r w:rsidRPr="00161A82">
              <w:t>DATA ARE NOT IDENTIFIABLE: The information obtained is recorded by the investigator in such a manner that the identity of the Human Subjects cannot be readily ascertained, directly or indirectly</w:t>
            </w:r>
            <w:r w:rsidR="00902ACB" w:rsidRPr="00161A82">
              <w:t>,</w:t>
            </w:r>
            <w:r w:rsidRPr="00161A82">
              <w:t xml:space="preserve"> through identifiers linked to the subjects</w:t>
            </w:r>
            <w:r w:rsidR="00A978A6" w:rsidRPr="00161A82">
              <w:t>.</w:t>
            </w:r>
          </w:p>
        </w:tc>
        <w:tc>
          <w:tcPr>
            <w:tcW w:w="456" w:type="pct"/>
            <w:vAlign w:val="center"/>
          </w:tcPr>
          <w:p w14:paraId="5ACC4756" w14:textId="2FC99DC0" w:rsidR="00990149" w:rsidRPr="00161A82" w:rsidRDefault="00000000" w:rsidP="000730C9">
            <w:sdt>
              <w:sdtPr>
                <w:id w:val="1497685294"/>
                <w14:checkbox>
                  <w14:checked w14:val="0"/>
                  <w14:checkedState w14:val="2612" w14:font="MS Gothic"/>
                  <w14:uncheckedState w14:val="2610" w14:font="MS Gothic"/>
                </w14:checkbox>
              </w:sdtPr>
              <w:sdtContent>
                <w:r w:rsidR="00FE5158" w:rsidRPr="00161A82">
                  <w:rPr>
                    <w:rFonts w:ascii="MS Gothic" w:eastAsia="MS Gothic" w:hAnsi="MS Gothic" w:hint="eastAsia"/>
                  </w:rPr>
                  <w:t>☐</w:t>
                </w:r>
              </w:sdtContent>
            </w:sdt>
            <w:r w:rsidR="00FE5158" w:rsidRPr="00161A82">
              <w:t xml:space="preserve">  YES      </w:t>
            </w:r>
            <w:sdt>
              <w:sdtPr>
                <w:id w:val="-1846549570"/>
                <w14:checkbox>
                  <w14:checked w14:val="0"/>
                  <w14:checkedState w14:val="2612" w14:font="MS Gothic"/>
                  <w14:uncheckedState w14:val="2610" w14:font="MS Gothic"/>
                </w14:checkbox>
              </w:sdtPr>
              <w:sdtContent>
                <w:r w:rsidR="00FE5158" w:rsidRPr="00161A82">
                  <w:rPr>
                    <w:rFonts w:ascii="MS Gothic" w:eastAsia="MS Gothic" w:hAnsi="MS Gothic" w:hint="eastAsia"/>
                  </w:rPr>
                  <w:t>☐</w:t>
                </w:r>
              </w:sdtContent>
            </w:sdt>
            <w:r w:rsidR="00FE5158" w:rsidRPr="00161A82">
              <w:t xml:space="preserve">  NO</w:t>
            </w:r>
          </w:p>
        </w:tc>
      </w:tr>
      <w:tr w:rsidR="00990149" w:rsidRPr="00161A82" w14:paraId="240E1986" w14:textId="77777777" w:rsidTr="176D05A1">
        <w:tc>
          <w:tcPr>
            <w:tcW w:w="444" w:type="pct"/>
          </w:tcPr>
          <w:p w14:paraId="3785D01C" w14:textId="6D952C81" w:rsidR="00990149" w:rsidRPr="00161A82" w:rsidRDefault="00802678" w:rsidP="00802678">
            <w:pPr>
              <w:jc w:val="center"/>
              <w:rPr>
                <w:b/>
                <w:bCs/>
              </w:rPr>
            </w:pPr>
            <w:r w:rsidRPr="00161A82">
              <w:rPr>
                <w:b/>
                <w:bCs/>
              </w:rPr>
              <w:t>2</w:t>
            </w:r>
            <w:r w:rsidR="00A978A6" w:rsidRPr="00161A82">
              <w:rPr>
                <w:b/>
                <w:bCs/>
              </w:rPr>
              <w:t>ii</w:t>
            </w:r>
          </w:p>
        </w:tc>
        <w:tc>
          <w:tcPr>
            <w:tcW w:w="4100" w:type="pct"/>
            <w:shd w:val="clear" w:color="auto" w:fill="E7E6E6" w:themeFill="background2"/>
          </w:tcPr>
          <w:p w14:paraId="238D95A5" w14:textId="35B5E604" w:rsidR="00990149" w:rsidRPr="00161A82" w:rsidRDefault="009235D6" w:rsidP="000730C9">
            <w:r w:rsidRPr="00161A82">
              <w:t>I</w:t>
            </w:r>
            <w:r w:rsidR="00FE5158" w:rsidRPr="00161A82">
              <w:t xml:space="preserve">DENTIFIABLE BUT </w:t>
            </w:r>
            <w:r w:rsidR="00BE03CE" w:rsidRPr="00161A82">
              <w:t>MINIMAL RISK</w:t>
            </w:r>
            <w:r w:rsidR="00FE5158" w:rsidRPr="00161A82">
              <w:t>: Any disclosure of Human Subjects’ responses outside the research would not reasonably place the subjects at risk of criminal or civil liability or be damaging to the subjects’ financial standing, employability, educational advancement, or reputation</w:t>
            </w:r>
            <w:r w:rsidR="00A978A6" w:rsidRPr="00161A82">
              <w:t>.</w:t>
            </w:r>
          </w:p>
        </w:tc>
        <w:tc>
          <w:tcPr>
            <w:tcW w:w="456" w:type="pct"/>
            <w:vAlign w:val="center"/>
          </w:tcPr>
          <w:p w14:paraId="09B29BC2" w14:textId="6D97A304" w:rsidR="00990149" w:rsidRPr="00161A82" w:rsidRDefault="00000000" w:rsidP="000730C9">
            <w:sdt>
              <w:sdtPr>
                <w:id w:val="-915779113"/>
                <w14:checkbox>
                  <w14:checked w14:val="0"/>
                  <w14:checkedState w14:val="2612" w14:font="MS Gothic"/>
                  <w14:uncheckedState w14:val="2610" w14:font="MS Gothic"/>
                </w14:checkbox>
              </w:sdtPr>
              <w:sdtContent>
                <w:r w:rsidR="00FE5158" w:rsidRPr="00161A82">
                  <w:rPr>
                    <w:rFonts w:ascii="MS Gothic" w:eastAsia="MS Gothic" w:hAnsi="MS Gothic" w:hint="eastAsia"/>
                  </w:rPr>
                  <w:t>☐</w:t>
                </w:r>
              </w:sdtContent>
            </w:sdt>
            <w:r w:rsidR="00FE5158" w:rsidRPr="00161A82">
              <w:t xml:space="preserve">  YES      </w:t>
            </w:r>
            <w:sdt>
              <w:sdtPr>
                <w:id w:val="-50693864"/>
                <w14:checkbox>
                  <w14:checked w14:val="0"/>
                  <w14:checkedState w14:val="2612" w14:font="MS Gothic"/>
                  <w14:uncheckedState w14:val="2610" w14:font="MS Gothic"/>
                </w14:checkbox>
              </w:sdtPr>
              <w:sdtContent>
                <w:r w:rsidR="00FE5158" w:rsidRPr="00161A82">
                  <w:rPr>
                    <w:rFonts w:ascii="MS Gothic" w:eastAsia="MS Gothic" w:hAnsi="MS Gothic" w:hint="eastAsia"/>
                  </w:rPr>
                  <w:t>☐</w:t>
                </w:r>
              </w:sdtContent>
            </w:sdt>
            <w:r w:rsidR="00FE5158" w:rsidRPr="00161A82">
              <w:t xml:space="preserve">  NO</w:t>
            </w:r>
          </w:p>
        </w:tc>
      </w:tr>
      <w:tr w:rsidR="00FE5158" w:rsidRPr="00161A82" w14:paraId="3A48FA4D" w14:textId="77777777" w:rsidTr="176D05A1">
        <w:tc>
          <w:tcPr>
            <w:tcW w:w="444" w:type="pct"/>
          </w:tcPr>
          <w:p w14:paraId="29158E1E" w14:textId="15714D55" w:rsidR="00FE5158" w:rsidRPr="00161A82" w:rsidRDefault="00802678" w:rsidP="00802678">
            <w:pPr>
              <w:jc w:val="center"/>
              <w:rPr>
                <w:b/>
                <w:bCs/>
              </w:rPr>
            </w:pPr>
            <w:r w:rsidRPr="00161A82">
              <w:rPr>
                <w:b/>
                <w:bCs/>
              </w:rPr>
              <w:t>2</w:t>
            </w:r>
            <w:r w:rsidR="00A978A6" w:rsidRPr="00161A82">
              <w:rPr>
                <w:b/>
                <w:bCs/>
              </w:rPr>
              <w:t>iii</w:t>
            </w:r>
          </w:p>
        </w:tc>
        <w:tc>
          <w:tcPr>
            <w:tcW w:w="4100" w:type="pct"/>
            <w:shd w:val="clear" w:color="auto" w:fill="E7E6E6" w:themeFill="background2"/>
          </w:tcPr>
          <w:p w14:paraId="3AF9F016" w14:textId="051220CC" w:rsidR="00FE5158" w:rsidRPr="00161A82" w:rsidRDefault="008F2501" w:rsidP="000730C9">
            <w:r w:rsidRPr="008F2501">
              <w:t>IDENTIFIABLE DATA REQURING ROBUST PRIVACY/CONFIDENTIALITY PROTECTIONS</w:t>
            </w:r>
            <w:r w:rsidR="00FE5158" w:rsidRPr="00161A82">
              <w:t xml:space="preserve">: </w:t>
            </w:r>
            <w:r w:rsidR="009235D6" w:rsidRPr="00161A82">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26" w:anchor="p-46.111(a)(7)" w:history="1">
              <w:r w:rsidR="009235D6" w:rsidRPr="00161A82">
                <w:rPr>
                  <w:rStyle w:val="Hyperlink"/>
                </w:rPr>
                <w:t>§ 46.111(a)(7)</w:t>
              </w:r>
            </w:hyperlink>
            <w:r w:rsidR="009235D6" w:rsidRPr="00161A82">
              <w:t>.</w:t>
            </w:r>
            <w:r>
              <w:t xml:space="preserve"> </w:t>
            </w:r>
            <w:r w:rsidRPr="008F2501">
              <w:rPr>
                <w:b/>
                <w:bCs/>
              </w:rPr>
              <w:t>This requires review using the IRB Application for Expedited and Convened studies.</w:t>
            </w:r>
            <w:r>
              <w:rPr>
                <w:b/>
                <w:bCs/>
              </w:rPr>
              <w:t xml:space="preserve"> </w:t>
            </w:r>
            <w:proofErr w:type="gramStart"/>
            <w:r>
              <w:rPr>
                <w:b/>
                <w:bCs/>
              </w:rPr>
              <w:t>At this time</w:t>
            </w:r>
            <w:proofErr w:type="gramEnd"/>
            <w:r>
              <w:rPr>
                <w:b/>
                <w:bCs/>
              </w:rPr>
              <w:t>, UWG does not conduct limited review for Exempt Category 2iii.</w:t>
            </w:r>
          </w:p>
        </w:tc>
        <w:tc>
          <w:tcPr>
            <w:tcW w:w="456" w:type="pct"/>
            <w:vAlign w:val="center"/>
          </w:tcPr>
          <w:p w14:paraId="217C5802" w14:textId="1ABCB325" w:rsidR="00FE5158" w:rsidRPr="00161A82" w:rsidRDefault="00000000" w:rsidP="000730C9">
            <w:sdt>
              <w:sdtPr>
                <w:id w:val="412976341"/>
                <w14:checkbox>
                  <w14:checked w14:val="0"/>
                  <w14:checkedState w14:val="2612" w14:font="MS Gothic"/>
                  <w14:uncheckedState w14:val="2610" w14:font="MS Gothic"/>
                </w14:checkbox>
              </w:sdtPr>
              <w:sdtContent>
                <w:r w:rsidR="00FE5158" w:rsidRPr="00161A82">
                  <w:rPr>
                    <w:rFonts w:ascii="MS Gothic" w:eastAsia="MS Gothic" w:hAnsi="MS Gothic" w:hint="eastAsia"/>
                  </w:rPr>
                  <w:t>☐</w:t>
                </w:r>
              </w:sdtContent>
            </w:sdt>
            <w:r w:rsidR="00FE5158" w:rsidRPr="00161A82">
              <w:t xml:space="preserve">  YES      </w:t>
            </w:r>
            <w:sdt>
              <w:sdtPr>
                <w:id w:val="1201131241"/>
                <w14:checkbox>
                  <w14:checked w14:val="0"/>
                  <w14:checkedState w14:val="2612" w14:font="MS Gothic"/>
                  <w14:uncheckedState w14:val="2610" w14:font="MS Gothic"/>
                </w14:checkbox>
              </w:sdtPr>
              <w:sdtContent>
                <w:r w:rsidR="00FE5158" w:rsidRPr="00161A82">
                  <w:rPr>
                    <w:rFonts w:ascii="MS Gothic" w:eastAsia="MS Gothic" w:hAnsi="MS Gothic" w:hint="eastAsia"/>
                  </w:rPr>
                  <w:t>☐</w:t>
                </w:r>
              </w:sdtContent>
            </w:sdt>
            <w:r w:rsidR="00FE5158" w:rsidRPr="00161A82">
              <w:t xml:space="preserve">  NO</w:t>
            </w:r>
          </w:p>
        </w:tc>
      </w:tr>
      <w:tr w:rsidR="00FE5158" w:rsidRPr="00161A82" w14:paraId="2174AD3C" w14:textId="77777777" w:rsidTr="176D05A1">
        <w:tc>
          <w:tcPr>
            <w:tcW w:w="5000" w:type="pct"/>
            <w:gridSpan w:val="3"/>
            <w:shd w:val="clear" w:color="auto" w:fill="D9E2F3" w:themeFill="accent5" w:themeFillTint="33"/>
          </w:tcPr>
          <w:p w14:paraId="0E4252F1" w14:textId="77777777" w:rsidR="00FE5158" w:rsidRPr="00161A82" w:rsidRDefault="00FE5158" w:rsidP="000730C9"/>
        </w:tc>
      </w:tr>
      <w:tr w:rsidR="009235D6" w:rsidRPr="00161A82" w14:paraId="76B9324B" w14:textId="77777777" w:rsidTr="176D05A1">
        <w:tc>
          <w:tcPr>
            <w:tcW w:w="4544" w:type="pct"/>
            <w:gridSpan w:val="2"/>
            <w:shd w:val="clear" w:color="auto" w:fill="E7E6E6" w:themeFill="background2"/>
          </w:tcPr>
          <w:p w14:paraId="56FC20C0" w14:textId="40882FF0" w:rsidR="009235D6" w:rsidRPr="00161A82" w:rsidRDefault="009235D6" w:rsidP="000730C9">
            <w:pPr>
              <w:rPr>
                <w:b/>
                <w:bCs/>
              </w:rPr>
            </w:pPr>
            <w:r w:rsidRPr="00161A82">
              <w:rPr>
                <w:b/>
                <w:bCs/>
              </w:rPr>
              <w:t>CATEGORY 3</w:t>
            </w:r>
            <w:r w:rsidRPr="00161A82">
              <w:t xml:space="preserve">: </w:t>
            </w:r>
            <w:r w:rsidRPr="00161A82">
              <w:rPr>
                <w:b/>
                <w:bCs/>
              </w:rPr>
              <w:t xml:space="preserve">Benign Behavioral Interventions with Adults. </w:t>
            </w:r>
            <w:r w:rsidRPr="00161A82">
              <w:t xml:space="preserve">Research involving benign behavioral interventions in conjunction with the collection of information from an adult subject through verbal or </w:t>
            </w:r>
            <w:r w:rsidRPr="00161A82">
              <w:lastRenderedPageBreak/>
              <w:t>written responses (including data entry) or audiovisual recording if the subject prospectively agrees to the intervention and information collection</w:t>
            </w:r>
            <w:r w:rsidR="00902ACB" w:rsidRPr="00161A82">
              <w:t>,</w:t>
            </w:r>
            <w:r w:rsidRPr="00161A82">
              <w:t xml:space="preserve"> and at least one of the following criteria is met:</w:t>
            </w:r>
          </w:p>
        </w:tc>
        <w:tc>
          <w:tcPr>
            <w:tcW w:w="456" w:type="pct"/>
            <w:vAlign w:val="center"/>
          </w:tcPr>
          <w:p w14:paraId="21814177" w14:textId="1622F8BC" w:rsidR="009235D6" w:rsidRPr="00161A82" w:rsidRDefault="00000000" w:rsidP="000730C9">
            <w:sdt>
              <w:sdtPr>
                <w:id w:val="1181243774"/>
                <w14:checkbox>
                  <w14:checked w14:val="0"/>
                  <w14:checkedState w14:val="2612" w14:font="MS Gothic"/>
                  <w14:uncheckedState w14:val="2610" w14:font="MS Gothic"/>
                </w14:checkbox>
              </w:sdtPr>
              <w:sdtContent>
                <w:r w:rsidR="009235D6" w:rsidRPr="00161A82">
                  <w:rPr>
                    <w:rFonts w:ascii="MS Gothic" w:eastAsia="MS Gothic" w:hAnsi="MS Gothic" w:hint="eastAsia"/>
                  </w:rPr>
                  <w:t>☐</w:t>
                </w:r>
              </w:sdtContent>
            </w:sdt>
            <w:r w:rsidR="009235D6" w:rsidRPr="00161A82">
              <w:t xml:space="preserve">  YES      </w:t>
            </w:r>
            <w:sdt>
              <w:sdtPr>
                <w:id w:val="-1602716206"/>
                <w14:checkbox>
                  <w14:checked w14:val="0"/>
                  <w14:checkedState w14:val="2612" w14:font="MS Gothic"/>
                  <w14:uncheckedState w14:val="2610" w14:font="MS Gothic"/>
                </w14:checkbox>
              </w:sdtPr>
              <w:sdtContent>
                <w:r w:rsidR="009235D6" w:rsidRPr="00161A82">
                  <w:rPr>
                    <w:rFonts w:ascii="MS Gothic" w:eastAsia="MS Gothic" w:hAnsi="MS Gothic" w:hint="eastAsia"/>
                  </w:rPr>
                  <w:t>☐</w:t>
                </w:r>
              </w:sdtContent>
            </w:sdt>
            <w:r w:rsidR="009235D6" w:rsidRPr="00161A82">
              <w:t xml:space="preserve">  NO</w:t>
            </w:r>
          </w:p>
        </w:tc>
      </w:tr>
      <w:tr w:rsidR="00B1728D" w:rsidRPr="00161A82" w14:paraId="1E1FE514" w14:textId="77777777" w:rsidTr="176D05A1">
        <w:tc>
          <w:tcPr>
            <w:tcW w:w="444" w:type="pct"/>
          </w:tcPr>
          <w:p w14:paraId="5D2E0B59" w14:textId="2AEBA108" w:rsidR="00B1728D" w:rsidRPr="00161A82" w:rsidRDefault="00802678" w:rsidP="00802678">
            <w:pPr>
              <w:jc w:val="center"/>
              <w:rPr>
                <w:b/>
                <w:bCs/>
              </w:rPr>
            </w:pPr>
            <w:r w:rsidRPr="00161A82">
              <w:rPr>
                <w:b/>
                <w:bCs/>
              </w:rPr>
              <w:t>3</w:t>
            </w:r>
            <w:r w:rsidR="00A978A6" w:rsidRPr="00161A82">
              <w:rPr>
                <w:b/>
                <w:bCs/>
              </w:rPr>
              <w:t>i</w:t>
            </w:r>
          </w:p>
        </w:tc>
        <w:tc>
          <w:tcPr>
            <w:tcW w:w="4100" w:type="pct"/>
            <w:shd w:val="clear" w:color="auto" w:fill="E7E6E6" w:themeFill="background2"/>
          </w:tcPr>
          <w:p w14:paraId="3F9804FB" w14:textId="425B287D" w:rsidR="00B1728D" w:rsidRPr="00161A82" w:rsidRDefault="00B1728D" w:rsidP="000730C9">
            <w:r w:rsidRPr="00161A82">
              <w:t>DATA ARE NOT IDENTIFIABLE: The information obtained is recorded by the investigator in such a manner that the identity of the Human Subjects cannot readily be ascertained, directly or indirectly, through identifiers linked to the subjects</w:t>
            </w:r>
            <w:r w:rsidR="004C4CE5" w:rsidRPr="00161A82">
              <w:t>.</w:t>
            </w:r>
          </w:p>
        </w:tc>
        <w:tc>
          <w:tcPr>
            <w:tcW w:w="456" w:type="pct"/>
            <w:vAlign w:val="center"/>
          </w:tcPr>
          <w:p w14:paraId="4603E2C8" w14:textId="31D747A5" w:rsidR="00B1728D" w:rsidRPr="00161A82" w:rsidRDefault="00000000" w:rsidP="000730C9">
            <w:sdt>
              <w:sdtPr>
                <w:id w:val="361712232"/>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YES      </w:t>
            </w:r>
            <w:sdt>
              <w:sdtPr>
                <w:id w:val="-878858767"/>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NO</w:t>
            </w:r>
          </w:p>
        </w:tc>
      </w:tr>
      <w:tr w:rsidR="00B1728D" w:rsidRPr="00161A82" w14:paraId="0EDB7158" w14:textId="77777777" w:rsidTr="176D05A1">
        <w:tc>
          <w:tcPr>
            <w:tcW w:w="444" w:type="pct"/>
          </w:tcPr>
          <w:p w14:paraId="62EE903D" w14:textId="139E9E79" w:rsidR="00B1728D" w:rsidRPr="00161A82" w:rsidRDefault="00802678" w:rsidP="00802678">
            <w:pPr>
              <w:jc w:val="center"/>
              <w:rPr>
                <w:b/>
                <w:bCs/>
              </w:rPr>
            </w:pPr>
            <w:r w:rsidRPr="00161A82">
              <w:rPr>
                <w:b/>
                <w:bCs/>
              </w:rPr>
              <w:t>3</w:t>
            </w:r>
            <w:r w:rsidR="00A978A6" w:rsidRPr="00161A82">
              <w:rPr>
                <w:b/>
                <w:bCs/>
              </w:rPr>
              <w:t>ii</w:t>
            </w:r>
          </w:p>
        </w:tc>
        <w:tc>
          <w:tcPr>
            <w:tcW w:w="4100" w:type="pct"/>
            <w:shd w:val="clear" w:color="auto" w:fill="E7E6E6" w:themeFill="background2"/>
          </w:tcPr>
          <w:p w14:paraId="75205078" w14:textId="01F96B12" w:rsidR="00B1728D" w:rsidRPr="00161A82" w:rsidRDefault="00B1728D" w:rsidP="000730C9">
            <w:r w:rsidRPr="00161A82">
              <w:t xml:space="preserve">IDENTIFIABLE BUT </w:t>
            </w:r>
            <w:r w:rsidR="00BE03CE" w:rsidRPr="00161A82">
              <w:t>MINIMAL</w:t>
            </w:r>
            <w:r w:rsidRPr="00161A82">
              <w:t xml:space="preserve"> RISK: Any disclosure of the Human Subjects’ responses outside the research would not reasonably place the subjects at risk of criminal or civil liability or be damaging to the subjects’ financial standing, employability, educational advancement, or reputation.</w:t>
            </w:r>
          </w:p>
        </w:tc>
        <w:tc>
          <w:tcPr>
            <w:tcW w:w="456" w:type="pct"/>
            <w:vAlign w:val="center"/>
          </w:tcPr>
          <w:p w14:paraId="73BC0367" w14:textId="0168641F" w:rsidR="00B1728D" w:rsidRPr="00161A82" w:rsidRDefault="00000000" w:rsidP="000730C9">
            <w:sdt>
              <w:sdtPr>
                <w:id w:val="-637329433"/>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YES      </w:t>
            </w:r>
            <w:sdt>
              <w:sdtPr>
                <w:id w:val="549576739"/>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NO</w:t>
            </w:r>
          </w:p>
        </w:tc>
      </w:tr>
      <w:tr w:rsidR="00B1728D" w:rsidRPr="00161A82" w14:paraId="4CAE3371" w14:textId="77777777" w:rsidTr="176D05A1">
        <w:tc>
          <w:tcPr>
            <w:tcW w:w="444" w:type="pct"/>
          </w:tcPr>
          <w:p w14:paraId="48F492EA" w14:textId="7ED4421D" w:rsidR="00B1728D" w:rsidRPr="00161A82" w:rsidRDefault="00802678" w:rsidP="00802678">
            <w:pPr>
              <w:jc w:val="center"/>
              <w:rPr>
                <w:b/>
                <w:bCs/>
              </w:rPr>
            </w:pPr>
            <w:r w:rsidRPr="00161A82">
              <w:rPr>
                <w:b/>
                <w:bCs/>
              </w:rPr>
              <w:t>3</w:t>
            </w:r>
            <w:r w:rsidR="00A978A6" w:rsidRPr="00161A82">
              <w:rPr>
                <w:b/>
                <w:bCs/>
              </w:rPr>
              <w:t>iii</w:t>
            </w:r>
          </w:p>
        </w:tc>
        <w:tc>
          <w:tcPr>
            <w:tcW w:w="4100" w:type="pct"/>
            <w:shd w:val="clear" w:color="auto" w:fill="E7E6E6" w:themeFill="background2"/>
          </w:tcPr>
          <w:p w14:paraId="69B4F824" w14:textId="204538C1" w:rsidR="00B1728D" w:rsidRPr="00161A82" w:rsidRDefault="008F2501" w:rsidP="000730C9">
            <w:r w:rsidRPr="008F2501">
              <w:t>IDENTIFIABLE DATA REQURING ROBUST PRIVACY/CONFIDENTIALITY PROTECTIONS</w:t>
            </w:r>
            <w:r w:rsidR="00B1728D" w:rsidRPr="00161A82">
              <w:t xml:space="preserve">: 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27" w:anchor="p-46.111(a)(7)" w:history="1">
              <w:r w:rsidR="00B1728D" w:rsidRPr="00161A82">
                <w:rPr>
                  <w:rStyle w:val="Hyperlink"/>
                </w:rPr>
                <w:t>§ 46.111(a)(7)</w:t>
              </w:r>
            </w:hyperlink>
            <w:r w:rsidR="00B1728D" w:rsidRPr="00161A82">
              <w:t>.</w:t>
            </w:r>
          </w:p>
        </w:tc>
        <w:tc>
          <w:tcPr>
            <w:tcW w:w="456" w:type="pct"/>
            <w:vAlign w:val="center"/>
          </w:tcPr>
          <w:p w14:paraId="5EA074D0" w14:textId="028CA6E7" w:rsidR="00B1728D" w:rsidRPr="00161A82" w:rsidRDefault="00000000" w:rsidP="000730C9">
            <w:sdt>
              <w:sdtPr>
                <w:id w:val="-1778014090"/>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YES      </w:t>
            </w:r>
            <w:sdt>
              <w:sdtPr>
                <w:id w:val="678616956"/>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NO</w:t>
            </w:r>
          </w:p>
        </w:tc>
      </w:tr>
      <w:tr w:rsidR="00B1728D" w:rsidRPr="00161A82" w14:paraId="752E9CE5" w14:textId="77777777" w:rsidTr="176D05A1">
        <w:tc>
          <w:tcPr>
            <w:tcW w:w="5000" w:type="pct"/>
            <w:gridSpan w:val="3"/>
            <w:shd w:val="clear" w:color="auto" w:fill="D9E2F3" w:themeFill="accent5" w:themeFillTint="33"/>
          </w:tcPr>
          <w:p w14:paraId="56B191AE" w14:textId="77777777" w:rsidR="00B1728D" w:rsidRPr="00161A82" w:rsidRDefault="00B1728D" w:rsidP="000730C9"/>
        </w:tc>
      </w:tr>
      <w:tr w:rsidR="00B1728D" w:rsidRPr="00161A82" w14:paraId="35A4A659" w14:textId="77777777" w:rsidTr="176D05A1">
        <w:tc>
          <w:tcPr>
            <w:tcW w:w="4544" w:type="pct"/>
            <w:gridSpan w:val="2"/>
            <w:shd w:val="clear" w:color="auto" w:fill="E7E6E6" w:themeFill="background2"/>
          </w:tcPr>
          <w:p w14:paraId="6BF2C341" w14:textId="77777777" w:rsidR="00B1728D" w:rsidRPr="00161A82" w:rsidRDefault="00B1728D" w:rsidP="000730C9">
            <w:r w:rsidRPr="00161A82">
              <w:rPr>
                <w:b/>
                <w:bCs/>
              </w:rPr>
              <w:t xml:space="preserve">CATEGORY 4: Secondary Data Analysis. </w:t>
            </w:r>
            <w:r w:rsidRPr="00161A82">
              <w:t>Secondary research uses of identifiable private information or identifiable biospecimens, if at least one of the following criteria is met:</w:t>
            </w:r>
          </w:p>
          <w:p w14:paraId="476B9193" w14:textId="77777777" w:rsidR="00B1728D" w:rsidRPr="00161A82" w:rsidRDefault="00B1728D" w:rsidP="000730C9"/>
          <w:p w14:paraId="14304060" w14:textId="578DD199" w:rsidR="00B1728D" w:rsidRPr="00161A82" w:rsidRDefault="00B1728D" w:rsidP="000730C9">
            <w:r w:rsidRPr="00161A82">
              <w:t xml:space="preserve">In the space below, provide an overview of the data/records that will be accessed that apply to this category. Include the source and purpose for which they were originally collected. If personal </w:t>
            </w:r>
            <w:r w:rsidR="00902ACB" w:rsidRPr="00161A82">
              <w:t>identifiers</w:t>
            </w:r>
            <w:r w:rsidRPr="00161A82">
              <w:t xml:space="preserve"> are associate</w:t>
            </w:r>
            <w:r w:rsidR="00ED0337" w:rsidRPr="00161A82">
              <w:t>d</w:t>
            </w:r>
            <w:r w:rsidRPr="00161A82">
              <w:t xml:space="preserve"> with the data, describe the de-identification procedures.</w:t>
            </w:r>
          </w:p>
        </w:tc>
        <w:tc>
          <w:tcPr>
            <w:tcW w:w="456" w:type="pct"/>
            <w:vAlign w:val="center"/>
          </w:tcPr>
          <w:p w14:paraId="1A226C62" w14:textId="34CE60CB" w:rsidR="00B1728D" w:rsidRPr="00161A82" w:rsidRDefault="00000000" w:rsidP="000730C9">
            <w:sdt>
              <w:sdtPr>
                <w:id w:val="1458757262"/>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YES      </w:t>
            </w:r>
            <w:sdt>
              <w:sdtPr>
                <w:id w:val="1406647941"/>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NO</w:t>
            </w:r>
          </w:p>
        </w:tc>
      </w:tr>
      <w:tr w:rsidR="004E4426" w:rsidRPr="00161A82" w14:paraId="1D246908" w14:textId="77777777" w:rsidTr="004E4426">
        <w:tc>
          <w:tcPr>
            <w:tcW w:w="5000" w:type="pct"/>
            <w:gridSpan w:val="3"/>
          </w:tcPr>
          <w:p w14:paraId="6353B3C5" w14:textId="77777777" w:rsidR="004E4426" w:rsidRDefault="004E4426" w:rsidP="000730C9"/>
        </w:tc>
      </w:tr>
      <w:tr w:rsidR="00B1728D" w:rsidRPr="00161A82" w14:paraId="3C7BCB75" w14:textId="77777777" w:rsidTr="176D05A1">
        <w:tc>
          <w:tcPr>
            <w:tcW w:w="444" w:type="pct"/>
          </w:tcPr>
          <w:p w14:paraId="772CD4D1" w14:textId="6775A36A" w:rsidR="00B1728D" w:rsidRPr="00161A82" w:rsidRDefault="00E44697" w:rsidP="00E44697">
            <w:pPr>
              <w:jc w:val="center"/>
              <w:rPr>
                <w:b/>
                <w:bCs/>
              </w:rPr>
            </w:pPr>
            <w:r w:rsidRPr="00161A82">
              <w:rPr>
                <w:b/>
                <w:bCs/>
              </w:rPr>
              <w:t>4A</w:t>
            </w:r>
          </w:p>
        </w:tc>
        <w:tc>
          <w:tcPr>
            <w:tcW w:w="4100" w:type="pct"/>
            <w:shd w:val="clear" w:color="auto" w:fill="E7E6E6" w:themeFill="background2"/>
          </w:tcPr>
          <w:p w14:paraId="0DED4473" w14:textId="574A537E" w:rsidR="00B1728D" w:rsidRPr="00161A82" w:rsidRDefault="00B1728D" w:rsidP="000730C9">
            <w:r w:rsidRPr="00161A82">
              <w:t>DATA ARE PUBLICLY AVAILABLE: The identifiable private information or identifiable biospecimens are publicly available.</w:t>
            </w:r>
          </w:p>
        </w:tc>
        <w:tc>
          <w:tcPr>
            <w:tcW w:w="456" w:type="pct"/>
            <w:vAlign w:val="center"/>
          </w:tcPr>
          <w:p w14:paraId="6267A041" w14:textId="2212F4BC" w:rsidR="00B1728D" w:rsidRPr="00161A82" w:rsidRDefault="00000000" w:rsidP="000730C9">
            <w:sdt>
              <w:sdtPr>
                <w:id w:val="-1339993079"/>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YES      </w:t>
            </w:r>
            <w:sdt>
              <w:sdtPr>
                <w:id w:val="1043174494"/>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NO</w:t>
            </w:r>
          </w:p>
        </w:tc>
      </w:tr>
      <w:tr w:rsidR="00B1728D" w:rsidRPr="00161A82" w14:paraId="27ED32D6" w14:textId="77777777" w:rsidTr="176D05A1">
        <w:tc>
          <w:tcPr>
            <w:tcW w:w="444" w:type="pct"/>
          </w:tcPr>
          <w:p w14:paraId="7E7B5C5D" w14:textId="6FD20DB1" w:rsidR="00B1728D" w:rsidRPr="00161A82" w:rsidRDefault="00E44697" w:rsidP="00E44697">
            <w:pPr>
              <w:jc w:val="center"/>
              <w:rPr>
                <w:b/>
                <w:bCs/>
              </w:rPr>
            </w:pPr>
            <w:r w:rsidRPr="00161A82">
              <w:rPr>
                <w:b/>
                <w:bCs/>
              </w:rPr>
              <w:t>4B</w:t>
            </w:r>
          </w:p>
        </w:tc>
        <w:tc>
          <w:tcPr>
            <w:tcW w:w="4100" w:type="pct"/>
            <w:shd w:val="clear" w:color="auto" w:fill="E7E6E6" w:themeFill="background2"/>
          </w:tcPr>
          <w:p w14:paraId="5D936A13" w14:textId="0D82EC1E" w:rsidR="00B1728D" w:rsidRPr="00161A82" w:rsidRDefault="00B1728D" w:rsidP="000730C9">
            <w:r w:rsidRPr="00161A82">
              <w:t>DATA ARE NOT IDENTIFIABLE: Information is recorded by the investigator in such a manner that the identity of the participants cannot readily be ascertained directly or through identifiers linked to the subjects, the investigator does not contact the subjects, and the investigator will not re-identify subjects.</w:t>
            </w:r>
          </w:p>
        </w:tc>
        <w:tc>
          <w:tcPr>
            <w:tcW w:w="456" w:type="pct"/>
            <w:vAlign w:val="center"/>
          </w:tcPr>
          <w:p w14:paraId="7B593257" w14:textId="43FD5562" w:rsidR="00B1728D" w:rsidRPr="00161A82" w:rsidRDefault="00000000" w:rsidP="000730C9">
            <w:sdt>
              <w:sdtPr>
                <w:id w:val="-1422480690"/>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YES      </w:t>
            </w:r>
            <w:sdt>
              <w:sdtPr>
                <w:id w:val="38870837"/>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NO</w:t>
            </w:r>
          </w:p>
        </w:tc>
      </w:tr>
      <w:tr w:rsidR="00B1728D" w:rsidRPr="00161A82" w14:paraId="1E79B247" w14:textId="77777777" w:rsidTr="176D05A1">
        <w:tc>
          <w:tcPr>
            <w:tcW w:w="444" w:type="pct"/>
          </w:tcPr>
          <w:p w14:paraId="14315CF4" w14:textId="6766BAE2" w:rsidR="00B1728D" w:rsidRPr="00161A82" w:rsidRDefault="00E44697" w:rsidP="00E44697">
            <w:pPr>
              <w:jc w:val="center"/>
              <w:rPr>
                <w:b/>
                <w:bCs/>
              </w:rPr>
            </w:pPr>
            <w:r w:rsidRPr="00161A82">
              <w:rPr>
                <w:b/>
                <w:bCs/>
              </w:rPr>
              <w:t>4C</w:t>
            </w:r>
          </w:p>
        </w:tc>
        <w:tc>
          <w:tcPr>
            <w:tcW w:w="4100" w:type="pct"/>
            <w:shd w:val="clear" w:color="auto" w:fill="E7E6E6" w:themeFill="background2"/>
          </w:tcPr>
          <w:p w14:paraId="44C7B2F7" w14:textId="2F60BA4A" w:rsidR="00B1728D" w:rsidRPr="00161A82" w:rsidRDefault="00B1728D" w:rsidP="000730C9">
            <w:r w:rsidRPr="00161A82">
              <w:t xml:space="preserve">The research involves only information regulated by </w:t>
            </w:r>
            <w:r w:rsidR="00902ACB" w:rsidRPr="00161A82">
              <w:t>HIPAA</w:t>
            </w:r>
            <w:r w:rsidRPr="00161A82">
              <w:t>.</w:t>
            </w:r>
          </w:p>
        </w:tc>
        <w:tc>
          <w:tcPr>
            <w:tcW w:w="456" w:type="pct"/>
            <w:vAlign w:val="center"/>
          </w:tcPr>
          <w:p w14:paraId="3C297BA8" w14:textId="7C6F921D" w:rsidR="00B1728D" w:rsidRPr="00161A82" w:rsidRDefault="00000000" w:rsidP="000730C9">
            <w:sdt>
              <w:sdtPr>
                <w:id w:val="-1193375750"/>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YES      </w:t>
            </w:r>
            <w:sdt>
              <w:sdtPr>
                <w:id w:val="-778873094"/>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NO</w:t>
            </w:r>
          </w:p>
        </w:tc>
      </w:tr>
      <w:tr w:rsidR="00B1728D" w:rsidRPr="00161A82" w14:paraId="1101A717" w14:textId="77777777" w:rsidTr="176D05A1">
        <w:tc>
          <w:tcPr>
            <w:tcW w:w="444" w:type="pct"/>
          </w:tcPr>
          <w:p w14:paraId="462FCDC6" w14:textId="3AF969EF" w:rsidR="00B1728D" w:rsidRPr="00161A82" w:rsidRDefault="00E44697" w:rsidP="00E44697">
            <w:pPr>
              <w:jc w:val="center"/>
              <w:rPr>
                <w:b/>
                <w:bCs/>
              </w:rPr>
            </w:pPr>
            <w:r w:rsidRPr="00161A82">
              <w:rPr>
                <w:b/>
                <w:bCs/>
              </w:rPr>
              <w:t>4D</w:t>
            </w:r>
          </w:p>
        </w:tc>
        <w:tc>
          <w:tcPr>
            <w:tcW w:w="4100" w:type="pct"/>
            <w:shd w:val="clear" w:color="auto" w:fill="E7E6E6" w:themeFill="background2"/>
          </w:tcPr>
          <w:p w14:paraId="32F60C1B" w14:textId="79AF5816" w:rsidR="00B1728D" w:rsidRPr="00161A82" w:rsidRDefault="00B1728D" w:rsidP="000730C9">
            <w:r w:rsidRPr="00161A82">
              <w:t xml:space="preserve">The research is conducted by or on behalf of a federal department or agency using </w:t>
            </w:r>
            <w:r w:rsidR="00902ACB" w:rsidRPr="00161A82">
              <w:t>government-collected</w:t>
            </w:r>
            <w:r w:rsidRPr="00161A82">
              <w:t xml:space="preserve"> information obtained for non-research purposes. Private identifiable information will be maintained in systems of records subject to the Privacy Act of 1974, 5 U.S.C.552a.</w:t>
            </w:r>
          </w:p>
        </w:tc>
        <w:tc>
          <w:tcPr>
            <w:tcW w:w="456" w:type="pct"/>
            <w:vAlign w:val="center"/>
          </w:tcPr>
          <w:p w14:paraId="243B4638" w14:textId="4981A2AF" w:rsidR="00B1728D" w:rsidRPr="00161A82" w:rsidRDefault="00000000" w:rsidP="000730C9">
            <w:sdt>
              <w:sdtPr>
                <w:id w:val="86886794"/>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YES      </w:t>
            </w:r>
            <w:sdt>
              <w:sdtPr>
                <w:id w:val="488139769"/>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NO</w:t>
            </w:r>
          </w:p>
        </w:tc>
      </w:tr>
      <w:tr w:rsidR="00B1728D" w:rsidRPr="00161A82" w14:paraId="2F01853C" w14:textId="77777777" w:rsidTr="176D05A1">
        <w:tc>
          <w:tcPr>
            <w:tcW w:w="5000" w:type="pct"/>
            <w:gridSpan w:val="3"/>
            <w:shd w:val="clear" w:color="auto" w:fill="D9E2F3" w:themeFill="accent5" w:themeFillTint="33"/>
          </w:tcPr>
          <w:p w14:paraId="58682934" w14:textId="77777777" w:rsidR="00B1728D" w:rsidRPr="00161A82" w:rsidRDefault="00B1728D" w:rsidP="000730C9"/>
        </w:tc>
      </w:tr>
      <w:tr w:rsidR="00B1728D" w:rsidRPr="00161A82" w14:paraId="18207E8E" w14:textId="77777777" w:rsidTr="176D05A1">
        <w:tc>
          <w:tcPr>
            <w:tcW w:w="4544" w:type="pct"/>
            <w:gridSpan w:val="2"/>
            <w:shd w:val="clear" w:color="auto" w:fill="E7E6E6" w:themeFill="background2"/>
          </w:tcPr>
          <w:p w14:paraId="53A60D7C" w14:textId="2BDB089A" w:rsidR="00B1728D" w:rsidRPr="00161A82" w:rsidRDefault="00B1728D" w:rsidP="000730C9">
            <w:pPr>
              <w:rPr>
                <w:b/>
                <w:bCs/>
              </w:rPr>
            </w:pPr>
            <w:r w:rsidRPr="00161A82">
              <w:rPr>
                <w:b/>
                <w:bCs/>
              </w:rPr>
              <w:t>CATEGORY 5: Federal Agency Research.</w:t>
            </w:r>
            <w:r w:rsidR="0010389E" w:rsidRPr="00161A82">
              <w:rPr>
                <w:b/>
                <w:bCs/>
              </w:rPr>
              <w:t xml:space="preserve"> </w:t>
            </w:r>
            <w:r w:rsidR="0010389E" w:rsidRPr="00161A82">
              <w:t xml:space="preserve">Research and demonstration projects which are conducted or supported by a Federal department or agency, or otherwise subject to the approval of department or agency heads (or the approval of heads of bureaus or other subordinate agencies that have been delegated authority to conduct the research and demonstration projects), and that are designed to study, evaluate, improve, or otherwise examine: </w:t>
            </w:r>
            <w:r w:rsidR="00ED0337" w:rsidRPr="00161A82">
              <w:t xml:space="preserve">1) </w:t>
            </w:r>
            <w:r w:rsidR="0010389E" w:rsidRPr="00161A82">
              <w:t>public benefit or service programs, including procedures for obtaining benefits or services under those programs</w:t>
            </w:r>
            <w:r w:rsidR="00ED0337" w:rsidRPr="00161A82">
              <w:t>; 2)</w:t>
            </w:r>
            <w:r w:rsidR="0010389E" w:rsidRPr="00161A82">
              <w:t xml:space="preserve"> possible changes in or alternatives to those programs or procedures</w:t>
            </w:r>
            <w:r w:rsidR="00ED0337" w:rsidRPr="00161A82">
              <w:t>;</w:t>
            </w:r>
            <w:r w:rsidR="0010389E" w:rsidRPr="00161A82">
              <w:t xml:space="preserve"> or</w:t>
            </w:r>
            <w:r w:rsidR="00ED0337" w:rsidRPr="00161A82">
              <w:t xml:space="preserve"> 3)</w:t>
            </w:r>
            <w:r w:rsidR="0010389E" w:rsidRPr="00161A82">
              <w:t xml:space="preserve"> possible changes in methods or levels of payment for benefits or services under those programs.</w:t>
            </w:r>
          </w:p>
        </w:tc>
        <w:tc>
          <w:tcPr>
            <w:tcW w:w="456" w:type="pct"/>
            <w:vAlign w:val="center"/>
          </w:tcPr>
          <w:p w14:paraId="24602963" w14:textId="66F30CA0" w:rsidR="00B1728D" w:rsidRPr="00161A82" w:rsidRDefault="00000000" w:rsidP="000730C9">
            <w:sdt>
              <w:sdtPr>
                <w:id w:val="468794276"/>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YES      </w:t>
            </w:r>
            <w:sdt>
              <w:sdtPr>
                <w:id w:val="1415211066"/>
                <w14:checkbox>
                  <w14:checked w14:val="0"/>
                  <w14:checkedState w14:val="2612" w14:font="MS Gothic"/>
                  <w14:uncheckedState w14:val="2610" w14:font="MS Gothic"/>
                </w14:checkbox>
              </w:sdtPr>
              <w:sdtContent>
                <w:r w:rsidR="00B1728D" w:rsidRPr="00161A82">
                  <w:rPr>
                    <w:rFonts w:ascii="MS Gothic" w:eastAsia="MS Gothic" w:hAnsi="MS Gothic" w:hint="eastAsia"/>
                  </w:rPr>
                  <w:t>☐</w:t>
                </w:r>
              </w:sdtContent>
            </w:sdt>
            <w:r w:rsidR="00B1728D" w:rsidRPr="00161A82">
              <w:t xml:space="preserve">  NO</w:t>
            </w:r>
          </w:p>
        </w:tc>
      </w:tr>
      <w:tr w:rsidR="0010389E" w:rsidRPr="00161A82" w14:paraId="3D5C2961" w14:textId="77777777" w:rsidTr="176D05A1">
        <w:tc>
          <w:tcPr>
            <w:tcW w:w="5000" w:type="pct"/>
            <w:gridSpan w:val="3"/>
            <w:shd w:val="clear" w:color="auto" w:fill="D9E2F3" w:themeFill="accent5" w:themeFillTint="33"/>
          </w:tcPr>
          <w:p w14:paraId="1F849BDD" w14:textId="77777777" w:rsidR="0010389E" w:rsidRPr="00161A82" w:rsidRDefault="0010389E" w:rsidP="000730C9"/>
        </w:tc>
      </w:tr>
      <w:tr w:rsidR="00B1728D" w:rsidRPr="00161A82" w14:paraId="18A60710" w14:textId="77777777" w:rsidTr="176D05A1">
        <w:tc>
          <w:tcPr>
            <w:tcW w:w="4544" w:type="pct"/>
            <w:gridSpan w:val="2"/>
            <w:shd w:val="clear" w:color="auto" w:fill="E7E6E6" w:themeFill="background2"/>
          </w:tcPr>
          <w:p w14:paraId="276A94FE" w14:textId="0140E8B7" w:rsidR="00B1728D" w:rsidRPr="00161A82" w:rsidRDefault="00B1728D" w:rsidP="000730C9">
            <w:pPr>
              <w:rPr>
                <w:b/>
                <w:bCs/>
              </w:rPr>
            </w:pPr>
            <w:r w:rsidRPr="00161A82">
              <w:rPr>
                <w:b/>
                <w:bCs/>
              </w:rPr>
              <w:t>CATEGORY 6</w:t>
            </w:r>
            <w:r w:rsidRPr="00161A82">
              <w:t xml:space="preserve">: </w:t>
            </w:r>
            <w:r w:rsidRPr="00161A82">
              <w:rPr>
                <w:b/>
                <w:bCs/>
              </w:rPr>
              <w:t>Food Tasting.</w:t>
            </w:r>
            <w:r w:rsidR="0010389E" w:rsidRPr="00161A82">
              <w:rPr>
                <w:b/>
                <w:bCs/>
              </w:rPr>
              <w:t xml:space="preserve"> </w:t>
            </w:r>
            <w:r w:rsidR="0010389E" w:rsidRPr="00161A82">
              <w:t>Taste and food quality evaluation and consumer acceptance studies, (</w:t>
            </w:r>
            <w:proofErr w:type="spellStart"/>
            <w:r w:rsidR="0010389E" w:rsidRPr="00161A82">
              <w:t>i</w:t>
            </w:r>
            <w:proofErr w:type="spellEnd"/>
            <w:r w:rsidR="0010389E" w:rsidRPr="00161A82">
              <w:t>)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tc>
        <w:tc>
          <w:tcPr>
            <w:tcW w:w="456" w:type="pct"/>
            <w:vAlign w:val="center"/>
          </w:tcPr>
          <w:p w14:paraId="3EE2AA24" w14:textId="3C1FB658" w:rsidR="00B1728D" w:rsidRPr="00161A82" w:rsidRDefault="00000000" w:rsidP="000730C9">
            <w:sdt>
              <w:sdtPr>
                <w:id w:val="347912114"/>
                <w14:checkbox>
                  <w14:checked w14:val="0"/>
                  <w14:checkedState w14:val="2612" w14:font="MS Gothic"/>
                  <w14:uncheckedState w14:val="2610" w14:font="MS Gothic"/>
                </w14:checkbox>
              </w:sdtPr>
              <w:sdtContent>
                <w:r w:rsidR="0010389E" w:rsidRPr="00161A82">
                  <w:rPr>
                    <w:rFonts w:ascii="MS Gothic" w:eastAsia="MS Gothic" w:hAnsi="MS Gothic" w:hint="eastAsia"/>
                  </w:rPr>
                  <w:t>☐</w:t>
                </w:r>
              </w:sdtContent>
            </w:sdt>
            <w:r w:rsidR="0010389E" w:rsidRPr="00161A82">
              <w:t xml:space="preserve">  YES      </w:t>
            </w:r>
            <w:sdt>
              <w:sdtPr>
                <w:id w:val="-1909057773"/>
                <w14:checkbox>
                  <w14:checked w14:val="0"/>
                  <w14:checkedState w14:val="2612" w14:font="MS Gothic"/>
                  <w14:uncheckedState w14:val="2610" w14:font="MS Gothic"/>
                </w14:checkbox>
              </w:sdtPr>
              <w:sdtContent>
                <w:r w:rsidR="0010389E" w:rsidRPr="00161A82">
                  <w:rPr>
                    <w:rFonts w:ascii="MS Gothic" w:eastAsia="MS Gothic" w:hAnsi="MS Gothic" w:hint="eastAsia"/>
                  </w:rPr>
                  <w:t>☐</w:t>
                </w:r>
              </w:sdtContent>
            </w:sdt>
            <w:r w:rsidR="0010389E" w:rsidRPr="00161A82">
              <w:t xml:space="preserve">  NO</w:t>
            </w:r>
          </w:p>
        </w:tc>
      </w:tr>
      <w:bookmarkEnd w:id="0"/>
    </w:tbl>
    <w:p w14:paraId="6F0F0DE5" w14:textId="77777777" w:rsidR="00DC5588" w:rsidRDefault="00DC5588"/>
    <w:p w14:paraId="76184290" w14:textId="77777777" w:rsidR="007C0A80" w:rsidRPr="00161A82" w:rsidRDefault="007C0A80"/>
    <w:tbl>
      <w:tblPr>
        <w:tblStyle w:val="TableGrid"/>
        <w:tblW w:w="5000" w:type="pct"/>
        <w:tblLook w:val="04A0" w:firstRow="1" w:lastRow="0" w:firstColumn="1" w:lastColumn="0" w:noHBand="0" w:noVBand="1"/>
      </w:tblPr>
      <w:tblGrid>
        <w:gridCol w:w="412"/>
        <w:gridCol w:w="2823"/>
        <w:gridCol w:w="6750"/>
        <w:gridCol w:w="805"/>
      </w:tblGrid>
      <w:tr w:rsidR="00DC5588" w:rsidRPr="00161A82" w14:paraId="351D635E" w14:textId="77777777" w:rsidTr="00B842E3">
        <w:tc>
          <w:tcPr>
            <w:tcW w:w="5000" w:type="pct"/>
            <w:gridSpan w:val="4"/>
            <w:tcBorders>
              <w:bottom w:val="nil"/>
            </w:tcBorders>
            <w:shd w:val="clear" w:color="auto" w:fill="D9E2F3" w:themeFill="accent5" w:themeFillTint="33"/>
          </w:tcPr>
          <w:p w14:paraId="2C0774ED" w14:textId="02256860" w:rsidR="00DC5588" w:rsidRPr="00161A82" w:rsidRDefault="00DC5588" w:rsidP="000730C9">
            <w:pPr>
              <w:jc w:val="center"/>
              <w:rPr>
                <w:b/>
              </w:rPr>
            </w:pPr>
            <w:r w:rsidRPr="00161A82">
              <w:rPr>
                <w:b/>
              </w:rPr>
              <w:lastRenderedPageBreak/>
              <w:t xml:space="preserve">SECTION </w:t>
            </w:r>
            <w:r w:rsidR="002C0F73" w:rsidRPr="00161A82">
              <w:rPr>
                <w:b/>
              </w:rPr>
              <w:t>IV</w:t>
            </w:r>
            <w:r w:rsidRPr="00161A82">
              <w:rPr>
                <w:b/>
              </w:rPr>
              <w:t xml:space="preserve"> – STUDY BASICS</w:t>
            </w:r>
          </w:p>
        </w:tc>
      </w:tr>
      <w:tr w:rsidR="00DC5588" w:rsidRPr="00161A82" w14:paraId="025BB517" w14:textId="77777777" w:rsidTr="00B842E3">
        <w:tc>
          <w:tcPr>
            <w:tcW w:w="191" w:type="pct"/>
          </w:tcPr>
          <w:p w14:paraId="4379DAA0" w14:textId="77777777" w:rsidR="00DC5588" w:rsidRPr="00161A82" w:rsidRDefault="00DC5588" w:rsidP="000730C9">
            <w:r w:rsidRPr="00161A82">
              <w:t>1.</w:t>
            </w:r>
          </w:p>
        </w:tc>
        <w:tc>
          <w:tcPr>
            <w:tcW w:w="1308" w:type="pct"/>
            <w:shd w:val="clear" w:color="auto" w:fill="E7E6E6" w:themeFill="background2"/>
          </w:tcPr>
          <w:p w14:paraId="34C4FEEC" w14:textId="77777777" w:rsidR="00DC5588" w:rsidRPr="00161A82" w:rsidRDefault="00DC5588" w:rsidP="000730C9">
            <w:r w:rsidRPr="00161A82">
              <w:t>Study Title:</w:t>
            </w:r>
          </w:p>
        </w:tc>
        <w:tc>
          <w:tcPr>
            <w:tcW w:w="3501" w:type="pct"/>
            <w:gridSpan w:val="2"/>
          </w:tcPr>
          <w:p w14:paraId="04747290" w14:textId="77777777" w:rsidR="00DC5588" w:rsidRPr="00161A82" w:rsidRDefault="00DC5588" w:rsidP="000730C9"/>
        </w:tc>
      </w:tr>
      <w:tr w:rsidR="00DC5588" w:rsidRPr="00161A82" w14:paraId="27103739" w14:textId="77777777" w:rsidTr="00B842E3">
        <w:tc>
          <w:tcPr>
            <w:tcW w:w="191" w:type="pct"/>
          </w:tcPr>
          <w:p w14:paraId="133EDE5E" w14:textId="77777777" w:rsidR="00DC5588" w:rsidRPr="00161A82" w:rsidRDefault="00DC5588" w:rsidP="000730C9">
            <w:r w:rsidRPr="00161A82">
              <w:t>2.</w:t>
            </w:r>
          </w:p>
        </w:tc>
        <w:tc>
          <w:tcPr>
            <w:tcW w:w="1308" w:type="pct"/>
            <w:shd w:val="clear" w:color="auto" w:fill="E7E6E6" w:themeFill="background2"/>
          </w:tcPr>
          <w:p w14:paraId="6DE579AA" w14:textId="77777777" w:rsidR="00DC5588" w:rsidRPr="00161A82" w:rsidRDefault="00DC5588" w:rsidP="000730C9">
            <w:r w:rsidRPr="00161A82">
              <w:t>Anticipated Start Date:</w:t>
            </w:r>
          </w:p>
        </w:tc>
        <w:tc>
          <w:tcPr>
            <w:tcW w:w="3501" w:type="pct"/>
            <w:gridSpan w:val="2"/>
          </w:tcPr>
          <w:p w14:paraId="17796479" w14:textId="77777777" w:rsidR="00DC5588" w:rsidRPr="00161A82" w:rsidRDefault="00DC5588" w:rsidP="000730C9"/>
        </w:tc>
      </w:tr>
      <w:tr w:rsidR="00DC5588" w:rsidRPr="00161A82" w14:paraId="162C9738" w14:textId="77777777" w:rsidTr="00B842E3">
        <w:tc>
          <w:tcPr>
            <w:tcW w:w="191" w:type="pct"/>
          </w:tcPr>
          <w:p w14:paraId="34234133" w14:textId="77777777" w:rsidR="00DC5588" w:rsidRPr="00161A82" w:rsidRDefault="00DC5588" w:rsidP="000730C9">
            <w:r w:rsidRPr="00161A82">
              <w:t>3.</w:t>
            </w:r>
          </w:p>
        </w:tc>
        <w:tc>
          <w:tcPr>
            <w:tcW w:w="1308" w:type="pct"/>
            <w:shd w:val="clear" w:color="auto" w:fill="E7E6E6" w:themeFill="background2"/>
          </w:tcPr>
          <w:p w14:paraId="478923E8" w14:textId="77777777" w:rsidR="00DC5588" w:rsidRPr="00161A82" w:rsidRDefault="00DC5588" w:rsidP="000730C9">
            <w:r w:rsidRPr="00161A82">
              <w:t>Anticipated End Date:</w:t>
            </w:r>
          </w:p>
        </w:tc>
        <w:tc>
          <w:tcPr>
            <w:tcW w:w="3501" w:type="pct"/>
            <w:gridSpan w:val="2"/>
          </w:tcPr>
          <w:p w14:paraId="73336813" w14:textId="77777777" w:rsidR="00DC5588" w:rsidRPr="00161A82" w:rsidRDefault="00DC5588" w:rsidP="000730C9"/>
        </w:tc>
      </w:tr>
      <w:tr w:rsidR="00DC5588" w:rsidRPr="00161A82" w14:paraId="21CEE267" w14:textId="77777777" w:rsidTr="00B842E3">
        <w:tc>
          <w:tcPr>
            <w:tcW w:w="191" w:type="pct"/>
          </w:tcPr>
          <w:p w14:paraId="47B1EBA0" w14:textId="77777777" w:rsidR="00DC5588" w:rsidRPr="00161A82" w:rsidRDefault="00DC5588" w:rsidP="000730C9">
            <w:r w:rsidRPr="00161A82">
              <w:t>4.</w:t>
            </w:r>
          </w:p>
        </w:tc>
        <w:tc>
          <w:tcPr>
            <w:tcW w:w="1308" w:type="pct"/>
            <w:shd w:val="clear" w:color="auto" w:fill="E7E6E6" w:themeFill="background2"/>
          </w:tcPr>
          <w:p w14:paraId="0FA94061" w14:textId="77777777" w:rsidR="00DC5588" w:rsidRPr="00161A82" w:rsidRDefault="00DC5588" w:rsidP="000730C9">
            <w:r w:rsidRPr="00161A82">
              <w:t>Funding Source (check appropriate box and list source):</w:t>
            </w:r>
          </w:p>
        </w:tc>
        <w:tc>
          <w:tcPr>
            <w:tcW w:w="3501" w:type="pct"/>
            <w:gridSpan w:val="2"/>
          </w:tcPr>
          <w:p w14:paraId="6B178840" w14:textId="77777777" w:rsidR="00DC5588" w:rsidRPr="00161A82" w:rsidRDefault="00000000" w:rsidP="000730C9">
            <w:sdt>
              <w:sdtPr>
                <w:id w:val="675231531"/>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External (identify):</w:t>
            </w:r>
          </w:p>
          <w:p w14:paraId="00D2F63E" w14:textId="77777777" w:rsidR="00DC5588" w:rsidRPr="00161A82" w:rsidRDefault="00000000" w:rsidP="000730C9">
            <w:sdt>
              <w:sdtPr>
                <w:id w:val="-1100407182"/>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Internal (identify):</w:t>
            </w:r>
          </w:p>
          <w:p w14:paraId="383D46B8" w14:textId="77777777" w:rsidR="00DC5588" w:rsidRPr="00161A82" w:rsidRDefault="00000000" w:rsidP="000730C9">
            <w:sdt>
              <w:sdtPr>
                <w:id w:val="928711263"/>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ne (includes self-funded research)</w:t>
            </w:r>
          </w:p>
        </w:tc>
      </w:tr>
      <w:tr w:rsidR="00DC5588" w:rsidRPr="00161A82" w14:paraId="38FD1DFC" w14:textId="77777777" w:rsidTr="00B842E3">
        <w:tc>
          <w:tcPr>
            <w:tcW w:w="191" w:type="pct"/>
          </w:tcPr>
          <w:p w14:paraId="6616DFEE" w14:textId="1DFA6859" w:rsidR="00DC5588" w:rsidRPr="00161A82" w:rsidRDefault="00460FCE" w:rsidP="000730C9">
            <w:r>
              <w:t>5</w:t>
            </w:r>
            <w:r w:rsidR="00DC5588" w:rsidRPr="00161A82">
              <w:t>.</w:t>
            </w:r>
          </w:p>
        </w:tc>
        <w:tc>
          <w:tcPr>
            <w:tcW w:w="1308" w:type="pct"/>
            <w:shd w:val="clear" w:color="auto" w:fill="E7E6E6" w:themeFill="background2"/>
          </w:tcPr>
          <w:p w14:paraId="1699897A" w14:textId="77777777" w:rsidR="00DC5588" w:rsidRPr="00161A82" w:rsidRDefault="00DC5588" w:rsidP="000730C9">
            <w:r w:rsidRPr="00161A82">
              <w:t>Does a member of the research team (PI, Co-PI, key personnel) have a financial conflict of interest?</w:t>
            </w:r>
          </w:p>
        </w:tc>
        <w:tc>
          <w:tcPr>
            <w:tcW w:w="3501" w:type="pct"/>
            <w:gridSpan w:val="2"/>
          </w:tcPr>
          <w:p w14:paraId="1B3BC2E6" w14:textId="77777777" w:rsidR="00DC5588" w:rsidRPr="00161A82" w:rsidRDefault="00000000" w:rsidP="000730C9">
            <w:sdt>
              <w:sdtPr>
                <w:id w:val="-1723974420"/>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 (describe): </w:t>
            </w:r>
          </w:p>
          <w:p w14:paraId="5EB0A029" w14:textId="77777777" w:rsidR="00DC5588" w:rsidRPr="00161A82" w:rsidRDefault="00000000" w:rsidP="000730C9">
            <w:sdt>
              <w:sdtPr>
                <w:id w:val="2015036648"/>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w:t>
            </w:r>
          </w:p>
        </w:tc>
      </w:tr>
      <w:tr w:rsidR="00DC5588" w:rsidRPr="00161A82" w14:paraId="4E0CDBFD" w14:textId="77777777" w:rsidTr="00B842E3">
        <w:tc>
          <w:tcPr>
            <w:tcW w:w="191" w:type="pct"/>
          </w:tcPr>
          <w:p w14:paraId="61742543" w14:textId="522F7A4D" w:rsidR="00DC5588" w:rsidRPr="00161A82" w:rsidRDefault="00460FCE" w:rsidP="000730C9">
            <w:r>
              <w:t>6</w:t>
            </w:r>
            <w:r w:rsidR="00DC5588" w:rsidRPr="00161A82">
              <w:t>.</w:t>
            </w:r>
          </w:p>
        </w:tc>
        <w:tc>
          <w:tcPr>
            <w:tcW w:w="4436" w:type="pct"/>
            <w:gridSpan w:val="2"/>
            <w:shd w:val="clear" w:color="auto" w:fill="E7E6E6" w:themeFill="background2"/>
          </w:tcPr>
          <w:p w14:paraId="3FC65794" w14:textId="4C5AA952" w:rsidR="00DC5588" w:rsidRPr="00161A82" w:rsidRDefault="00DC5588" w:rsidP="000730C9">
            <w:r w:rsidRPr="00161A82">
              <w:t>Is this a Class</w:t>
            </w:r>
            <w:r w:rsidR="00AE0498" w:rsidRPr="00161A82">
              <w:t>room-Based Research</w:t>
            </w:r>
            <w:r w:rsidRPr="00161A82">
              <w:t xml:space="preserve"> Project? If</w:t>
            </w:r>
            <w:r w:rsidRPr="00161A82">
              <w:rPr>
                <w:b/>
                <w:bCs/>
              </w:rPr>
              <w:t xml:space="preserve"> yes</w:t>
            </w:r>
            <w:r w:rsidRPr="00161A82">
              <w:t>, contact the IRB before continuing. Class projects generally do not meet the regulatory requirements to be considered research.</w:t>
            </w:r>
            <w:r w:rsidR="00AE0498" w:rsidRPr="00161A82">
              <w:t xml:space="preserve"> Note that dissertations, theses, and capstone projects are not Classroom-Based Research Projects</w:t>
            </w:r>
            <w:r w:rsidR="00DD4E50" w:rsidRPr="00161A82">
              <w:t xml:space="preserve">; one-semester </w:t>
            </w:r>
            <w:r w:rsidR="008D5E08" w:rsidRPr="00161A82">
              <w:t xml:space="preserve">capstone courses </w:t>
            </w:r>
            <w:r w:rsidR="008D5E08" w:rsidRPr="00161A82">
              <w:rPr>
                <w:i/>
                <w:iCs/>
              </w:rPr>
              <w:t>may</w:t>
            </w:r>
            <w:r w:rsidR="008D5E08" w:rsidRPr="00161A82">
              <w:rPr>
                <w:b/>
                <w:bCs/>
                <w:i/>
                <w:iCs/>
              </w:rPr>
              <w:t xml:space="preserve"> </w:t>
            </w:r>
            <w:r w:rsidR="008D5E08" w:rsidRPr="00161A82">
              <w:t xml:space="preserve">be considered Classroom-Based Research; contact the IRB for assistance. </w:t>
            </w:r>
          </w:p>
        </w:tc>
        <w:tc>
          <w:tcPr>
            <w:tcW w:w="373" w:type="pct"/>
          </w:tcPr>
          <w:p w14:paraId="371A933F" w14:textId="77777777" w:rsidR="00DC5588" w:rsidRPr="00161A82" w:rsidRDefault="00000000" w:rsidP="000730C9">
            <w:sdt>
              <w:sdtPr>
                <w:id w:val="224190079"/>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w:t>
            </w:r>
          </w:p>
          <w:p w14:paraId="118FA07F" w14:textId="77777777" w:rsidR="00DC5588" w:rsidRPr="00161A82" w:rsidRDefault="00000000" w:rsidP="000730C9">
            <w:sdt>
              <w:sdtPr>
                <w:id w:val="-1601401972"/>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w:t>
            </w:r>
          </w:p>
        </w:tc>
      </w:tr>
    </w:tbl>
    <w:p w14:paraId="7E26A67A" w14:textId="77777777" w:rsidR="00E24E94" w:rsidRDefault="00E24E94" w:rsidP="00D94453"/>
    <w:p w14:paraId="62AC078B" w14:textId="77777777" w:rsidR="007C0A80" w:rsidRPr="00161A82" w:rsidRDefault="007C0A80" w:rsidP="00D94453"/>
    <w:tbl>
      <w:tblPr>
        <w:tblStyle w:val="TableGrid"/>
        <w:tblW w:w="5000" w:type="pct"/>
        <w:tblLook w:val="04A0" w:firstRow="1" w:lastRow="0" w:firstColumn="1" w:lastColumn="0" w:noHBand="0" w:noVBand="1"/>
      </w:tblPr>
      <w:tblGrid>
        <w:gridCol w:w="412"/>
        <w:gridCol w:w="7594"/>
        <w:gridCol w:w="1888"/>
        <w:gridCol w:w="896"/>
      </w:tblGrid>
      <w:tr w:rsidR="00DC5588" w:rsidRPr="00161A82" w14:paraId="2CFCBF04" w14:textId="77777777" w:rsidTr="00B842E3">
        <w:tc>
          <w:tcPr>
            <w:tcW w:w="5000" w:type="pct"/>
            <w:gridSpan w:val="4"/>
            <w:shd w:val="clear" w:color="auto" w:fill="D9E2F3" w:themeFill="accent5" w:themeFillTint="33"/>
          </w:tcPr>
          <w:p w14:paraId="6EEF5BFA" w14:textId="7021CBFE" w:rsidR="00DC5588" w:rsidRPr="00161A82" w:rsidRDefault="00DC5588" w:rsidP="000730C9">
            <w:pPr>
              <w:jc w:val="center"/>
              <w:rPr>
                <w:b/>
              </w:rPr>
            </w:pPr>
            <w:r w:rsidRPr="00161A82">
              <w:rPr>
                <w:b/>
              </w:rPr>
              <w:t>SECTION V – STUDY SITES</w:t>
            </w:r>
          </w:p>
          <w:p w14:paraId="6FA8777C" w14:textId="36AAB5C0" w:rsidR="00DC5588" w:rsidRPr="00161A82" w:rsidRDefault="00DC5588" w:rsidP="000730C9">
            <w:pPr>
              <w:rPr>
                <w:bCs/>
                <w:i/>
                <w:iCs/>
              </w:rPr>
            </w:pPr>
            <w:r w:rsidRPr="00161A82">
              <w:rPr>
                <w:bCs/>
                <w:i/>
                <w:iCs/>
              </w:rPr>
              <w:t>Site approval from each study site must be submitted with this application.</w:t>
            </w:r>
            <w:r w:rsidR="00460FCE">
              <w:rPr>
                <w:bCs/>
                <w:i/>
                <w:iCs/>
              </w:rPr>
              <w:t xml:space="preserve"> Clarify whether any activities will be conducted outside the US.</w:t>
            </w:r>
          </w:p>
        </w:tc>
      </w:tr>
      <w:tr w:rsidR="00DC5588" w:rsidRPr="00161A82" w14:paraId="72987B24" w14:textId="77777777" w:rsidTr="00B842E3">
        <w:tc>
          <w:tcPr>
            <w:tcW w:w="191" w:type="pct"/>
          </w:tcPr>
          <w:p w14:paraId="7738D6BD" w14:textId="77777777" w:rsidR="00DC5588" w:rsidRPr="00161A82" w:rsidRDefault="00DC5588" w:rsidP="000730C9">
            <w:r w:rsidRPr="00161A82">
              <w:t>1.</w:t>
            </w:r>
          </w:p>
        </w:tc>
        <w:tc>
          <w:tcPr>
            <w:tcW w:w="4394" w:type="pct"/>
            <w:gridSpan w:val="2"/>
            <w:shd w:val="clear" w:color="auto" w:fill="E7E6E6" w:themeFill="background2"/>
          </w:tcPr>
          <w:p w14:paraId="5A930C24" w14:textId="77777777" w:rsidR="00DC5588" w:rsidRPr="00161A82" w:rsidRDefault="00DC5588" w:rsidP="000730C9">
            <w:r w:rsidRPr="00161A82">
              <w:t xml:space="preserve">Will you recruit or conduct the study at a UWG-affiliated agency or site? If </w:t>
            </w:r>
            <w:r w:rsidRPr="00161A82">
              <w:rPr>
                <w:b/>
                <w:bCs/>
              </w:rPr>
              <w:t>yes</w:t>
            </w:r>
            <w:r w:rsidRPr="00161A82">
              <w:t>, identify each UWG-affiliated site where the investigator will conduct or oversee collaborative research or where the investigator will recruit subjects and conduct research activities:</w:t>
            </w:r>
          </w:p>
        </w:tc>
        <w:tc>
          <w:tcPr>
            <w:tcW w:w="415" w:type="pct"/>
          </w:tcPr>
          <w:p w14:paraId="494EE448" w14:textId="4F57FEA5" w:rsidR="00DC5588" w:rsidRPr="00161A82" w:rsidRDefault="00000000" w:rsidP="000730C9">
            <w:sdt>
              <w:sdtPr>
                <w:id w:val="-546369221"/>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 </w:t>
            </w:r>
            <w:sdt>
              <w:sdtPr>
                <w:id w:val="11578330"/>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w:t>
            </w:r>
          </w:p>
        </w:tc>
      </w:tr>
      <w:tr w:rsidR="00DC5588" w:rsidRPr="00161A82" w14:paraId="79F0667E" w14:textId="77777777" w:rsidTr="00B842E3">
        <w:tc>
          <w:tcPr>
            <w:tcW w:w="5000" w:type="pct"/>
            <w:gridSpan w:val="4"/>
          </w:tcPr>
          <w:p w14:paraId="5EB8FDE0" w14:textId="77777777" w:rsidR="00DC5588" w:rsidRPr="00161A82" w:rsidRDefault="00DC5588" w:rsidP="000730C9"/>
        </w:tc>
      </w:tr>
      <w:tr w:rsidR="00DC5588" w:rsidRPr="00161A82" w14:paraId="748C1517" w14:textId="77777777" w:rsidTr="00B842E3">
        <w:tc>
          <w:tcPr>
            <w:tcW w:w="191" w:type="pct"/>
          </w:tcPr>
          <w:p w14:paraId="1698F41A" w14:textId="77777777" w:rsidR="00DC5588" w:rsidRPr="00161A82" w:rsidRDefault="00DC5588" w:rsidP="000730C9">
            <w:r w:rsidRPr="00161A82">
              <w:t xml:space="preserve">2. </w:t>
            </w:r>
          </w:p>
        </w:tc>
        <w:tc>
          <w:tcPr>
            <w:tcW w:w="4394" w:type="pct"/>
            <w:gridSpan w:val="2"/>
            <w:shd w:val="clear" w:color="auto" w:fill="E7E6E6" w:themeFill="background2"/>
          </w:tcPr>
          <w:p w14:paraId="04D93462" w14:textId="38FFA919" w:rsidR="00DC5588" w:rsidRPr="00161A82" w:rsidRDefault="00DC5588" w:rsidP="000730C9">
            <w:r w:rsidRPr="00161A82">
              <w:t xml:space="preserve">Will you recruit or conduct the study at a </w:t>
            </w:r>
            <w:r w:rsidR="00902ACB" w:rsidRPr="00161A82">
              <w:t>non-UWG-affiliated</w:t>
            </w:r>
            <w:r w:rsidRPr="00161A82">
              <w:t xml:space="preserve"> agency or site? If </w:t>
            </w:r>
            <w:r w:rsidRPr="00161A82">
              <w:rPr>
                <w:b/>
                <w:bCs/>
              </w:rPr>
              <w:t>yes</w:t>
            </w:r>
            <w:r w:rsidRPr="00161A82">
              <w:t xml:space="preserve">, identify each </w:t>
            </w:r>
            <w:r w:rsidR="00902ACB" w:rsidRPr="00161A82">
              <w:t>non-UWG-affiliated</w:t>
            </w:r>
            <w:r w:rsidRPr="00161A82">
              <w:t xml:space="preserve"> site where the investigator will conduct or oversee collaborative research or where the investigator will recruit subjects and conduct research activities:</w:t>
            </w:r>
          </w:p>
        </w:tc>
        <w:tc>
          <w:tcPr>
            <w:tcW w:w="415" w:type="pct"/>
          </w:tcPr>
          <w:p w14:paraId="1BBB4A27" w14:textId="77777777" w:rsidR="00DC5588" w:rsidRPr="00161A82" w:rsidRDefault="00000000" w:rsidP="000730C9">
            <w:sdt>
              <w:sdtPr>
                <w:id w:val="1227028287"/>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w:t>
            </w:r>
          </w:p>
          <w:p w14:paraId="7B1876A2" w14:textId="77777777" w:rsidR="00DC5588" w:rsidRPr="00161A82" w:rsidRDefault="00000000" w:rsidP="000730C9">
            <w:sdt>
              <w:sdtPr>
                <w:id w:val="-1950158873"/>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w:t>
            </w:r>
          </w:p>
        </w:tc>
      </w:tr>
      <w:tr w:rsidR="00DC5588" w:rsidRPr="00161A82" w14:paraId="7A14E03A" w14:textId="77777777" w:rsidTr="00B842E3">
        <w:tc>
          <w:tcPr>
            <w:tcW w:w="5000" w:type="pct"/>
            <w:gridSpan w:val="4"/>
          </w:tcPr>
          <w:p w14:paraId="3D12174E" w14:textId="77777777" w:rsidR="00DC5588" w:rsidRPr="00161A82" w:rsidRDefault="00DC5588" w:rsidP="000730C9"/>
        </w:tc>
      </w:tr>
      <w:tr w:rsidR="00DC5588" w:rsidRPr="00161A82" w14:paraId="320B3019" w14:textId="77777777" w:rsidTr="00B842E3">
        <w:tc>
          <w:tcPr>
            <w:tcW w:w="191" w:type="pct"/>
          </w:tcPr>
          <w:p w14:paraId="0DEB098F" w14:textId="77777777" w:rsidR="00DC5588" w:rsidRPr="00161A82" w:rsidRDefault="00DC5588" w:rsidP="000730C9">
            <w:r w:rsidRPr="00161A82">
              <w:t>3.</w:t>
            </w:r>
          </w:p>
        </w:tc>
        <w:tc>
          <w:tcPr>
            <w:tcW w:w="4809" w:type="pct"/>
            <w:gridSpan w:val="3"/>
            <w:shd w:val="clear" w:color="auto" w:fill="E7E6E6" w:themeFill="background2"/>
          </w:tcPr>
          <w:p w14:paraId="0CDA696D" w14:textId="7DC6BE39" w:rsidR="00DC5588" w:rsidRPr="00161A82" w:rsidRDefault="00DC5588" w:rsidP="000730C9">
            <w:r w:rsidRPr="00161A82">
              <w:t xml:space="preserve">If there is an external site, provide the </w:t>
            </w:r>
            <w:proofErr w:type="gramStart"/>
            <w:r w:rsidRPr="00161A82">
              <w:t>contact</w:t>
            </w:r>
            <w:proofErr w:type="gramEnd"/>
            <w:r w:rsidRPr="00161A82">
              <w:t xml:space="preserve"> name, contact phone, and contact email for </w:t>
            </w:r>
            <w:r w:rsidR="00902ACB" w:rsidRPr="00161A82">
              <w:t>the site's</w:t>
            </w:r>
            <w:r w:rsidRPr="00161A82">
              <w:t xml:space="preserve"> gatekeeper.</w:t>
            </w:r>
          </w:p>
        </w:tc>
      </w:tr>
      <w:tr w:rsidR="00DC5588" w:rsidRPr="00161A82" w14:paraId="4239EBD7" w14:textId="77777777" w:rsidTr="00B842E3">
        <w:tc>
          <w:tcPr>
            <w:tcW w:w="5000" w:type="pct"/>
            <w:gridSpan w:val="4"/>
          </w:tcPr>
          <w:p w14:paraId="7240FD14" w14:textId="77777777" w:rsidR="00DC5588" w:rsidRPr="00161A82" w:rsidRDefault="00DC5588" w:rsidP="000730C9"/>
        </w:tc>
      </w:tr>
      <w:tr w:rsidR="00DC5588" w:rsidRPr="00161A82" w14:paraId="33693C46" w14:textId="77777777" w:rsidTr="00460FCE">
        <w:tc>
          <w:tcPr>
            <w:tcW w:w="191" w:type="pct"/>
          </w:tcPr>
          <w:p w14:paraId="43196F72" w14:textId="77777777" w:rsidR="00DC5588" w:rsidRPr="00161A82" w:rsidRDefault="00DC5588" w:rsidP="000730C9">
            <w:r w:rsidRPr="00161A82">
              <w:t>4.</w:t>
            </w:r>
          </w:p>
        </w:tc>
        <w:tc>
          <w:tcPr>
            <w:tcW w:w="3519" w:type="pct"/>
            <w:shd w:val="clear" w:color="auto" w:fill="E7E6E6" w:themeFill="background2"/>
          </w:tcPr>
          <w:p w14:paraId="41D5482C" w14:textId="77777777" w:rsidR="00DC5588" w:rsidRPr="00161A82" w:rsidRDefault="00DC5588" w:rsidP="000730C9">
            <w:r w:rsidRPr="00161A82">
              <w:t>Does the external site have an IRB?</w:t>
            </w:r>
          </w:p>
        </w:tc>
        <w:tc>
          <w:tcPr>
            <w:tcW w:w="1290" w:type="pct"/>
            <w:gridSpan w:val="2"/>
          </w:tcPr>
          <w:p w14:paraId="2E3E9F12" w14:textId="77777777" w:rsidR="00DC5588" w:rsidRPr="00161A82" w:rsidRDefault="00000000" w:rsidP="000730C9">
            <w:sdt>
              <w:sdtPr>
                <w:id w:val="-375845412"/>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      </w:t>
            </w:r>
            <w:sdt>
              <w:sdtPr>
                <w:id w:val="-392973519"/>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      </w:t>
            </w:r>
            <w:sdt>
              <w:sdtPr>
                <w:id w:val="393023255"/>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A</w:t>
            </w:r>
          </w:p>
        </w:tc>
      </w:tr>
      <w:tr w:rsidR="00DC5588" w:rsidRPr="00161A82" w14:paraId="12A79CCC" w14:textId="77777777" w:rsidTr="00460FCE">
        <w:tc>
          <w:tcPr>
            <w:tcW w:w="191" w:type="pct"/>
          </w:tcPr>
          <w:p w14:paraId="673A0EE3" w14:textId="77777777" w:rsidR="00DC5588" w:rsidRPr="00161A82" w:rsidRDefault="00DC5588" w:rsidP="000730C9">
            <w:r w:rsidRPr="00161A82">
              <w:t>5.</w:t>
            </w:r>
          </w:p>
        </w:tc>
        <w:tc>
          <w:tcPr>
            <w:tcW w:w="3519" w:type="pct"/>
            <w:shd w:val="clear" w:color="auto" w:fill="E7E6E6" w:themeFill="background2"/>
          </w:tcPr>
          <w:p w14:paraId="395A02EA" w14:textId="60CA7815" w:rsidR="00DC5588" w:rsidRPr="00161A82" w:rsidRDefault="00DC5588" w:rsidP="000730C9">
            <w:r w:rsidRPr="00161A82">
              <w:t xml:space="preserve">Will the external site conduct </w:t>
            </w:r>
            <w:r w:rsidR="00902ACB" w:rsidRPr="00161A82">
              <w:t>its</w:t>
            </w:r>
            <w:r w:rsidRPr="00161A82">
              <w:t xml:space="preserve"> own IRB review?</w:t>
            </w:r>
          </w:p>
        </w:tc>
        <w:tc>
          <w:tcPr>
            <w:tcW w:w="1290" w:type="pct"/>
            <w:gridSpan w:val="2"/>
          </w:tcPr>
          <w:p w14:paraId="4D2EACCA" w14:textId="77777777" w:rsidR="00DC5588" w:rsidRPr="00161A82" w:rsidRDefault="00000000" w:rsidP="000730C9">
            <w:sdt>
              <w:sdtPr>
                <w:id w:val="204616640"/>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      </w:t>
            </w:r>
            <w:sdt>
              <w:sdtPr>
                <w:id w:val="-1805076986"/>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      </w:t>
            </w:r>
            <w:sdt>
              <w:sdtPr>
                <w:id w:val="2031136497"/>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A</w:t>
            </w:r>
          </w:p>
        </w:tc>
      </w:tr>
      <w:tr w:rsidR="00DC5588" w:rsidRPr="00161A82" w14:paraId="71DB5506" w14:textId="77777777" w:rsidTr="00460FCE">
        <w:tc>
          <w:tcPr>
            <w:tcW w:w="191" w:type="pct"/>
          </w:tcPr>
          <w:p w14:paraId="22A601D0" w14:textId="5291A0B4" w:rsidR="00DC5588" w:rsidRPr="00161A82" w:rsidRDefault="00460FCE" w:rsidP="000730C9">
            <w:r>
              <w:t>6</w:t>
            </w:r>
            <w:r w:rsidR="00DC5588" w:rsidRPr="00161A82">
              <w:t>.</w:t>
            </w:r>
          </w:p>
        </w:tc>
        <w:tc>
          <w:tcPr>
            <w:tcW w:w="3519" w:type="pct"/>
            <w:shd w:val="clear" w:color="auto" w:fill="E7E6E6" w:themeFill="background2"/>
          </w:tcPr>
          <w:p w14:paraId="55A0440E" w14:textId="77777777" w:rsidR="00DC5588" w:rsidRPr="00161A82" w:rsidRDefault="00DC5588" w:rsidP="000730C9">
            <w:r w:rsidRPr="00161A82">
              <w:t>Are you required to obtain authorization/permission to recruit subjects/conduct the study at the external site?</w:t>
            </w:r>
          </w:p>
        </w:tc>
        <w:tc>
          <w:tcPr>
            <w:tcW w:w="1290" w:type="pct"/>
            <w:gridSpan w:val="2"/>
          </w:tcPr>
          <w:p w14:paraId="005FAF79" w14:textId="77777777" w:rsidR="00DC5588" w:rsidRPr="00161A82" w:rsidRDefault="00000000" w:rsidP="000730C9">
            <w:sdt>
              <w:sdtPr>
                <w:id w:val="878522020"/>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YES      </w:t>
            </w:r>
            <w:sdt>
              <w:sdtPr>
                <w:id w:val="-1785417964"/>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O      </w:t>
            </w:r>
            <w:sdt>
              <w:sdtPr>
                <w:id w:val="-34502700"/>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NA</w:t>
            </w:r>
          </w:p>
        </w:tc>
      </w:tr>
    </w:tbl>
    <w:p w14:paraId="52450340" w14:textId="77777777" w:rsidR="00110F42" w:rsidRDefault="00110F42" w:rsidP="00D94453"/>
    <w:p w14:paraId="1A01E2DF" w14:textId="77777777" w:rsidR="007C0A80" w:rsidRPr="00161A82" w:rsidRDefault="007C0A80" w:rsidP="00D94453"/>
    <w:tbl>
      <w:tblPr>
        <w:tblStyle w:val="TableGrid"/>
        <w:tblW w:w="5000" w:type="pct"/>
        <w:tblLook w:val="04A0" w:firstRow="1" w:lastRow="0" w:firstColumn="1" w:lastColumn="0" w:noHBand="0" w:noVBand="1"/>
      </w:tblPr>
      <w:tblGrid>
        <w:gridCol w:w="410"/>
        <w:gridCol w:w="3906"/>
        <w:gridCol w:w="1530"/>
        <w:gridCol w:w="4933"/>
        <w:gridCol w:w="11"/>
      </w:tblGrid>
      <w:tr w:rsidR="00766016" w:rsidRPr="00161A82" w14:paraId="2BB5E77D" w14:textId="77777777" w:rsidTr="00B842E3">
        <w:trPr>
          <w:gridAfter w:val="1"/>
          <w:wAfter w:w="5" w:type="pct"/>
        </w:trPr>
        <w:tc>
          <w:tcPr>
            <w:tcW w:w="4995" w:type="pct"/>
            <w:gridSpan w:val="4"/>
            <w:shd w:val="clear" w:color="auto" w:fill="D9E2F3" w:themeFill="accent5" w:themeFillTint="33"/>
          </w:tcPr>
          <w:p w14:paraId="178A323C" w14:textId="64948C50" w:rsidR="00766016" w:rsidRPr="00161A82" w:rsidRDefault="00766016" w:rsidP="004A079B">
            <w:pPr>
              <w:jc w:val="center"/>
              <w:rPr>
                <w:b/>
              </w:rPr>
            </w:pPr>
            <w:r w:rsidRPr="00161A82">
              <w:rPr>
                <w:b/>
              </w:rPr>
              <w:t xml:space="preserve">SECTION VI – HUMAN RESEARCH </w:t>
            </w:r>
            <w:r w:rsidR="00E92047" w:rsidRPr="00161A82">
              <w:rPr>
                <w:b/>
              </w:rPr>
              <w:t>SUBJECT</w:t>
            </w:r>
            <w:r w:rsidRPr="00161A82">
              <w:rPr>
                <w:b/>
              </w:rPr>
              <w:t>S</w:t>
            </w:r>
          </w:p>
        </w:tc>
      </w:tr>
      <w:tr w:rsidR="00690DBF" w:rsidRPr="00161A82" w14:paraId="443E9F8C" w14:textId="77777777" w:rsidTr="00B842E3">
        <w:trPr>
          <w:gridAfter w:val="1"/>
          <w:wAfter w:w="5" w:type="pct"/>
        </w:trPr>
        <w:tc>
          <w:tcPr>
            <w:tcW w:w="190" w:type="pct"/>
          </w:tcPr>
          <w:p w14:paraId="24E8AF42" w14:textId="6CF62584" w:rsidR="00690DBF" w:rsidRPr="00161A82" w:rsidRDefault="00690DBF" w:rsidP="004A079B">
            <w:r w:rsidRPr="00161A82">
              <w:t>1.</w:t>
            </w:r>
          </w:p>
        </w:tc>
        <w:tc>
          <w:tcPr>
            <w:tcW w:w="1810" w:type="pct"/>
            <w:shd w:val="clear" w:color="auto" w:fill="E7E6E6" w:themeFill="background2"/>
          </w:tcPr>
          <w:p w14:paraId="0D982C1B" w14:textId="0E8F1B09" w:rsidR="00690DBF" w:rsidRPr="00161A82" w:rsidRDefault="00690DBF" w:rsidP="004A079B">
            <w:r w:rsidRPr="00161A82">
              <w:t>Targeted Population</w:t>
            </w:r>
            <w:r w:rsidR="00110F42" w:rsidRPr="00161A82">
              <w:t>(s)</w:t>
            </w:r>
            <w:r w:rsidRPr="00161A82">
              <w:t>:</w:t>
            </w:r>
          </w:p>
        </w:tc>
        <w:tc>
          <w:tcPr>
            <w:tcW w:w="2995" w:type="pct"/>
            <w:gridSpan w:val="2"/>
            <w:tcBorders>
              <w:bottom w:val="single" w:sz="4" w:space="0" w:color="auto"/>
            </w:tcBorders>
          </w:tcPr>
          <w:p w14:paraId="21E0B2F8" w14:textId="77777777" w:rsidR="00690DBF" w:rsidRPr="00161A82" w:rsidRDefault="00690DBF" w:rsidP="004A079B">
            <w:pPr>
              <w:rPr>
                <w:color w:val="808080" w:themeColor="background1" w:themeShade="80"/>
              </w:rPr>
            </w:pPr>
          </w:p>
        </w:tc>
      </w:tr>
      <w:tr w:rsidR="00766016" w:rsidRPr="00161A82" w14:paraId="14E90C7F" w14:textId="77777777" w:rsidTr="00B842E3">
        <w:trPr>
          <w:gridAfter w:val="1"/>
          <w:wAfter w:w="5" w:type="pct"/>
          <w:trHeight w:val="20"/>
        </w:trPr>
        <w:tc>
          <w:tcPr>
            <w:tcW w:w="190" w:type="pct"/>
          </w:tcPr>
          <w:p w14:paraId="4A6FF68F" w14:textId="77777777" w:rsidR="00766016" w:rsidRPr="00161A82" w:rsidRDefault="00766016" w:rsidP="004A079B">
            <w:r w:rsidRPr="00161A82">
              <w:t>2.</w:t>
            </w:r>
          </w:p>
        </w:tc>
        <w:tc>
          <w:tcPr>
            <w:tcW w:w="1810" w:type="pct"/>
            <w:shd w:val="clear" w:color="auto" w:fill="E7E6E6" w:themeFill="background2"/>
          </w:tcPr>
          <w:p w14:paraId="4452AB42" w14:textId="77777777" w:rsidR="00766016" w:rsidRPr="00161A82" w:rsidRDefault="00766016" w:rsidP="004A079B">
            <w:r w:rsidRPr="00161A82">
              <w:t>Are subjects 18 or older?</w:t>
            </w:r>
          </w:p>
        </w:tc>
        <w:tc>
          <w:tcPr>
            <w:tcW w:w="2995" w:type="pct"/>
            <w:gridSpan w:val="2"/>
            <w:tcBorders>
              <w:bottom w:val="single" w:sz="4" w:space="0" w:color="auto"/>
            </w:tcBorders>
          </w:tcPr>
          <w:p w14:paraId="3280DE9D" w14:textId="77777777" w:rsidR="00766016" w:rsidRPr="00161A82" w:rsidRDefault="00000000" w:rsidP="004A079B">
            <w:sdt>
              <w:sdtPr>
                <w:id w:val="-888037168"/>
                <w14:checkbox>
                  <w14:checked w14:val="0"/>
                  <w14:checkedState w14:val="2612" w14:font="MS Gothic"/>
                  <w14:uncheckedState w14:val="2610" w14:font="MS Gothic"/>
                </w14:checkbox>
              </w:sdtPr>
              <w:sdtContent>
                <w:r w:rsidR="00766016" w:rsidRPr="00161A82">
                  <w:rPr>
                    <w:rFonts w:ascii="MS Gothic" w:eastAsia="MS Gothic" w:hAnsi="MS Gothic" w:hint="eastAsia"/>
                  </w:rPr>
                  <w:t>☐</w:t>
                </w:r>
              </w:sdtContent>
            </w:sdt>
            <w:r w:rsidR="00766016" w:rsidRPr="00161A82">
              <w:t xml:space="preserve">  YES          </w:t>
            </w:r>
            <w:sdt>
              <w:sdtPr>
                <w:id w:val="-471292886"/>
                <w14:checkbox>
                  <w14:checked w14:val="0"/>
                  <w14:checkedState w14:val="2612" w14:font="MS Gothic"/>
                  <w14:uncheckedState w14:val="2610" w14:font="MS Gothic"/>
                </w14:checkbox>
              </w:sdtPr>
              <w:sdtContent>
                <w:r w:rsidR="00766016" w:rsidRPr="00161A82">
                  <w:rPr>
                    <w:rFonts w:ascii="MS Gothic" w:eastAsia="MS Gothic" w:hAnsi="MS Gothic" w:hint="eastAsia"/>
                  </w:rPr>
                  <w:t>☐</w:t>
                </w:r>
              </w:sdtContent>
            </w:sdt>
            <w:r w:rsidR="00766016" w:rsidRPr="00161A82">
              <w:t xml:space="preserve">  NO - Age Range: </w:t>
            </w:r>
          </w:p>
        </w:tc>
      </w:tr>
      <w:tr w:rsidR="00690DBF" w:rsidRPr="00161A82" w14:paraId="2B2291E7" w14:textId="77777777" w:rsidTr="00B842E3">
        <w:trPr>
          <w:gridAfter w:val="1"/>
          <w:wAfter w:w="5" w:type="pct"/>
          <w:trHeight w:val="20"/>
        </w:trPr>
        <w:tc>
          <w:tcPr>
            <w:tcW w:w="190" w:type="pct"/>
          </w:tcPr>
          <w:p w14:paraId="4426FAD5" w14:textId="1B79FEFD" w:rsidR="00690DBF" w:rsidRPr="00161A82" w:rsidRDefault="00690DBF" w:rsidP="004A079B">
            <w:r w:rsidRPr="00161A82">
              <w:t>3.</w:t>
            </w:r>
          </w:p>
        </w:tc>
        <w:tc>
          <w:tcPr>
            <w:tcW w:w="1810" w:type="pct"/>
            <w:shd w:val="clear" w:color="auto" w:fill="E7E6E6" w:themeFill="background2"/>
          </w:tcPr>
          <w:p w14:paraId="26719054" w14:textId="39AB5493" w:rsidR="00690DBF" w:rsidRPr="00161A82" w:rsidRDefault="00110F42" w:rsidP="004A079B">
            <w:r w:rsidRPr="00161A82">
              <w:t>Maximum number/range of participants:</w:t>
            </w:r>
          </w:p>
        </w:tc>
        <w:tc>
          <w:tcPr>
            <w:tcW w:w="2995" w:type="pct"/>
            <w:gridSpan w:val="2"/>
            <w:tcBorders>
              <w:bottom w:val="single" w:sz="4" w:space="0" w:color="auto"/>
            </w:tcBorders>
          </w:tcPr>
          <w:p w14:paraId="6DBA9CE9" w14:textId="77777777" w:rsidR="00690DBF" w:rsidRPr="00161A82" w:rsidRDefault="00690DBF" w:rsidP="004A079B"/>
        </w:tc>
      </w:tr>
      <w:tr w:rsidR="00DC5588" w:rsidRPr="00161A82" w14:paraId="7FFF5D37" w14:textId="77777777" w:rsidTr="00B842E3">
        <w:trPr>
          <w:trHeight w:val="288"/>
        </w:trPr>
        <w:tc>
          <w:tcPr>
            <w:tcW w:w="190" w:type="pct"/>
          </w:tcPr>
          <w:p w14:paraId="6BCB8B01" w14:textId="027BEF96" w:rsidR="00DC5588" w:rsidRPr="00161A82" w:rsidRDefault="00DC5588" w:rsidP="004A079B">
            <w:r w:rsidRPr="00161A82">
              <w:t>4.</w:t>
            </w:r>
          </w:p>
        </w:tc>
        <w:tc>
          <w:tcPr>
            <w:tcW w:w="4810" w:type="pct"/>
            <w:gridSpan w:val="4"/>
            <w:shd w:val="clear" w:color="auto" w:fill="E7E6E6" w:themeFill="background2"/>
          </w:tcPr>
          <w:p w14:paraId="7AA0A5A3" w14:textId="0CEE9DFF" w:rsidR="00DC5588" w:rsidRPr="00161A82" w:rsidRDefault="00DC5588" w:rsidP="004A079B">
            <w:r w:rsidRPr="00161A82">
              <w:t xml:space="preserve">Certain vulnerable or special populations may be used in studies that meet </w:t>
            </w:r>
            <w:r w:rsidR="00902ACB" w:rsidRPr="00161A82">
              <w:t xml:space="preserve">the </w:t>
            </w:r>
            <w:r w:rsidRPr="00161A82">
              <w:t>exempt criteria 1 or criteria 2. Check any vulnerable or special populations targeted by the research (</w:t>
            </w:r>
            <w:hyperlink r:id="rId28" w:history="1">
              <w:r w:rsidRPr="00161A82">
                <w:rPr>
                  <w:rStyle w:val="Hyperlink"/>
                </w:rPr>
                <w:t>see here for description</w:t>
              </w:r>
            </w:hyperlink>
            <w:r w:rsidRPr="00161A82">
              <w:t>).</w:t>
            </w:r>
            <w:r w:rsidRPr="00161A82">
              <w:rPr>
                <w:rStyle w:val="FootnoteReference"/>
              </w:rPr>
              <w:footnoteReference w:id="2"/>
            </w:r>
            <w:r w:rsidRPr="00161A82">
              <w:t xml:space="preserve"> </w:t>
            </w:r>
            <w:r w:rsidRPr="00161A82">
              <w:rPr>
                <w:b/>
                <w:bCs/>
              </w:rPr>
              <w:t>Studies involving vulnerable or special populations not listed here must use the expedited/convened study application</w:t>
            </w:r>
            <w:r w:rsidRPr="00161A82">
              <w:t>. Note that additional CITI training courses may be required.</w:t>
            </w:r>
          </w:p>
        </w:tc>
      </w:tr>
      <w:tr w:rsidR="00DC5588" w:rsidRPr="00161A82" w14:paraId="6285AAC5" w14:textId="77777777" w:rsidTr="00B842E3">
        <w:trPr>
          <w:trHeight w:val="215"/>
        </w:trPr>
        <w:tc>
          <w:tcPr>
            <w:tcW w:w="2709" w:type="pct"/>
            <w:gridSpan w:val="3"/>
            <w:tcBorders>
              <w:top w:val="single" w:sz="4" w:space="0" w:color="auto"/>
              <w:left w:val="single" w:sz="4" w:space="0" w:color="auto"/>
              <w:bottom w:val="single" w:sz="4" w:space="0" w:color="auto"/>
              <w:right w:val="single" w:sz="4" w:space="0" w:color="auto"/>
            </w:tcBorders>
            <w:shd w:val="clear" w:color="auto" w:fill="E7E6E6" w:themeFill="background2"/>
          </w:tcPr>
          <w:p w14:paraId="1978EED2" w14:textId="77777777" w:rsidR="00DC5588" w:rsidRPr="00161A82" w:rsidRDefault="00DC5588" w:rsidP="000730C9">
            <w:pPr>
              <w:jc w:val="center"/>
              <w:rPr>
                <w:b/>
                <w:bCs/>
              </w:rPr>
            </w:pPr>
            <w:r w:rsidRPr="00161A82">
              <w:rPr>
                <w:b/>
                <w:bCs/>
              </w:rPr>
              <w:lastRenderedPageBreak/>
              <w:t>Target Population</w:t>
            </w:r>
          </w:p>
        </w:tc>
        <w:tc>
          <w:tcPr>
            <w:tcW w:w="2291" w:type="pct"/>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4F6EA390" w14:textId="2F03180F" w:rsidR="00DC5588" w:rsidRPr="00161A82" w:rsidRDefault="00DC5588" w:rsidP="000730C9">
            <w:pPr>
              <w:jc w:val="center"/>
              <w:rPr>
                <w:b/>
                <w:bCs/>
              </w:rPr>
            </w:pPr>
            <w:r w:rsidRPr="00161A82">
              <w:rPr>
                <w:b/>
                <w:bCs/>
              </w:rPr>
              <w:t>Additional CITI Modules Required</w:t>
            </w:r>
            <w:r w:rsidR="00245097">
              <w:rPr>
                <w:b/>
                <w:bCs/>
              </w:rPr>
              <w:t xml:space="preserve"> Prior to Submission</w:t>
            </w:r>
          </w:p>
        </w:tc>
      </w:tr>
      <w:tr w:rsidR="00DC5588" w:rsidRPr="00161A82" w14:paraId="66F08A25" w14:textId="77777777" w:rsidTr="00B842E3">
        <w:trPr>
          <w:trHeight w:val="215"/>
        </w:trPr>
        <w:tc>
          <w:tcPr>
            <w:tcW w:w="2709" w:type="pct"/>
            <w:gridSpan w:val="3"/>
            <w:tcBorders>
              <w:top w:val="single" w:sz="4" w:space="0" w:color="auto"/>
              <w:left w:val="single" w:sz="4" w:space="0" w:color="auto"/>
              <w:bottom w:val="single" w:sz="4" w:space="0" w:color="auto"/>
              <w:right w:val="single" w:sz="4" w:space="0" w:color="auto"/>
            </w:tcBorders>
          </w:tcPr>
          <w:p w14:paraId="5FA98C0E" w14:textId="526DB4C4" w:rsidR="00DC5588" w:rsidRPr="00161A82" w:rsidRDefault="00000000" w:rsidP="000730C9">
            <w:sdt>
              <w:sdtPr>
                <w:id w:val="552280737"/>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Children/minors</w:t>
            </w:r>
            <w:r w:rsidR="00DB7911" w:rsidRPr="00161A82">
              <w:t xml:space="preserve"> (only applicable for studies that meet </w:t>
            </w:r>
            <w:r w:rsidR="00902ACB" w:rsidRPr="00161A82">
              <w:t xml:space="preserve">the </w:t>
            </w:r>
            <w:r w:rsidR="00DB7911" w:rsidRPr="00161A82">
              <w:t>exempt criteria 1)</w:t>
            </w:r>
          </w:p>
        </w:tc>
        <w:tc>
          <w:tcPr>
            <w:tcW w:w="2291" w:type="pct"/>
            <w:gridSpan w:val="2"/>
            <w:tcBorders>
              <w:top w:val="single" w:sz="4" w:space="0" w:color="auto"/>
              <w:left w:val="single" w:sz="4" w:space="0" w:color="auto"/>
              <w:bottom w:val="single" w:sz="4" w:space="0" w:color="auto"/>
              <w:right w:val="single" w:sz="4" w:space="0" w:color="auto"/>
            </w:tcBorders>
          </w:tcPr>
          <w:p w14:paraId="066EE269" w14:textId="77777777" w:rsidR="00DC5588" w:rsidRPr="00161A82" w:rsidRDefault="00DC5588" w:rsidP="000730C9">
            <w:r w:rsidRPr="00161A82">
              <w:t>FERPA for Researchers &amp; FERPA: An Introduction (if research involves education)</w:t>
            </w:r>
          </w:p>
        </w:tc>
      </w:tr>
      <w:tr w:rsidR="00DC5588" w:rsidRPr="00161A82" w14:paraId="78FA25D2" w14:textId="77777777" w:rsidTr="00B842E3">
        <w:trPr>
          <w:trHeight w:val="260"/>
        </w:trPr>
        <w:tc>
          <w:tcPr>
            <w:tcW w:w="2709" w:type="pct"/>
            <w:gridSpan w:val="3"/>
            <w:tcBorders>
              <w:top w:val="single" w:sz="4" w:space="0" w:color="auto"/>
              <w:left w:val="single" w:sz="4" w:space="0" w:color="auto"/>
              <w:bottom w:val="single" w:sz="4" w:space="0" w:color="auto"/>
              <w:right w:val="single" w:sz="4" w:space="0" w:color="auto"/>
            </w:tcBorders>
          </w:tcPr>
          <w:p w14:paraId="2601FFE2" w14:textId="77777777" w:rsidR="00DC5588" w:rsidRPr="00161A82" w:rsidRDefault="00000000" w:rsidP="000730C9">
            <w:sdt>
              <w:sdtPr>
                <w:id w:val="343372860"/>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Individuals whose first language is not English</w:t>
            </w:r>
          </w:p>
        </w:tc>
        <w:tc>
          <w:tcPr>
            <w:tcW w:w="2291" w:type="pct"/>
            <w:gridSpan w:val="2"/>
            <w:tcBorders>
              <w:top w:val="single" w:sz="4" w:space="0" w:color="auto"/>
              <w:left w:val="single" w:sz="4" w:space="0" w:color="auto"/>
              <w:bottom w:val="single" w:sz="4" w:space="0" w:color="auto"/>
              <w:right w:val="single" w:sz="4" w:space="0" w:color="auto"/>
            </w:tcBorders>
          </w:tcPr>
          <w:p w14:paraId="35C245BD" w14:textId="5C226F88" w:rsidR="00DC5588" w:rsidRPr="00161A82" w:rsidRDefault="00B842E3" w:rsidP="000730C9">
            <w:r w:rsidRPr="00161A82">
              <w:t>Consent with Subjects Who Do Not Speak English</w:t>
            </w:r>
          </w:p>
        </w:tc>
      </w:tr>
      <w:tr w:rsidR="00DC5588" w:rsidRPr="00161A82" w14:paraId="0AC0D9C1" w14:textId="77777777" w:rsidTr="00B842E3">
        <w:trPr>
          <w:trHeight w:val="323"/>
        </w:trPr>
        <w:tc>
          <w:tcPr>
            <w:tcW w:w="2709" w:type="pct"/>
            <w:gridSpan w:val="3"/>
            <w:tcBorders>
              <w:top w:val="single" w:sz="4" w:space="0" w:color="auto"/>
              <w:left w:val="single" w:sz="4" w:space="0" w:color="auto"/>
              <w:bottom w:val="single" w:sz="4" w:space="0" w:color="auto"/>
              <w:right w:val="single" w:sz="4" w:space="0" w:color="auto"/>
            </w:tcBorders>
          </w:tcPr>
          <w:p w14:paraId="32BFEE1A" w14:textId="55BC95B3" w:rsidR="00DC5588" w:rsidRPr="00161A82" w:rsidRDefault="00000000" w:rsidP="000730C9">
            <w:sdt>
              <w:sdtPr>
                <w:id w:val="-360505884"/>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American Indian, Native Americans</w:t>
            </w:r>
            <w:r w:rsidR="00902ACB" w:rsidRPr="00161A82">
              <w:t>,</w:t>
            </w:r>
            <w:r w:rsidR="00DC5588" w:rsidRPr="00161A82">
              <w:t xml:space="preserve"> or indigenous peoples</w:t>
            </w:r>
          </w:p>
        </w:tc>
        <w:tc>
          <w:tcPr>
            <w:tcW w:w="2291" w:type="pct"/>
            <w:gridSpan w:val="2"/>
            <w:tcBorders>
              <w:top w:val="single" w:sz="4" w:space="0" w:color="auto"/>
              <w:left w:val="single" w:sz="4" w:space="0" w:color="auto"/>
              <w:bottom w:val="single" w:sz="4" w:space="0" w:color="auto"/>
              <w:right w:val="single" w:sz="4" w:space="0" w:color="auto"/>
            </w:tcBorders>
          </w:tcPr>
          <w:p w14:paraId="081E3AC2" w14:textId="77777777" w:rsidR="00DC5588" w:rsidRPr="00161A82" w:rsidRDefault="00DC5588" w:rsidP="000730C9">
            <w:r w:rsidRPr="00161A82">
              <w:t>NA</w:t>
            </w:r>
          </w:p>
        </w:tc>
      </w:tr>
      <w:tr w:rsidR="00DC5588" w:rsidRPr="00161A82" w14:paraId="696BF909" w14:textId="77777777" w:rsidTr="00B842E3">
        <w:trPr>
          <w:trHeight w:val="233"/>
        </w:trPr>
        <w:tc>
          <w:tcPr>
            <w:tcW w:w="2709" w:type="pct"/>
            <w:gridSpan w:val="3"/>
            <w:tcBorders>
              <w:top w:val="single" w:sz="4" w:space="0" w:color="auto"/>
            </w:tcBorders>
          </w:tcPr>
          <w:p w14:paraId="57626636" w14:textId="77777777" w:rsidR="00DC5588" w:rsidRPr="00161A82" w:rsidRDefault="00000000" w:rsidP="000730C9">
            <w:pPr>
              <w:rPr>
                <w:sz w:val="20"/>
                <w:szCs w:val="20"/>
              </w:rPr>
            </w:pPr>
            <w:sdt>
              <w:sdtPr>
                <w:id w:val="920681903"/>
                <w14:checkbox>
                  <w14:checked w14:val="0"/>
                  <w14:checkedState w14:val="2612" w14:font="MS Gothic"/>
                  <w14:uncheckedState w14:val="2610" w14:font="MS Gothic"/>
                </w14:checkbox>
              </w:sdtPr>
              <w:sdtContent>
                <w:r w:rsidR="00DC5588" w:rsidRPr="00161A82">
                  <w:rPr>
                    <w:rFonts w:ascii="MS Gothic" w:eastAsia="MS Gothic" w:hAnsi="MS Gothic" w:hint="eastAsia"/>
                  </w:rPr>
                  <w:t>☐</w:t>
                </w:r>
              </w:sdtContent>
            </w:sdt>
            <w:r w:rsidR="00DC5588" w:rsidRPr="00161A82">
              <w:t xml:space="preserve">  College students (graduate or undergraduate)</w:t>
            </w:r>
          </w:p>
        </w:tc>
        <w:tc>
          <w:tcPr>
            <w:tcW w:w="2291" w:type="pct"/>
            <w:gridSpan w:val="2"/>
            <w:tcBorders>
              <w:top w:val="single" w:sz="4" w:space="0" w:color="auto"/>
            </w:tcBorders>
          </w:tcPr>
          <w:p w14:paraId="74F801DA" w14:textId="77777777" w:rsidR="00DC5588" w:rsidRPr="00161A82" w:rsidRDefault="00DC5588" w:rsidP="000730C9">
            <w:pPr>
              <w:rPr>
                <w:sz w:val="20"/>
                <w:szCs w:val="20"/>
              </w:rPr>
            </w:pPr>
            <w:r w:rsidRPr="00161A82">
              <w:t>FERPA for Researchers &amp; FERPA: An Introduction (if research involves education)</w:t>
            </w:r>
          </w:p>
        </w:tc>
      </w:tr>
      <w:tr w:rsidR="00E72B09" w:rsidRPr="00161A82" w14:paraId="69609462" w14:textId="77777777" w:rsidTr="00B842E3">
        <w:trPr>
          <w:trHeight w:val="350"/>
        </w:trPr>
        <w:tc>
          <w:tcPr>
            <w:tcW w:w="2709" w:type="pct"/>
            <w:gridSpan w:val="3"/>
            <w:tcBorders>
              <w:top w:val="single" w:sz="4" w:space="0" w:color="auto"/>
            </w:tcBorders>
          </w:tcPr>
          <w:p w14:paraId="5A3F9AD8" w14:textId="77777777" w:rsidR="00E72B09" w:rsidRPr="00161A82" w:rsidRDefault="00000000" w:rsidP="000730C9">
            <w:pPr>
              <w:rPr>
                <w:sz w:val="20"/>
                <w:szCs w:val="20"/>
              </w:rPr>
            </w:pPr>
            <w:sdt>
              <w:sdtPr>
                <w:id w:val="806364023"/>
                <w14:checkbox>
                  <w14:checked w14:val="0"/>
                  <w14:checkedState w14:val="2612" w14:font="MS Gothic"/>
                  <w14:uncheckedState w14:val="2610" w14:font="MS Gothic"/>
                </w14:checkbox>
              </w:sdtPr>
              <w:sdtContent>
                <w:r w:rsidR="00E72B09" w:rsidRPr="00161A82">
                  <w:rPr>
                    <w:rFonts w:ascii="MS Gothic" w:eastAsia="MS Gothic" w:hAnsi="MS Gothic" w:hint="eastAsia"/>
                  </w:rPr>
                  <w:t>☐</w:t>
                </w:r>
              </w:sdtContent>
            </w:sdt>
            <w:r w:rsidR="00E72B09" w:rsidRPr="00161A82">
              <w:t xml:space="preserve">  Economically or educationally disadvantaged persons</w:t>
            </w:r>
          </w:p>
        </w:tc>
        <w:tc>
          <w:tcPr>
            <w:tcW w:w="2291" w:type="pct"/>
            <w:gridSpan w:val="2"/>
            <w:tcBorders>
              <w:top w:val="single" w:sz="4" w:space="0" w:color="auto"/>
            </w:tcBorders>
          </w:tcPr>
          <w:p w14:paraId="5524370B" w14:textId="6B9DAA92" w:rsidR="00E72B09" w:rsidRPr="00161A82" w:rsidRDefault="00B842E3" w:rsidP="000730C9">
            <w:r w:rsidRPr="00161A82">
              <w:t>Research with Persons Who Are Socially or Economically Disadvantaged</w:t>
            </w:r>
          </w:p>
        </w:tc>
      </w:tr>
      <w:tr w:rsidR="00E72B09" w:rsidRPr="00161A82" w14:paraId="1B4D96B1" w14:textId="77777777" w:rsidTr="00B842E3">
        <w:trPr>
          <w:trHeight w:val="251"/>
        </w:trPr>
        <w:tc>
          <w:tcPr>
            <w:tcW w:w="2709" w:type="pct"/>
            <w:gridSpan w:val="3"/>
            <w:tcBorders>
              <w:top w:val="single" w:sz="4" w:space="0" w:color="auto"/>
            </w:tcBorders>
          </w:tcPr>
          <w:p w14:paraId="1298A01C" w14:textId="77777777" w:rsidR="00E72B09" w:rsidRPr="00161A82" w:rsidRDefault="00000000" w:rsidP="000730C9">
            <w:sdt>
              <w:sdtPr>
                <w:id w:val="1993982734"/>
                <w14:checkbox>
                  <w14:checked w14:val="0"/>
                  <w14:checkedState w14:val="2612" w14:font="MS Gothic"/>
                  <w14:uncheckedState w14:val="2610" w14:font="MS Gothic"/>
                </w14:checkbox>
              </w:sdtPr>
              <w:sdtContent>
                <w:r w:rsidR="00E72B09" w:rsidRPr="00161A82">
                  <w:rPr>
                    <w:rFonts w:ascii="MS Gothic" w:eastAsia="MS Gothic" w:hAnsi="MS Gothic" w:hint="eastAsia"/>
                  </w:rPr>
                  <w:t>☐</w:t>
                </w:r>
              </w:sdtContent>
            </w:sdt>
            <w:r w:rsidR="00E72B09" w:rsidRPr="00161A82">
              <w:t xml:space="preserve">  Individuals who are older/elderly</w:t>
            </w:r>
          </w:p>
        </w:tc>
        <w:tc>
          <w:tcPr>
            <w:tcW w:w="2291" w:type="pct"/>
            <w:gridSpan w:val="2"/>
            <w:tcBorders>
              <w:top w:val="single" w:sz="4" w:space="0" w:color="auto"/>
            </w:tcBorders>
          </w:tcPr>
          <w:p w14:paraId="04430CC5" w14:textId="77777777" w:rsidR="00E72B09" w:rsidRPr="00161A82" w:rsidRDefault="00E72B09" w:rsidP="000730C9">
            <w:r w:rsidRPr="00161A82">
              <w:t>Research with Older Adults</w:t>
            </w:r>
          </w:p>
        </w:tc>
      </w:tr>
      <w:tr w:rsidR="007C0A80" w:rsidRPr="00161A82" w14:paraId="60DC6E85" w14:textId="77777777" w:rsidTr="00B842E3">
        <w:trPr>
          <w:trHeight w:val="251"/>
        </w:trPr>
        <w:tc>
          <w:tcPr>
            <w:tcW w:w="2709" w:type="pct"/>
            <w:gridSpan w:val="3"/>
            <w:tcBorders>
              <w:top w:val="single" w:sz="4" w:space="0" w:color="auto"/>
            </w:tcBorders>
          </w:tcPr>
          <w:p w14:paraId="2470C6B0" w14:textId="5385EA69" w:rsidR="007C0A80" w:rsidRPr="00161A82" w:rsidRDefault="00000000" w:rsidP="000730C9">
            <w:sdt>
              <w:sdtPr>
                <w:id w:val="-1659918476"/>
                <w14:checkbox>
                  <w14:checked w14:val="0"/>
                  <w14:checkedState w14:val="2612" w14:font="MS Gothic"/>
                  <w14:uncheckedState w14:val="2610" w14:font="MS Gothic"/>
                </w14:checkbox>
              </w:sdtPr>
              <w:sdtContent>
                <w:r w:rsidR="007C0A80" w:rsidRPr="00161A82">
                  <w:rPr>
                    <w:rFonts w:ascii="MS Gothic" w:eastAsia="MS Gothic" w:hAnsi="MS Gothic" w:hint="eastAsia"/>
                  </w:rPr>
                  <w:t>☐</w:t>
                </w:r>
              </w:sdtContent>
            </w:sdt>
            <w:r w:rsidR="007C0A80" w:rsidRPr="00161A82">
              <w:t xml:space="preserve">  </w:t>
            </w:r>
            <w:r w:rsidR="007C0A80">
              <w:t>Prisoners</w:t>
            </w:r>
          </w:p>
        </w:tc>
        <w:tc>
          <w:tcPr>
            <w:tcW w:w="2291" w:type="pct"/>
            <w:gridSpan w:val="2"/>
            <w:tcBorders>
              <w:top w:val="single" w:sz="4" w:space="0" w:color="auto"/>
            </w:tcBorders>
          </w:tcPr>
          <w:p w14:paraId="1583157F" w14:textId="40C0B5AA" w:rsidR="007C0A80" w:rsidRPr="00161A82" w:rsidRDefault="006F1FE9" w:rsidP="000730C9">
            <w:r>
              <w:t>NA</w:t>
            </w:r>
          </w:p>
        </w:tc>
      </w:tr>
      <w:tr w:rsidR="00E72B09" w:rsidRPr="00161A82" w14:paraId="4BBDF0CC" w14:textId="77777777" w:rsidTr="00B842E3">
        <w:trPr>
          <w:trHeight w:val="288"/>
        </w:trPr>
        <w:tc>
          <w:tcPr>
            <w:tcW w:w="190" w:type="pct"/>
          </w:tcPr>
          <w:p w14:paraId="29737E60" w14:textId="77777777" w:rsidR="00E72B09" w:rsidRPr="00161A82" w:rsidRDefault="00E72B09" w:rsidP="000730C9">
            <w:r w:rsidRPr="00161A82">
              <w:t>5.</w:t>
            </w:r>
          </w:p>
        </w:tc>
        <w:tc>
          <w:tcPr>
            <w:tcW w:w="4810" w:type="pct"/>
            <w:gridSpan w:val="4"/>
            <w:shd w:val="clear" w:color="auto" w:fill="E7E6E6" w:themeFill="background2"/>
          </w:tcPr>
          <w:p w14:paraId="4EC3E1E5" w14:textId="77777777" w:rsidR="00E72B09" w:rsidRPr="00161A82" w:rsidRDefault="00E72B09" w:rsidP="000730C9">
            <w:r w:rsidRPr="00161A82">
              <w:t xml:space="preserve">Explain the rationale for using these </w:t>
            </w:r>
            <w:proofErr w:type="gramStart"/>
            <w:r w:rsidRPr="00161A82">
              <w:t>particular vulnerable/special</w:t>
            </w:r>
            <w:proofErr w:type="gramEnd"/>
            <w:r w:rsidRPr="00161A82">
              <w:t xml:space="preserve"> populations. </w:t>
            </w:r>
          </w:p>
        </w:tc>
      </w:tr>
      <w:tr w:rsidR="00E72B09" w:rsidRPr="00161A82" w14:paraId="2E64085D" w14:textId="77777777" w:rsidTr="00B842E3">
        <w:trPr>
          <w:trHeight w:val="288"/>
        </w:trPr>
        <w:tc>
          <w:tcPr>
            <w:tcW w:w="5000" w:type="pct"/>
            <w:gridSpan w:val="5"/>
          </w:tcPr>
          <w:p w14:paraId="50CB9D72" w14:textId="77777777" w:rsidR="00E72B09" w:rsidRPr="00161A82" w:rsidRDefault="00E72B09" w:rsidP="000730C9"/>
        </w:tc>
      </w:tr>
      <w:tr w:rsidR="00766016" w:rsidRPr="00161A82" w14:paraId="5D16249C" w14:textId="77777777" w:rsidTr="00B842E3">
        <w:trPr>
          <w:trHeight w:val="288"/>
        </w:trPr>
        <w:tc>
          <w:tcPr>
            <w:tcW w:w="190" w:type="pct"/>
          </w:tcPr>
          <w:p w14:paraId="6378FCF8" w14:textId="340F1E65" w:rsidR="00766016" w:rsidRPr="00161A82" w:rsidRDefault="00460FCE" w:rsidP="004A079B">
            <w:r>
              <w:t>6</w:t>
            </w:r>
            <w:r w:rsidR="00766016" w:rsidRPr="00161A82">
              <w:t>.</w:t>
            </w:r>
          </w:p>
        </w:tc>
        <w:tc>
          <w:tcPr>
            <w:tcW w:w="4810" w:type="pct"/>
            <w:gridSpan w:val="4"/>
            <w:shd w:val="clear" w:color="auto" w:fill="E7E6E6" w:themeFill="background2"/>
          </w:tcPr>
          <w:p w14:paraId="338DAC42" w14:textId="4A355B3F" w:rsidR="00766016" w:rsidRPr="00161A82" w:rsidRDefault="00860E59" w:rsidP="004A079B">
            <w:r w:rsidRPr="00161A82">
              <w:t xml:space="preserve">Inclusion criteria. Describe what would make a </w:t>
            </w:r>
            <w:r w:rsidR="00766016" w:rsidRPr="00161A82">
              <w:t>subject eligible to participate</w:t>
            </w:r>
            <w:r w:rsidRPr="00161A82">
              <w:t>. If there are multiple targeted populations, identify criteria for each.</w:t>
            </w:r>
            <w:r w:rsidR="00766016" w:rsidRPr="00161A82">
              <w:t xml:space="preserve"> </w:t>
            </w:r>
            <w:r w:rsidRPr="00161A82">
              <w:t>Describe how potential participants will be initially identified and how eligibility will be determined</w:t>
            </w:r>
            <w:r w:rsidR="00110F42" w:rsidRPr="00161A82">
              <w:t>.</w:t>
            </w:r>
          </w:p>
        </w:tc>
      </w:tr>
      <w:tr w:rsidR="00766016" w:rsidRPr="00161A82" w14:paraId="250F2FEA" w14:textId="77777777" w:rsidTr="00B842E3">
        <w:trPr>
          <w:trHeight w:val="288"/>
        </w:trPr>
        <w:tc>
          <w:tcPr>
            <w:tcW w:w="5000" w:type="pct"/>
            <w:gridSpan w:val="5"/>
          </w:tcPr>
          <w:p w14:paraId="35875D33" w14:textId="77777777" w:rsidR="00766016" w:rsidRPr="00161A82" w:rsidRDefault="00766016" w:rsidP="004A079B"/>
        </w:tc>
      </w:tr>
      <w:tr w:rsidR="00766016" w:rsidRPr="00161A82" w14:paraId="316700F9" w14:textId="77777777" w:rsidTr="00B842E3">
        <w:trPr>
          <w:trHeight w:val="288"/>
        </w:trPr>
        <w:tc>
          <w:tcPr>
            <w:tcW w:w="190" w:type="pct"/>
          </w:tcPr>
          <w:p w14:paraId="52ADFB4C" w14:textId="0262BF01" w:rsidR="00766016" w:rsidRPr="00161A82" w:rsidRDefault="00460FCE" w:rsidP="004A079B">
            <w:r>
              <w:t>7</w:t>
            </w:r>
            <w:r w:rsidR="00766016" w:rsidRPr="00161A82">
              <w:t>.</w:t>
            </w:r>
          </w:p>
        </w:tc>
        <w:tc>
          <w:tcPr>
            <w:tcW w:w="4810" w:type="pct"/>
            <w:gridSpan w:val="4"/>
            <w:shd w:val="clear" w:color="auto" w:fill="E7E6E6" w:themeFill="background2"/>
          </w:tcPr>
          <w:p w14:paraId="778E83E6" w14:textId="7DED25A0" w:rsidR="00766016" w:rsidRPr="00161A82" w:rsidRDefault="00860E59" w:rsidP="004A079B">
            <w:r w:rsidRPr="00161A82">
              <w:t xml:space="preserve">Exclusion criteria. Describe what would make a subject ineligible to participate. If there are multiple targeted populations, identify criteria for each. If the research will exclude a particular gender or </w:t>
            </w:r>
            <w:r w:rsidR="00D46807" w:rsidRPr="00161A82">
              <w:t xml:space="preserve">racial/ethnic </w:t>
            </w:r>
            <w:r w:rsidRPr="00161A82">
              <w:t xml:space="preserve">minority group, provide justification. </w:t>
            </w:r>
          </w:p>
        </w:tc>
      </w:tr>
      <w:tr w:rsidR="00361E37" w:rsidRPr="00161A82" w14:paraId="7520CBC4" w14:textId="77777777" w:rsidTr="00B842E3">
        <w:trPr>
          <w:trHeight w:val="288"/>
        </w:trPr>
        <w:tc>
          <w:tcPr>
            <w:tcW w:w="5000" w:type="pct"/>
            <w:gridSpan w:val="5"/>
          </w:tcPr>
          <w:p w14:paraId="325800BB" w14:textId="77777777" w:rsidR="00361E37" w:rsidRPr="00161A82" w:rsidRDefault="00361E37" w:rsidP="004A079B"/>
        </w:tc>
      </w:tr>
      <w:tr w:rsidR="007B7684" w:rsidRPr="00161A82" w14:paraId="0BE289A3" w14:textId="77777777" w:rsidTr="00B842E3">
        <w:trPr>
          <w:trHeight w:val="288"/>
        </w:trPr>
        <w:tc>
          <w:tcPr>
            <w:tcW w:w="190" w:type="pct"/>
          </w:tcPr>
          <w:p w14:paraId="12FCD1D3" w14:textId="57E25256" w:rsidR="007B7684" w:rsidRPr="00161A82" w:rsidRDefault="007C0A80" w:rsidP="004A079B">
            <w:r>
              <w:t>8</w:t>
            </w:r>
            <w:r w:rsidR="007B7684" w:rsidRPr="00161A82">
              <w:t>.</w:t>
            </w:r>
          </w:p>
        </w:tc>
        <w:tc>
          <w:tcPr>
            <w:tcW w:w="4810" w:type="pct"/>
            <w:gridSpan w:val="4"/>
            <w:shd w:val="clear" w:color="auto" w:fill="E7E6E6" w:themeFill="background2"/>
          </w:tcPr>
          <w:p w14:paraId="080A3D69" w14:textId="4597C06B" w:rsidR="007B7684" w:rsidRPr="00161A82" w:rsidRDefault="00F02EE1" w:rsidP="004A079B">
            <w:r w:rsidRPr="00161A82">
              <w:t>Describe the working relationship between any researchers and the</w:t>
            </w:r>
            <w:r w:rsidR="00DB7911" w:rsidRPr="00161A82">
              <w:t xml:space="preserve"> subject</w:t>
            </w:r>
            <w:r w:rsidRPr="00161A82">
              <w:t>s, as applicable.</w:t>
            </w:r>
          </w:p>
        </w:tc>
      </w:tr>
      <w:tr w:rsidR="00F02EE1" w:rsidRPr="00161A82" w14:paraId="3172085D" w14:textId="77777777" w:rsidTr="00B842E3">
        <w:trPr>
          <w:trHeight w:val="288"/>
        </w:trPr>
        <w:tc>
          <w:tcPr>
            <w:tcW w:w="5000" w:type="pct"/>
            <w:gridSpan w:val="5"/>
          </w:tcPr>
          <w:p w14:paraId="43A52465" w14:textId="77777777" w:rsidR="00F02EE1" w:rsidRPr="00161A82" w:rsidRDefault="00F02EE1" w:rsidP="004A079B"/>
        </w:tc>
      </w:tr>
      <w:tr w:rsidR="00F02EE1" w:rsidRPr="00161A82" w14:paraId="6B32397E" w14:textId="77777777" w:rsidTr="00B842E3">
        <w:trPr>
          <w:trHeight w:val="288"/>
        </w:trPr>
        <w:tc>
          <w:tcPr>
            <w:tcW w:w="190" w:type="pct"/>
          </w:tcPr>
          <w:p w14:paraId="222B74A2" w14:textId="0B88B8BC" w:rsidR="00F02EE1" w:rsidRPr="00161A82" w:rsidRDefault="007C0A80" w:rsidP="004A079B">
            <w:r>
              <w:t>9</w:t>
            </w:r>
            <w:r w:rsidR="00F02EE1" w:rsidRPr="00161A82">
              <w:t>.</w:t>
            </w:r>
          </w:p>
        </w:tc>
        <w:tc>
          <w:tcPr>
            <w:tcW w:w="4810" w:type="pct"/>
            <w:gridSpan w:val="4"/>
            <w:shd w:val="clear" w:color="auto" w:fill="E7E6E6" w:themeFill="background2"/>
          </w:tcPr>
          <w:p w14:paraId="78262A50" w14:textId="235A41BB" w:rsidR="00F02EE1" w:rsidRPr="00161A82" w:rsidRDefault="00E11637" w:rsidP="004A079B">
            <w:r w:rsidRPr="00161A82">
              <w:t>Describe</w:t>
            </w:r>
            <w:r w:rsidR="00F02EE1" w:rsidRPr="00161A82">
              <w:t xml:space="preserve"> any position(s) of authority </w:t>
            </w:r>
            <w:r w:rsidR="00902ACB" w:rsidRPr="00161A82">
              <w:t xml:space="preserve">that </w:t>
            </w:r>
            <w:r w:rsidR="00F02EE1" w:rsidRPr="00161A82">
              <w:t xml:space="preserve">any researchers have over the </w:t>
            </w:r>
            <w:r w:rsidR="00DB7911" w:rsidRPr="00161A82">
              <w:t>subjec</w:t>
            </w:r>
            <w:r w:rsidR="00F02EE1" w:rsidRPr="00161A82">
              <w:t>ts.</w:t>
            </w:r>
            <w:r w:rsidR="008F2501">
              <w:t xml:space="preserve"> If you are in a position of authority, describe safeguards that will be used to protect the rights and welfare of these subjects and to minimize any possible coercion or undue influence.</w:t>
            </w:r>
          </w:p>
        </w:tc>
      </w:tr>
      <w:tr w:rsidR="00F02EE1" w:rsidRPr="00161A82" w14:paraId="2DE5F0B5" w14:textId="77777777" w:rsidTr="00B842E3">
        <w:trPr>
          <w:trHeight w:val="288"/>
        </w:trPr>
        <w:tc>
          <w:tcPr>
            <w:tcW w:w="5000" w:type="pct"/>
            <w:gridSpan w:val="5"/>
          </w:tcPr>
          <w:p w14:paraId="4246B6F7" w14:textId="77777777" w:rsidR="00F02EE1" w:rsidRPr="00161A82" w:rsidRDefault="00F02EE1" w:rsidP="004A079B"/>
        </w:tc>
      </w:tr>
    </w:tbl>
    <w:p w14:paraId="112AAAFD" w14:textId="77777777" w:rsidR="005032C7" w:rsidRDefault="005032C7"/>
    <w:p w14:paraId="70A0BA0F" w14:textId="77777777" w:rsidR="007C0A80" w:rsidRPr="00161A82" w:rsidRDefault="007C0A80"/>
    <w:tbl>
      <w:tblPr>
        <w:tblStyle w:val="TableGrid"/>
        <w:tblW w:w="5000" w:type="pct"/>
        <w:tblLook w:val="04A0" w:firstRow="1" w:lastRow="0" w:firstColumn="1" w:lastColumn="0" w:noHBand="0" w:noVBand="1"/>
      </w:tblPr>
      <w:tblGrid>
        <w:gridCol w:w="413"/>
        <w:gridCol w:w="30"/>
        <w:gridCol w:w="8552"/>
        <w:gridCol w:w="1795"/>
      </w:tblGrid>
      <w:tr w:rsidR="00646B4E" w:rsidRPr="00161A82" w14:paraId="5629D2B7" w14:textId="77777777" w:rsidTr="00100255">
        <w:tc>
          <w:tcPr>
            <w:tcW w:w="5000" w:type="pct"/>
            <w:gridSpan w:val="4"/>
            <w:shd w:val="clear" w:color="auto" w:fill="D9E2F3" w:themeFill="accent5" w:themeFillTint="33"/>
          </w:tcPr>
          <w:p w14:paraId="75298D97" w14:textId="3DEBA8DC" w:rsidR="00646B4E" w:rsidRPr="00161A82" w:rsidRDefault="00646B4E" w:rsidP="000730C9">
            <w:pPr>
              <w:jc w:val="center"/>
              <w:rPr>
                <w:b/>
              </w:rPr>
            </w:pPr>
            <w:r w:rsidRPr="00161A82">
              <w:rPr>
                <w:b/>
              </w:rPr>
              <w:t>SECTION VI</w:t>
            </w:r>
            <w:r w:rsidR="00C9416B" w:rsidRPr="00161A82">
              <w:rPr>
                <w:b/>
              </w:rPr>
              <w:t>I</w:t>
            </w:r>
            <w:r w:rsidRPr="00161A82">
              <w:rPr>
                <w:b/>
              </w:rPr>
              <w:t xml:space="preserve"> – RECRUITMENT METHODS AND MATERIALS</w:t>
            </w:r>
          </w:p>
        </w:tc>
      </w:tr>
      <w:tr w:rsidR="00646B4E" w:rsidRPr="00161A82" w14:paraId="7A553BFB" w14:textId="77777777" w:rsidTr="00100255">
        <w:tc>
          <w:tcPr>
            <w:tcW w:w="205" w:type="pct"/>
            <w:gridSpan w:val="2"/>
          </w:tcPr>
          <w:p w14:paraId="1D858FDF" w14:textId="77777777" w:rsidR="00646B4E" w:rsidRPr="00161A82" w:rsidRDefault="00646B4E" w:rsidP="000730C9">
            <w:r w:rsidRPr="00161A82">
              <w:t>1.</w:t>
            </w:r>
          </w:p>
        </w:tc>
        <w:tc>
          <w:tcPr>
            <w:tcW w:w="3963" w:type="pct"/>
            <w:shd w:val="clear" w:color="auto" w:fill="E7E6E6" w:themeFill="background2"/>
          </w:tcPr>
          <w:p w14:paraId="27ED2C3D" w14:textId="77777777" w:rsidR="00646B4E" w:rsidRPr="00161A82" w:rsidRDefault="00646B4E" w:rsidP="000730C9">
            <w:r w:rsidRPr="00161A82">
              <w:t>Will you recruit individuals to take part in the study?</w:t>
            </w:r>
          </w:p>
        </w:tc>
        <w:tc>
          <w:tcPr>
            <w:tcW w:w="832" w:type="pct"/>
          </w:tcPr>
          <w:p w14:paraId="50C6EBE9" w14:textId="77777777" w:rsidR="00646B4E" w:rsidRPr="00161A82" w:rsidRDefault="00000000" w:rsidP="000730C9">
            <w:sdt>
              <w:sdtPr>
                <w:id w:val="-245192548"/>
                <w14:checkbox>
                  <w14:checked w14:val="0"/>
                  <w14:checkedState w14:val="2612" w14:font="MS Gothic"/>
                  <w14:uncheckedState w14:val="2610" w14:font="MS Gothic"/>
                </w14:checkbox>
              </w:sdtPr>
              <w:sdtContent>
                <w:r w:rsidR="00646B4E" w:rsidRPr="00161A82">
                  <w:rPr>
                    <w:rFonts w:ascii="MS Gothic" w:eastAsia="MS Gothic" w:hAnsi="MS Gothic" w:hint="eastAsia"/>
                  </w:rPr>
                  <w:t>☐</w:t>
                </w:r>
              </w:sdtContent>
            </w:sdt>
            <w:r w:rsidR="00646B4E" w:rsidRPr="00161A82">
              <w:t xml:space="preserve">  YES     </w:t>
            </w:r>
            <w:sdt>
              <w:sdtPr>
                <w:id w:val="-1469045186"/>
                <w14:checkbox>
                  <w14:checked w14:val="0"/>
                  <w14:checkedState w14:val="2612" w14:font="MS Gothic"/>
                  <w14:uncheckedState w14:val="2610" w14:font="MS Gothic"/>
                </w14:checkbox>
              </w:sdtPr>
              <w:sdtContent>
                <w:r w:rsidR="00646B4E" w:rsidRPr="00161A82">
                  <w:rPr>
                    <w:rFonts w:ascii="MS Gothic" w:eastAsia="MS Gothic" w:hAnsi="MS Gothic" w:hint="eastAsia"/>
                  </w:rPr>
                  <w:t>☐</w:t>
                </w:r>
              </w:sdtContent>
            </w:sdt>
            <w:r w:rsidR="00646B4E" w:rsidRPr="00161A82">
              <w:t xml:space="preserve">  NO</w:t>
            </w:r>
          </w:p>
        </w:tc>
      </w:tr>
      <w:tr w:rsidR="00646B4E" w:rsidRPr="00161A82" w14:paraId="03411F34" w14:textId="77777777" w:rsidTr="00100255">
        <w:tc>
          <w:tcPr>
            <w:tcW w:w="205" w:type="pct"/>
            <w:gridSpan w:val="2"/>
          </w:tcPr>
          <w:p w14:paraId="32EB136E" w14:textId="77777777" w:rsidR="00646B4E" w:rsidRPr="00161A82" w:rsidRDefault="00646B4E" w:rsidP="000730C9">
            <w:r w:rsidRPr="00161A82">
              <w:t>2.</w:t>
            </w:r>
          </w:p>
        </w:tc>
        <w:tc>
          <w:tcPr>
            <w:tcW w:w="4795" w:type="pct"/>
            <w:gridSpan w:val="2"/>
            <w:shd w:val="clear" w:color="auto" w:fill="E7E6E6" w:themeFill="background2"/>
          </w:tcPr>
          <w:p w14:paraId="7F55378D" w14:textId="77777777" w:rsidR="00646B4E" w:rsidRPr="00161A82" w:rsidRDefault="00646B4E" w:rsidP="000730C9">
            <w:r w:rsidRPr="00161A82">
              <w:t>Describe the plan (when, where, how) to identify potential subjects, including database review if applicable. Provide information regarding access to the population that will allow recruitment of the necessary number of subjects.</w:t>
            </w:r>
          </w:p>
        </w:tc>
      </w:tr>
      <w:tr w:rsidR="00646B4E" w:rsidRPr="00161A82" w14:paraId="3C70A56A" w14:textId="77777777" w:rsidTr="00100255">
        <w:tc>
          <w:tcPr>
            <w:tcW w:w="5000" w:type="pct"/>
            <w:gridSpan w:val="4"/>
          </w:tcPr>
          <w:p w14:paraId="7456AE7B" w14:textId="77777777" w:rsidR="00646B4E" w:rsidRPr="00161A82" w:rsidRDefault="00646B4E" w:rsidP="000730C9"/>
        </w:tc>
      </w:tr>
      <w:tr w:rsidR="00646B4E" w:rsidRPr="00161A82" w14:paraId="778B8FFE" w14:textId="77777777" w:rsidTr="00100255">
        <w:tc>
          <w:tcPr>
            <w:tcW w:w="205" w:type="pct"/>
            <w:gridSpan w:val="2"/>
          </w:tcPr>
          <w:p w14:paraId="4886A029" w14:textId="77777777" w:rsidR="00646B4E" w:rsidRPr="00161A82" w:rsidRDefault="00646B4E" w:rsidP="000730C9">
            <w:r w:rsidRPr="00161A82">
              <w:t>3.</w:t>
            </w:r>
          </w:p>
        </w:tc>
        <w:tc>
          <w:tcPr>
            <w:tcW w:w="4795" w:type="pct"/>
            <w:gridSpan w:val="2"/>
            <w:shd w:val="clear" w:color="auto" w:fill="E7E6E6" w:themeFill="background2"/>
          </w:tcPr>
          <w:p w14:paraId="6FBB17C3" w14:textId="77777777" w:rsidR="00646B4E" w:rsidRPr="00161A82" w:rsidRDefault="00646B4E" w:rsidP="000730C9">
            <w:r w:rsidRPr="00161A82">
              <w:t>Describe the plan (when, where, how) subjects will be initially contacted.</w:t>
            </w:r>
          </w:p>
        </w:tc>
      </w:tr>
      <w:tr w:rsidR="00646B4E" w:rsidRPr="00161A82" w14:paraId="2715725D" w14:textId="77777777" w:rsidTr="00100255">
        <w:tc>
          <w:tcPr>
            <w:tcW w:w="5000" w:type="pct"/>
            <w:gridSpan w:val="4"/>
          </w:tcPr>
          <w:p w14:paraId="402002BA" w14:textId="77777777" w:rsidR="00646B4E" w:rsidRPr="00161A82" w:rsidRDefault="00646B4E" w:rsidP="000730C9"/>
        </w:tc>
      </w:tr>
      <w:tr w:rsidR="00646B4E" w:rsidRPr="00161A82" w14:paraId="6C5C7A90" w14:textId="77777777" w:rsidTr="00100255">
        <w:tc>
          <w:tcPr>
            <w:tcW w:w="205" w:type="pct"/>
            <w:gridSpan w:val="2"/>
          </w:tcPr>
          <w:p w14:paraId="42ADD56E" w14:textId="77777777" w:rsidR="00646B4E" w:rsidRPr="00161A82" w:rsidRDefault="00646B4E" w:rsidP="000730C9">
            <w:r w:rsidRPr="00161A82">
              <w:t xml:space="preserve">4. </w:t>
            </w:r>
          </w:p>
        </w:tc>
        <w:tc>
          <w:tcPr>
            <w:tcW w:w="4795" w:type="pct"/>
            <w:gridSpan w:val="2"/>
            <w:shd w:val="clear" w:color="auto" w:fill="E7E6E6" w:themeFill="background2"/>
          </w:tcPr>
          <w:p w14:paraId="21E1BEAB" w14:textId="4A1117E1" w:rsidR="00646B4E" w:rsidRPr="00161A82" w:rsidRDefault="00646B4E" w:rsidP="000730C9">
            <w:r w:rsidRPr="00161A82">
              <w:t>Describe any follow-up recruitment (e.g.</w:t>
            </w:r>
            <w:r w:rsidR="00902ACB" w:rsidRPr="00161A82">
              <w:t>,</w:t>
            </w:r>
            <w:r w:rsidRPr="00161A82">
              <w:t xml:space="preserve"> multiple attempts/contacts for the purpose of inviting someone to participate).</w:t>
            </w:r>
          </w:p>
        </w:tc>
      </w:tr>
      <w:tr w:rsidR="00646B4E" w:rsidRPr="00161A82" w14:paraId="77A9DAE4" w14:textId="77777777" w:rsidTr="00100255">
        <w:tc>
          <w:tcPr>
            <w:tcW w:w="5000" w:type="pct"/>
            <w:gridSpan w:val="4"/>
          </w:tcPr>
          <w:p w14:paraId="32D6DB5A" w14:textId="1FBBB022" w:rsidR="00646B4E" w:rsidRPr="00161A82" w:rsidRDefault="00100255" w:rsidP="00100255">
            <w:pPr>
              <w:tabs>
                <w:tab w:val="left" w:pos="2867"/>
              </w:tabs>
            </w:pPr>
            <w:r w:rsidRPr="00161A82">
              <w:tab/>
            </w:r>
          </w:p>
        </w:tc>
      </w:tr>
      <w:tr w:rsidR="00646B4E" w:rsidRPr="00161A82" w14:paraId="2F68427C" w14:textId="77777777" w:rsidTr="00100255">
        <w:tc>
          <w:tcPr>
            <w:tcW w:w="191" w:type="pct"/>
          </w:tcPr>
          <w:p w14:paraId="4A3F5CCE" w14:textId="77777777" w:rsidR="00646B4E" w:rsidRPr="00161A82" w:rsidRDefault="00646B4E" w:rsidP="000730C9">
            <w:r w:rsidRPr="00161A82">
              <w:t>5.</w:t>
            </w:r>
          </w:p>
        </w:tc>
        <w:tc>
          <w:tcPr>
            <w:tcW w:w="4809" w:type="pct"/>
            <w:gridSpan w:val="3"/>
            <w:shd w:val="clear" w:color="auto" w:fill="EDEDED" w:themeFill="accent3" w:themeFillTint="33"/>
          </w:tcPr>
          <w:p w14:paraId="7BD82DF6" w14:textId="0CCDF173" w:rsidR="00646B4E" w:rsidRPr="00161A82" w:rsidRDefault="00646B4E" w:rsidP="000730C9">
            <w:r w:rsidRPr="00161A82">
              <w:t>Describe any incentive/compensation for participation. If subjects will be compensated</w:t>
            </w:r>
            <w:r w:rsidR="00902ACB" w:rsidRPr="00161A82">
              <w:t>,</w:t>
            </w:r>
            <w:r w:rsidRPr="00161A82">
              <w:t xml:space="preserve"> describe the amount of compensation and how and when the subjects will receive the compensation.</w:t>
            </w:r>
          </w:p>
        </w:tc>
      </w:tr>
      <w:tr w:rsidR="00646B4E" w:rsidRPr="00161A82" w14:paraId="0D9AF420" w14:textId="77777777" w:rsidTr="00100255">
        <w:tc>
          <w:tcPr>
            <w:tcW w:w="5000" w:type="pct"/>
            <w:gridSpan w:val="4"/>
          </w:tcPr>
          <w:p w14:paraId="4DCB5C26" w14:textId="77777777" w:rsidR="00646B4E" w:rsidRPr="00161A82" w:rsidRDefault="00646B4E" w:rsidP="000730C9"/>
        </w:tc>
      </w:tr>
    </w:tbl>
    <w:p w14:paraId="2AA3234A" w14:textId="77777777" w:rsidR="00110F42" w:rsidRDefault="00110F42"/>
    <w:p w14:paraId="4FE6BDCA" w14:textId="77777777" w:rsidR="007C0A80" w:rsidRPr="00161A82" w:rsidRDefault="007C0A80"/>
    <w:tbl>
      <w:tblPr>
        <w:tblStyle w:val="TableGrid"/>
        <w:tblW w:w="5000" w:type="pct"/>
        <w:tblLook w:val="04A0" w:firstRow="1" w:lastRow="0" w:firstColumn="1" w:lastColumn="0" w:noHBand="0" w:noVBand="1"/>
      </w:tblPr>
      <w:tblGrid>
        <w:gridCol w:w="1368"/>
        <w:gridCol w:w="9422"/>
      </w:tblGrid>
      <w:tr w:rsidR="00C6247E" w:rsidRPr="00161A82" w14:paraId="219F833E" w14:textId="0E347C5A" w:rsidTr="00100255">
        <w:tc>
          <w:tcPr>
            <w:tcW w:w="5000" w:type="pct"/>
            <w:gridSpan w:val="2"/>
            <w:shd w:val="clear" w:color="auto" w:fill="D9E2F3" w:themeFill="accent5" w:themeFillTint="33"/>
          </w:tcPr>
          <w:p w14:paraId="0B18659B" w14:textId="77777777" w:rsidR="00C6247E" w:rsidRPr="00161A82" w:rsidRDefault="00C6247E" w:rsidP="004A079B">
            <w:pPr>
              <w:jc w:val="center"/>
              <w:rPr>
                <w:b/>
              </w:rPr>
            </w:pPr>
            <w:r w:rsidRPr="00161A82">
              <w:rPr>
                <w:b/>
              </w:rPr>
              <w:t>SECTION VIII – CONSENT PROCESS AND MATERIALS</w:t>
            </w:r>
          </w:p>
          <w:p w14:paraId="0E9344CB" w14:textId="38ED706E" w:rsidR="00C15197" w:rsidRPr="00161A82" w:rsidRDefault="00C15197" w:rsidP="00C15197">
            <w:pPr>
              <w:rPr>
                <w:bCs/>
                <w:i/>
                <w:iCs/>
              </w:rPr>
            </w:pPr>
            <w:r w:rsidRPr="00161A82">
              <w:rPr>
                <w:bCs/>
                <w:i/>
                <w:iCs/>
              </w:rPr>
              <w:t xml:space="preserve">Follow </w:t>
            </w:r>
            <w:hyperlink r:id="rId29" w:history="1">
              <w:r w:rsidRPr="00161A82">
                <w:rPr>
                  <w:rStyle w:val="Hyperlink"/>
                  <w:bCs/>
                  <w:i/>
                  <w:iCs/>
                </w:rPr>
                <w:t>this link</w:t>
              </w:r>
            </w:hyperlink>
            <w:r w:rsidRPr="00161A82">
              <w:rPr>
                <w:bCs/>
                <w:i/>
                <w:iCs/>
              </w:rPr>
              <w:t xml:space="preserve"> for guidance</w:t>
            </w:r>
            <w:r w:rsidR="008F2501">
              <w:rPr>
                <w:bCs/>
                <w:i/>
                <w:iCs/>
              </w:rPr>
              <w:t xml:space="preserve"> from Indiana State University</w:t>
            </w:r>
            <w:r w:rsidRPr="00161A82">
              <w:rPr>
                <w:bCs/>
                <w:i/>
                <w:iCs/>
              </w:rPr>
              <w:t xml:space="preserve"> on Informed Consent for Exempt research.</w:t>
            </w:r>
          </w:p>
        </w:tc>
      </w:tr>
      <w:tr w:rsidR="00C6247E" w:rsidRPr="00161A82" w14:paraId="0F408860" w14:textId="499BCFC7" w:rsidTr="00100255">
        <w:tc>
          <w:tcPr>
            <w:tcW w:w="634" w:type="pct"/>
          </w:tcPr>
          <w:p w14:paraId="34806D69" w14:textId="6C04C066" w:rsidR="00C6247E" w:rsidRPr="00161A82" w:rsidRDefault="00C6247E" w:rsidP="004A079B">
            <w:r w:rsidRPr="00161A82">
              <w:lastRenderedPageBreak/>
              <w:t xml:space="preserve">Check the appropriate response: </w:t>
            </w:r>
          </w:p>
        </w:tc>
        <w:tc>
          <w:tcPr>
            <w:tcW w:w="4366" w:type="pct"/>
            <w:shd w:val="clear" w:color="auto" w:fill="E7E6E6" w:themeFill="background2"/>
          </w:tcPr>
          <w:p w14:paraId="614E325F" w14:textId="77777777" w:rsidR="007C0A80" w:rsidRDefault="00000000" w:rsidP="007C0A80">
            <w:pPr>
              <w:rPr>
                <w:rStyle w:val="CommentReference"/>
              </w:rPr>
            </w:pPr>
            <w:sdt>
              <w:sdtPr>
                <w:rPr>
                  <w:sz w:val="16"/>
                  <w:szCs w:val="16"/>
                </w:rPr>
                <w:id w:val="1923520710"/>
                <w14:checkbox>
                  <w14:checked w14:val="0"/>
                  <w14:checkedState w14:val="2612" w14:font="MS Gothic"/>
                  <w14:uncheckedState w14:val="2610" w14:font="MS Gothic"/>
                </w14:checkbox>
              </w:sdtPr>
              <w:sdtEndPr>
                <w:rPr>
                  <w:sz w:val="22"/>
                  <w:szCs w:val="22"/>
                </w:rPr>
              </w:sdtEndPr>
              <w:sdtContent>
                <w:r w:rsidR="00C6247E" w:rsidRPr="00161A82">
                  <w:rPr>
                    <w:rFonts w:ascii="MS Gothic" w:eastAsia="MS Gothic" w:hAnsi="MS Gothic" w:hint="eastAsia"/>
                  </w:rPr>
                  <w:t>☐</w:t>
                </w:r>
              </w:sdtContent>
            </w:sdt>
            <w:r w:rsidR="00C6247E" w:rsidRPr="00161A82">
              <w:t xml:space="preserve">  </w:t>
            </w:r>
            <w:r w:rsidR="007C0A80">
              <w:t>Researchers will share an information sheet about the study and collect signatures for consent.</w:t>
            </w:r>
          </w:p>
          <w:p w14:paraId="797EE20D" w14:textId="4BAC86A6" w:rsidR="00C6247E" w:rsidRPr="00161A82" w:rsidRDefault="00000000" w:rsidP="007C0A80">
            <w:sdt>
              <w:sdtPr>
                <w:id w:val="-1632398652"/>
                <w14:checkbox>
                  <w14:checked w14:val="0"/>
                  <w14:checkedState w14:val="2612" w14:font="MS Gothic"/>
                  <w14:uncheckedState w14:val="2610" w14:font="MS Gothic"/>
                </w14:checkbox>
              </w:sdtPr>
              <w:sdtContent>
                <w:r w:rsidR="00C6247E" w:rsidRPr="00161A82">
                  <w:rPr>
                    <w:rFonts w:ascii="MS Gothic" w:eastAsia="MS Gothic" w:hAnsi="MS Gothic" w:hint="eastAsia"/>
                  </w:rPr>
                  <w:t>☐</w:t>
                </w:r>
              </w:sdtContent>
            </w:sdt>
            <w:r w:rsidR="00C6247E" w:rsidRPr="00161A82">
              <w:t xml:space="preserve">  </w:t>
            </w:r>
            <w:r w:rsidR="007C0A80">
              <w:t>Researchers will share an information sheet about the study, but s</w:t>
            </w:r>
            <w:r w:rsidR="00C6247E" w:rsidRPr="00161A82">
              <w:t>ignatures will not be obtained</w:t>
            </w:r>
            <w:r w:rsidR="007C0A80">
              <w:t xml:space="preserve"> for documenting consent.</w:t>
            </w:r>
          </w:p>
        </w:tc>
      </w:tr>
      <w:tr w:rsidR="00C6247E" w:rsidRPr="00161A82" w14:paraId="0F9A41C6" w14:textId="55A33F0B" w:rsidTr="00100255">
        <w:tc>
          <w:tcPr>
            <w:tcW w:w="634" w:type="pct"/>
          </w:tcPr>
          <w:p w14:paraId="70955B76" w14:textId="77777777" w:rsidR="00C6247E" w:rsidRPr="00161A82" w:rsidRDefault="00C6247E" w:rsidP="004A079B">
            <w:r w:rsidRPr="00161A82">
              <w:t xml:space="preserve">1. </w:t>
            </w:r>
          </w:p>
        </w:tc>
        <w:tc>
          <w:tcPr>
            <w:tcW w:w="4366" w:type="pct"/>
            <w:shd w:val="clear" w:color="auto" w:fill="E7E6E6" w:themeFill="background2"/>
          </w:tcPr>
          <w:p w14:paraId="72B660BC" w14:textId="5786E06F" w:rsidR="00C6247E" w:rsidRPr="00161A82" w:rsidRDefault="00C6247E" w:rsidP="004A079B">
            <w:r w:rsidRPr="00161A82">
              <w:t>Describe how, where, and when consent will be obtained from research participants</w:t>
            </w:r>
            <w:r w:rsidR="00246B83" w:rsidRPr="00161A82">
              <w:t>.</w:t>
            </w:r>
          </w:p>
        </w:tc>
      </w:tr>
      <w:tr w:rsidR="00C6247E" w:rsidRPr="00161A82" w14:paraId="63872108" w14:textId="330353D8" w:rsidTr="00100255">
        <w:tc>
          <w:tcPr>
            <w:tcW w:w="5000" w:type="pct"/>
            <w:gridSpan w:val="2"/>
          </w:tcPr>
          <w:p w14:paraId="21B45EDC" w14:textId="77777777" w:rsidR="00C6247E" w:rsidRPr="00161A82" w:rsidRDefault="00C6247E" w:rsidP="004A079B"/>
        </w:tc>
      </w:tr>
    </w:tbl>
    <w:p w14:paraId="06CC9EC3" w14:textId="77777777" w:rsidR="00C6247E" w:rsidRDefault="00C6247E"/>
    <w:p w14:paraId="7488EA62" w14:textId="77777777" w:rsidR="007C0A80" w:rsidRPr="00161A82" w:rsidRDefault="007C0A80"/>
    <w:tbl>
      <w:tblPr>
        <w:tblStyle w:val="TableGrid"/>
        <w:tblW w:w="5000" w:type="pct"/>
        <w:tblLook w:val="04A0" w:firstRow="1" w:lastRow="0" w:firstColumn="1" w:lastColumn="0" w:noHBand="0" w:noVBand="1"/>
      </w:tblPr>
      <w:tblGrid>
        <w:gridCol w:w="412"/>
        <w:gridCol w:w="3440"/>
        <w:gridCol w:w="3567"/>
        <w:gridCol w:w="3371"/>
      </w:tblGrid>
      <w:tr w:rsidR="00C9416B" w:rsidRPr="00161A82" w14:paraId="3898D665" w14:textId="77777777" w:rsidTr="00100255">
        <w:tc>
          <w:tcPr>
            <w:tcW w:w="5000" w:type="pct"/>
            <w:gridSpan w:val="4"/>
            <w:shd w:val="clear" w:color="auto" w:fill="D9E2F3" w:themeFill="accent5" w:themeFillTint="33"/>
          </w:tcPr>
          <w:p w14:paraId="6AC23C86" w14:textId="77777777" w:rsidR="00C9416B" w:rsidRPr="00161A82" w:rsidRDefault="00C9416B" w:rsidP="000730C9">
            <w:pPr>
              <w:jc w:val="center"/>
              <w:rPr>
                <w:b/>
              </w:rPr>
            </w:pPr>
            <w:r w:rsidRPr="00161A82">
              <w:rPr>
                <w:b/>
              </w:rPr>
              <w:t>SECTION IX – RESEARCH DESIGN, METHODS, AND PROCEDURES</w:t>
            </w:r>
          </w:p>
        </w:tc>
      </w:tr>
      <w:tr w:rsidR="00C9416B" w:rsidRPr="00161A82" w14:paraId="056453A1" w14:textId="77777777" w:rsidTr="00100255">
        <w:tc>
          <w:tcPr>
            <w:tcW w:w="191" w:type="pct"/>
          </w:tcPr>
          <w:p w14:paraId="5A65A1E1" w14:textId="77777777" w:rsidR="00C9416B" w:rsidRPr="00161A82" w:rsidRDefault="00C9416B" w:rsidP="000730C9">
            <w:r w:rsidRPr="00161A82">
              <w:t>1.</w:t>
            </w:r>
          </w:p>
        </w:tc>
        <w:tc>
          <w:tcPr>
            <w:tcW w:w="4809" w:type="pct"/>
            <w:gridSpan w:val="3"/>
            <w:shd w:val="clear" w:color="auto" w:fill="E7E6E6" w:themeFill="background2"/>
          </w:tcPr>
          <w:p w14:paraId="08000FA1" w14:textId="59F8AE82" w:rsidR="00C9416B" w:rsidRPr="00161A82" w:rsidRDefault="00C9416B" w:rsidP="000730C9">
            <w:r w:rsidRPr="00161A82">
              <w:t xml:space="preserve">In no more than 200 words, describe </w:t>
            </w:r>
            <w:r w:rsidR="00902ACB" w:rsidRPr="00161A82">
              <w:t xml:space="preserve">the </w:t>
            </w:r>
            <w:r w:rsidRPr="00161A82">
              <w:t>background/scientific rationale for the project in plain language.</w:t>
            </w:r>
          </w:p>
        </w:tc>
      </w:tr>
      <w:tr w:rsidR="00C9416B" w:rsidRPr="00161A82" w14:paraId="2BB98755" w14:textId="77777777" w:rsidTr="00100255">
        <w:tc>
          <w:tcPr>
            <w:tcW w:w="5000" w:type="pct"/>
            <w:gridSpan w:val="4"/>
          </w:tcPr>
          <w:p w14:paraId="74E90D8B" w14:textId="77777777" w:rsidR="00C9416B" w:rsidRPr="00161A82" w:rsidRDefault="00C9416B" w:rsidP="000730C9"/>
        </w:tc>
      </w:tr>
      <w:tr w:rsidR="00C9416B" w:rsidRPr="00161A82" w14:paraId="3DB336DD" w14:textId="77777777" w:rsidTr="00100255">
        <w:tc>
          <w:tcPr>
            <w:tcW w:w="191" w:type="pct"/>
          </w:tcPr>
          <w:p w14:paraId="078988B2" w14:textId="77777777" w:rsidR="00C9416B" w:rsidRPr="00161A82" w:rsidRDefault="00C9416B" w:rsidP="000730C9">
            <w:r w:rsidRPr="00161A82">
              <w:t>2.</w:t>
            </w:r>
          </w:p>
        </w:tc>
        <w:tc>
          <w:tcPr>
            <w:tcW w:w="4809" w:type="pct"/>
            <w:gridSpan w:val="3"/>
            <w:shd w:val="clear" w:color="auto" w:fill="E7E6E6" w:themeFill="background2"/>
          </w:tcPr>
          <w:p w14:paraId="424DCCB6" w14:textId="77777777" w:rsidR="00C9416B" w:rsidRPr="00161A82" w:rsidRDefault="00C9416B" w:rsidP="000730C9">
            <w:r w:rsidRPr="00161A82">
              <w:t>Describe the objectives/aims of the study. List research questions (and hypotheses, if applicable).</w:t>
            </w:r>
          </w:p>
        </w:tc>
      </w:tr>
      <w:tr w:rsidR="00C9416B" w:rsidRPr="00161A82" w14:paraId="54E960AC" w14:textId="77777777" w:rsidTr="00100255">
        <w:tc>
          <w:tcPr>
            <w:tcW w:w="5000" w:type="pct"/>
            <w:gridSpan w:val="4"/>
          </w:tcPr>
          <w:p w14:paraId="1F4C8079" w14:textId="77777777" w:rsidR="00C9416B" w:rsidRPr="00161A82" w:rsidRDefault="00C9416B" w:rsidP="000730C9"/>
        </w:tc>
      </w:tr>
      <w:tr w:rsidR="00C9416B" w:rsidRPr="00161A82" w14:paraId="56AE9D2F" w14:textId="77777777" w:rsidTr="00100255">
        <w:tc>
          <w:tcPr>
            <w:tcW w:w="191" w:type="pct"/>
          </w:tcPr>
          <w:p w14:paraId="182E819A" w14:textId="77777777" w:rsidR="00C9416B" w:rsidRPr="00161A82" w:rsidRDefault="00C9416B" w:rsidP="000730C9">
            <w:r w:rsidRPr="00161A82">
              <w:t>3.</w:t>
            </w:r>
          </w:p>
        </w:tc>
        <w:tc>
          <w:tcPr>
            <w:tcW w:w="4809" w:type="pct"/>
            <w:gridSpan w:val="3"/>
            <w:shd w:val="clear" w:color="auto" w:fill="E7E6E6" w:themeFill="background2"/>
          </w:tcPr>
          <w:p w14:paraId="4B2E9FA0" w14:textId="77777777" w:rsidR="00C9416B" w:rsidRPr="00161A82" w:rsidRDefault="00C9416B" w:rsidP="000730C9">
            <w:r w:rsidRPr="00161A82">
              <w:t>Data Sources (check all that apply):</w:t>
            </w:r>
          </w:p>
        </w:tc>
      </w:tr>
      <w:tr w:rsidR="00C9416B" w:rsidRPr="00161A82" w14:paraId="4C20C2FA" w14:textId="77777777" w:rsidTr="00100255">
        <w:tc>
          <w:tcPr>
            <w:tcW w:w="1785" w:type="pct"/>
            <w:gridSpan w:val="2"/>
          </w:tcPr>
          <w:p w14:paraId="03D0E8AC" w14:textId="77777777" w:rsidR="00C9416B" w:rsidRPr="00161A82" w:rsidRDefault="00000000" w:rsidP="000730C9">
            <w:sdt>
              <w:sdtPr>
                <w:id w:val="258886434"/>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Paper surveys</w:t>
            </w:r>
          </w:p>
        </w:tc>
        <w:tc>
          <w:tcPr>
            <w:tcW w:w="1653" w:type="pct"/>
          </w:tcPr>
          <w:p w14:paraId="007AC4BD" w14:textId="77777777" w:rsidR="00C9416B" w:rsidRPr="00161A82" w:rsidRDefault="00000000" w:rsidP="000730C9">
            <w:sdt>
              <w:sdtPr>
                <w:id w:val="-341474328"/>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Classroom observation</w:t>
            </w:r>
          </w:p>
        </w:tc>
        <w:tc>
          <w:tcPr>
            <w:tcW w:w="1562" w:type="pct"/>
          </w:tcPr>
          <w:p w14:paraId="00DA2742" w14:textId="315F1942" w:rsidR="00C9416B" w:rsidRPr="00161A82" w:rsidRDefault="00000000" w:rsidP="000730C9">
            <w:sdt>
              <w:sdtPr>
                <w:id w:val="-1707639412"/>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Audio </w:t>
            </w:r>
            <w:r w:rsidR="00080ADE" w:rsidRPr="00161A82">
              <w:t>r</w:t>
            </w:r>
            <w:r w:rsidR="00C9416B" w:rsidRPr="00161A82">
              <w:t>ecordings</w:t>
            </w:r>
          </w:p>
        </w:tc>
      </w:tr>
      <w:tr w:rsidR="00C9416B" w:rsidRPr="00161A82" w14:paraId="3F29EE9F" w14:textId="77777777" w:rsidTr="00100255">
        <w:tc>
          <w:tcPr>
            <w:tcW w:w="1785" w:type="pct"/>
            <w:gridSpan w:val="2"/>
          </w:tcPr>
          <w:p w14:paraId="1FE4D869" w14:textId="77777777" w:rsidR="00C9416B" w:rsidRPr="00161A82" w:rsidRDefault="00000000" w:rsidP="000730C9">
            <w:sdt>
              <w:sdtPr>
                <w:id w:val="1889446527"/>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Telephone surveys</w:t>
            </w:r>
          </w:p>
        </w:tc>
        <w:tc>
          <w:tcPr>
            <w:tcW w:w="1653" w:type="pct"/>
          </w:tcPr>
          <w:p w14:paraId="294EE85F" w14:textId="77777777" w:rsidR="00C9416B" w:rsidRPr="00161A82" w:rsidRDefault="00000000" w:rsidP="000730C9">
            <w:sdt>
              <w:sdtPr>
                <w:id w:val="-1229917628"/>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w:t>
            </w:r>
            <w:hyperlink r:id="rId30" w:history="1">
              <w:r w:rsidR="00C9416B" w:rsidRPr="00161A82">
                <w:rPr>
                  <w:rStyle w:val="Hyperlink"/>
                </w:rPr>
                <w:t>Educational Records/FERPA</w:t>
              </w:r>
            </w:hyperlink>
          </w:p>
        </w:tc>
        <w:tc>
          <w:tcPr>
            <w:tcW w:w="1562" w:type="pct"/>
          </w:tcPr>
          <w:p w14:paraId="53354F24" w14:textId="77777777" w:rsidR="00C9416B" w:rsidRPr="00161A82" w:rsidRDefault="00000000" w:rsidP="000730C9">
            <w:sdt>
              <w:sdtPr>
                <w:id w:val="1045405352"/>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Publicly available materials</w:t>
            </w:r>
          </w:p>
        </w:tc>
      </w:tr>
      <w:tr w:rsidR="00C9416B" w:rsidRPr="00161A82" w14:paraId="29235852" w14:textId="77777777" w:rsidTr="00100255">
        <w:tc>
          <w:tcPr>
            <w:tcW w:w="1785" w:type="pct"/>
            <w:gridSpan w:val="2"/>
          </w:tcPr>
          <w:p w14:paraId="46B41BBC" w14:textId="77777777" w:rsidR="00C9416B" w:rsidRPr="00161A82" w:rsidRDefault="00000000" w:rsidP="000730C9">
            <w:sdt>
              <w:sdtPr>
                <w:id w:val="-654220016"/>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Online surveys (via Qualtrics)</w:t>
            </w:r>
          </w:p>
        </w:tc>
        <w:tc>
          <w:tcPr>
            <w:tcW w:w="1653" w:type="pct"/>
          </w:tcPr>
          <w:p w14:paraId="0698CA33" w14:textId="77777777" w:rsidR="00C9416B" w:rsidRPr="00161A82" w:rsidRDefault="00000000" w:rsidP="000730C9">
            <w:sdt>
              <w:sdtPr>
                <w:id w:val="274909584"/>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Tasks/behavioral interventions</w:t>
            </w:r>
          </w:p>
        </w:tc>
        <w:tc>
          <w:tcPr>
            <w:tcW w:w="1562" w:type="pct"/>
          </w:tcPr>
          <w:p w14:paraId="2E91C445" w14:textId="55502CBD" w:rsidR="00C9416B" w:rsidRPr="00161A82" w:rsidRDefault="00000000" w:rsidP="000730C9">
            <w:sdt>
              <w:sdtPr>
                <w:id w:val="-1807608214"/>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w:t>
            </w:r>
            <w:hyperlink r:id="rId31" w:history="1">
              <w:r w:rsidR="00C9416B" w:rsidRPr="00161A82">
                <w:rPr>
                  <w:rStyle w:val="Hyperlink"/>
                </w:rPr>
                <w:t>Medical Records/HIP</w:t>
              </w:r>
              <w:r w:rsidR="00902ACB" w:rsidRPr="00161A82">
                <w:rPr>
                  <w:rStyle w:val="Hyperlink"/>
                </w:rPr>
                <w:t>A</w:t>
              </w:r>
              <w:r w:rsidR="00C9416B" w:rsidRPr="00161A82">
                <w:rPr>
                  <w:rStyle w:val="Hyperlink"/>
                </w:rPr>
                <w:t>A</w:t>
              </w:r>
            </w:hyperlink>
          </w:p>
        </w:tc>
      </w:tr>
      <w:tr w:rsidR="00C9416B" w:rsidRPr="00161A82" w14:paraId="6B45B21C" w14:textId="77777777" w:rsidTr="00100255">
        <w:tc>
          <w:tcPr>
            <w:tcW w:w="1785" w:type="pct"/>
            <w:gridSpan w:val="2"/>
          </w:tcPr>
          <w:p w14:paraId="4BFFFFAE" w14:textId="77777777" w:rsidR="00C9416B" w:rsidRPr="00161A82" w:rsidRDefault="00000000" w:rsidP="000730C9">
            <w:sdt>
              <w:sdtPr>
                <w:id w:val="257026588"/>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Standard written/oral/visual tests</w:t>
            </w:r>
          </w:p>
        </w:tc>
        <w:tc>
          <w:tcPr>
            <w:tcW w:w="1653" w:type="pct"/>
          </w:tcPr>
          <w:p w14:paraId="37009166" w14:textId="77777777" w:rsidR="00C9416B" w:rsidRPr="00161A82" w:rsidRDefault="00000000" w:rsidP="000730C9">
            <w:sdt>
              <w:sdtPr>
                <w:id w:val="591819736"/>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Interviews</w:t>
            </w:r>
          </w:p>
        </w:tc>
        <w:tc>
          <w:tcPr>
            <w:tcW w:w="1562" w:type="pct"/>
          </w:tcPr>
          <w:p w14:paraId="2BD6D211" w14:textId="77777777" w:rsidR="00C9416B" w:rsidRPr="00161A82" w:rsidRDefault="00000000" w:rsidP="000730C9">
            <w:sdt>
              <w:sdtPr>
                <w:id w:val="1968541750"/>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Saliva</w:t>
            </w:r>
          </w:p>
        </w:tc>
      </w:tr>
      <w:tr w:rsidR="00C9416B" w:rsidRPr="00161A82" w14:paraId="5A250C3D" w14:textId="77777777" w:rsidTr="00100255">
        <w:tc>
          <w:tcPr>
            <w:tcW w:w="1785" w:type="pct"/>
            <w:gridSpan w:val="2"/>
          </w:tcPr>
          <w:p w14:paraId="6BCED780" w14:textId="77777777" w:rsidR="00C9416B" w:rsidRPr="00161A82" w:rsidRDefault="00000000" w:rsidP="000730C9">
            <w:sdt>
              <w:sdtPr>
                <w:id w:val="-1254345382"/>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Public observation</w:t>
            </w:r>
          </w:p>
        </w:tc>
        <w:tc>
          <w:tcPr>
            <w:tcW w:w="1653" w:type="pct"/>
          </w:tcPr>
          <w:p w14:paraId="792E48F3" w14:textId="77777777" w:rsidR="00C9416B" w:rsidRPr="00161A82" w:rsidRDefault="00000000" w:rsidP="000730C9">
            <w:sdt>
              <w:sdtPr>
                <w:id w:val="2120174746"/>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Focus groups</w:t>
            </w:r>
          </w:p>
        </w:tc>
        <w:tc>
          <w:tcPr>
            <w:tcW w:w="1562" w:type="pct"/>
          </w:tcPr>
          <w:p w14:paraId="7FB1916D" w14:textId="77777777" w:rsidR="00C9416B" w:rsidRPr="00161A82" w:rsidRDefault="00000000" w:rsidP="000730C9">
            <w:sdt>
              <w:sdtPr>
                <w:id w:val="865640665"/>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Blood</w:t>
            </w:r>
          </w:p>
        </w:tc>
      </w:tr>
      <w:tr w:rsidR="00C9416B" w:rsidRPr="00161A82" w14:paraId="5B4263C2" w14:textId="77777777" w:rsidTr="00100255">
        <w:tc>
          <w:tcPr>
            <w:tcW w:w="1785" w:type="pct"/>
            <w:gridSpan w:val="2"/>
          </w:tcPr>
          <w:p w14:paraId="5A5373EC" w14:textId="77777777" w:rsidR="00C9416B" w:rsidRPr="00161A82" w:rsidRDefault="00000000" w:rsidP="000730C9">
            <w:sdt>
              <w:sdtPr>
                <w:id w:val="-1622301016"/>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Worksite observation</w:t>
            </w:r>
          </w:p>
        </w:tc>
        <w:tc>
          <w:tcPr>
            <w:tcW w:w="1653" w:type="pct"/>
          </w:tcPr>
          <w:p w14:paraId="4E9316ED" w14:textId="66E7C641" w:rsidR="00C9416B" w:rsidRPr="00161A82" w:rsidRDefault="00000000" w:rsidP="000730C9">
            <w:sdt>
              <w:sdtPr>
                <w:id w:val="384924004"/>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Video </w:t>
            </w:r>
            <w:r w:rsidR="00080ADE" w:rsidRPr="00161A82">
              <w:t>r</w:t>
            </w:r>
            <w:r w:rsidR="00C9416B" w:rsidRPr="00161A82">
              <w:t>ecordings</w:t>
            </w:r>
          </w:p>
        </w:tc>
        <w:tc>
          <w:tcPr>
            <w:tcW w:w="1562" w:type="pct"/>
          </w:tcPr>
          <w:p w14:paraId="7BE3550A" w14:textId="77777777" w:rsidR="00C9416B" w:rsidRPr="00161A82" w:rsidRDefault="00000000" w:rsidP="000730C9">
            <w:sdt>
              <w:sdtPr>
                <w:id w:val="-2117270820"/>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Urine</w:t>
            </w:r>
          </w:p>
        </w:tc>
      </w:tr>
      <w:tr w:rsidR="00C9416B" w:rsidRPr="00161A82" w14:paraId="38D4B4A2" w14:textId="77777777" w:rsidTr="00100255">
        <w:tc>
          <w:tcPr>
            <w:tcW w:w="5000" w:type="pct"/>
            <w:gridSpan w:val="4"/>
          </w:tcPr>
          <w:p w14:paraId="1CF9DE5F" w14:textId="77777777" w:rsidR="00C9416B" w:rsidRPr="00161A82" w:rsidRDefault="00000000" w:rsidP="000730C9">
            <w:sdt>
              <w:sdtPr>
                <w:id w:val="924616044"/>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Materials that have or will be collected for non-research purposes</w:t>
            </w:r>
          </w:p>
        </w:tc>
      </w:tr>
      <w:tr w:rsidR="00C9416B" w:rsidRPr="00161A82" w14:paraId="6EBC46CC" w14:textId="77777777" w:rsidTr="00100255">
        <w:tc>
          <w:tcPr>
            <w:tcW w:w="5000" w:type="pct"/>
            <w:gridSpan w:val="4"/>
          </w:tcPr>
          <w:p w14:paraId="532287B0" w14:textId="77777777" w:rsidR="00C9416B" w:rsidRPr="00161A82" w:rsidRDefault="00000000" w:rsidP="000730C9">
            <w:sdt>
              <w:sdtPr>
                <w:id w:val="1533841469"/>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Materials that have been or will be collected for other research purposes</w:t>
            </w:r>
          </w:p>
        </w:tc>
      </w:tr>
      <w:tr w:rsidR="00C9416B" w:rsidRPr="00161A82" w14:paraId="1B53A33F" w14:textId="77777777" w:rsidTr="00100255">
        <w:tc>
          <w:tcPr>
            <w:tcW w:w="5000" w:type="pct"/>
            <w:gridSpan w:val="4"/>
          </w:tcPr>
          <w:p w14:paraId="47F4F479" w14:textId="77777777" w:rsidR="00C9416B" w:rsidRPr="00161A82" w:rsidRDefault="00000000" w:rsidP="000730C9">
            <w:sdt>
              <w:sdtPr>
                <w:id w:val="-1443756604"/>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Moderate exercise and muscular strength training activities</w:t>
            </w:r>
          </w:p>
        </w:tc>
      </w:tr>
      <w:tr w:rsidR="00C9416B" w:rsidRPr="00161A82" w14:paraId="0D51A705" w14:textId="77777777" w:rsidTr="00100255">
        <w:tc>
          <w:tcPr>
            <w:tcW w:w="5000" w:type="pct"/>
            <w:gridSpan w:val="4"/>
          </w:tcPr>
          <w:p w14:paraId="72AA60D4" w14:textId="77777777" w:rsidR="00C9416B" w:rsidRPr="00161A82" w:rsidRDefault="00000000" w:rsidP="000730C9">
            <w:sdt>
              <w:sdtPr>
                <w:id w:val="1901022682"/>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Other (describe):</w:t>
            </w:r>
          </w:p>
        </w:tc>
      </w:tr>
      <w:tr w:rsidR="00C9416B" w:rsidRPr="00161A82" w14:paraId="6C6F2473" w14:textId="77777777" w:rsidTr="00100255">
        <w:tc>
          <w:tcPr>
            <w:tcW w:w="191" w:type="pct"/>
          </w:tcPr>
          <w:p w14:paraId="108123FD" w14:textId="77777777" w:rsidR="00C9416B" w:rsidRPr="00161A82" w:rsidRDefault="00C9416B" w:rsidP="000730C9">
            <w:r w:rsidRPr="00161A82">
              <w:t xml:space="preserve">4. </w:t>
            </w:r>
          </w:p>
        </w:tc>
        <w:tc>
          <w:tcPr>
            <w:tcW w:w="4809" w:type="pct"/>
            <w:gridSpan w:val="3"/>
            <w:shd w:val="clear" w:color="auto" w:fill="E7E6E6" w:themeFill="background2"/>
          </w:tcPr>
          <w:p w14:paraId="454E6B17" w14:textId="77777777" w:rsidR="00C9416B" w:rsidRPr="00161A82" w:rsidRDefault="00C9416B" w:rsidP="000730C9">
            <w:r w:rsidRPr="00161A82">
              <w:t>Describe the overall research design and method(s) of data collection. Identify any specific factors or variables and, if applicable, treatment and control conditions or groups.</w:t>
            </w:r>
          </w:p>
        </w:tc>
      </w:tr>
      <w:tr w:rsidR="00C9416B" w:rsidRPr="00161A82" w14:paraId="7B8E26F8" w14:textId="77777777" w:rsidTr="00100255">
        <w:tc>
          <w:tcPr>
            <w:tcW w:w="5000" w:type="pct"/>
            <w:gridSpan w:val="4"/>
          </w:tcPr>
          <w:p w14:paraId="7ED63A79" w14:textId="77777777" w:rsidR="00C9416B" w:rsidRPr="00161A82" w:rsidRDefault="00C9416B" w:rsidP="000730C9"/>
        </w:tc>
      </w:tr>
      <w:tr w:rsidR="00C9416B" w:rsidRPr="00161A82" w14:paraId="6C516E79" w14:textId="77777777" w:rsidTr="00100255">
        <w:tc>
          <w:tcPr>
            <w:tcW w:w="191" w:type="pct"/>
          </w:tcPr>
          <w:p w14:paraId="1779F168" w14:textId="77777777" w:rsidR="00C9416B" w:rsidRPr="00161A82" w:rsidRDefault="00C9416B" w:rsidP="000730C9">
            <w:pPr>
              <w:rPr>
                <w:highlight w:val="yellow"/>
              </w:rPr>
            </w:pPr>
            <w:r w:rsidRPr="00161A82">
              <w:t>5.</w:t>
            </w:r>
          </w:p>
        </w:tc>
        <w:tc>
          <w:tcPr>
            <w:tcW w:w="4809" w:type="pct"/>
            <w:gridSpan w:val="3"/>
            <w:shd w:val="clear" w:color="auto" w:fill="E7E6E6" w:themeFill="background2"/>
          </w:tcPr>
          <w:p w14:paraId="3C2ED941" w14:textId="4394A78A" w:rsidR="00C9416B" w:rsidRPr="00161A82" w:rsidRDefault="00C9416B" w:rsidP="000730C9">
            <w:r w:rsidRPr="00161A82">
              <w:t xml:space="preserve">Describe the time commitment per activity per individual subject and provide the estimated total duration of participation. </w:t>
            </w:r>
          </w:p>
        </w:tc>
      </w:tr>
      <w:tr w:rsidR="00C9416B" w:rsidRPr="00161A82" w14:paraId="4ECD8313" w14:textId="77777777" w:rsidTr="00100255">
        <w:tc>
          <w:tcPr>
            <w:tcW w:w="5000" w:type="pct"/>
            <w:gridSpan w:val="4"/>
          </w:tcPr>
          <w:p w14:paraId="0B080C53" w14:textId="77777777" w:rsidR="00C9416B" w:rsidRPr="00161A82" w:rsidRDefault="00C9416B" w:rsidP="000730C9"/>
        </w:tc>
      </w:tr>
      <w:tr w:rsidR="00C9416B" w:rsidRPr="00161A82" w14:paraId="414FEB12" w14:textId="77777777" w:rsidTr="00100255">
        <w:tc>
          <w:tcPr>
            <w:tcW w:w="191" w:type="pct"/>
          </w:tcPr>
          <w:p w14:paraId="3D2A4F36" w14:textId="77777777" w:rsidR="00C9416B" w:rsidRPr="00161A82" w:rsidRDefault="00C9416B" w:rsidP="000730C9">
            <w:r w:rsidRPr="00161A82">
              <w:t>6.</w:t>
            </w:r>
          </w:p>
        </w:tc>
        <w:tc>
          <w:tcPr>
            <w:tcW w:w="4809" w:type="pct"/>
            <w:gridSpan w:val="3"/>
            <w:shd w:val="clear" w:color="auto" w:fill="E7E6E6" w:themeFill="background2"/>
          </w:tcPr>
          <w:p w14:paraId="1B2DA642" w14:textId="1633C65D" w:rsidR="00C9416B" w:rsidRPr="00161A82" w:rsidRDefault="00C9416B" w:rsidP="000730C9">
            <w:r w:rsidRPr="00161A82">
              <w:t xml:space="preserve">Describe step-by-step (in detail and in sequence) all study procedures from the perspective of the participant. Begin with any procedure that involves interaction or </w:t>
            </w:r>
            <w:r w:rsidR="00902ACB" w:rsidRPr="00161A82">
              <w:t xml:space="preserve">the </w:t>
            </w:r>
            <w:r w:rsidRPr="00161A82">
              <w:t>collection of data to determine eligibility, if applicable. Separate any procedures</w:t>
            </w:r>
            <w:r w:rsidR="009B2FB9" w:rsidRPr="00161A82">
              <w:t xml:space="preserve"> or activities</w:t>
            </w:r>
            <w:r w:rsidRPr="00161A82">
              <w:t xml:space="preserve"> that are part of regular practice from procedures that are specific to this research study. If procedures are long or complicated, use a table, flowchart, or diagram to outline the study procedures. If your study has more than one phase, clearly map out the different phases. If deception is involved, this study does not meet </w:t>
            </w:r>
            <w:r w:rsidR="00902ACB" w:rsidRPr="00161A82">
              <w:t xml:space="preserve">the </w:t>
            </w:r>
            <w:r w:rsidRPr="00161A82">
              <w:t>criteria for Exemption.</w:t>
            </w:r>
          </w:p>
        </w:tc>
      </w:tr>
      <w:tr w:rsidR="00C9416B" w:rsidRPr="00161A82" w14:paraId="5E235EC0" w14:textId="77777777" w:rsidTr="00100255">
        <w:tc>
          <w:tcPr>
            <w:tcW w:w="5000" w:type="pct"/>
            <w:gridSpan w:val="4"/>
          </w:tcPr>
          <w:p w14:paraId="31F9FB1D" w14:textId="77777777" w:rsidR="00C9416B" w:rsidRPr="00161A82" w:rsidRDefault="00C9416B" w:rsidP="000730C9"/>
        </w:tc>
      </w:tr>
      <w:tr w:rsidR="00C9416B" w:rsidRPr="00161A82" w14:paraId="222096E1" w14:textId="77777777" w:rsidTr="00100255">
        <w:tc>
          <w:tcPr>
            <w:tcW w:w="191" w:type="pct"/>
          </w:tcPr>
          <w:p w14:paraId="5F6F4537" w14:textId="2FC70F51" w:rsidR="00C9416B" w:rsidRPr="00161A82" w:rsidRDefault="007C0A80" w:rsidP="000730C9">
            <w:r>
              <w:t>7</w:t>
            </w:r>
            <w:r w:rsidR="00C9416B" w:rsidRPr="00161A82">
              <w:t>.</w:t>
            </w:r>
          </w:p>
        </w:tc>
        <w:tc>
          <w:tcPr>
            <w:tcW w:w="4809" w:type="pct"/>
            <w:gridSpan w:val="3"/>
            <w:shd w:val="clear" w:color="auto" w:fill="E7E6E6" w:themeFill="background2"/>
          </w:tcPr>
          <w:p w14:paraId="4ABF25F9" w14:textId="5788AFF9" w:rsidR="00C9416B" w:rsidRPr="00161A82" w:rsidRDefault="00C9416B" w:rsidP="000730C9">
            <w:r w:rsidRPr="00161A82">
              <w:t>Describe how results will be reported (using codin</w:t>
            </w:r>
            <w:r w:rsidR="009B2FB9" w:rsidRPr="00161A82">
              <w:t>g/p</w:t>
            </w:r>
            <w:r w:rsidRPr="00161A82">
              <w:t>seudonyms, aggregate reporting, etc.)</w:t>
            </w:r>
          </w:p>
        </w:tc>
      </w:tr>
      <w:tr w:rsidR="00C9416B" w:rsidRPr="00161A82" w14:paraId="238F3000" w14:textId="77777777" w:rsidTr="00100255">
        <w:tc>
          <w:tcPr>
            <w:tcW w:w="5000" w:type="pct"/>
            <w:gridSpan w:val="4"/>
          </w:tcPr>
          <w:p w14:paraId="5748EBE9" w14:textId="77777777" w:rsidR="00C9416B" w:rsidRPr="00161A82" w:rsidRDefault="00C9416B" w:rsidP="000730C9"/>
        </w:tc>
      </w:tr>
    </w:tbl>
    <w:p w14:paraId="61A43DAF" w14:textId="77777777" w:rsidR="00E24E94" w:rsidRDefault="00E24E94"/>
    <w:p w14:paraId="6F1D4F94" w14:textId="77777777" w:rsidR="007C0A80" w:rsidRPr="00161A82" w:rsidRDefault="007C0A80"/>
    <w:tbl>
      <w:tblPr>
        <w:tblStyle w:val="TableGrid"/>
        <w:tblW w:w="5000" w:type="pct"/>
        <w:tblLook w:val="04A0" w:firstRow="1" w:lastRow="0" w:firstColumn="1" w:lastColumn="0" w:noHBand="0" w:noVBand="1"/>
      </w:tblPr>
      <w:tblGrid>
        <w:gridCol w:w="412"/>
        <w:gridCol w:w="30"/>
        <w:gridCol w:w="10348"/>
      </w:tblGrid>
      <w:tr w:rsidR="00C9416B" w:rsidRPr="00161A82" w14:paraId="27D1DA49" w14:textId="77777777" w:rsidTr="00100255">
        <w:tc>
          <w:tcPr>
            <w:tcW w:w="5000" w:type="pct"/>
            <w:gridSpan w:val="3"/>
            <w:shd w:val="clear" w:color="auto" w:fill="D9E2F3" w:themeFill="accent5" w:themeFillTint="33"/>
          </w:tcPr>
          <w:p w14:paraId="46A3A4D0" w14:textId="01ACDA72" w:rsidR="00C9416B" w:rsidRPr="00161A82" w:rsidRDefault="00C9416B" w:rsidP="000730C9">
            <w:pPr>
              <w:jc w:val="center"/>
              <w:rPr>
                <w:b/>
              </w:rPr>
            </w:pPr>
            <w:r w:rsidRPr="00161A82">
              <w:rPr>
                <w:b/>
              </w:rPr>
              <w:t>SECTION X – RISK</w:t>
            </w:r>
          </w:p>
          <w:p w14:paraId="0EF6A984" w14:textId="77777777" w:rsidR="00C9416B" w:rsidRPr="00161A82" w:rsidRDefault="00C9416B" w:rsidP="000730C9">
            <w:pPr>
              <w:rPr>
                <w:b/>
                <w:i/>
                <w:iCs/>
              </w:rPr>
            </w:pPr>
            <w:r w:rsidRPr="00161A82">
              <w:rPr>
                <w:i/>
                <w:iCs/>
              </w:rPr>
              <w:t>The risk to subjects must be reasonable in relation to anticipated benefits, if any, to subjects and the importance of the knowledge that may reasonably be expected to result.</w:t>
            </w:r>
          </w:p>
        </w:tc>
      </w:tr>
      <w:tr w:rsidR="00C9416B" w:rsidRPr="00161A82" w14:paraId="03606480" w14:textId="77777777" w:rsidTr="00100255">
        <w:tc>
          <w:tcPr>
            <w:tcW w:w="205" w:type="pct"/>
            <w:gridSpan w:val="2"/>
          </w:tcPr>
          <w:p w14:paraId="57F5013B" w14:textId="3A2B6F7F" w:rsidR="00C9416B" w:rsidRPr="00161A82" w:rsidRDefault="007C0A80" w:rsidP="000730C9">
            <w:r>
              <w:t>1</w:t>
            </w:r>
            <w:r w:rsidR="00C9416B" w:rsidRPr="00161A82">
              <w:t>.</w:t>
            </w:r>
          </w:p>
        </w:tc>
        <w:tc>
          <w:tcPr>
            <w:tcW w:w="4795" w:type="pct"/>
            <w:shd w:val="clear" w:color="auto" w:fill="E7E6E6" w:themeFill="background2"/>
          </w:tcPr>
          <w:p w14:paraId="6D3D2832" w14:textId="4AD7474D" w:rsidR="00C9416B" w:rsidRPr="00161A82" w:rsidRDefault="00C9416B" w:rsidP="000730C9">
            <w:r w:rsidRPr="00161A82">
              <w:t xml:space="preserve">State any possible risk of harm to subjects including their likelihood. </w:t>
            </w:r>
            <w:r w:rsidR="00902ACB" w:rsidRPr="00161A82">
              <w:t>The seriousness</w:t>
            </w:r>
            <w:r w:rsidRPr="00161A82">
              <w:t xml:space="preserve"> of any risk should be </w:t>
            </w:r>
            <w:r w:rsidR="007C0A80">
              <w:t>M</w:t>
            </w:r>
            <w:r w:rsidRPr="00161A82">
              <w:t>inimal. Examples:</w:t>
            </w:r>
          </w:p>
          <w:p w14:paraId="5E3BF85A" w14:textId="17CA10D7" w:rsidR="00C9416B" w:rsidRPr="00161A82" w:rsidRDefault="00C9416B" w:rsidP="00C9416B">
            <w:pPr>
              <w:pStyle w:val="ListParagraph"/>
              <w:numPr>
                <w:ilvl w:val="0"/>
                <w:numId w:val="19"/>
              </w:numPr>
            </w:pPr>
            <w:r w:rsidRPr="00161A82">
              <w:t>Is there potential for a loss of data confidentiality</w:t>
            </w:r>
            <w:r w:rsidR="00902ACB" w:rsidRPr="00161A82">
              <w:t>,</w:t>
            </w:r>
            <w:r w:rsidRPr="00161A82">
              <w:t xml:space="preserve"> and how serious would </w:t>
            </w:r>
            <w:r w:rsidR="00902ACB" w:rsidRPr="00161A82">
              <w:t xml:space="preserve">the </w:t>
            </w:r>
            <w:r w:rsidRPr="00161A82">
              <w:t>loss of confidentiality be for the subject? Consider breach of confidentiality or invasion of privacy as a risk for all subjects.</w:t>
            </w:r>
          </w:p>
          <w:p w14:paraId="2C5B9920" w14:textId="77777777" w:rsidR="00C9416B" w:rsidRPr="00161A82" w:rsidRDefault="00C9416B" w:rsidP="00C9416B">
            <w:pPr>
              <w:pStyle w:val="ListParagraph"/>
              <w:numPr>
                <w:ilvl w:val="0"/>
                <w:numId w:val="19"/>
              </w:numPr>
            </w:pPr>
            <w:r w:rsidRPr="00161A82">
              <w:t>Is there potential for emotional stress, boredom, or fatigue?</w:t>
            </w:r>
          </w:p>
          <w:p w14:paraId="7ECC0285" w14:textId="77777777" w:rsidR="00C9416B" w:rsidRPr="00161A82" w:rsidRDefault="00C9416B" w:rsidP="00C9416B">
            <w:pPr>
              <w:pStyle w:val="ListParagraph"/>
              <w:numPr>
                <w:ilvl w:val="0"/>
                <w:numId w:val="19"/>
              </w:numPr>
            </w:pPr>
            <w:r w:rsidRPr="00161A82">
              <w:lastRenderedPageBreak/>
              <w:t>Are there potential risks to the subject related to the political, social, or economic context in which they live?</w:t>
            </w:r>
          </w:p>
          <w:p w14:paraId="7389AA8A" w14:textId="77777777" w:rsidR="00C9416B" w:rsidRPr="00161A82" w:rsidRDefault="00C9416B" w:rsidP="00C9416B">
            <w:pPr>
              <w:pStyle w:val="ListParagraph"/>
              <w:numPr>
                <w:ilvl w:val="0"/>
                <w:numId w:val="19"/>
              </w:numPr>
            </w:pPr>
            <w:r w:rsidRPr="00161A82">
              <w:t>Are there economic burdens that may result from participating in the research?</w:t>
            </w:r>
          </w:p>
        </w:tc>
      </w:tr>
      <w:tr w:rsidR="00C9416B" w:rsidRPr="00161A82" w14:paraId="1E33C38C" w14:textId="77777777" w:rsidTr="00100255">
        <w:tc>
          <w:tcPr>
            <w:tcW w:w="5000" w:type="pct"/>
            <w:gridSpan w:val="3"/>
          </w:tcPr>
          <w:p w14:paraId="23FC396D" w14:textId="77777777" w:rsidR="00C9416B" w:rsidRPr="00161A82" w:rsidRDefault="00C9416B" w:rsidP="000730C9"/>
        </w:tc>
      </w:tr>
      <w:tr w:rsidR="00C9416B" w:rsidRPr="00161A82" w14:paraId="581AA8C6" w14:textId="77777777" w:rsidTr="00100255">
        <w:tc>
          <w:tcPr>
            <w:tcW w:w="205" w:type="pct"/>
            <w:gridSpan w:val="2"/>
          </w:tcPr>
          <w:p w14:paraId="42E18722" w14:textId="3DECBB7F" w:rsidR="00C9416B" w:rsidRPr="00161A82" w:rsidRDefault="007C0A80" w:rsidP="000730C9">
            <w:r>
              <w:t>2</w:t>
            </w:r>
            <w:r w:rsidR="00C9416B" w:rsidRPr="00161A82">
              <w:t>.</w:t>
            </w:r>
          </w:p>
        </w:tc>
        <w:tc>
          <w:tcPr>
            <w:tcW w:w="4795" w:type="pct"/>
            <w:shd w:val="clear" w:color="auto" w:fill="E7E6E6" w:themeFill="background2"/>
          </w:tcPr>
          <w:p w14:paraId="610A02CF" w14:textId="3DF4BDD4" w:rsidR="00C9416B" w:rsidRPr="00161A82" w:rsidRDefault="00C9416B" w:rsidP="000730C9">
            <w:r w:rsidRPr="00161A82">
              <w:t>State a plan for minimizing risk of harm (e.g.</w:t>
            </w:r>
            <w:r w:rsidR="00902ACB" w:rsidRPr="00161A82">
              <w:t>,</w:t>
            </w:r>
            <w:r w:rsidRPr="00161A82">
              <w:t xml:space="preserve"> screening to assure appropriate selection of subjects, sound research design, appropriate project team training, prompt de-identification of data, data safety monitoring plan, the presence of trained personnel who can respond to emergencies, procedures to protect the confidentiality of the data, etc.).</w:t>
            </w:r>
          </w:p>
        </w:tc>
      </w:tr>
      <w:tr w:rsidR="00C9416B" w:rsidRPr="00161A82" w14:paraId="7BEBF4C3" w14:textId="77777777" w:rsidTr="00100255">
        <w:tc>
          <w:tcPr>
            <w:tcW w:w="5000" w:type="pct"/>
            <w:gridSpan w:val="3"/>
          </w:tcPr>
          <w:p w14:paraId="11C98B26" w14:textId="77777777" w:rsidR="00C9416B" w:rsidRPr="00161A82" w:rsidRDefault="00C9416B" w:rsidP="000730C9"/>
        </w:tc>
      </w:tr>
      <w:tr w:rsidR="00C9416B" w:rsidRPr="00161A82" w14:paraId="690DDD9D" w14:textId="77777777" w:rsidTr="00100255">
        <w:tc>
          <w:tcPr>
            <w:tcW w:w="191" w:type="pct"/>
          </w:tcPr>
          <w:p w14:paraId="2619D361" w14:textId="17F03CF7" w:rsidR="00C9416B" w:rsidRPr="00161A82" w:rsidRDefault="007C0A80" w:rsidP="000730C9">
            <w:r>
              <w:t>3</w:t>
            </w:r>
            <w:r w:rsidR="00C9416B" w:rsidRPr="00161A82">
              <w:t>.</w:t>
            </w:r>
          </w:p>
        </w:tc>
        <w:tc>
          <w:tcPr>
            <w:tcW w:w="4809" w:type="pct"/>
            <w:gridSpan w:val="2"/>
            <w:shd w:val="clear" w:color="auto" w:fill="E7E6E6" w:themeFill="background2"/>
          </w:tcPr>
          <w:p w14:paraId="47CEF15A" w14:textId="7229F6E4" w:rsidR="00C9416B" w:rsidRPr="00161A82" w:rsidRDefault="00C9416B" w:rsidP="000730C9">
            <w:r w:rsidRPr="00161A82">
              <w:t xml:space="preserve">Describe procedures (other than information provided in </w:t>
            </w:r>
            <w:r w:rsidR="00902ACB" w:rsidRPr="00161A82">
              <w:t xml:space="preserve">the </w:t>
            </w:r>
            <w:r w:rsidRPr="00161A82">
              <w:t>consent document) for handling subject complaints or requests for information about the research. The procedures should offer a safe, confidential, and reliable channel for current, prospective, or past research subjects (or their designated representative)</w:t>
            </w:r>
            <w:r w:rsidR="00902ACB" w:rsidRPr="00161A82">
              <w:t>,</w:t>
            </w:r>
            <w:r w:rsidRPr="00161A82">
              <w:t xml:space="preserve"> permitting them to discuss problems, concerns</w:t>
            </w:r>
            <w:r w:rsidR="00902ACB" w:rsidRPr="00161A82">
              <w:t>,</w:t>
            </w:r>
            <w:r w:rsidRPr="00161A82">
              <w:t xml:space="preserve"> questions, or obtain information.</w:t>
            </w:r>
          </w:p>
        </w:tc>
      </w:tr>
      <w:tr w:rsidR="00C9416B" w:rsidRPr="00161A82" w14:paraId="7B34AB13" w14:textId="77777777" w:rsidTr="00100255">
        <w:tc>
          <w:tcPr>
            <w:tcW w:w="5000" w:type="pct"/>
            <w:gridSpan w:val="3"/>
          </w:tcPr>
          <w:p w14:paraId="53FBBAA8" w14:textId="77777777" w:rsidR="00C9416B" w:rsidRPr="00161A82" w:rsidRDefault="00C9416B" w:rsidP="000730C9"/>
        </w:tc>
      </w:tr>
    </w:tbl>
    <w:p w14:paraId="65B82A51" w14:textId="77777777" w:rsidR="00AE2BE0" w:rsidRDefault="00AE2BE0"/>
    <w:p w14:paraId="4E48A4BD" w14:textId="77777777" w:rsidR="007C0A80" w:rsidRPr="00161A82" w:rsidRDefault="007C0A80"/>
    <w:tbl>
      <w:tblPr>
        <w:tblStyle w:val="TableGrid"/>
        <w:tblW w:w="5000" w:type="pct"/>
        <w:tblLook w:val="04A0" w:firstRow="1" w:lastRow="0" w:firstColumn="1" w:lastColumn="0" w:noHBand="0" w:noVBand="1"/>
      </w:tblPr>
      <w:tblGrid>
        <w:gridCol w:w="410"/>
        <w:gridCol w:w="8585"/>
        <w:gridCol w:w="1795"/>
      </w:tblGrid>
      <w:tr w:rsidR="00C9416B" w:rsidRPr="00161A82" w14:paraId="5D37DEF3" w14:textId="77777777" w:rsidTr="00100255">
        <w:tc>
          <w:tcPr>
            <w:tcW w:w="5000" w:type="pct"/>
            <w:gridSpan w:val="3"/>
            <w:shd w:val="clear" w:color="auto" w:fill="D9E2F3" w:themeFill="accent5" w:themeFillTint="33"/>
          </w:tcPr>
          <w:p w14:paraId="2D2457F5" w14:textId="77777777" w:rsidR="00C9416B" w:rsidRPr="00161A82" w:rsidRDefault="00C9416B" w:rsidP="000730C9">
            <w:pPr>
              <w:jc w:val="center"/>
              <w:rPr>
                <w:b/>
              </w:rPr>
            </w:pPr>
            <w:r w:rsidRPr="00161A82">
              <w:rPr>
                <w:b/>
              </w:rPr>
              <w:t>SECTION XI – PRIVACY</w:t>
            </w:r>
          </w:p>
          <w:p w14:paraId="595CEE89" w14:textId="07EA8052" w:rsidR="00056E05" w:rsidRPr="001C16ED" w:rsidRDefault="001C16ED" w:rsidP="001C16ED">
            <w:pPr>
              <w:rPr>
                <w:bCs/>
                <w:i/>
                <w:iCs/>
              </w:rPr>
            </w:pPr>
            <w:r>
              <w:rPr>
                <w:bCs/>
                <w:i/>
                <w:iCs/>
              </w:rPr>
              <w:t>**</w:t>
            </w:r>
            <w:r w:rsidR="00056E05" w:rsidRPr="001C16ED">
              <w:rPr>
                <w:bCs/>
                <w:i/>
                <w:iCs/>
              </w:rPr>
              <w:t xml:space="preserve">Complete this section only if </w:t>
            </w:r>
            <w:proofErr w:type="gramStart"/>
            <w:r w:rsidR="00056E05" w:rsidRPr="001C16ED">
              <w:rPr>
                <w:bCs/>
                <w:i/>
                <w:iCs/>
              </w:rPr>
              <w:t>you</w:t>
            </w:r>
            <w:r w:rsidRPr="001C16ED">
              <w:rPr>
                <w:bCs/>
                <w:i/>
                <w:iCs/>
              </w:rPr>
              <w:t xml:space="preserve"> will</w:t>
            </w:r>
            <w:proofErr w:type="gramEnd"/>
            <w:r w:rsidRPr="001C16ED">
              <w:rPr>
                <w:bCs/>
                <w:i/>
                <w:iCs/>
              </w:rPr>
              <w:t xml:space="preserve"> have identifiable data in your </w:t>
            </w:r>
            <w:proofErr w:type="gramStart"/>
            <w:r w:rsidRPr="001C16ED">
              <w:rPr>
                <w:bCs/>
                <w:i/>
                <w:iCs/>
              </w:rPr>
              <w:t>study.</w:t>
            </w:r>
            <w:r>
              <w:rPr>
                <w:bCs/>
                <w:i/>
                <w:iCs/>
              </w:rPr>
              <w:t>*</w:t>
            </w:r>
            <w:proofErr w:type="gramEnd"/>
            <w:r>
              <w:rPr>
                <w:bCs/>
                <w:i/>
                <w:iCs/>
              </w:rPr>
              <w:t>*</w:t>
            </w:r>
          </w:p>
        </w:tc>
      </w:tr>
      <w:tr w:rsidR="00C9416B" w:rsidRPr="00161A82" w14:paraId="11810585" w14:textId="77777777" w:rsidTr="00100255">
        <w:tc>
          <w:tcPr>
            <w:tcW w:w="190" w:type="pct"/>
          </w:tcPr>
          <w:p w14:paraId="437100AB" w14:textId="77777777" w:rsidR="00C9416B" w:rsidRPr="00161A82" w:rsidRDefault="00C9416B" w:rsidP="000730C9">
            <w:r w:rsidRPr="00161A82">
              <w:t>1.</w:t>
            </w:r>
          </w:p>
        </w:tc>
        <w:tc>
          <w:tcPr>
            <w:tcW w:w="4810" w:type="pct"/>
            <w:gridSpan w:val="2"/>
            <w:shd w:val="clear" w:color="auto" w:fill="E7E6E6" w:themeFill="background2"/>
          </w:tcPr>
          <w:p w14:paraId="61338BA4" w14:textId="4EF17D57" w:rsidR="00C9416B" w:rsidRPr="00161A82" w:rsidRDefault="00C9416B" w:rsidP="000730C9">
            <w:r w:rsidRPr="00161A82">
              <w:t>Describe procedures to protect subjects’ privacy</w:t>
            </w:r>
            <w:r w:rsidR="00902ACB" w:rsidRPr="00161A82">
              <w:t>,</w:t>
            </w:r>
            <w:r w:rsidRPr="00161A82">
              <w:t xml:space="preserve"> including privacy considerations during recruitment, informed consent, and data collection (such as access to private rooms, closed doors, waiting rooms in online meetings, unique meeting links, etc.).</w:t>
            </w:r>
          </w:p>
        </w:tc>
      </w:tr>
      <w:tr w:rsidR="00C9416B" w:rsidRPr="00161A82" w14:paraId="0B92BD43" w14:textId="77777777" w:rsidTr="00100255">
        <w:tc>
          <w:tcPr>
            <w:tcW w:w="5000" w:type="pct"/>
            <w:gridSpan w:val="3"/>
          </w:tcPr>
          <w:p w14:paraId="1DBD8B39" w14:textId="77777777" w:rsidR="00C9416B" w:rsidRPr="00161A82" w:rsidRDefault="00C9416B" w:rsidP="000730C9"/>
        </w:tc>
      </w:tr>
      <w:tr w:rsidR="00C9416B" w:rsidRPr="00161A82" w14:paraId="58E0F5B8" w14:textId="77777777" w:rsidTr="00100255">
        <w:tc>
          <w:tcPr>
            <w:tcW w:w="190" w:type="pct"/>
          </w:tcPr>
          <w:p w14:paraId="1773659F" w14:textId="77777777" w:rsidR="00C9416B" w:rsidRPr="00161A82" w:rsidRDefault="00C9416B" w:rsidP="000730C9">
            <w:r w:rsidRPr="00161A82">
              <w:t>2.</w:t>
            </w:r>
          </w:p>
        </w:tc>
        <w:tc>
          <w:tcPr>
            <w:tcW w:w="4810" w:type="pct"/>
            <w:gridSpan w:val="2"/>
            <w:shd w:val="clear" w:color="auto" w:fill="E7E6E6" w:themeFill="background2"/>
          </w:tcPr>
          <w:p w14:paraId="410E33AB" w14:textId="29AA2041" w:rsidR="00C9416B" w:rsidRPr="00161A82" w:rsidRDefault="00C9416B" w:rsidP="000730C9">
            <w:r w:rsidRPr="00161A82">
              <w:t>Describe the setting in which the subject will be interacting with a researcher. Privacy refers to an individual and their right</w:t>
            </w:r>
            <w:r w:rsidR="00100255" w:rsidRPr="00161A82">
              <w:t xml:space="preserve"> to control</w:t>
            </w:r>
            <w:r w:rsidRPr="00161A82">
              <w:t xml:space="preserve"> the extent, timing, and circumstances of access of others to themselves. Individuals have greater concerns about privacy whenever the requested information </w:t>
            </w:r>
            <w:proofErr w:type="gramStart"/>
            <w:r w:rsidRPr="00161A82">
              <w:t>is considered to be</w:t>
            </w:r>
            <w:proofErr w:type="gramEnd"/>
            <w:r w:rsidRPr="00161A82">
              <w:t xml:space="preserve"> of a sensitive nature.</w:t>
            </w:r>
          </w:p>
        </w:tc>
      </w:tr>
      <w:tr w:rsidR="00C9416B" w:rsidRPr="00161A82" w14:paraId="247BE06D" w14:textId="77777777" w:rsidTr="00100255">
        <w:tc>
          <w:tcPr>
            <w:tcW w:w="5000" w:type="pct"/>
            <w:gridSpan w:val="3"/>
          </w:tcPr>
          <w:p w14:paraId="493F8270" w14:textId="77777777" w:rsidR="00C9416B" w:rsidRPr="00161A82" w:rsidRDefault="00C9416B" w:rsidP="000730C9"/>
        </w:tc>
      </w:tr>
      <w:tr w:rsidR="00C9416B" w:rsidRPr="00161A82" w14:paraId="1439691A" w14:textId="77777777" w:rsidTr="00100255">
        <w:tc>
          <w:tcPr>
            <w:tcW w:w="190" w:type="pct"/>
          </w:tcPr>
          <w:p w14:paraId="3F5D71FD" w14:textId="77777777" w:rsidR="00C9416B" w:rsidRPr="00161A82" w:rsidRDefault="00C9416B" w:rsidP="000730C9">
            <w:r w:rsidRPr="00161A82">
              <w:t>3.</w:t>
            </w:r>
          </w:p>
        </w:tc>
        <w:tc>
          <w:tcPr>
            <w:tcW w:w="3978" w:type="pct"/>
            <w:shd w:val="clear" w:color="auto" w:fill="E7E6E6" w:themeFill="background2"/>
          </w:tcPr>
          <w:p w14:paraId="7EEAE02E" w14:textId="77777777" w:rsidR="00C9416B" w:rsidRPr="00161A82" w:rsidRDefault="00C9416B" w:rsidP="000730C9">
            <w:r w:rsidRPr="00161A82">
              <w:t>Will the researchers collect or record any direct identifiers with the data (e.g. names, addresses, telephone numbers, email addresses, etc.)?</w:t>
            </w:r>
          </w:p>
        </w:tc>
        <w:tc>
          <w:tcPr>
            <w:tcW w:w="832" w:type="pct"/>
            <w:shd w:val="clear" w:color="auto" w:fill="FFFFFF" w:themeFill="background1"/>
          </w:tcPr>
          <w:p w14:paraId="13A74CC9" w14:textId="77777777" w:rsidR="00C9416B" w:rsidRPr="00161A82" w:rsidRDefault="00000000" w:rsidP="000730C9">
            <w:sdt>
              <w:sdtPr>
                <w:id w:val="1493376526"/>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YES     </w:t>
            </w:r>
            <w:sdt>
              <w:sdtPr>
                <w:id w:val="1282307044"/>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NO</w:t>
            </w:r>
          </w:p>
        </w:tc>
      </w:tr>
      <w:tr w:rsidR="00C9416B" w:rsidRPr="00161A82" w14:paraId="58D2EAAF" w14:textId="77777777" w:rsidTr="00100255">
        <w:tc>
          <w:tcPr>
            <w:tcW w:w="190" w:type="pct"/>
          </w:tcPr>
          <w:p w14:paraId="7981D91E" w14:textId="77777777" w:rsidR="00C9416B" w:rsidRPr="00161A82" w:rsidRDefault="00C9416B" w:rsidP="000730C9">
            <w:r w:rsidRPr="00161A82">
              <w:t>4.</w:t>
            </w:r>
          </w:p>
        </w:tc>
        <w:tc>
          <w:tcPr>
            <w:tcW w:w="3978" w:type="pct"/>
            <w:shd w:val="clear" w:color="auto" w:fill="E7E6E6" w:themeFill="background2"/>
          </w:tcPr>
          <w:p w14:paraId="05734977" w14:textId="77777777" w:rsidR="00C9416B" w:rsidRPr="00161A82" w:rsidRDefault="00C9416B" w:rsidP="000730C9">
            <w:r w:rsidRPr="00161A82">
              <w:t>Will any direct identifiers be disclosed publicly? If yes, describe how disclosing participant identities will not adversely affect subjects.</w:t>
            </w:r>
          </w:p>
        </w:tc>
        <w:tc>
          <w:tcPr>
            <w:tcW w:w="832" w:type="pct"/>
            <w:shd w:val="clear" w:color="auto" w:fill="FFFFFF" w:themeFill="background1"/>
          </w:tcPr>
          <w:p w14:paraId="32D60D8F" w14:textId="77777777" w:rsidR="00C9416B" w:rsidRPr="00161A82" w:rsidRDefault="00000000" w:rsidP="000730C9">
            <w:sdt>
              <w:sdtPr>
                <w:id w:val="-1919240691"/>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YES     </w:t>
            </w:r>
            <w:sdt>
              <w:sdtPr>
                <w:id w:val="-2072419259"/>
                <w14:checkbox>
                  <w14:checked w14:val="0"/>
                  <w14:checkedState w14:val="2612" w14:font="MS Gothic"/>
                  <w14:uncheckedState w14:val="2610" w14:font="MS Gothic"/>
                </w14:checkbox>
              </w:sdtPr>
              <w:sdtContent>
                <w:r w:rsidR="00C9416B" w:rsidRPr="00161A82">
                  <w:rPr>
                    <w:rFonts w:ascii="MS Gothic" w:eastAsia="MS Gothic" w:hAnsi="MS Gothic" w:hint="eastAsia"/>
                  </w:rPr>
                  <w:t>☐</w:t>
                </w:r>
              </w:sdtContent>
            </w:sdt>
            <w:r w:rsidR="00C9416B" w:rsidRPr="00161A82">
              <w:t xml:space="preserve">  NO</w:t>
            </w:r>
          </w:p>
        </w:tc>
      </w:tr>
      <w:tr w:rsidR="00C9416B" w:rsidRPr="00161A82" w14:paraId="50A747BB" w14:textId="77777777" w:rsidTr="00100255">
        <w:tc>
          <w:tcPr>
            <w:tcW w:w="5000" w:type="pct"/>
            <w:gridSpan w:val="3"/>
          </w:tcPr>
          <w:p w14:paraId="2E821D35" w14:textId="77777777" w:rsidR="00C9416B" w:rsidRPr="00161A82" w:rsidRDefault="00C9416B" w:rsidP="000730C9"/>
        </w:tc>
      </w:tr>
      <w:tr w:rsidR="00C9416B" w:rsidRPr="00161A82" w14:paraId="72BCEE9C" w14:textId="77777777" w:rsidTr="00100255">
        <w:tc>
          <w:tcPr>
            <w:tcW w:w="190" w:type="pct"/>
          </w:tcPr>
          <w:p w14:paraId="3C77A3BB" w14:textId="77777777" w:rsidR="00C9416B" w:rsidRPr="00161A82" w:rsidRDefault="00C9416B" w:rsidP="000730C9">
            <w:r w:rsidRPr="00161A82">
              <w:t>5.</w:t>
            </w:r>
          </w:p>
        </w:tc>
        <w:tc>
          <w:tcPr>
            <w:tcW w:w="4810" w:type="pct"/>
            <w:gridSpan w:val="2"/>
            <w:shd w:val="clear" w:color="auto" w:fill="E7E6E6" w:themeFill="background2"/>
          </w:tcPr>
          <w:p w14:paraId="54D10BC2" w14:textId="73F3AEF5" w:rsidR="00C9416B" w:rsidRPr="00161A82" w:rsidRDefault="00C9416B" w:rsidP="000730C9">
            <w:r w:rsidRPr="00161A82">
              <w:t xml:space="preserve">Identify any direct identifiers that will be collected with this study (examples </w:t>
            </w:r>
            <w:proofErr w:type="gramStart"/>
            <w:r w:rsidRPr="00161A82">
              <w:t>include:</w:t>
            </w:r>
            <w:proofErr w:type="gramEnd"/>
            <w:r w:rsidRPr="00161A82">
              <w:t xml:space="preserve"> </w:t>
            </w:r>
            <w:r w:rsidR="00F96BC9" w:rsidRPr="00161A82">
              <w:t xml:space="preserve">full </w:t>
            </w:r>
            <w:r w:rsidRPr="00161A82">
              <w:t xml:space="preserve">names, addresses, telephone numbers, social security numbers, email addresses, </w:t>
            </w:r>
            <w:r w:rsidR="00F96BC9" w:rsidRPr="00161A82">
              <w:t xml:space="preserve">video recordings, audio recordings, </w:t>
            </w:r>
            <w:r w:rsidRPr="00161A82">
              <w:t>other linkable data such as driver’s license numbers, etc.).</w:t>
            </w:r>
          </w:p>
        </w:tc>
      </w:tr>
      <w:tr w:rsidR="00C9416B" w:rsidRPr="00161A82" w14:paraId="006D4FAA" w14:textId="77777777" w:rsidTr="00100255">
        <w:tc>
          <w:tcPr>
            <w:tcW w:w="5000" w:type="pct"/>
            <w:gridSpan w:val="3"/>
          </w:tcPr>
          <w:p w14:paraId="551ACE68" w14:textId="77777777" w:rsidR="00C9416B" w:rsidRPr="00161A82" w:rsidRDefault="00C9416B" w:rsidP="000730C9"/>
        </w:tc>
      </w:tr>
      <w:tr w:rsidR="00C9416B" w:rsidRPr="00161A82" w14:paraId="46B2D657" w14:textId="77777777" w:rsidTr="00100255">
        <w:tc>
          <w:tcPr>
            <w:tcW w:w="190" w:type="pct"/>
          </w:tcPr>
          <w:p w14:paraId="7C95E51A" w14:textId="77777777" w:rsidR="00C9416B" w:rsidRPr="00161A82" w:rsidRDefault="00C9416B" w:rsidP="000730C9">
            <w:r w:rsidRPr="00161A82">
              <w:t>6.</w:t>
            </w:r>
          </w:p>
        </w:tc>
        <w:tc>
          <w:tcPr>
            <w:tcW w:w="4810" w:type="pct"/>
            <w:gridSpan w:val="2"/>
            <w:shd w:val="clear" w:color="auto" w:fill="E7E6E6" w:themeFill="background2"/>
          </w:tcPr>
          <w:p w14:paraId="1D830711" w14:textId="77777777" w:rsidR="00C9416B" w:rsidRPr="00161A82" w:rsidRDefault="00C9416B" w:rsidP="000730C9">
            <w:r w:rsidRPr="00161A82">
              <w:t>Describe how identifiable private information will be de-identified and the risk that the information could be re-identified. Explain how a master list connecting de-identified data to identifiable data (e.g. participant names) will be protected.</w:t>
            </w:r>
          </w:p>
        </w:tc>
      </w:tr>
      <w:tr w:rsidR="00C9416B" w:rsidRPr="00161A82" w14:paraId="00547BF1" w14:textId="77777777" w:rsidTr="00100255">
        <w:tc>
          <w:tcPr>
            <w:tcW w:w="5000" w:type="pct"/>
            <w:gridSpan w:val="3"/>
          </w:tcPr>
          <w:p w14:paraId="55D5A62A" w14:textId="77777777" w:rsidR="00C9416B" w:rsidRPr="00161A82" w:rsidRDefault="00C9416B" w:rsidP="000730C9"/>
        </w:tc>
      </w:tr>
    </w:tbl>
    <w:p w14:paraId="4BD3BAE6" w14:textId="77777777" w:rsidR="00056E05" w:rsidRDefault="00056E05" w:rsidP="00056E05"/>
    <w:p w14:paraId="1AFC5EB4" w14:textId="77777777" w:rsidR="007C0A80" w:rsidRPr="00161A82" w:rsidRDefault="007C0A80" w:rsidP="00056E05"/>
    <w:tbl>
      <w:tblPr>
        <w:tblStyle w:val="TableGrid"/>
        <w:tblW w:w="5000" w:type="pct"/>
        <w:tblLook w:val="04A0" w:firstRow="1" w:lastRow="0" w:firstColumn="1" w:lastColumn="0" w:noHBand="0" w:noVBand="1"/>
      </w:tblPr>
      <w:tblGrid>
        <w:gridCol w:w="531"/>
        <w:gridCol w:w="9301"/>
        <w:gridCol w:w="958"/>
      </w:tblGrid>
      <w:tr w:rsidR="00056E05" w:rsidRPr="00161A82" w14:paraId="3A51A5E3" w14:textId="77777777" w:rsidTr="00100255">
        <w:tc>
          <w:tcPr>
            <w:tcW w:w="5000" w:type="pct"/>
            <w:gridSpan w:val="3"/>
            <w:shd w:val="clear" w:color="auto" w:fill="D9E2F3" w:themeFill="accent5" w:themeFillTint="33"/>
          </w:tcPr>
          <w:p w14:paraId="14B5D742" w14:textId="77777777" w:rsidR="00056E05" w:rsidRPr="00161A82" w:rsidRDefault="00056E05" w:rsidP="000730C9">
            <w:pPr>
              <w:jc w:val="center"/>
            </w:pPr>
            <w:r w:rsidRPr="00161A82">
              <w:rPr>
                <w:b/>
                <w:bCs/>
              </w:rPr>
              <w:t>SECTION XII – DATA MANAGEMENT</w:t>
            </w:r>
          </w:p>
          <w:p w14:paraId="1F0FC051" w14:textId="34AEC612" w:rsidR="00056E05" w:rsidRPr="00161A82" w:rsidRDefault="00056E05" w:rsidP="000730C9">
            <w:pPr>
              <w:rPr>
                <w:i/>
                <w:iCs/>
              </w:rPr>
            </w:pPr>
            <w:r w:rsidRPr="00161A82">
              <w:rPr>
                <w:i/>
                <w:iCs/>
              </w:rPr>
              <w:t>Considerations for securely storing data include: 1) Paper records are locked in a secure location; 2) Electronic records are stored on password protected or encrypted computer as appropriate based on sensitivity of data or on the PI’s UWG</w:t>
            </w:r>
            <w:r w:rsidR="00C573F7" w:rsidRPr="00161A82">
              <w:rPr>
                <w:i/>
                <w:iCs/>
              </w:rPr>
              <w:t>-</w:t>
            </w:r>
            <w:r w:rsidRPr="00161A82">
              <w:rPr>
                <w:i/>
                <w:iCs/>
              </w:rPr>
              <w:t xml:space="preserve">issued OneDrive account; 3) Identifiers are stored separately from project data; 4) For identifiable data and/or specimens, a coding process should be used to store data and/or specimens without identifiers, the list linking subject name to their study ID or pseudonym should be stored separately from all other project records. Please note </w:t>
            </w:r>
            <w:r w:rsidR="00902ACB" w:rsidRPr="00161A82">
              <w:rPr>
                <w:i/>
                <w:iCs/>
              </w:rPr>
              <w:t xml:space="preserve">that </w:t>
            </w:r>
            <w:r w:rsidRPr="00161A82">
              <w:rPr>
                <w:i/>
                <w:iCs/>
              </w:rPr>
              <w:t>the document linking identifiers to the study ID or pseudonym must be destroyed prior to study conclusion.</w:t>
            </w:r>
          </w:p>
        </w:tc>
      </w:tr>
      <w:tr w:rsidR="00056E05" w:rsidRPr="00161A82" w14:paraId="7FAD4EA9" w14:textId="77777777" w:rsidTr="00100255">
        <w:tc>
          <w:tcPr>
            <w:tcW w:w="246" w:type="pct"/>
          </w:tcPr>
          <w:p w14:paraId="6955D3B9" w14:textId="77777777" w:rsidR="00056E05" w:rsidRPr="00161A82" w:rsidRDefault="00056E05" w:rsidP="000730C9">
            <w:r w:rsidRPr="00161A82">
              <w:lastRenderedPageBreak/>
              <w:t>1.</w:t>
            </w:r>
          </w:p>
        </w:tc>
        <w:tc>
          <w:tcPr>
            <w:tcW w:w="4754" w:type="pct"/>
            <w:gridSpan w:val="2"/>
            <w:shd w:val="clear" w:color="auto" w:fill="E7E6E6" w:themeFill="background2"/>
          </w:tcPr>
          <w:p w14:paraId="1CA84D61" w14:textId="2C39E66D" w:rsidR="00056E05" w:rsidRPr="00161A82" w:rsidRDefault="00056E05" w:rsidP="000730C9">
            <w:r w:rsidRPr="00161A82">
              <w:t>Describe how data will be handled/maintained securely (for electronic, paper, recordings, etc.) from the time it is collected until the data are permanently de-identified or destroyed (if applicable). List all protections that apply (using coding</w:t>
            </w:r>
            <w:r w:rsidR="00902ACB" w:rsidRPr="00161A82">
              <w:t>,</w:t>
            </w:r>
            <w:r w:rsidRPr="00161A82">
              <w:t xml:space="preserve"> but </w:t>
            </w:r>
            <w:r w:rsidR="00902ACB" w:rsidRPr="00161A82">
              <w:t xml:space="preserve">the </w:t>
            </w:r>
            <w:r w:rsidRPr="00161A82">
              <w:t xml:space="preserve">master list will be destroyed once coding is complete, password-protected files, password-protected device, encrypted file or flash/thumb drive, in </w:t>
            </w:r>
            <w:r w:rsidR="00902ACB" w:rsidRPr="00161A82">
              <w:t xml:space="preserve">a </w:t>
            </w:r>
            <w:r w:rsidRPr="00161A82">
              <w:t>locked drawer, etc.).</w:t>
            </w:r>
          </w:p>
        </w:tc>
      </w:tr>
      <w:tr w:rsidR="00056E05" w:rsidRPr="00161A82" w14:paraId="0D9C923A" w14:textId="77777777" w:rsidTr="00100255">
        <w:tc>
          <w:tcPr>
            <w:tcW w:w="5000" w:type="pct"/>
            <w:gridSpan w:val="3"/>
          </w:tcPr>
          <w:p w14:paraId="36AFB416" w14:textId="77777777" w:rsidR="00056E05" w:rsidRPr="00161A82" w:rsidRDefault="00056E05" w:rsidP="000730C9"/>
        </w:tc>
      </w:tr>
      <w:tr w:rsidR="00056E05" w:rsidRPr="00161A82" w14:paraId="6DDC6B78" w14:textId="77777777" w:rsidTr="00100255">
        <w:tc>
          <w:tcPr>
            <w:tcW w:w="246" w:type="pct"/>
          </w:tcPr>
          <w:p w14:paraId="4AA27391" w14:textId="2E5270F2" w:rsidR="00056E05" w:rsidRPr="00161A82" w:rsidRDefault="00056E05" w:rsidP="000730C9">
            <w:r w:rsidRPr="00161A82">
              <w:t>2.</w:t>
            </w:r>
          </w:p>
        </w:tc>
        <w:tc>
          <w:tcPr>
            <w:tcW w:w="4754" w:type="pct"/>
            <w:gridSpan w:val="2"/>
            <w:shd w:val="clear" w:color="auto" w:fill="E7E6E6" w:themeFill="background2"/>
          </w:tcPr>
          <w:p w14:paraId="553859DE" w14:textId="77777777" w:rsidR="00056E05" w:rsidRPr="00161A82" w:rsidRDefault="00056E05" w:rsidP="000730C9">
            <w:r w:rsidRPr="00161A82">
              <w:t>Identify who will have access to the data.</w:t>
            </w:r>
          </w:p>
        </w:tc>
      </w:tr>
      <w:tr w:rsidR="00056E05" w:rsidRPr="00161A82" w14:paraId="5D0340CA" w14:textId="77777777" w:rsidTr="00100255">
        <w:tc>
          <w:tcPr>
            <w:tcW w:w="5000" w:type="pct"/>
            <w:gridSpan w:val="3"/>
          </w:tcPr>
          <w:p w14:paraId="3C13C1EC" w14:textId="77777777" w:rsidR="00056E05" w:rsidRPr="00161A82" w:rsidRDefault="00056E05" w:rsidP="000730C9"/>
        </w:tc>
      </w:tr>
      <w:tr w:rsidR="00056E05" w:rsidRPr="00161A82" w14:paraId="73C704F0" w14:textId="77777777" w:rsidTr="00100255">
        <w:tc>
          <w:tcPr>
            <w:tcW w:w="246" w:type="pct"/>
          </w:tcPr>
          <w:p w14:paraId="60D97F37" w14:textId="0E6C1CCF" w:rsidR="00056E05" w:rsidRPr="00161A82" w:rsidRDefault="00056E05" w:rsidP="000730C9">
            <w:r w:rsidRPr="00161A82">
              <w:t>3.</w:t>
            </w:r>
          </w:p>
        </w:tc>
        <w:tc>
          <w:tcPr>
            <w:tcW w:w="4754" w:type="pct"/>
            <w:gridSpan w:val="2"/>
            <w:shd w:val="clear" w:color="auto" w:fill="E7E6E6" w:themeFill="background2"/>
          </w:tcPr>
          <w:p w14:paraId="12F24829" w14:textId="6FFF9442" w:rsidR="00056E05" w:rsidRPr="00161A82" w:rsidRDefault="00964449" w:rsidP="000730C9">
            <w:r w:rsidRPr="00161A82">
              <w:t xml:space="preserve">Provide specific information regarding where identifiable data and consent forms will be stored and how they will be protected </w:t>
            </w:r>
            <w:proofErr w:type="gramStart"/>
            <w:r w:rsidRPr="00161A82">
              <w:t>during the course of</w:t>
            </w:r>
            <w:proofErr w:type="gramEnd"/>
            <w:r w:rsidRPr="00161A82">
              <w:t xml:space="preserve"> the study.</w:t>
            </w:r>
          </w:p>
        </w:tc>
      </w:tr>
      <w:tr w:rsidR="00056E05" w:rsidRPr="00161A82" w14:paraId="110235DF" w14:textId="77777777" w:rsidTr="00100255">
        <w:tc>
          <w:tcPr>
            <w:tcW w:w="5000" w:type="pct"/>
            <w:gridSpan w:val="3"/>
          </w:tcPr>
          <w:p w14:paraId="3515664C" w14:textId="77777777" w:rsidR="00056E05" w:rsidRPr="00161A82" w:rsidRDefault="00056E05" w:rsidP="000730C9"/>
        </w:tc>
      </w:tr>
      <w:tr w:rsidR="00056E05" w:rsidRPr="00161A82" w14:paraId="6783378D" w14:textId="77777777" w:rsidTr="00100255">
        <w:tc>
          <w:tcPr>
            <w:tcW w:w="246" w:type="pct"/>
          </w:tcPr>
          <w:p w14:paraId="1AE94000" w14:textId="3EF84BDB" w:rsidR="00056E05" w:rsidRPr="00161A82" w:rsidRDefault="007C0A80" w:rsidP="000730C9">
            <w:r>
              <w:t>4</w:t>
            </w:r>
            <w:r w:rsidR="00056E05" w:rsidRPr="00161A82">
              <w:t>.</w:t>
            </w:r>
          </w:p>
        </w:tc>
        <w:tc>
          <w:tcPr>
            <w:tcW w:w="4754" w:type="pct"/>
            <w:gridSpan w:val="2"/>
            <w:shd w:val="clear" w:color="auto" w:fill="E7E6E6" w:themeFill="background2"/>
          </w:tcPr>
          <w:p w14:paraId="0148F8F3" w14:textId="08425598" w:rsidR="00056E05" w:rsidRPr="00161A82" w:rsidRDefault="00964449" w:rsidP="000730C9">
            <w:r w:rsidRPr="00161A82">
              <w:t xml:space="preserve">If human subject data/specimens will be used for future research that is not described above, explain (future use must be disclosed in the informed consent documents). If information that associates a person with </w:t>
            </w:r>
            <w:r w:rsidR="00AE0498" w:rsidRPr="00161A82">
              <w:t>their</w:t>
            </w:r>
            <w:r w:rsidRPr="00161A82">
              <w:t xml:space="preserve"> data will be retained after data collection is complete, all potential uses of this information must be described here and in the consent documents.</w:t>
            </w:r>
          </w:p>
        </w:tc>
      </w:tr>
      <w:tr w:rsidR="00056E05" w:rsidRPr="00161A82" w14:paraId="31223740" w14:textId="77777777" w:rsidTr="00100255">
        <w:tc>
          <w:tcPr>
            <w:tcW w:w="5000" w:type="pct"/>
            <w:gridSpan w:val="3"/>
          </w:tcPr>
          <w:p w14:paraId="2FF6FBAF" w14:textId="77777777" w:rsidR="00056E05" w:rsidRPr="00161A82" w:rsidRDefault="00056E05" w:rsidP="000730C9"/>
        </w:tc>
      </w:tr>
      <w:tr w:rsidR="00964449" w:rsidRPr="00161A82" w14:paraId="3AAD64A2" w14:textId="77777777" w:rsidTr="00100255">
        <w:tc>
          <w:tcPr>
            <w:tcW w:w="246" w:type="pct"/>
          </w:tcPr>
          <w:p w14:paraId="78758DE2" w14:textId="74F478EB" w:rsidR="00964449" w:rsidRPr="00161A82" w:rsidRDefault="007C0A80" w:rsidP="00480052">
            <w:r>
              <w:t>5</w:t>
            </w:r>
            <w:r w:rsidR="00964449" w:rsidRPr="00161A82">
              <w:t>.</w:t>
            </w:r>
          </w:p>
        </w:tc>
        <w:tc>
          <w:tcPr>
            <w:tcW w:w="4310" w:type="pct"/>
            <w:shd w:val="clear" w:color="auto" w:fill="E7E6E6" w:themeFill="background2"/>
          </w:tcPr>
          <w:p w14:paraId="50D11A60" w14:textId="6ABFC747" w:rsidR="00964449" w:rsidRPr="00161A82" w:rsidRDefault="00964449" w:rsidP="00480052">
            <w:r w:rsidRPr="00161A82">
              <w:t xml:space="preserve">Will the researchers retain direct identifiers after data collection is complete? If </w:t>
            </w:r>
            <w:r w:rsidRPr="00161A82">
              <w:rPr>
                <w:b/>
                <w:bCs/>
              </w:rPr>
              <w:t>yes</w:t>
            </w:r>
            <w:r w:rsidRPr="00161A82">
              <w:t>, explain why it is necessary to retain direct identifiers after completion of data collection.</w:t>
            </w:r>
          </w:p>
        </w:tc>
        <w:tc>
          <w:tcPr>
            <w:tcW w:w="444" w:type="pct"/>
          </w:tcPr>
          <w:p w14:paraId="00EDB7B6" w14:textId="77777777" w:rsidR="00964449" w:rsidRPr="00161A82" w:rsidRDefault="00000000" w:rsidP="00480052">
            <w:sdt>
              <w:sdtPr>
                <w:id w:val="-1480001659"/>
                <w14:checkbox>
                  <w14:checked w14:val="0"/>
                  <w14:checkedState w14:val="2612" w14:font="MS Gothic"/>
                  <w14:uncheckedState w14:val="2610" w14:font="MS Gothic"/>
                </w14:checkbox>
              </w:sdtPr>
              <w:sdtContent>
                <w:r w:rsidR="00964449" w:rsidRPr="00161A82">
                  <w:rPr>
                    <w:rFonts w:ascii="MS Gothic" w:eastAsia="MS Gothic" w:hAnsi="MS Gothic" w:hint="eastAsia"/>
                  </w:rPr>
                  <w:t>☐</w:t>
                </w:r>
              </w:sdtContent>
            </w:sdt>
            <w:r w:rsidR="00964449" w:rsidRPr="00161A82">
              <w:t xml:space="preserve">  YES      </w:t>
            </w:r>
            <w:sdt>
              <w:sdtPr>
                <w:id w:val="637383976"/>
                <w14:checkbox>
                  <w14:checked w14:val="0"/>
                  <w14:checkedState w14:val="2612" w14:font="MS Gothic"/>
                  <w14:uncheckedState w14:val="2610" w14:font="MS Gothic"/>
                </w14:checkbox>
              </w:sdtPr>
              <w:sdtContent>
                <w:r w:rsidR="00964449" w:rsidRPr="00161A82">
                  <w:rPr>
                    <w:rFonts w:ascii="MS Gothic" w:eastAsia="MS Gothic" w:hAnsi="MS Gothic" w:hint="eastAsia"/>
                  </w:rPr>
                  <w:t>☐</w:t>
                </w:r>
              </w:sdtContent>
            </w:sdt>
            <w:r w:rsidR="00964449" w:rsidRPr="00161A82">
              <w:t xml:space="preserve">  NO      </w:t>
            </w:r>
          </w:p>
        </w:tc>
      </w:tr>
      <w:tr w:rsidR="00964449" w:rsidRPr="00161A82" w14:paraId="15F40880" w14:textId="77777777" w:rsidTr="00100255">
        <w:tc>
          <w:tcPr>
            <w:tcW w:w="5000" w:type="pct"/>
            <w:gridSpan w:val="3"/>
          </w:tcPr>
          <w:p w14:paraId="6E14259E" w14:textId="77777777" w:rsidR="00964449" w:rsidRPr="00161A82" w:rsidRDefault="00964449" w:rsidP="000730C9"/>
        </w:tc>
      </w:tr>
      <w:tr w:rsidR="00056E05" w:rsidRPr="00161A82" w14:paraId="6D605813" w14:textId="77777777" w:rsidTr="00100255">
        <w:tc>
          <w:tcPr>
            <w:tcW w:w="246" w:type="pct"/>
          </w:tcPr>
          <w:p w14:paraId="08AE6174" w14:textId="037815E7" w:rsidR="00056E05" w:rsidRPr="00161A82" w:rsidRDefault="007C0A80" w:rsidP="000730C9">
            <w:r>
              <w:t>6</w:t>
            </w:r>
            <w:r w:rsidR="00056E05" w:rsidRPr="00161A82">
              <w:t>.</w:t>
            </w:r>
          </w:p>
        </w:tc>
        <w:tc>
          <w:tcPr>
            <w:tcW w:w="4754" w:type="pct"/>
            <w:gridSpan w:val="2"/>
            <w:shd w:val="clear" w:color="auto" w:fill="E7E6E6" w:themeFill="background2"/>
          </w:tcPr>
          <w:p w14:paraId="1CA7D342" w14:textId="35AFC619" w:rsidR="00056E05" w:rsidRPr="00161A82" w:rsidRDefault="00964449" w:rsidP="00964449">
            <w:r w:rsidRPr="00161A82">
              <w:t xml:space="preserve">Describe how and where research records (including consent documentation) will be stored upon completion of the study, specifically noting what will be done with any audio, video, or digital records. Describe what security provisions will be taken to protect the data. Note that research records are </w:t>
            </w:r>
            <w:r w:rsidR="00902ACB" w:rsidRPr="00161A82">
              <w:t xml:space="preserve">the </w:t>
            </w:r>
            <w:r w:rsidRPr="00161A82">
              <w:t xml:space="preserve">property of UWG. If a </w:t>
            </w:r>
            <w:r w:rsidR="00B34B97">
              <w:t>student Co-Investigator</w:t>
            </w:r>
            <w:r w:rsidRPr="00161A82">
              <w:t xml:space="preserve"> graduates, primary research records must be stored securely by the PI. Student </w:t>
            </w:r>
            <w:r w:rsidR="00B34B97">
              <w:t xml:space="preserve">Co-I’s </w:t>
            </w:r>
            <w:r w:rsidRPr="00161A82">
              <w:t xml:space="preserve">will lose access to UWG accounts after graduation. If a PI leaves the institution, primary research records must be securely stored by a </w:t>
            </w:r>
            <w:r w:rsidR="00902ACB" w:rsidRPr="00161A82">
              <w:t>UWG-affiliated</w:t>
            </w:r>
            <w:r w:rsidRPr="00161A82">
              <w:t xml:space="preserve"> faculty member.</w:t>
            </w:r>
          </w:p>
        </w:tc>
      </w:tr>
      <w:tr w:rsidR="00056E05" w:rsidRPr="00161A82" w14:paraId="1EDC18C7" w14:textId="77777777" w:rsidTr="00100255">
        <w:tc>
          <w:tcPr>
            <w:tcW w:w="5000" w:type="pct"/>
            <w:gridSpan w:val="3"/>
          </w:tcPr>
          <w:p w14:paraId="3C442F6C" w14:textId="77777777" w:rsidR="00056E05" w:rsidRPr="00161A82" w:rsidRDefault="00056E05" w:rsidP="000730C9"/>
        </w:tc>
      </w:tr>
      <w:tr w:rsidR="00056E05" w:rsidRPr="00161A82" w14:paraId="5CF3D71F" w14:textId="77777777" w:rsidTr="00100255">
        <w:tc>
          <w:tcPr>
            <w:tcW w:w="246" w:type="pct"/>
          </w:tcPr>
          <w:p w14:paraId="7CAF5C43" w14:textId="277649FB" w:rsidR="00056E05" w:rsidRPr="00161A82" w:rsidRDefault="007C0A80" w:rsidP="000730C9">
            <w:r>
              <w:t>7</w:t>
            </w:r>
            <w:r w:rsidR="00056E05" w:rsidRPr="00161A82">
              <w:t>.</w:t>
            </w:r>
          </w:p>
        </w:tc>
        <w:tc>
          <w:tcPr>
            <w:tcW w:w="4754" w:type="pct"/>
            <w:gridSpan w:val="2"/>
            <w:shd w:val="clear" w:color="auto" w:fill="E7E6E6" w:themeFill="background2"/>
          </w:tcPr>
          <w:p w14:paraId="6E736B9A" w14:textId="1124F539" w:rsidR="00056E05" w:rsidRPr="00161A82" w:rsidRDefault="00964449" w:rsidP="000730C9">
            <w:r w:rsidRPr="00161A82">
              <w:t>Research records (including consent documentation) must be securely maintained for a minimum of 3 years after study closure with the IRB. Describe how long data will be stored (differentiating between identifiable and de-identified data).</w:t>
            </w:r>
          </w:p>
        </w:tc>
      </w:tr>
      <w:tr w:rsidR="00056E05" w:rsidRPr="00161A82" w14:paraId="785FB078" w14:textId="77777777" w:rsidTr="00100255">
        <w:tc>
          <w:tcPr>
            <w:tcW w:w="5000" w:type="pct"/>
            <w:gridSpan w:val="3"/>
          </w:tcPr>
          <w:p w14:paraId="1190BAEC" w14:textId="77777777" w:rsidR="00056E05" w:rsidRPr="00161A82" w:rsidRDefault="00056E05" w:rsidP="000730C9"/>
        </w:tc>
      </w:tr>
      <w:tr w:rsidR="00056E05" w:rsidRPr="00161A82" w14:paraId="3CD5EF6A" w14:textId="77777777" w:rsidTr="00100255">
        <w:tc>
          <w:tcPr>
            <w:tcW w:w="246" w:type="pct"/>
          </w:tcPr>
          <w:p w14:paraId="0A01E967" w14:textId="4774020F" w:rsidR="00056E05" w:rsidRPr="00161A82" w:rsidRDefault="007C0A80" w:rsidP="000730C9">
            <w:r>
              <w:t>8</w:t>
            </w:r>
            <w:r w:rsidR="00056E05" w:rsidRPr="00161A82">
              <w:t>.</w:t>
            </w:r>
          </w:p>
        </w:tc>
        <w:tc>
          <w:tcPr>
            <w:tcW w:w="4754" w:type="pct"/>
            <w:gridSpan w:val="2"/>
            <w:shd w:val="clear" w:color="auto" w:fill="E7E6E6" w:themeFill="background2"/>
          </w:tcPr>
          <w:p w14:paraId="0663C700" w14:textId="77777777" w:rsidR="00056E05" w:rsidRPr="00161A82" w:rsidRDefault="00056E05" w:rsidP="000730C9">
            <w:r w:rsidRPr="00161A82">
              <w:t>Describe the methods by which data will be destroyed (be specific regarding the types of stored data, paper, electronic, cloud storage, audio recordings, etc.).</w:t>
            </w:r>
          </w:p>
        </w:tc>
      </w:tr>
      <w:tr w:rsidR="00056E05" w:rsidRPr="00161A82" w14:paraId="407648A4" w14:textId="77777777" w:rsidTr="00100255">
        <w:tc>
          <w:tcPr>
            <w:tcW w:w="5000" w:type="pct"/>
            <w:gridSpan w:val="3"/>
          </w:tcPr>
          <w:p w14:paraId="764E99FC" w14:textId="77777777" w:rsidR="00056E05" w:rsidRPr="00161A82" w:rsidRDefault="00056E05" w:rsidP="000730C9"/>
        </w:tc>
      </w:tr>
    </w:tbl>
    <w:p w14:paraId="33ACB921" w14:textId="16749E3A" w:rsidR="000F5024" w:rsidRPr="000F5024" w:rsidRDefault="000F5024" w:rsidP="00D94453">
      <w:pPr>
        <w:rPr>
          <w:b/>
          <w:bCs/>
        </w:rPr>
      </w:pPr>
    </w:p>
    <w:sectPr w:rsidR="000F5024" w:rsidRPr="000F5024" w:rsidSect="00B842E3">
      <w:headerReference w:type="default" r:id="rId32"/>
      <w:footerReference w:type="default" r:id="rId33"/>
      <w:pgSz w:w="12240" w:h="15840"/>
      <w:pgMar w:top="144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FF7C7" w14:textId="77777777" w:rsidR="00D45972" w:rsidRPr="00161A82" w:rsidRDefault="00D45972" w:rsidP="00F978CD">
      <w:pPr>
        <w:spacing w:line="240" w:lineRule="auto"/>
      </w:pPr>
      <w:r w:rsidRPr="00161A82">
        <w:separator/>
      </w:r>
    </w:p>
  </w:endnote>
  <w:endnote w:type="continuationSeparator" w:id="0">
    <w:p w14:paraId="4309A2D8" w14:textId="77777777" w:rsidR="00D45972" w:rsidRPr="00161A82" w:rsidRDefault="00D45972" w:rsidP="00F978CD">
      <w:pPr>
        <w:spacing w:line="240" w:lineRule="auto"/>
      </w:pPr>
      <w:r w:rsidRPr="00161A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49C8E" w14:textId="1D16D58C" w:rsidR="002D0CDF" w:rsidRPr="00044A5E" w:rsidRDefault="002D0CDF" w:rsidP="002D0CDF">
    <w:pPr>
      <w:pStyle w:val="Footer"/>
      <w:rPr>
        <w:sz w:val="20"/>
        <w:szCs w:val="20"/>
      </w:rPr>
    </w:pPr>
    <w:r w:rsidRPr="00044A5E">
      <w:rPr>
        <w:sz w:val="20"/>
        <w:szCs w:val="20"/>
      </w:rPr>
      <w:t>UWG IRB Exempt Study Application (v</w:t>
    </w:r>
    <w:r w:rsidR="00044A5E">
      <w:rPr>
        <w:sz w:val="20"/>
        <w:szCs w:val="20"/>
      </w:rPr>
      <w:t>7</w:t>
    </w:r>
    <w:r w:rsidR="001C16ED">
      <w:rPr>
        <w:sz w:val="20"/>
        <w:szCs w:val="20"/>
      </w:rPr>
      <w:t>.</w:t>
    </w:r>
    <w:r w:rsidR="004E4426">
      <w:rPr>
        <w:sz w:val="20"/>
        <w:szCs w:val="20"/>
      </w:rPr>
      <w:t>2</w:t>
    </w:r>
    <w:r w:rsidR="00C25DD7" w:rsidRPr="00044A5E">
      <w:rPr>
        <w:sz w:val="20"/>
        <w:szCs w:val="20"/>
      </w:rPr>
      <w:t>.202</w:t>
    </w:r>
    <w:r w:rsidR="004E4426">
      <w:rPr>
        <w:sz w:val="20"/>
        <w:szCs w:val="20"/>
      </w:rPr>
      <w:t>6</w:t>
    </w:r>
    <w:r w:rsidRPr="00044A5E">
      <w:rPr>
        <w:sz w:val="20"/>
        <w:szCs w:val="20"/>
      </w:rPr>
      <w:t>)</w:t>
    </w:r>
    <w:r w:rsidRPr="00044A5E">
      <w:rPr>
        <w:sz w:val="20"/>
        <w:szCs w:val="20"/>
      </w:rPr>
      <w:tab/>
    </w:r>
    <w:r w:rsidRPr="00044A5E">
      <w:rPr>
        <w:sz w:val="20"/>
        <w:szCs w:val="20"/>
      </w:rPr>
      <w:tab/>
    </w:r>
    <w:r w:rsidRPr="00044A5E">
      <w:rPr>
        <w:sz w:val="20"/>
        <w:szCs w:val="20"/>
      </w:rPr>
      <w:tab/>
    </w:r>
    <w:sdt>
      <w:sdtPr>
        <w:rPr>
          <w:sz w:val="20"/>
          <w:szCs w:val="20"/>
        </w:rPr>
        <w:id w:val="1240214620"/>
        <w:docPartObj>
          <w:docPartGallery w:val="Page Numbers (Bottom of Page)"/>
          <w:docPartUnique/>
        </w:docPartObj>
      </w:sdtPr>
      <w:sdtContent>
        <w:r w:rsidRPr="00044A5E">
          <w:rPr>
            <w:sz w:val="20"/>
            <w:szCs w:val="20"/>
          </w:rPr>
          <w:fldChar w:fldCharType="begin"/>
        </w:r>
        <w:r w:rsidRPr="00044A5E">
          <w:rPr>
            <w:sz w:val="20"/>
            <w:szCs w:val="20"/>
          </w:rPr>
          <w:instrText xml:space="preserve"> PAGE   \* MERGEFORMAT </w:instrText>
        </w:r>
        <w:r w:rsidRPr="00044A5E">
          <w:rPr>
            <w:sz w:val="20"/>
            <w:szCs w:val="20"/>
          </w:rPr>
          <w:fldChar w:fldCharType="separate"/>
        </w:r>
        <w:r w:rsidRPr="00044A5E">
          <w:rPr>
            <w:sz w:val="20"/>
            <w:szCs w:val="20"/>
          </w:rPr>
          <w:t>2</w:t>
        </w:r>
        <w:r w:rsidRPr="00044A5E">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559BB" w14:textId="77777777" w:rsidR="00D45972" w:rsidRPr="00161A82" w:rsidRDefault="00D45972" w:rsidP="00F978CD">
      <w:pPr>
        <w:spacing w:line="240" w:lineRule="auto"/>
      </w:pPr>
      <w:r w:rsidRPr="00161A82">
        <w:separator/>
      </w:r>
    </w:p>
  </w:footnote>
  <w:footnote w:type="continuationSeparator" w:id="0">
    <w:p w14:paraId="05F188FA" w14:textId="77777777" w:rsidR="00D45972" w:rsidRPr="00161A82" w:rsidRDefault="00D45972" w:rsidP="00F978CD">
      <w:pPr>
        <w:spacing w:line="240" w:lineRule="auto"/>
      </w:pPr>
      <w:r w:rsidRPr="00161A82">
        <w:continuationSeparator/>
      </w:r>
    </w:p>
  </w:footnote>
  <w:footnote w:id="1">
    <w:p w14:paraId="29AE23E6" w14:textId="77777777" w:rsidR="00DC5588" w:rsidRPr="00161A82" w:rsidRDefault="00DC5588" w:rsidP="00DC5588">
      <w:pPr>
        <w:pStyle w:val="FootnoteText"/>
      </w:pPr>
      <w:r w:rsidRPr="00161A82">
        <w:rPr>
          <w:rStyle w:val="FootnoteReference"/>
        </w:rPr>
        <w:footnoteRef/>
      </w:r>
      <w:r w:rsidRPr="00161A82">
        <w:t xml:space="preserve"> </w:t>
      </w:r>
      <w:r w:rsidRPr="00161A82">
        <w:rPr>
          <w:i/>
        </w:rPr>
        <w:t xml:space="preserve">If the research involves more than minimal risk, the IRB application must be reviewed by the Full IRB Board and is not applicable for Exempt categorization. </w:t>
      </w:r>
      <w:r w:rsidRPr="00161A82">
        <w:rPr>
          <w:b/>
          <w:i/>
        </w:rPr>
        <w:t>Minimal risk</w:t>
      </w:r>
      <w:r w:rsidRPr="00161A82">
        <w:rPr>
          <w:i/>
        </w:rPr>
        <w:t xml:space="preserve"> means that the probability and magnitude of harm or discomfort anticipated in the research are not greater in and of themselves than those ordinarily encountered in daily life or during the performance of routine physical or psychological examinations or tests.</w:t>
      </w:r>
    </w:p>
  </w:footnote>
  <w:footnote w:id="2">
    <w:p w14:paraId="45B65B5D" w14:textId="77777777" w:rsidR="00DC5588" w:rsidRDefault="00DC5588" w:rsidP="00DC5588">
      <w:pPr>
        <w:pStyle w:val="FootnoteText"/>
      </w:pPr>
      <w:r w:rsidRPr="00161A82">
        <w:rPr>
          <w:rStyle w:val="FootnoteReference"/>
        </w:rPr>
        <w:footnoteRef/>
      </w:r>
      <w:r w:rsidRPr="00161A82">
        <w:t xml:space="preserve"> </w:t>
      </w:r>
      <w:r w:rsidRPr="00161A82">
        <w:rPr>
          <w:i/>
        </w:rPr>
        <w:t>The mere presence of the appearance of vulnerability should not lead to a presumption that a person is incapable of making a decision regarding participation in research and of giving valid informed consent. Yet sometimes these conditions do impair the decision-making capacity required to give a valid informed consent, raising ethical concerns about the vulnerability of persons in such conditions in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8ABC" w14:textId="77777777" w:rsidR="00202479" w:rsidRPr="00161A82" w:rsidRDefault="00202479">
    <w:pPr>
      <w:pStyle w:val="Header"/>
    </w:pPr>
    <w:r w:rsidRPr="00161A82">
      <w:rPr>
        <w:noProof/>
        <w:sz w:val="28"/>
        <w:szCs w:val="28"/>
      </w:rPr>
      <w:drawing>
        <wp:anchor distT="0" distB="0" distL="114300" distR="114300" simplePos="0" relativeHeight="251659264" behindDoc="0" locked="0" layoutInCell="1" allowOverlap="1" wp14:anchorId="13210079" wp14:editId="741BEBAF">
          <wp:simplePos x="0" y="0"/>
          <wp:positionH relativeFrom="margin">
            <wp:align>center</wp:align>
          </wp:positionH>
          <wp:positionV relativeFrom="margin">
            <wp:posOffset>-782127</wp:posOffset>
          </wp:positionV>
          <wp:extent cx="2595880" cy="657860"/>
          <wp:effectExtent l="0" t="0" r="0" b="8890"/>
          <wp:wrapSquare wrapText="bothSides"/>
          <wp:docPr id="1947445221" name="Picture 194744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5880" cy="657860"/>
                  </a:xfrm>
                  <a:prstGeom prst="rect">
                    <a:avLst/>
                  </a:prstGeom>
                  <a:noFill/>
                </pic:spPr>
              </pic:pic>
            </a:graphicData>
          </a:graphic>
          <wp14:sizeRelH relativeFrom="margin">
            <wp14:pctWidth>0</wp14:pctWidth>
          </wp14:sizeRelH>
          <wp14:sizeRelV relativeFrom="margin">
            <wp14:pctHeight>0</wp14:pctHeight>
          </wp14:sizeRelV>
        </wp:anchor>
      </w:drawing>
    </w:r>
  </w:p>
  <w:p w14:paraId="443919C0" w14:textId="77777777" w:rsidR="00202479" w:rsidRPr="00161A82" w:rsidRDefault="00202479">
    <w:pPr>
      <w:pStyle w:val="Header"/>
    </w:pPr>
  </w:p>
  <w:p w14:paraId="5D9DB137" w14:textId="77777777" w:rsidR="00202479" w:rsidRPr="00161A82" w:rsidRDefault="002024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85EC3"/>
    <w:multiLevelType w:val="hybridMultilevel"/>
    <w:tmpl w:val="4CCA7592"/>
    <w:lvl w:ilvl="0" w:tplc="7420835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43E45"/>
    <w:multiLevelType w:val="hybridMultilevel"/>
    <w:tmpl w:val="9D80C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16557"/>
    <w:multiLevelType w:val="hybridMultilevel"/>
    <w:tmpl w:val="D5D007E4"/>
    <w:lvl w:ilvl="0" w:tplc="CD48D5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6C7CEE"/>
    <w:multiLevelType w:val="hybridMultilevel"/>
    <w:tmpl w:val="F7785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91775B"/>
    <w:multiLevelType w:val="hybridMultilevel"/>
    <w:tmpl w:val="63D66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D429B"/>
    <w:multiLevelType w:val="hybridMultilevel"/>
    <w:tmpl w:val="020E0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A6B73"/>
    <w:multiLevelType w:val="multilevel"/>
    <w:tmpl w:val="BB88D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EF1DC2"/>
    <w:multiLevelType w:val="hybridMultilevel"/>
    <w:tmpl w:val="8FC89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11075"/>
    <w:multiLevelType w:val="hybridMultilevel"/>
    <w:tmpl w:val="BD2609BC"/>
    <w:lvl w:ilvl="0" w:tplc="25802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3776CC"/>
    <w:multiLevelType w:val="hybridMultilevel"/>
    <w:tmpl w:val="5A2CD490"/>
    <w:lvl w:ilvl="0" w:tplc="34B6A41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314E5"/>
    <w:multiLevelType w:val="hybridMultilevel"/>
    <w:tmpl w:val="A73A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B52D44"/>
    <w:multiLevelType w:val="hybridMultilevel"/>
    <w:tmpl w:val="8F02D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112458"/>
    <w:multiLevelType w:val="multilevel"/>
    <w:tmpl w:val="67DCEC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A56C01"/>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C530BA"/>
    <w:multiLevelType w:val="hybridMultilevel"/>
    <w:tmpl w:val="2C2605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8638FA"/>
    <w:multiLevelType w:val="hybridMultilevel"/>
    <w:tmpl w:val="3BA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731481"/>
    <w:multiLevelType w:val="hybridMultilevel"/>
    <w:tmpl w:val="AA48031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7" w15:restartNumberingAfterBreak="0">
    <w:nsid w:val="670911EF"/>
    <w:multiLevelType w:val="hybridMultilevel"/>
    <w:tmpl w:val="273C7998"/>
    <w:lvl w:ilvl="0" w:tplc="3C0629C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B65930"/>
    <w:multiLevelType w:val="hybridMultilevel"/>
    <w:tmpl w:val="AAD09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E61D8C"/>
    <w:multiLevelType w:val="hybridMultilevel"/>
    <w:tmpl w:val="532E5F40"/>
    <w:lvl w:ilvl="0" w:tplc="ADE46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2482392">
    <w:abstractNumId w:val="17"/>
  </w:num>
  <w:num w:numId="2" w16cid:durableId="1223366319">
    <w:abstractNumId w:val="2"/>
  </w:num>
  <w:num w:numId="3" w16cid:durableId="162011636">
    <w:abstractNumId w:val="19"/>
  </w:num>
  <w:num w:numId="4" w16cid:durableId="1364819168">
    <w:abstractNumId w:val="0"/>
  </w:num>
  <w:num w:numId="5" w16cid:durableId="1508982524">
    <w:abstractNumId w:val="14"/>
  </w:num>
  <w:num w:numId="6" w16cid:durableId="209002152">
    <w:abstractNumId w:val="18"/>
  </w:num>
  <w:num w:numId="7" w16cid:durableId="1156534489">
    <w:abstractNumId w:val="8"/>
  </w:num>
  <w:num w:numId="8" w16cid:durableId="1753621386">
    <w:abstractNumId w:val="6"/>
    <w:lvlOverride w:ilvl="0">
      <w:startOverride w:val="2"/>
    </w:lvlOverride>
  </w:num>
  <w:num w:numId="9" w16cid:durableId="82386313">
    <w:abstractNumId w:val="12"/>
  </w:num>
  <w:num w:numId="10" w16cid:durableId="702941677">
    <w:abstractNumId w:val="1"/>
  </w:num>
  <w:num w:numId="11" w16cid:durableId="531308182">
    <w:abstractNumId w:val="3"/>
  </w:num>
  <w:num w:numId="12" w16cid:durableId="442961122">
    <w:abstractNumId w:val="9"/>
  </w:num>
  <w:num w:numId="13" w16cid:durableId="1337876310">
    <w:abstractNumId w:val="5"/>
  </w:num>
  <w:num w:numId="14" w16cid:durableId="1899394964">
    <w:abstractNumId w:val="16"/>
  </w:num>
  <w:num w:numId="15" w16cid:durableId="2091845705">
    <w:abstractNumId w:val="11"/>
  </w:num>
  <w:num w:numId="16" w16cid:durableId="1705716327">
    <w:abstractNumId w:val="10"/>
  </w:num>
  <w:num w:numId="17" w16cid:durableId="194078820">
    <w:abstractNumId w:val="15"/>
  </w:num>
  <w:num w:numId="18" w16cid:durableId="407388685">
    <w:abstractNumId w:val="7"/>
  </w:num>
  <w:num w:numId="19" w16cid:durableId="1401713338">
    <w:abstractNumId w:val="4"/>
  </w:num>
  <w:num w:numId="20" w16cid:durableId="2602665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jEwMzSwMLQwMDFX0lEKTi0uzszPAykwrAUAM50X2ywAAAA="/>
  </w:docVars>
  <w:rsids>
    <w:rsidRoot w:val="00D94453"/>
    <w:rsid w:val="00000769"/>
    <w:rsid w:val="000057BA"/>
    <w:rsid w:val="000179B1"/>
    <w:rsid w:val="000228C6"/>
    <w:rsid w:val="000333F9"/>
    <w:rsid w:val="00036F40"/>
    <w:rsid w:val="00044A5E"/>
    <w:rsid w:val="00056E05"/>
    <w:rsid w:val="0006660F"/>
    <w:rsid w:val="0007427E"/>
    <w:rsid w:val="00080ADE"/>
    <w:rsid w:val="0009491B"/>
    <w:rsid w:val="000B6B99"/>
    <w:rsid w:val="000C65AB"/>
    <w:rsid w:val="000D7A79"/>
    <w:rsid w:val="000E2244"/>
    <w:rsid w:val="000F24BA"/>
    <w:rsid w:val="000F5024"/>
    <w:rsid w:val="000F63CD"/>
    <w:rsid w:val="001000BE"/>
    <w:rsid w:val="00100255"/>
    <w:rsid w:val="001024AE"/>
    <w:rsid w:val="0010279E"/>
    <w:rsid w:val="0010389E"/>
    <w:rsid w:val="00110F42"/>
    <w:rsid w:val="00133348"/>
    <w:rsid w:val="00141EE6"/>
    <w:rsid w:val="00161A82"/>
    <w:rsid w:val="00165EB4"/>
    <w:rsid w:val="0016736E"/>
    <w:rsid w:val="00174D4E"/>
    <w:rsid w:val="00181F07"/>
    <w:rsid w:val="00184C7C"/>
    <w:rsid w:val="00195538"/>
    <w:rsid w:val="001A2F33"/>
    <w:rsid w:val="001A40AB"/>
    <w:rsid w:val="001B10CE"/>
    <w:rsid w:val="001B1480"/>
    <w:rsid w:val="001C16ED"/>
    <w:rsid w:val="001C4928"/>
    <w:rsid w:val="001C74CE"/>
    <w:rsid w:val="001D01DE"/>
    <w:rsid w:val="001E704D"/>
    <w:rsid w:val="001F4B1E"/>
    <w:rsid w:val="0020165C"/>
    <w:rsid w:val="00202479"/>
    <w:rsid w:val="002309FA"/>
    <w:rsid w:val="0023599B"/>
    <w:rsid w:val="00242DD1"/>
    <w:rsid w:val="00245097"/>
    <w:rsid w:val="00246B83"/>
    <w:rsid w:val="00254A9A"/>
    <w:rsid w:val="00262E01"/>
    <w:rsid w:val="00263A0E"/>
    <w:rsid w:val="00276F79"/>
    <w:rsid w:val="002A3C1E"/>
    <w:rsid w:val="002A585C"/>
    <w:rsid w:val="002A5B16"/>
    <w:rsid w:val="002B62C1"/>
    <w:rsid w:val="002B6CB5"/>
    <w:rsid w:val="002C0F73"/>
    <w:rsid w:val="002C19C3"/>
    <w:rsid w:val="002D0CDF"/>
    <w:rsid w:val="002D2E1E"/>
    <w:rsid w:val="002F1ED5"/>
    <w:rsid w:val="002F269B"/>
    <w:rsid w:val="003060DE"/>
    <w:rsid w:val="00307AE1"/>
    <w:rsid w:val="00310436"/>
    <w:rsid w:val="00313CD1"/>
    <w:rsid w:val="00343A66"/>
    <w:rsid w:val="00361E37"/>
    <w:rsid w:val="003749E1"/>
    <w:rsid w:val="003775FA"/>
    <w:rsid w:val="003801C2"/>
    <w:rsid w:val="003803B6"/>
    <w:rsid w:val="003900BE"/>
    <w:rsid w:val="003A0B99"/>
    <w:rsid w:val="003A15A7"/>
    <w:rsid w:val="003A1FBF"/>
    <w:rsid w:val="003A45B1"/>
    <w:rsid w:val="003D6309"/>
    <w:rsid w:val="003E19BF"/>
    <w:rsid w:val="003E4072"/>
    <w:rsid w:val="00404196"/>
    <w:rsid w:val="004056D7"/>
    <w:rsid w:val="00414889"/>
    <w:rsid w:val="004263A6"/>
    <w:rsid w:val="00426D65"/>
    <w:rsid w:val="00432CF0"/>
    <w:rsid w:val="004478AB"/>
    <w:rsid w:val="00447A86"/>
    <w:rsid w:val="0045749C"/>
    <w:rsid w:val="00460FCE"/>
    <w:rsid w:val="0046324E"/>
    <w:rsid w:val="00484515"/>
    <w:rsid w:val="0048567E"/>
    <w:rsid w:val="0048771A"/>
    <w:rsid w:val="004933B9"/>
    <w:rsid w:val="00495C72"/>
    <w:rsid w:val="004A1AAD"/>
    <w:rsid w:val="004A411C"/>
    <w:rsid w:val="004A562C"/>
    <w:rsid w:val="004A77E9"/>
    <w:rsid w:val="004B0510"/>
    <w:rsid w:val="004C06F9"/>
    <w:rsid w:val="004C4CE5"/>
    <w:rsid w:val="004E4426"/>
    <w:rsid w:val="004E5D80"/>
    <w:rsid w:val="005011B7"/>
    <w:rsid w:val="005032C7"/>
    <w:rsid w:val="00532B5B"/>
    <w:rsid w:val="00537725"/>
    <w:rsid w:val="00544B29"/>
    <w:rsid w:val="005544C2"/>
    <w:rsid w:val="00560508"/>
    <w:rsid w:val="0057095E"/>
    <w:rsid w:val="005715B6"/>
    <w:rsid w:val="00591A04"/>
    <w:rsid w:val="005A3554"/>
    <w:rsid w:val="005B0670"/>
    <w:rsid w:val="005B1AF5"/>
    <w:rsid w:val="005E1BF8"/>
    <w:rsid w:val="00602B58"/>
    <w:rsid w:val="006046D1"/>
    <w:rsid w:val="00606868"/>
    <w:rsid w:val="00617E10"/>
    <w:rsid w:val="00646B4E"/>
    <w:rsid w:val="00653420"/>
    <w:rsid w:val="00654546"/>
    <w:rsid w:val="00655902"/>
    <w:rsid w:val="00655983"/>
    <w:rsid w:val="0065763A"/>
    <w:rsid w:val="006618DA"/>
    <w:rsid w:val="00662E2C"/>
    <w:rsid w:val="006704D9"/>
    <w:rsid w:val="00674039"/>
    <w:rsid w:val="00683370"/>
    <w:rsid w:val="00687309"/>
    <w:rsid w:val="0068756C"/>
    <w:rsid w:val="00690DBF"/>
    <w:rsid w:val="006928A6"/>
    <w:rsid w:val="006A5843"/>
    <w:rsid w:val="006C5D4D"/>
    <w:rsid w:val="006F1FE9"/>
    <w:rsid w:val="006F5BAC"/>
    <w:rsid w:val="007068E7"/>
    <w:rsid w:val="007071C8"/>
    <w:rsid w:val="00730BEF"/>
    <w:rsid w:val="00731CA4"/>
    <w:rsid w:val="007345A3"/>
    <w:rsid w:val="0074233B"/>
    <w:rsid w:val="0074584E"/>
    <w:rsid w:val="00756601"/>
    <w:rsid w:val="00766016"/>
    <w:rsid w:val="007738DC"/>
    <w:rsid w:val="00775796"/>
    <w:rsid w:val="0077707F"/>
    <w:rsid w:val="00777F51"/>
    <w:rsid w:val="00781557"/>
    <w:rsid w:val="007A4246"/>
    <w:rsid w:val="007A7A45"/>
    <w:rsid w:val="007B2F46"/>
    <w:rsid w:val="007B5B52"/>
    <w:rsid w:val="007B7684"/>
    <w:rsid w:val="007C0A80"/>
    <w:rsid w:val="007C3412"/>
    <w:rsid w:val="007D5031"/>
    <w:rsid w:val="007E615C"/>
    <w:rsid w:val="007E7607"/>
    <w:rsid w:val="00800826"/>
    <w:rsid w:val="008022EB"/>
    <w:rsid w:val="00802678"/>
    <w:rsid w:val="00823E41"/>
    <w:rsid w:val="00833516"/>
    <w:rsid w:val="008445BE"/>
    <w:rsid w:val="00854750"/>
    <w:rsid w:val="00856C05"/>
    <w:rsid w:val="00860655"/>
    <w:rsid w:val="00860E59"/>
    <w:rsid w:val="008632DC"/>
    <w:rsid w:val="0086673F"/>
    <w:rsid w:val="00866C41"/>
    <w:rsid w:val="00881E00"/>
    <w:rsid w:val="00892E28"/>
    <w:rsid w:val="008976EC"/>
    <w:rsid w:val="008C047C"/>
    <w:rsid w:val="008C1223"/>
    <w:rsid w:val="008C569C"/>
    <w:rsid w:val="008C7DB7"/>
    <w:rsid w:val="008D0BFE"/>
    <w:rsid w:val="008D4E50"/>
    <w:rsid w:val="008D5709"/>
    <w:rsid w:val="008D5E08"/>
    <w:rsid w:val="008E1D7C"/>
    <w:rsid w:val="008F2501"/>
    <w:rsid w:val="00902ACB"/>
    <w:rsid w:val="00902C05"/>
    <w:rsid w:val="0091301F"/>
    <w:rsid w:val="009235D6"/>
    <w:rsid w:val="00930F77"/>
    <w:rsid w:val="009370F2"/>
    <w:rsid w:val="00946C15"/>
    <w:rsid w:val="0095075E"/>
    <w:rsid w:val="00951117"/>
    <w:rsid w:val="00964449"/>
    <w:rsid w:val="00964BFF"/>
    <w:rsid w:val="009711F5"/>
    <w:rsid w:val="00973D4A"/>
    <w:rsid w:val="009770CB"/>
    <w:rsid w:val="009842B5"/>
    <w:rsid w:val="00990149"/>
    <w:rsid w:val="00995D0B"/>
    <w:rsid w:val="009A32CC"/>
    <w:rsid w:val="009B2FB9"/>
    <w:rsid w:val="009B6B83"/>
    <w:rsid w:val="009B752C"/>
    <w:rsid w:val="009C6B89"/>
    <w:rsid w:val="009C745A"/>
    <w:rsid w:val="009C74C4"/>
    <w:rsid w:val="009D396A"/>
    <w:rsid w:val="009D6655"/>
    <w:rsid w:val="009E5BC2"/>
    <w:rsid w:val="009F0B12"/>
    <w:rsid w:val="00A12C56"/>
    <w:rsid w:val="00A157D3"/>
    <w:rsid w:val="00A43A12"/>
    <w:rsid w:val="00A551F6"/>
    <w:rsid w:val="00A60F59"/>
    <w:rsid w:val="00A616CB"/>
    <w:rsid w:val="00A7021C"/>
    <w:rsid w:val="00A74B9D"/>
    <w:rsid w:val="00A7743D"/>
    <w:rsid w:val="00A81865"/>
    <w:rsid w:val="00A83AAD"/>
    <w:rsid w:val="00A94F3F"/>
    <w:rsid w:val="00A978A6"/>
    <w:rsid w:val="00AA17E3"/>
    <w:rsid w:val="00AA4CC8"/>
    <w:rsid w:val="00AA5931"/>
    <w:rsid w:val="00AC1BDC"/>
    <w:rsid w:val="00AC3E4B"/>
    <w:rsid w:val="00AC7B87"/>
    <w:rsid w:val="00AD5488"/>
    <w:rsid w:val="00AD638E"/>
    <w:rsid w:val="00AE0498"/>
    <w:rsid w:val="00AE2BE0"/>
    <w:rsid w:val="00AE42D8"/>
    <w:rsid w:val="00AE74BB"/>
    <w:rsid w:val="00AF1D49"/>
    <w:rsid w:val="00B07E45"/>
    <w:rsid w:val="00B1023A"/>
    <w:rsid w:val="00B1728D"/>
    <w:rsid w:val="00B21F8A"/>
    <w:rsid w:val="00B22B54"/>
    <w:rsid w:val="00B31859"/>
    <w:rsid w:val="00B34B97"/>
    <w:rsid w:val="00B3596E"/>
    <w:rsid w:val="00B50E6A"/>
    <w:rsid w:val="00B510A6"/>
    <w:rsid w:val="00B72E2D"/>
    <w:rsid w:val="00B83B13"/>
    <w:rsid w:val="00B842E3"/>
    <w:rsid w:val="00B942FA"/>
    <w:rsid w:val="00BB3959"/>
    <w:rsid w:val="00BB77DE"/>
    <w:rsid w:val="00BD27FC"/>
    <w:rsid w:val="00BE03CE"/>
    <w:rsid w:val="00BE0BCC"/>
    <w:rsid w:val="00BE19E5"/>
    <w:rsid w:val="00BF6207"/>
    <w:rsid w:val="00C10A65"/>
    <w:rsid w:val="00C128C4"/>
    <w:rsid w:val="00C15197"/>
    <w:rsid w:val="00C238D4"/>
    <w:rsid w:val="00C25DD7"/>
    <w:rsid w:val="00C41162"/>
    <w:rsid w:val="00C44752"/>
    <w:rsid w:val="00C4702B"/>
    <w:rsid w:val="00C55261"/>
    <w:rsid w:val="00C573F7"/>
    <w:rsid w:val="00C57E80"/>
    <w:rsid w:val="00C6247E"/>
    <w:rsid w:val="00C70986"/>
    <w:rsid w:val="00C90668"/>
    <w:rsid w:val="00C9416B"/>
    <w:rsid w:val="00C95A1F"/>
    <w:rsid w:val="00C95C86"/>
    <w:rsid w:val="00CA1040"/>
    <w:rsid w:val="00CA11DE"/>
    <w:rsid w:val="00CA36D8"/>
    <w:rsid w:val="00CB770D"/>
    <w:rsid w:val="00CC5D3B"/>
    <w:rsid w:val="00CE3902"/>
    <w:rsid w:val="00CE5F16"/>
    <w:rsid w:val="00CF7CB0"/>
    <w:rsid w:val="00D04632"/>
    <w:rsid w:val="00D062F0"/>
    <w:rsid w:val="00D23C77"/>
    <w:rsid w:val="00D305BD"/>
    <w:rsid w:val="00D354C0"/>
    <w:rsid w:val="00D371E1"/>
    <w:rsid w:val="00D45972"/>
    <w:rsid w:val="00D46807"/>
    <w:rsid w:val="00D52114"/>
    <w:rsid w:val="00D73C90"/>
    <w:rsid w:val="00D76C4E"/>
    <w:rsid w:val="00D80389"/>
    <w:rsid w:val="00D850E2"/>
    <w:rsid w:val="00D94453"/>
    <w:rsid w:val="00DA1198"/>
    <w:rsid w:val="00DA38F1"/>
    <w:rsid w:val="00DB30C6"/>
    <w:rsid w:val="00DB4C29"/>
    <w:rsid w:val="00DB7911"/>
    <w:rsid w:val="00DC3570"/>
    <w:rsid w:val="00DC40A9"/>
    <w:rsid w:val="00DC4249"/>
    <w:rsid w:val="00DC5588"/>
    <w:rsid w:val="00DD42FF"/>
    <w:rsid w:val="00DD4E50"/>
    <w:rsid w:val="00DD6F92"/>
    <w:rsid w:val="00DE1760"/>
    <w:rsid w:val="00DE6E19"/>
    <w:rsid w:val="00DF3DF7"/>
    <w:rsid w:val="00E00C6A"/>
    <w:rsid w:val="00E049E0"/>
    <w:rsid w:val="00E104D8"/>
    <w:rsid w:val="00E11637"/>
    <w:rsid w:val="00E24E94"/>
    <w:rsid w:val="00E3214B"/>
    <w:rsid w:val="00E37670"/>
    <w:rsid w:val="00E44697"/>
    <w:rsid w:val="00E52185"/>
    <w:rsid w:val="00E576BB"/>
    <w:rsid w:val="00E57BFC"/>
    <w:rsid w:val="00E64F7E"/>
    <w:rsid w:val="00E72B09"/>
    <w:rsid w:val="00E85A0E"/>
    <w:rsid w:val="00E92047"/>
    <w:rsid w:val="00EA03BE"/>
    <w:rsid w:val="00EA4A85"/>
    <w:rsid w:val="00EA6BD2"/>
    <w:rsid w:val="00EB2BA7"/>
    <w:rsid w:val="00EB6426"/>
    <w:rsid w:val="00EC78FA"/>
    <w:rsid w:val="00ED0337"/>
    <w:rsid w:val="00ED19EC"/>
    <w:rsid w:val="00ED1DB7"/>
    <w:rsid w:val="00ED5F9E"/>
    <w:rsid w:val="00EE78AB"/>
    <w:rsid w:val="00EF5046"/>
    <w:rsid w:val="00F0003F"/>
    <w:rsid w:val="00F02EE1"/>
    <w:rsid w:val="00F2131A"/>
    <w:rsid w:val="00F33B3E"/>
    <w:rsid w:val="00F34177"/>
    <w:rsid w:val="00F50B6F"/>
    <w:rsid w:val="00F556D1"/>
    <w:rsid w:val="00F60658"/>
    <w:rsid w:val="00F71663"/>
    <w:rsid w:val="00F85076"/>
    <w:rsid w:val="00F92C9A"/>
    <w:rsid w:val="00F92EBC"/>
    <w:rsid w:val="00F96BC9"/>
    <w:rsid w:val="00F973A3"/>
    <w:rsid w:val="00F978CD"/>
    <w:rsid w:val="00FB0AFA"/>
    <w:rsid w:val="00FB178F"/>
    <w:rsid w:val="00FB308A"/>
    <w:rsid w:val="00FB3563"/>
    <w:rsid w:val="00FB6A43"/>
    <w:rsid w:val="00FC0983"/>
    <w:rsid w:val="00FC1752"/>
    <w:rsid w:val="00FD1731"/>
    <w:rsid w:val="00FE5158"/>
    <w:rsid w:val="00FF7033"/>
    <w:rsid w:val="176D0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F8505F"/>
  <w15:chartTrackingRefBased/>
  <w15:docId w15:val="{B1EC81FB-8314-4F1D-A541-8C1104C8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D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D0B"/>
    <w:pPr>
      <w:spacing w:line="240" w:lineRule="auto"/>
    </w:pPr>
  </w:style>
  <w:style w:type="paragraph" w:styleId="ListParagraph">
    <w:name w:val="List Paragraph"/>
    <w:basedOn w:val="Normal"/>
    <w:uiPriority w:val="34"/>
    <w:qFormat/>
    <w:rsid w:val="00C44752"/>
    <w:pPr>
      <w:ind w:left="720"/>
      <w:contextualSpacing/>
    </w:pPr>
  </w:style>
  <w:style w:type="character" w:styleId="Hyperlink">
    <w:name w:val="Hyperlink"/>
    <w:basedOn w:val="DefaultParagraphFont"/>
    <w:uiPriority w:val="99"/>
    <w:unhideWhenUsed/>
    <w:rsid w:val="00683370"/>
    <w:rPr>
      <w:color w:val="0563C1" w:themeColor="hyperlink"/>
      <w:u w:val="single"/>
    </w:rPr>
  </w:style>
  <w:style w:type="paragraph" w:styleId="Header">
    <w:name w:val="header"/>
    <w:basedOn w:val="Normal"/>
    <w:link w:val="HeaderChar"/>
    <w:uiPriority w:val="99"/>
    <w:unhideWhenUsed/>
    <w:rsid w:val="00F978CD"/>
    <w:pPr>
      <w:tabs>
        <w:tab w:val="center" w:pos="4680"/>
        <w:tab w:val="right" w:pos="9360"/>
      </w:tabs>
      <w:spacing w:line="240" w:lineRule="auto"/>
    </w:pPr>
  </w:style>
  <w:style w:type="character" w:customStyle="1" w:styleId="HeaderChar">
    <w:name w:val="Header Char"/>
    <w:basedOn w:val="DefaultParagraphFont"/>
    <w:link w:val="Header"/>
    <w:uiPriority w:val="99"/>
    <w:rsid w:val="00F978CD"/>
  </w:style>
  <w:style w:type="paragraph" w:styleId="Footer">
    <w:name w:val="footer"/>
    <w:basedOn w:val="Normal"/>
    <w:link w:val="FooterChar"/>
    <w:uiPriority w:val="99"/>
    <w:unhideWhenUsed/>
    <w:rsid w:val="00F978CD"/>
    <w:pPr>
      <w:tabs>
        <w:tab w:val="center" w:pos="4680"/>
        <w:tab w:val="right" w:pos="9360"/>
      </w:tabs>
      <w:spacing w:line="240" w:lineRule="auto"/>
    </w:pPr>
  </w:style>
  <w:style w:type="character" w:customStyle="1" w:styleId="FooterChar">
    <w:name w:val="Footer Char"/>
    <w:basedOn w:val="DefaultParagraphFont"/>
    <w:link w:val="Footer"/>
    <w:uiPriority w:val="99"/>
    <w:rsid w:val="00F978CD"/>
  </w:style>
  <w:style w:type="character" w:customStyle="1" w:styleId="UnresolvedMention1">
    <w:name w:val="Unresolved Mention1"/>
    <w:basedOn w:val="DefaultParagraphFont"/>
    <w:uiPriority w:val="99"/>
    <w:semiHidden/>
    <w:unhideWhenUsed/>
    <w:rsid w:val="00DD6F92"/>
    <w:rPr>
      <w:color w:val="605E5C"/>
      <w:shd w:val="clear" w:color="auto" w:fill="E1DFDD"/>
    </w:rPr>
  </w:style>
  <w:style w:type="paragraph" w:styleId="FootnoteText">
    <w:name w:val="footnote text"/>
    <w:basedOn w:val="Normal"/>
    <w:link w:val="FootnoteTextChar"/>
    <w:uiPriority w:val="99"/>
    <w:semiHidden/>
    <w:unhideWhenUsed/>
    <w:rsid w:val="00655983"/>
    <w:pPr>
      <w:spacing w:line="240" w:lineRule="auto"/>
    </w:pPr>
    <w:rPr>
      <w:sz w:val="20"/>
      <w:szCs w:val="20"/>
    </w:rPr>
  </w:style>
  <w:style w:type="character" w:customStyle="1" w:styleId="FootnoteTextChar">
    <w:name w:val="Footnote Text Char"/>
    <w:basedOn w:val="DefaultParagraphFont"/>
    <w:link w:val="FootnoteText"/>
    <w:uiPriority w:val="99"/>
    <w:semiHidden/>
    <w:rsid w:val="00655983"/>
    <w:rPr>
      <w:sz w:val="20"/>
      <w:szCs w:val="20"/>
    </w:rPr>
  </w:style>
  <w:style w:type="character" w:styleId="FootnoteReference">
    <w:name w:val="footnote reference"/>
    <w:basedOn w:val="DefaultParagraphFont"/>
    <w:uiPriority w:val="99"/>
    <w:semiHidden/>
    <w:unhideWhenUsed/>
    <w:rsid w:val="00655983"/>
    <w:rPr>
      <w:vertAlign w:val="superscript"/>
    </w:rPr>
  </w:style>
  <w:style w:type="character" w:styleId="UnresolvedMention">
    <w:name w:val="Unresolved Mention"/>
    <w:basedOn w:val="DefaultParagraphFont"/>
    <w:uiPriority w:val="99"/>
    <w:semiHidden/>
    <w:unhideWhenUsed/>
    <w:rsid w:val="00655983"/>
    <w:rPr>
      <w:color w:val="605E5C"/>
      <w:shd w:val="clear" w:color="auto" w:fill="E1DFDD"/>
    </w:rPr>
  </w:style>
  <w:style w:type="character" w:styleId="PlaceholderText">
    <w:name w:val="Placeholder Text"/>
    <w:basedOn w:val="DefaultParagraphFont"/>
    <w:uiPriority w:val="99"/>
    <w:semiHidden/>
    <w:rsid w:val="00ED1DB7"/>
    <w:rPr>
      <w:color w:val="666666"/>
    </w:rPr>
  </w:style>
  <w:style w:type="character" w:styleId="FollowedHyperlink">
    <w:name w:val="FollowedHyperlink"/>
    <w:basedOn w:val="DefaultParagraphFont"/>
    <w:uiPriority w:val="99"/>
    <w:semiHidden/>
    <w:unhideWhenUsed/>
    <w:rsid w:val="000F63CD"/>
    <w:rPr>
      <w:color w:val="954F72" w:themeColor="followedHyperlink"/>
      <w:u w:val="single"/>
    </w:rPr>
  </w:style>
  <w:style w:type="character" w:styleId="CommentReference">
    <w:name w:val="annotation reference"/>
    <w:basedOn w:val="DefaultParagraphFont"/>
    <w:uiPriority w:val="99"/>
    <w:semiHidden/>
    <w:unhideWhenUsed/>
    <w:rsid w:val="00F85076"/>
    <w:rPr>
      <w:sz w:val="16"/>
      <w:szCs w:val="16"/>
    </w:rPr>
  </w:style>
  <w:style w:type="paragraph" w:styleId="CommentText">
    <w:name w:val="annotation text"/>
    <w:basedOn w:val="Normal"/>
    <w:link w:val="CommentTextChar"/>
    <w:uiPriority w:val="99"/>
    <w:unhideWhenUsed/>
    <w:rsid w:val="00F85076"/>
    <w:pPr>
      <w:spacing w:line="240" w:lineRule="auto"/>
    </w:pPr>
    <w:rPr>
      <w:sz w:val="20"/>
      <w:szCs w:val="20"/>
    </w:rPr>
  </w:style>
  <w:style w:type="character" w:customStyle="1" w:styleId="CommentTextChar">
    <w:name w:val="Comment Text Char"/>
    <w:basedOn w:val="DefaultParagraphFont"/>
    <w:link w:val="CommentText"/>
    <w:uiPriority w:val="99"/>
    <w:rsid w:val="00F85076"/>
    <w:rPr>
      <w:sz w:val="20"/>
      <w:szCs w:val="20"/>
    </w:rPr>
  </w:style>
  <w:style w:type="paragraph" w:styleId="CommentSubject">
    <w:name w:val="annotation subject"/>
    <w:basedOn w:val="CommentText"/>
    <w:next w:val="CommentText"/>
    <w:link w:val="CommentSubjectChar"/>
    <w:uiPriority w:val="99"/>
    <w:semiHidden/>
    <w:unhideWhenUsed/>
    <w:rsid w:val="00F85076"/>
    <w:rPr>
      <w:b/>
      <w:bCs/>
    </w:rPr>
  </w:style>
  <w:style w:type="character" w:customStyle="1" w:styleId="CommentSubjectChar">
    <w:name w:val="Comment Subject Char"/>
    <w:basedOn w:val="CommentTextChar"/>
    <w:link w:val="CommentSubject"/>
    <w:uiPriority w:val="99"/>
    <w:semiHidden/>
    <w:rsid w:val="00F85076"/>
    <w:rPr>
      <w:b/>
      <w:bCs/>
      <w:sz w:val="20"/>
      <w:szCs w:val="20"/>
    </w:rPr>
  </w:style>
  <w:style w:type="paragraph" w:styleId="Revision">
    <w:name w:val="Revision"/>
    <w:hidden/>
    <w:uiPriority w:val="99"/>
    <w:semiHidden/>
    <w:rsid w:val="00C128C4"/>
    <w:pPr>
      <w:spacing w:line="240" w:lineRule="auto"/>
    </w:pPr>
  </w:style>
  <w:style w:type="character" w:styleId="Mention">
    <w:name w:val="Mention"/>
    <w:basedOn w:val="DefaultParagraphFont"/>
    <w:uiPriority w:val="99"/>
    <w:unhideWhenUsed/>
    <w:rsid w:val="00560508"/>
    <w:rPr>
      <w:color w:val="2B579A"/>
      <w:shd w:val="clear" w:color="auto" w:fill="E1DFDD"/>
    </w:rPr>
  </w:style>
  <w:style w:type="paragraph" w:styleId="BalloonText">
    <w:name w:val="Balloon Text"/>
    <w:basedOn w:val="Normal"/>
    <w:link w:val="BalloonTextChar"/>
    <w:uiPriority w:val="99"/>
    <w:semiHidden/>
    <w:unhideWhenUsed/>
    <w:rsid w:val="00902A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A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764103">
      <w:bodyDiv w:val="1"/>
      <w:marLeft w:val="0"/>
      <w:marRight w:val="0"/>
      <w:marTop w:val="0"/>
      <w:marBottom w:val="0"/>
      <w:divBdr>
        <w:top w:val="none" w:sz="0" w:space="0" w:color="auto"/>
        <w:left w:val="none" w:sz="0" w:space="0" w:color="auto"/>
        <w:bottom w:val="none" w:sz="0" w:space="0" w:color="auto"/>
        <w:right w:val="none" w:sz="0" w:space="0" w:color="auto"/>
      </w:divBdr>
    </w:div>
    <w:div w:id="1358389203">
      <w:bodyDiv w:val="1"/>
      <w:marLeft w:val="0"/>
      <w:marRight w:val="0"/>
      <w:marTop w:val="0"/>
      <w:marBottom w:val="0"/>
      <w:divBdr>
        <w:top w:val="none" w:sz="0" w:space="0" w:color="auto"/>
        <w:left w:val="none" w:sz="0" w:space="0" w:color="auto"/>
        <w:bottom w:val="none" w:sz="0" w:space="0" w:color="auto"/>
        <w:right w:val="none" w:sz="0" w:space="0" w:color="auto"/>
      </w:divBdr>
      <w:divsChild>
        <w:div w:id="2135099818">
          <w:marLeft w:val="0"/>
          <w:marRight w:val="0"/>
          <w:marTop w:val="0"/>
          <w:marBottom w:val="0"/>
          <w:divBdr>
            <w:top w:val="none" w:sz="0" w:space="0" w:color="auto"/>
            <w:left w:val="none" w:sz="0" w:space="0" w:color="auto"/>
            <w:bottom w:val="none" w:sz="0" w:space="0" w:color="auto"/>
            <w:right w:val="none" w:sz="0" w:space="0" w:color="auto"/>
          </w:divBdr>
        </w:div>
        <w:div w:id="1028947099">
          <w:marLeft w:val="0"/>
          <w:marRight w:val="0"/>
          <w:marTop w:val="0"/>
          <w:marBottom w:val="0"/>
          <w:divBdr>
            <w:top w:val="none" w:sz="0" w:space="0" w:color="auto"/>
            <w:left w:val="none" w:sz="0" w:space="0" w:color="auto"/>
            <w:bottom w:val="none" w:sz="0" w:space="0" w:color="auto"/>
            <w:right w:val="none" w:sz="0" w:space="0" w:color="auto"/>
          </w:divBdr>
        </w:div>
        <w:div w:id="9331473">
          <w:marLeft w:val="0"/>
          <w:marRight w:val="0"/>
          <w:marTop w:val="0"/>
          <w:marBottom w:val="0"/>
          <w:divBdr>
            <w:top w:val="none" w:sz="0" w:space="0" w:color="auto"/>
            <w:left w:val="none" w:sz="0" w:space="0" w:color="auto"/>
            <w:bottom w:val="none" w:sz="0" w:space="0" w:color="auto"/>
            <w:right w:val="none" w:sz="0" w:space="0" w:color="auto"/>
          </w:divBdr>
        </w:div>
        <w:div w:id="536234940">
          <w:marLeft w:val="0"/>
          <w:marRight w:val="0"/>
          <w:marTop w:val="0"/>
          <w:marBottom w:val="0"/>
          <w:divBdr>
            <w:top w:val="none" w:sz="0" w:space="0" w:color="auto"/>
            <w:left w:val="none" w:sz="0" w:space="0" w:color="auto"/>
            <w:bottom w:val="none" w:sz="0" w:space="0" w:color="auto"/>
            <w:right w:val="none" w:sz="0" w:space="0" w:color="auto"/>
          </w:divBdr>
        </w:div>
        <w:div w:id="78601954">
          <w:marLeft w:val="0"/>
          <w:marRight w:val="0"/>
          <w:marTop w:val="0"/>
          <w:marBottom w:val="0"/>
          <w:divBdr>
            <w:top w:val="none" w:sz="0" w:space="0" w:color="auto"/>
            <w:left w:val="none" w:sz="0" w:space="0" w:color="auto"/>
            <w:bottom w:val="none" w:sz="0" w:space="0" w:color="auto"/>
            <w:right w:val="none" w:sz="0" w:space="0" w:color="auto"/>
          </w:divBdr>
        </w:div>
        <w:div w:id="770668727">
          <w:marLeft w:val="0"/>
          <w:marRight w:val="0"/>
          <w:marTop w:val="0"/>
          <w:marBottom w:val="0"/>
          <w:divBdr>
            <w:top w:val="none" w:sz="0" w:space="0" w:color="auto"/>
            <w:left w:val="none" w:sz="0" w:space="0" w:color="auto"/>
            <w:bottom w:val="none" w:sz="0" w:space="0" w:color="auto"/>
            <w:right w:val="none" w:sz="0" w:space="0" w:color="auto"/>
          </w:divBdr>
        </w:div>
        <w:div w:id="763383716">
          <w:marLeft w:val="0"/>
          <w:marRight w:val="0"/>
          <w:marTop w:val="0"/>
          <w:marBottom w:val="0"/>
          <w:divBdr>
            <w:top w:val="none" w:sz="0" w:space="0" w:color="auto"/>
            <w:left w:val="none" w:sz="0" w:space="0" w:color="auto"/>
            <w:bottom w:val="none" w:sz="0" w:space="0" w:color="auto"/>
            <w:right w:val="none" w:sz="0" w:space="0" w:color="auto"/>
          </w:divBdr>
        </w:div>
        <w:div w:id="1911573978">
          <w:marLeft w:val="0"/>
          <w:marRight w:val="0"/>
          <w:marTop w:val="0"/>
          <w:marBottom w:val="0"/>
          <w:divBdr>
            <w:top w:val="none" w:sz="0" w:space="0" w:color="auto"/>
            <w:left w:val="none" w:sz="0" w:space="0" w:color="auto"/>
            <w:bottom w:val="none" w:sz="0" w:space="0" w:color="auto"/>
            <w:right w:val="none" w:sz="0" w:space="0" w:color="auto"/>
          </w:divBdr>
        </w:div>
        <w:div w:id="810252191">
          <w:marLeft w:val="0"/>
          <w:marRight w:val="0"/>
          <w:marTop w:val="0"/>
          <w:marBottom w:val="0"/>
          <w:divBdr>
            <w:top w:val="none" w:sz="0" w:space="0" w:color="auto"/>
            <w:left w:val="none" w:sz="0" w:space="0" w:color="auto"/>
            <w:bottom w:val="none" w:sz="0" w:space="0" w:color="auto"/>
            <w:right w:val="none" w:sz="0" w:space="0" w:color="auto"/>
          </w:divBdr>
        </w:div>
        <w:div w:id="922686610">
          <w:marLeft w:val="0"/>
          <w:marRight w:val="0"/>
          <w:marTop w:val="0"/>
          <w:marBottom w:val="0"/>
          <w:divBdr>
            <w:top w:val="none" w:sz="0" w:space="0" w:color="auto"/>
            <w:left w:val="none" w:sz="0" w:space="0" w:color="auto"/>
            <w:bottom w:val="none" w:sz="0" w:space="0" w:color="auto"/>
            <w:right w:val="none" w:sz="0" w:space="0" w:color="auto"/>
          </w:divBdr>
        </w:div>
        <w:div w:id="573011935">
          <w:marLeft w:val="0"/>
          <w:marRight w:val="0"/>
          <w:marTop w:val="0"/>
          <w:marBottom w:val="0"/>
          <w:divBdr>
            <w:top w:val="none" w:sz="0" w:space="0" w:color="auto"/>
            <w:left w:val="none" w:sz="0" w:space="0" w:color="auto"/>
            <w:bottom w:val="none" w:sz="0" w:space="0" w:color="auto"/>
            <w:right w:val="none" w:sz="0" w:space="0" w:color="auto"/>
          </w:divBdr>
        </w:div>
        <w:div w:id="1314866532">
          <w:marLeft w:val="0"/>
          <w:marRight w:val="0"/>
          <w:marTop w:val="0"/>
          <w:marBottom w:val="0"/>
          <w:divBdr>
            <w:top w:val="none" w:sz="0" w:space="0" w:color="auto"/>
            <w:left w:val="none" w:sz="0" w:space="0" w:color="auto"/>
            <w:bottom w:val="none" w:sz="0" w:space="0" w:color="auto"/>
            <w:right w:val="none" w:sz="0" w:space="0" w:color="auto"/>
          </w:divBdr>
        </w:div>
        <w:div w:id="966856166">
          <w:marLeft w:val="0"/>
          <w:marRight w:val="0"/>
          <w:marTop w:val="0"/>
          <w:marBottom w:val="0"/>
          <w:divBdr>
            <w:top w:val="none" w:sz="0" w:space="0" w:color="auto"/>
            <w:left w:val="none" w:sz="0" w:space="0" w:color="auto"/>
            <w:bottom w:val="none" w:sz="0" w:space="0" w:color="auto"/>
            <w:right w:val="none" w:sz="0" w:space="0" w:color="auto"/>
          </w:divBdr>
        </w:div>
        <w:div w:id="896210440">
          <w:marLeft w:val="0"/>
          <w:marRight w:val="0"/>
          <w:marTop w:val="0"/>
          <w:marBottom w:val="0"/>
          <w:divBdr>
            <w:top w:val="none" w:sz="0" w:space="0" w:color="auto"/>
            <w:left w:val="none" w:sz="0" w:space="0" w:color="auto"/>
            <w:bottom w:val="none" w:sz="0" w:space="0" w:color="auto"/>
            <w:right w:val="none" w:sz="0" w:space="0" w:color="auto"/>
          </w:divBdr>
        </w:div>
        <w:div w:id="1230388610">
          <w:marLeft w:val="0"/>
          <w:marRight w:val="0"/>
          <w:marTop w:val="0"/>
          <w:marBottom w:val="0"/>
          <w:divBdr>
            <w:top w:val="none" w:sz="0" w:space="0" w:color="auto"/>
            <w:left w:val="none" w:sz="0" w:space="0" w:color="auto"/>
            <w:bottom w:val="none" w:sz="0" w:space="0" w:color="auto"/>
            <w:right w:val="none" w:sz="0" w:space="0" w:color="auto"/>
          </w:divBdr>
        </w:div>
        <w:div w:id="908155804">
          <w:marLeft w:val="0"/>
          <w:marRight w:val="0"/>
          <w:marTop w:val="0"/>
          <w:marBottom w:val="0"/>
          <w:divBdr>
            <w:top w:val="none" w:sz="0" w:space="0" w:color="auto"/>
            <w:left w:val="none" w:sz="0" w:space="0" w:color="auto"/>
            <w:bottom w:val="none" w:sz="0" w:space="0" w:color="auto"/>
            <w:right w:val="none" w:sz="0" w:space="0" w:color="auto"/>
          </w:divBdr>
        </w:div>
        <w:div w:id="233710253">
          <w:marLeft w:val="0"/>
          <w:marRight w:val="0"/>
          <w:marTop w:val="0"/>
          <w:marBottom w:val="0"/>
          <w:divBdr>
            <w:top w:val="none" w:sz="0" w:space="0" w:color="auto"/>
            <w:left w:val="none" w:sz="0" w:space="0" w:color="auto"/>
            <w:bottom w:val="none" w:sz="0" w:space="0" w:color="auto"/>
            <w:right w:val="none" w:sz="0" w:space="0" w:color="auto"/>
          </w:divBdr>
        </w:div>
        <w:div w:id="1686594268">
          <w:marLeft w:val="0"/>
          <w:marRight w:val="0"/>
          <w:marTop w:val="0"/>
          <w:marBottom w:val="0"/>
          <w:divBdr>
            <w:top w:val="none" w:sz="0" w:space="0" w:color="auto"/>
            <w:left w:val="none" w:sz="0" w:space="0" w:color="auto"/>
            <w:bottom w:val="none" w:sz="0" w:space="0" w:color="auto"/>
            <w:right w:val="none" w:sz="0" w:space="0" w:color="auto"/>
          </w:divBdr>
        </w:div>
        <w:div w:id="972711938">
          <w:marLeft w:val="0"/>
          <w:marRight w:val="0"/>
          <w:marTop w:val="0"/>
          <w:marBottom w:val="0"/>
          <w:divBdr>
            <w:top w:val="none" w:sz="0" w:space="0" w:color="auto"/>
            <w:left w:val="none" w:sz="0" w:space="0" w:color="auto"/>
            <w:bottom w:val="none" w:sz="0" w:space="0" w:color="auto"/>
            <w:right w:val="none" w:sz="0" w:space="0" w:color="auto"/>
          </w:divBdr>
        </w:div>
        <w:div w:id="742723772">
          <w:marLeft w:val="0"/>
          <w:marRight w:val="0"/>
          <w:marTop w:val="0"/>
          <w:marBottom w:val="0"/>
          <w:divBdr>
            <w:top w:val="none" w:sz="0" w:space="0" w:color="auto"/>
            <w:left w:val="none" w:sz="0" w:space="0" w:color="auto"/>
            <w:bottom w:val="none" w:sz="0" w:space="0" w:color="auto"/>
            <w:right w:val="none" w:sz="0" w:space="0" w:color="auto"/>
          </w:divBdr>
        </w:div>
        <w:div w:id="2136440376">
          <w:marLeft w:val="0"/>
          <w:marRight w:val="0"/>
          <w:marTop w:val="0"/>
          <w:marBottom w:val="0"/>
          <w:divBdr>
            <w:top w:val="none" w:sz="0" w:space="0" w:color="auto"/>
            <w:left w:val="none" w:sz="0" w:space="0" w:color="auto"/>
            <w:bottom w:val="none" w:sz="0" w:space="0" w:color="auto"/>
            <w:right w:val="none" w:sz="0" w:space="0" w:color="auto"/>
          </w:divBdr>
        </w:div>
        <w:div w:id="1325276488">
          <w:marLeft w:val="0"/>
          <w:marRight w:val="0"/>
          <w:marTop w:val="0"/>
          <w:marBottom w:val="0"/>
          <w:divBdr>
            <w:top w:val="none" w:sz="0" w:space="0" w:color="auto"/>
            <w:left w:val="none" w:sz="0" w:space="0" w:color="auto"/>
            <w:bottom w:val="none" w:sz="0" w:space="0" w:color="auto"/>
            <w:right w:val="none" w:sz="0" w:space="0" w:color="auto"/>
          </w:divBdr>
        </w:div>
        <w:div w:id="142090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rb@westga.edu" TargetMode="External"/><Relationship Id="rId18" Type="http://schemas.openxmlformats.org/officeDocument/2006/relationships/hyperlink" Target="https://www.qualtrics.com/support/survey-platform/survey-module/survey-tools/print-survey/" TargetMode="External"/><Relationship Id="rId26" Type="http://schemas.openxmlformats.org/officeDocument/2006/relationships/hyperlink" Target="https://www.ecfr.gov/current/title-45/subtitle-A/subchapter-A/part-46/subpart-A/section-46.111" TargetMode="External"/><Relationship Id="rId3" Type="http://schemas.openxmlformats.org/officeDocument/2006/relationships/customXml" Target="../customXml/item3.xml"/><Relationship Id="rId21" Type="http://schemas.openxmlformats.org/officeDocument/2006/relationships/hyperlink" Target="https://www.ecfr.gov/current/title-45/subtitle-A/subchapter-A/part-46/subpart-A/section-46.104"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estga.co1.qualtrics.com/jfe/form/SV_8xlEkGRuXiCioIe" TargetMode="External"/><Relationship Id="rId17" Type="http://schemas.openxmlformats.org/officeDocument/2006/relationships/hyperlink" Target="https://www.westga.edu/academics/research/orsp/irb-forms.php" TargetMode="External"/><Relationship Id="rId25" Type="http://schemas.openxmlformats.org/officeDocument/2006/relationships/hyperlink" Target="https://grants.nih.gov/sites/default/files/exempt-human-subjects-infographic.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rb@westga.edu" TargetMode="External"/><Relationship Id="rId20" Type="http://schemas.openxmlformats.org/officeDocument/2006/relationships/hyperlink" Target="https://www.hhs.gov/ohrp/regulations-and-policy/guidance/guidance-on-engagement-of-institutions/index.html" TargetMode="External"/><Relationship Id="rId29" Type="http://schemas.openxmlformats.org/officeDocument/2006/relationships/hyperlink" Target="https://compliance.iastate.edu/wp-content/uploads/sites/4/pdf/exempt-consent-guidanc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gov/sites/default/files/ohrp-what-is-research-and-what-it-is-not.pdf" TargetMode="External"/><Relationship Id="rId24" Type="http://schemas.openxmlformats.org/officeDocument/2006/relationships/hyperlink" Target="https://clinicaltrials.gov/submit-studies"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ab.edu/research/home/exemption-review" TargetMode="External"/><Relationship Id="rId23" Type="http://schemas.openxmlformats.org/officeDocument/2006/relationships/hyperlink" Target="https://cuhs.harvard.edu/your-research-fda-regulated" TargetMode="External"/><Relationship Id="rId28" Type="http://schemas.openxmlformats.org/officeDocument/2006/relationships/hyperlink" Target="https://rsp.uni.edu/irb-manual-special-population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hrpp.usc.edu/research/engagement-in-research/" TargetMode="External"/><Relationship Id="rId31" Type="http://schemas.openxmlformats.org/officeDocument/2006/relationships/hyperlink" Target="https://www.hhs.gov/hipaa/for-professionals/special-topics/research/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s.nih.gov/sites/default/files/exempt-human-subjects-infographic.pdf" TargetMode="External"/><Relationship Id="rId22" Type="http://schemas.openxmlformats.org/officeDocument/2006/relationships/hyperlink" Target="https://www.westga.edu/academics/research/orsp/irb-citi.php" TargetMode="External"/><Relationship Id="rId27" Type="http://schemas.openxmlformats.org/officeDocument/2006/relationships/hyperlink" Target="https://www.ecfr.gov/current/title-45/subtitle-A/subchapter-A/part-46/subpart-A/section-46.111" TargetMode="External"/><Relationship Id="rId30" Type="http://schemas.openxmlformats.org/officeDocument/2006/relationships/hyperlink" Target="https://research.iu.edu/compliance/human-subjects/guidance/ferpa.html"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EE4BCE8D31C487BAE842BF920B74001"/>
        <w:category>
          <w:name w:val="General"/>
          <w:gallery w:val="placeholder"/>
        </w:category>
        <w:types>
          <w:type w:val="bbPlcHdr"/>
        </w:types>
        <w:behaviors>
          <w:behavior w:val="content"/>
        </w:behaviors>
        <w:guid w:val="{8D381252-7073-4F89-AB06-931AEF2470F6}"/>
      </w:docPartPr>
      <w:docPartBody>
        <w:p w:rsidR="008D4E50" w:rsidRDefault="008D4E50" w:rsidP="008D4E50">
          <w:pPr>
            <w:pStyle w:val="AEE4BCE8D31C487BAE842BF920B74001"/>
          </w:pPr>
          <w:r w:rsidRPr="00BB16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201A"/>
    <w:rsid w:val="000057BA"/>
    <w:rsid w:val="000179B1"/>
    <w:rsid w:val="00031B0B"/>
    <w:rsid w:val="000624EB"/>
    <w:rsid w:val="000E483B"/>
    <w:rsid w:val="001024AE"/>
    <w:rsid w:val="0019088D"/>
    <w:rsid w:val="001B1480"/>
    <w:rsid w:val="001C74CE"/>
    <w:rsid w:val="001E10B9"/>
    <w:rsid w:val="001E5D79"/>
    <w:rsid w:val="00227A2C"/>
    <w:rsid w:val="00263A0E"/>
    <w:rsid w:val="00280B08"/>
    <w:rsid w:val="002B2103"/>
    <w:rsid w:val="002C19C3"/>
    <w:rsid w:val="003801C2"/>
    <w:rsid w:val="00404196"/>
    <w:rsid w:val="0041445F"/>
    <w:rsid w:val="004150F5"/>
    <w:rsid w:val="00447A86"/>
    <w:rsid w:val="00474281"/>
    <w:rsid w:val="00560088"/>
    <w:rsid w:val="00591A04"/>
    <w:rsid w:val="005E1BF8"/>
    <w:rsid w:val="006618DA"/>
    <w:rsid w:val="006E48F2"/>
    <w:rsid w:val="006F2F50"/>
    <w:rsid w:val="0070201A"/>
    <w:rsid w:val="007738DC"/>
    <w:rsid w:val="00833516"/>
    <w:rsid w:val="008C569C"/>
    <w:rsid w:val="008D4E50"/>
    <w:rsid w:val="0094596D"/>
    <w:rsid w:val="00964BFF"/>
    <w:rsid w:val="009B6702"/>
    <w:rsid w:val="009D6655"/>
    <w:rsid w:val="00A7743D"/>
    <w:rsid w:val="00AA17E3"/>
    <w:rsid w:val="00AE42D8"/>
    <w:rsid w:val="00B25C96"/>
    <w:rsid w:val="00B942FA"/>
    <w:rsid w:val="00BA7785"/>
    <w:rsid w:val="00C4702B"/>
    <w:rsid w:val="00C60797"/>
    <w:rsid w:val="00C844C4"/>
    <w:rsid w:val="00CC084D"/>
    <w:rsid w:val="00CE5F16"/>
    <w:rsid w:val="00D73C90"/>
    <w:rsid w:val="00E57BFC"/>
    <w:rsid w:val="00E76CAB"/>
    <w:rsid w:val="00F00BDE"/>
    <w:rsid w:val="00FB04FE"/>
    <w:rsid w:val="00FB178F"/>
    <w:rsid w:val="00FC0983"/>
    <w:rsid w:val="00FD1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4E50"/>
    <w:rPr>
      <w:color w:val="666666"/>
    </w:rPr>
  </w:style>
  <w:style w:type="paragraph" w:customStyle="1" w:styleId="AEE4BCE8D31C487BAE842BF920B74001">
    <w:name w:val="AEE4BCE8D31C487BAE842BF920B74001"/>
    <w:rsid w:val="008D4E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F9F0FEBEC27542ADF733F75252F38D" ma:contentTypeVersion="12" ma:contentTypeDescription="Create a new document." ma:contentTypeScope="" ma:versionID="879f308bd9d0af77eab6f13a7541910a">
  <xsd:schema xmlns:xsd="http://www.w3.org/2001/XMLSchema" xmlns:xs="http://www.w3.org/2001/XMLSchema" xmlns:p="http://schemas.microsoft.com/office/2006/metadata/properties" xmlns:ns2="d9920773-ee0f-4e51-bf2b-706d72928d11" xmlns:ns3="844c2c0c-04b4-4ba5-9844-b4812a7fe252" targetNamespace="http://schemas.microsoft.com/office/2006/metadata/properties" ma:root="true" ma:fieldsID="e30459b3875bf502fc9d7cb02fc343bf" ns2:_="" ns3:_="">
    <xsd:import namespace="d9920773-ee0f-4e51-bf2b-706d72928d11"/>
    <xsd:import namespace="844c2c0c-04b4-4ba5-9844-b4812a7fe2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20773-ee0f-4e51-bf2b-706d72928d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71e0f4-6912-4888-a019-7235e188094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4c2c0c-04b4-4ba5-9844-b4812a7fe25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68c5eb-4a83-4158-a391-c31b964156d2}" ma:internalName="TaxCatchAll" ma:showField="CatchAllData" ma:web="844c2c0c-04b4-4ba5-9844-b4812a7fe2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4c2c0c-04b4-4ba5-9844-b4812a7fe252" xsi:nil="true"/>
    <lcf76f155ced4ddcb4097134ff3c332f xmlns="d9920773-ee0f-4e51-bf2b-706d72928d1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6C627-081E-410B-BF60-2A3FC3772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20773-ee0f-4e51-bf2b-706d72928d11"/>
    <ds:schemaRef ds:uri="844c2c0c-04b4-4ba5-9844-b4812a7fe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99C0BA-5F68-4850-A754-6FEFB88F19F8}">
  <ds:schemaRefs>
    <ds:schemaRef ds:uri="http://schemas.microsoft.com/sharepoint/v3/contenttype/forms"/>
  </ds:schemaRefs>
</ds:datastoreItem>
</file>

<file path=customXml/itemProps3.xml><?xml version="1.0" encoding="utf-8"?>
<ds:datastoreItem xmlns:ds="http://schemas.openxmlformats.org/officeDocument/2006/customXml" ds:itemID="{0A962868-8132-4492-B530-837B93126090}">
  <ds:schemaRefs>
    <ds:schemaRef ds:uri="http://schemas.microsoft.com/office/2006/metadata/properties"/>
    <ds:schemaRef ds:uri="http://schemas.microsoft.com/office/infopath/2007/PartnerControls"/>
    <ds:schemaRef ds:uri="844c2c0c-04b4-4ba5-9844-b4812a7fe252"/>
    <ds:schemaRef ds:uri="d9920773-ee0f-4e51-bf2b-706d72928d11"/>
  </ds:schemaRefs>
</ds:datastoreItem>
</file>

<file path=customXml/itemProps4.xml><?xml version="1.0" encoding="utf-8"?>
<ds:datastoreItem xmlns:ds="http://schemas.openxmlformats.org/officeDocument/2006/customXml" ds:itemID="{309B82CC-1BBC-41AB-B5EE-B6F58D0A7253}">
  <ds:schemaRefs>
    <ds:schemaRef ds:uri="http://schemas.openxmlformats.org/officeDocument/2006/bibliography"/>
  </ds:schemaRefs>
</ds:datastoreItem>
</file>

<file path=docMetadata/LabelInfo.xml><?xml version="1.0" encoding="utf-8"?>
<clbl:labelList xmlns:clbl="http://schemas.microsoft.com/office/2020/mipLabelMetadata">
  <clbl:label id="{8de19331-cc30-459f-8443-6a4b68734b50}" enabled="0" method="" siteId="{8de19331-cc30-459f-8443-6a4b68734b50}" removed="1"/>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5060</Words>
  <Characters>29249</Characters>
  <Application>Microsoft Office Word</Application>
  <DocSecurity>0</DocSecurity>
  <Lines>635</Lines>
  <Paragraphs>285</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3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a Campbell</dc:creator>
  <cp:keywords/>
  <dc:description/>
  <cp:lastModifiedBy>Michelle Nicholson</cp:lastModifiedBy>
  <cp:revision>2</cp:revision>
  <dcterms:created xsi:type="dcterms:W3CDTF">2026-01-06T18:03:00Z</dcterms:created>
  <dcterms:modified xsi:type="dcterms:W3CDTF">2026-01-0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9F0FEBEC27542ADF733F75252F38D</vt:lpwstr>
  </property>
  <property fmtid="{D5CDD505-2E9C-101B-9397-08002B2CF9AE}" pid="3" name="Order">
    <vt:r8>12700</vt:r8>
  </property>
  <property fmtid="{D5CDD505-2E9C-101B-9397-08002B2CF9AE}" pid="4" name="MediaServiceImageTags">
    <vt:lpwstr/>
  </property>
  <property fmtid="{D5CDD505-2E9C-101B-9397-08002B2CF9AE}" pid="5" name="GrammarlyDocumentId">
    <vt:lpwstr>9861c1cc-dacc-4faf-a865-ed4d427732a6</vt:lpwstr>
  </property>
</Properties>
</file>